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27895A4F"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5569F4BA" w14:textId="77777777" w:rsidR="00167FE3" w:rsidRDefault="00167FE3" w:rsidP="00167FE3">
      <w:pPr>
        <w:pStyle w:val="ListParagraph"/>
        <w:ind w:left="360"/>
        <w:jc w:val="both"/>
        <w:rPr>
          <w:rFonts w:ascii="Times New Roman" w:hAnsi="Times New Roman" w:cs="Times New Roman"/>
          <w:sz w:val="24"/>
          <w:szCs w:val="24"/>
        </w:rPr>
      </w:pPr>
    </w:p>
    <w:p w14:paraId="5B5A3FD8" w14:textId="236ECFA3" w:rsidR="00167FE3" w:rsidRDefault="00167FE3" w:rsidP="0076183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Answer:</w:t>
      </w:r>
    </w:p>
    <w:p w14:paraId="6D2072DC" w14:textId="77777777" w:rsidR="00070611" w:rsidRDefault="00070611" w:rsidP="00761834">
      <w:pPr>
        <w:pStyle w:val="ListParagraph"/>
        <w:ind w:left="360"/>
        <w:jc w:val="both"/>
        <w:rPr>
          <w:rFonts w:ascii="Times New Roman" w:hAnsi="Times New Roman" w:cs="Times New Roman"/>
          <w:sz w:val="24"/>
          <w:szCs w:val="24"/>
        </w:rPr>
      </w:pPr>
    </w:p>
    <w:p w14:paraId="76A991F1" w14:textId="33927A86" w:rsidR="00167FE3" w:rsidRDefault="00167FE3" w:rsidP="0076183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Abstract Classes : A class which has a abstract keyword in its declaration. Abstract classes should have atleast one abstract method without a body. Inheriting classes should implement the abstract methods.</w:t>
      </w:r>
    </w:p>
    <w:p w14:paraId="15733C67" w14:textId="00E0E71B" w:rsidR="00167FE3" w:rsidRDefault="00167FE3" w:rsidP="00761834">
      <w:pPr>
        <w:pStyle w:val="ListParagraph"/>
        <w:ind w:left="360"/>
        <w:jc w:val="both"/>
        <w:rPr>
          <w:rFonts w:ascii="Times New Roman" w:hAnsi="Times New Roman" w:cs="Times New Roman"/>
          <w:sz w:val="24"/>
          <w:szCs w:val="24"/>
        </w:rPr>
      </w:pPr>
    </w:p>
    <w:p w14:paraId="4F0EA650" w14:textId="76CAA6D0" w:rsidR="00167FE3" w:rsidRDefault="00167FE3" w:rsidP="0076183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Interfaces : A class which has a interface keyword in its declaration. It is defined as the abstract type used to specify the behavior of the class which contains static constants and abstract methods. A class can implement multiple interfaces.</w:t>
      </w:r>
    </w:p>
    <w:p w14:paraId="576E5E7D" w14:textId="402BD506" w:rsidR="006F558B" w:rsidRDefault="006F558B" w:rsidP="00761834">
      <w:pPr>
        <w:pStyle w:val="ListParagraph"/>
        <w:ind w:left="360"/>
        <w:jc w:val="both"/>
        <w:rPr>
          <w:rFonts w:ascii="Times New Roman" w:hAnsi="Times New Roman" w:cs="Times New Roman"/>
          <w:sz w:val="24"/>
          <w:szCs w:val="24"/>
        </w:rPr>
      </w:pPr>
    </w:p>
    <w:p w14:paraId="6C982B6E" w14:textId="5912DFA4" w:rsidR="006F558B" w:rsidRDefault="006F558B" w:rsidP="0076183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Similarities of </w:t>
      </w:r>
      <w:r w:rsidR="00076E7D">
        <w:rPr>
          <w:rFonts w:ascii="Times New Roman" w:hAnsi="Times New Roman" w:cs="Times New Roman"/>
          <w:sz w:val="24"/>
          <w:szCs w:val="24"/>
        </w:rPr>
        <w:t xml:space="preserve">Abstract classes and Interfaces : </w:t>
      </w:r>
    </w:p>
    <w:p w14:paraId="441A6C25" w14:textId="1C260C84" w:rsidR="00076E7D" w:rsidRPr="00076E7D" w:rsidRDefault="00076E7D" w:rsidP="00761834">
      <w:pPr>
        <w:pStyle w:val="ListParagraph"/>
        <w:numPr>
          <w:ilvl w:val="0"/>
          <w:numId w:val="19"/>
        </w:numPr>
        <w:jc w:val="both"/>
        <w:rPr>
          <w:rFonts w:ascii="Times New Roman" w:eastAsia="Times New Roman" w:hAnsi="Times New Roman" w:cs="Times New Roman"/>
          <w:bCs/>
          <w:color w:val="000000" w:themeColor="text1"/>
          <w:sz w:val="24"/>
          <w:szCs w:val="24"/>
        </w:rPr>
      </w:pPr>
      <w:r w:rsidRPr="00076E7D">
        <w:rPr>
          <w:rFonts w:ascii="Times New Roman" w:eastAsia="Times New Roman" w:hAnsi="Times New Roman" w:cs="Times New Roman"/>
          <w:bCs/>
          <w:color w:val="000000" w:themeColor="text1"/>
          <w:sz w:val="24"/>
          <w:szCs w:val="24"/>
        </w:rPr>
        <w:t>Objects cannot be created.</w:t>
      </w:r>
    </w:p>
    <w:p w14:paraId="7ECDCEC7" w14:textId="386AE9C3" w:rsidR="00076E7D" w:rsidRPr="00076E7D" w:rsidRDefault="00076E7D" w:rsidP="00761834">
      <w:pPr>
        <w:pStyle w:val="ListParagraph"/>
        <w:numPr>
          <w:ilvl w:val="0"/>
          <w:numId w:val="19"/>
        </w:numPr>
        <w:jc w:val="both"/>
        <w:rPr>
          <w:rFonts w:ascii="Times New Roman" w:eastAsia="Times New Roman" w:hAnsi="Times New Roman" w:cs="Times New Roman"/>
          <w:bCs/>
          <w:color w:val="000000" w:themeColor="text1"/>
          <w:sz w:val="24"/>
          <w:szCs w:val="24"/>
        </w:rPr>
      </w:pPr>
      <w:r w:rsidRPr="00076E7D">
        <w:rPr>
          <w:rFonts w:ascii="Times New Roman" w:eastAsia="Times New Roman" w:hAnsi="Times New Roman" w:cs="Times New Roman"/>
          <w:bCs/>
          <w:color w:val="000000" w:themeColor="text1"/>
          <w:sz w:val="24"/>
          <w:szCs w:val="24"/>
        </w:rPr>
        <w:t xml:space="preserve">Abstract classes and Interfaces both contains static and final variables and provide static method implementation. </w:t>
      </w:r>
    </w:p>
    <w:p w14:paraId="716546FE" w14:textId="48D09685" w:rsidR="00076E7D" w:rsidRPr="00076E7D" w:rsidRDefault="00076E7D" w:rsidP="00761834">
      <w:pPr>
        <w:pStyle w:val="ListParagraph"/>
        <w:numPr>
          <w:ilvl w:val="0"/>
          <w:numId w:val="19"/>
        </w:numPr>
        <w:jc w:val="both"/>
        <w:rPr>
          <w:rFonts w:ascii="Times New Roman" w:eastAsia="Times New Roman" w:hAnsi="Times New Roman" w:cs="Times New Roman"/>
          <w:bCs/>
          <w:color w:val="000000" w:themeColor="text1"/>
          <w:sz w:val="24"/>
          <w:szCs w:val="24"/>
        </w:rPr>
      </w:pPr>
      <w:r w:rsidRPr="00076E7D">
        <w:rPr>
          <w:rFonts w:ascii="Times New Roman" w:eastAsia="Times New Roman" w:hAnsi="Times New Roman" w:cs="Times New Roman"/>
          <w:bCs/>
          <w:color w:val="000000" w:themeColor="text1"/>
          <w:sz w:val="24"/>
          <w:szCs w:val="24"/>
        </w:rPr>
        <w:t>They are inherited from common domain of itself using extends keyword.</w:t>
      </w:r>
    </w:p>
    <w:p w14:paraId="37676239" w14:textId="6D892668" w:rsidR="00076E7D" w:rsidRDefault="00076E7D" w:rsidP="00761834">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Difference of Abstract classes and Interfaces :</w:t>
      </w:r>
    </w:p>
    <w:p w14:paraId="4193578C" w14:textId="1EC23B0B" w:rsidR="00076E7D" w:rsidRDefault="00076E7D" w:rsidP="00761834">
      <w:pPr>
        <w:pStyle w:val="ListParagraph"/>
        <w:numPr>
          <w:ilvl w:val="0"/>
          <w:numId w:val="17"/>
        </w:numPr>
        <w:jc w:val="both"/>
        <w:rPr>
          <w:rFonts w:ascii="Times New Roman" w:eastAsia="Times New Roman" w:hAnsi="Times New Roman" w:cs="Times New Roman"/>
          <w:bCs/>
          <w:color w:val="000000" w:themeColor="text1"/>
          <w:sz w:val="24"/>
          <w:szCs w:val="24"/>
        </w:rPr>
      </w:pPr>
      <w:r w:rsidRPr="00076E7D">
        <w:rPr>
          <w:rFonts w:ascii="Times New Roman" w:eastAsia="Times New Roman" w:hAnsi="Times New Roman" w:cs="Times New Roman"/>
          <w:bCs/>
          <w:color w:val="000000" w:themeColor="text1"/>
          <w:sz w:val="24"/>
          <w:szCs w:val="24"/>
        </w:rPr>
        <w:t>Abstract classes cannot be instantiated but can be invoked where as interfaces cannot be instantiated or invoked</w:t>
      </w:r>
      <w:r>
        <w:rPr>
          <w:rFonts w:ascii="Times New Roman" w:eastAsia="Times New Roman" w:hAnsi="Times New Roman" w:cs="Times New Roman"/>
          <w:bCs/>
          <w:color w:val="000000" w:themeColor="text1"/>
          <w:sz w:val="24"/>
          <w:szCs w:val="24"/>
        </w:rPr>
        <w:t>.</w:t>
      </w:r>
    </w:p>
    <w:p w14:paraId="1C5FD85C" w14:textId="26242428" w:rsidR="00076E7D" w:rsidRDefault="00076E7D" w:rsidP="00761834">
      <w:pPr>
        <w:pStyle w:val="ListParagraph"/>
        <w:numPr>
          <w:ilvl w:val="0"/>
          <w:numId w:val="1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w:t>
      </w:r>
      <w:r w:rsidR="00276513">
        <w:rPr>
          <w:rFonts w:ascii="Times New Roman" w:eastAsia="Times New Roman" w:hAnsi="Times New Roman" w:cs="Times New Roman"/>
          <w:bCs/>
          <w:color w:val="000000" w:themeColor="text1"/>
          <w:sz w:val="24"/>
          <w:szCs w:val="24"/>
        </w:rPr>
        <w:t>ract</w:t>
      </w:r>
      <w:r>
        <w:rPr>
          <w:rFonts w:ascii="Times New Roman" w:eastAsia="Times New Roman" w:hAnsi="Times New Roman" w:cs="Times New Roman"/>
          <w:bCs/>
          <w:color w:val="000000" w:themeColor="text1"/>
          <w:sz w:val="24"/>
          <w:szCs w:val="24"/>
        </w:rPr>
        <w:t xml:space="preserve"> classes does</w:t>
      </w:r>
      <w:r w:rsidR="00276513">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not support multiple inheritance where as interfaces support multiple inheritance.</w:t>
      </w:r>
    </w:p>
    <w:p w14:paraId="538BE720" w14:textId="5448B728" w:rsidR="00276513" w:rsidRDefault="00276513" w:rsidP="00761834">
      <w:pPr>
        <w:pStyle w:val="ListParagraph"/>
        <w:numPr>
          <w:ilvl w:val="0"/>
          <w:numId w:val="1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avoid independence we use abstract classes for future implementation we use interfaces.</w:t>
      </w:r>
    </w:p>
    <w:p w14:paraId="04A755EC" w14:textId="4CCC9406" w:rsidR="00276513" w:rsidRDefault="00276513" w:rsidP="00761834">
      <w:pPr>
        <w:pStyle w:val="ListParagraph"/>
        <w:numPr>
          <w:ilvl w:val="0"/>
          <w:numId w:val="1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have access modifier where as interfaces does not have access modifier everything defined in interface are specified as public.</w:t>
      </w:r>
    </w:p>
    <w:p w14:paraId="5F579254" w14:textId="4897EC4B" w:rsidR="0008049C" w:rsidRDefault="0008049C" w:rsidP="0008049C">
      <w:pPr>
        <w:ind w:left="360"/>
        <w:jc w:val="both"/>
        <w:rPr>
          <w:rFonts w:ascii="Times New Roman" w:eastAsia="Times New Roman" w:hAnsi="Times New Roman" w:cs="Times New Roman"/>
          <w:bCs/>
          <w:color w:val="000000" w:themeColor="text1"/>
          <w:sz w:val="24"/>
          <w:szCs w:val="24"/>
        </w:rPr>
      </w:pPr>
      <w:r w:rsidRPr="0008049C">
        <w:rPr>
          <w:rFonts w:ascii="Times New Roman" w:eastAsia="Times New Roman" w:hAnsi="Times New Roman" w:cs="Times New Roman"/>
          <w:bCs/>
          <w:color w:val="000000" w:themeColor="text1"/>
          <w:sz w:val="24"/>
          <w:szCs w:val="24"/>
        </w:rPr>
        <w:t>Why interfaces are preferred over abstract classes</w:t>
      </w:r>
      <w:r>
        <w:rPr>
          <w:rFonts w:ascii="Times New Roman" w:eastAsia="Times New Roman" w:hAnsi="Times New Roman" w:cs="Times New Roman"/>
          <w:bCs/>
          <w:color w:val="000000" w:themeColor="text1"/>
          <w:sz w:val="24"/>
          <w:szCs w:val="24"/>
        </w:rPr>
        <w:t>:</w:t>
      </w:r>
    </w:p>
    <w:p w14:paraId="0750D1F7" w14:textId="379BC667" w:rsidR="009D6260" w:rsidRDefault="009D6260"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 abstract class allows to make functionality that subclasses can implement or override whereas an interface only permits to state functionality but not to implement. An interface helps to accomplish abstraction and polymorphism, which are main principles.</w:t>
      </w:r>
    </w:p>
    <w:p w14:paraId="36E4EFDC" w14:textId="2F46D4D9" w:rsidR="00855CF4" w:rsidRDefault="009D6260" w:rsidP="009D6260">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855CF4">
        <w:rPr>
          <w:rFonts w:ascii="Times New Roman" w:eastAsia="Times New Roman" w:hAnsi="Times New Roman" w:cs="Times New Roman"/>
          <w:bCs/>
          <w:color w:val="000000" w:themeColor="text1"/>
          <w:sz w:val="24"/>
          <w:szCs w:val="24"/>
        </w:rPr>
        <w:t>Abstract class Example 1:</w:t>
      </w:r>
    </w:p>
    <w:p w14:paraId="64B8139B" w14:textId="77777777" w:rsidR="008B6872" w:rsidRDefault="00DF7151" w:rsidP="008B6872">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1BFA6D6C" w14:textId="77777777" w:rsidR="00070611" w:rsidRDefault="008B6872" w:rsidP="00070611">
      <w:pPr>
        <w:ind w:left="360"/>
        <w:jc w:val="both"/>
        <w:rPr>
          <w:rFonts w:ascii="Times New Roman" w:eastAsia="Times New Roman" w:hAnsi="Times New Roman" w:cs="Times New Roman"/>
          <w:bCs/>
          <w:color w:val="000000" w:themeColor="text1"/>
          <w:sz w:val="24"/>
          <w:szCs w:val="24"/>
        </w:rPr>
      </w:pPr>
      <w:r w:rsidRPr="008B6872">
        <w:rPr>
          <w:rFonts w:ascii="Times New Roman" w:hAnsi="Times New Roman" w:cs="Times New Roman"/>
          <w:sz w:val="24"/>
          <w:szCs w:val="24"/>
        </w:rPr>
        <w:t>Here I have created abstract class for</w:t>
      </w:r>
      <w:r>
        <w:rPr>
          <w:rFonts w:ascii="Times New Roman" w:hAnsi="Times New Roman" w:cs="Times New Roman"/>
          <w:sz w:val="24"/>
          <w:szCs w:val="24"/>
        </w:rPr>
        <w:t xml:space="preserve"> Books</w:t>
      </w:r>
      <w:r w:rsidRPr="008B6872">
        <w:rPr>
          <w:rFonts w:ascii="Times New Roman" w:hAnsi="Times New Roman" w:cs="Times New Roman"/>
          <w:sz w:val="24"/>
          <w:szCs w:val="24"/>
        </w:rPr>
        <w:t xml:space="preserve">. Here I have given abstract method as getvolume and getprice of bag based on height, width, </w:t>
      </w:r>
      <w:r>
        <w:rPr>
          <w:rFonts w:ascii="Times New Roman" w:hAnsi="Times New Roman" w:cs="Times New Roman"/>
          <w:sz w:val="24"/>
          <w:szCs w:val="24"/>
        </w:rPr>
        <w:t>length</w:t>
      </w:r>
      <w:r w:rsidRPr="008B6872">
        <w:rPr>
          <w:rFonts w:ascii="Times New Roman" w:hAnsi="Times New Roman" w:cs="Times New Roman"/>
          <w:sz w:val="24"/>
          <w:szCs w:val="24"/>
        </w:rPr>
        <w:t>, costpercubi</w:t>
      </w:r>
      <w:r>
        <w:rPr>
          <w:rFonts w:ascii="Times New Roman" w:hAnsi="Times New Roman" w:cs="Times New Roman"/>
          <w:sz w:val="24"/>
          <w:szCs w:val="24"/>
        </w:rPr>
        <w:t>cunit</w:t>
      </w:r>
      <w:r w:rsidRPr="008B6872">
        <w:rPr>
          <w:rFonts w:ascii="Times New Roman" w:hAnsi="Times New Roman" w:cs="Times New Roman"/>
          <w:sz w:val="24"/>
          <w:szCs w:val="24"/>
        </w:rPr>
        <w:t xml:space="preserve">.Where </w:t>
      </w:r>
      <w:r>
        <w:rPr>
          <w:rFonts w:ascii="Times New Roman" w:hAnsi="Times New Roman" w:cs="Times New Roman"/>
          <w:sz w:val="24"/>
          <w:szCs w:val="24"/>
        </w:rPr>
        <w:t>Books</w:t>
      </w:r>
      <w:r w:rsidRPr="008B6872">
        <w:rPr>
          <w:rFonts w:ascii="Times New Roman" w:hAnsi="Times New Roman" w:cs="Times New Roman"/>
          <w:sz w:val="24"/>
          <w:szCs w:val="24"/>
        </w:rPr>
        <w:t xml:space="preserve"> extends </w:t>
      </w:r>
      <w:r w:rsidR="00070611">
        <w:rPr>
          <w:rFonts w:ascii="Times New Roman" w:hAnsi="Times New Roman" w:cs="Times New Roman"/>
          <w:sz w:val="24"/>
          <w:szCs w:val="24"/>
        </w:rPr>
        <w:t>ChildrenBooks</w:t>
      </w:r>
      <w:r w:rsidRPr="008B6872">
        <w:rPr>
          <w:rFonts w:ascii="Times New Roman" w:hAnsi="Times New Roman" w:cs="Times New Roman"/>
          <w:sz w:val="24"/>
          <w:szCs w:val="24"/>
        </w:rPr>
        <w:t xml:space="preserve"> and </w:t>
      </w:r>
      <w:r w:rsidR="00070611">
        <w:rPr>
          <w:rFonts w:ascii="Times New Roman" w:hAnsi="Times New Roman" w:cs="Times New Roman"/>
          <w:sz w:val="24"/>
          <w:szCs w:val="24"/>
        </w:rPr>
        <w:t>CookingBooks</w:t>
      </w:r>
      <w:r w:rsidRPr="008B6872">
        <w:rPr>
          <w:rFonts w:ascii="Times New Roman" w:hAnsi="Times New Roman" w:cs="Times New Roman"/>
          <w:sz w:val="24"/>
          <w:szCs w:val="24"/>
        </w:rPr>
        <w:t xml:space="preserve">. In </w:t>
      </w:r>
      <w:r w:rsidR="00070611">
        <w:rPr>
          <w:rFonts w:ascii="Times New Roman" w:hAnsi="Times New Roman" w:cs="Times New Roman"/>
          <w:sz w:val="24"/>
          <w:szCs w:val="24"/>
        </w:rPr>
        <w:t>ChildrenBooks</w:t>
      </w:r>
      <w:r w:rsidRPr="008B6872">
        <w:rPr>
          <w:rFonts w:ascii="Times New Roman" w:hAnsi="Times New Roman" w:cs="Times New Roman"/>
          <w:sz w:val="24"/>
          <w:szCs w:val="24"/>
        </w:rPr>
        <w:t xml:space="preserve"> I have given methods to find the volume and price</w:t>
      </w:r>
      <w:r w:rsidR="00070611">
        <w:rPr>
          <w:rFonts w:ascii="Times New Roman" w:hAnsi="Times New Roman" w:cs="Times New Roman"/>
          <w:sz w:val="24"/>
          <w:szCs w:val="24"/>
        </w:rPr>
        <w:t xml:space="preserve"> of book</w:t>
      </w:r>
      <w:r w:rsidRPr="008B6872">
        <w:rPr>
          <w:rFonts w:ascii="Times New Roman" w:hAnsi="Times New Roman" w:cs="Times New Roman"/>
          <w:sz w:val="24"/>
          <w:szCs w:val="24"/>
        </w:rPr>
        <w:t xml:space="preserve">.  Where </w:t>
      </w:r>
      <w:r w:rsidR="00070611">
        <w:rPr>
          <w:rFonts w:ascii="Times New Roman" w:hAnsi="Times New Roman" w:cs="Times New Roman"/>
          <w:sz w:val="24"/>
          <w:szCs w:val="24"/>
        </w:rPr>
        <w:t>CookingBook</w:t>
      </w:r>
      <w:r w:rsidRPr="008B6872">
        <w:rPr>
          <w:rFonts w:ascii="Times New Roman" w:hAnsi="Times New Roman" w:cs="Times New Roman"/>
          <w:sz w:val="24"/>
          <w:szCs w:val="24"/>
        </w:rPr>
        <w:t xml:space="preserve"> extends B</w:t>
      </w:r>
      <w:r w:rsidR="00070611">
        <w:rPr>
          <w:rFonts w:ascii="Times New Roman" w:hAnsi="Times New Roman" w:cs="Times New Roman"/>
          <w:sz w:val="24"/>
          <w:szCs w:val="24"/>
        </w:rPr>
        <w:t>ooks</w:t>
      </w:r>
      <w:r w:rsidRPr="008B6872">
        <w:rPr>
          <w:rFonts w:ascii="Times New Roman" w:hAnsi="Times New Roman" w:cs="Times New Roman"/>
          <w:sz w:val="24"/>
          <w:szCs w:val="24"/>
        </w:rPr>
        <w:t xml:space="preserve"> here also we declare method volume </w:t>
      </w:r>
      <w:r w:rsidRPr="008B6872">
        <w:rPr>
          <w:rFonts w:ascii="Times New Roman" w:hAnsi="Times New Roman" w:cs="Times New Roman"/>
          <w:sz w:val="24"/>
          <w:szCs w:val="24"/>
        </w:rPr>
        <w:lastRenderedPageBreak/>
        <w:t>and price of b</w:t>
      </w:r>
      <w:r w:rsidR="00070611">
        <w:rPr>
          <w:rFonts w:ascii="Times New Roman" w:hAnsi="Times New Roman" w:cs="Times New Roman"/>
          <w:sz w:val="24"/>
          <w:szCs w:val="24"/>
        </w:rPr>
        <w:t>ook</w:t>
      </w:r>
      <w:r w:rsidRPr="008B6872">
        <w:rPr>
          <w:rFonts w:ascii="Times New Roman" w:hAnsi="Times New Roman" w:cs="Times New Roman"/>
          <w:sz w:val="24"/>
          <w:szCs w:val="24"/>
        </w:rPr>
        <w:t xml:space="preserve"> where I have given fixed value for volume.</w:t>
      </w:r>
      <w:r w:rsidR="00070611">
        <w:rPr>
          <w:rFonts w:ascii="Times New Roman" w:hAnsi="Times New Roman" w:cs="Times New Roman"/>
          <w:sz w:val="24"/>
          <w:szCs w:val="24"/>
        </w:rPr>
        <w:t xml:space="preserve"> VegetarianBooks</w:t>
      </w:r>
      <w:r w:rsidRPr="008B6872">
        <w:rPr>
          <w:rFonts w:ascii="Times New Roman" w:hAnsi="Times New Roman" w:cs="Times New Roman"/>
          <w:sz w:val="24"/>
          <w:szCs w:val="24"/>
        </w:rPr>
        <w:t xml:space="preserve"> extends </w:t>
      </w:r>
      <w:r w:rsidR="00070611">
        <w:rPr>
          <w:rFonts w:ascii="Times New Roman" w:hAnsi="Times New Roman" w:cs="Times New Roman"/>
          <w:sz w:val="24"/>
          <w:szCs w:val="24"/>
        </w:rPr>
        <w:t>CookingBooks</w:t>
      </w:r>
      <w:r w:rsidRPr="008B6872">
        <w:rPr>
          <w:rFonts w:ascii="Times New Roman" w:hAnsi="Times New Roman" w:cs="Times New Roman"/>
          <w:sz w:val="24"/>
          <w:szCs w:val="24"/>
        </w:rPr>
        <w:t>.</w:t>
      </w:r>
    </w:p>
    <w:p w14:paraId="1F7DC466" w14:textId="26B74092" w:rsidR="008B6872" w:rsidRPr="00070611" w:rsidRDefault="008B6872" w:rsidP="00070611">
      <w:pPr>
        <w:ind w:left="360"/>
        <w:jc w:val="both"/>
        <w:rPr>
          <w:rFonts w:ascii="Times New Roman" w:eastAsia="Times New Roman" w:hAnsi="Times New Roman" w:cs="Times New Roman"/>
          <w:bCs/>
          <w:color w:val="000000" w:themeColor="text1"/>
          <w:sz w:val="24"/>
          <w:szCs w:val="24"/>
        </w:rPr>
      </w:pPr>
      <w:r w:rsidRPr="00070611">
        <w:rPr>
          <w:rFonts w:ascii="Times New Roman" w:hAnsi="Times New Roman" w:cs="Times New Roman"/>
          <w:sz w:val="24"/>
          <w:szCs w:val="24"/>
        </w:rPr>
        <w:t xml:space="preserve">In driver class I have created an objects for </w:t>
      </w:r>
      <w:r w:rsidR="00070611">
        <w:rPr>
          <w:rFonts w:ascii="Times New Roman" w:hAnsi="Times New Roman" w:cs="Times New Roman"/>
          <w:sz w:val="24"/>
          <w:szCs w:val="24"/>
        </w:rPr>
        <w:t>ChildrenBooks</w:t>
      </w:r>
      <w:r w:rsidRPr="00070611">
        <w:rPr>
          <w:rFonts w:ascii="Times New Roman" w:hAnsi="Times New Roman" w:cs="Times New Roman"/>
          <w:sz w:val="24"/>
          <w:szCs w:val="24"/>
        </w:rPr>
        <w:t xml:space="preserve"> and</w:t>
      </w:r>
      <w:r w:rsidR="00070611">
        <w:rPr>
          <w:rFonts w:ascii="Times New Roman" w:hAnsi="Times New Roman" w:cs="Times New Roman"/>
          <w:sz w:val="24"/>
          <w:szCs w:val="24"/>
        </w:rPr>
        <w:t xml:space="preserve"> CookingBooks </w:t>
      </w:r>
      <w:r w:rsidRPr="00070611">
        <w:rPr>
          <w:rFonts w:ascii="Times New Roman" w:hAnsi="Times New Roman" w:cs="Times New Roman"/>
          <w:sz w:val="24"/>
          <w:szCs w:val="24"/>
        </w:rPr>
        <w:t>classes. With objects created I have</w:t>
      </w:r>
      <w:r w:rsidR="00070611">
        <w:rPr>
          <w:rFonts w:ascii="Times New Roman" w:hAnsi="Times New Roman" w:cs="Times New Roman"/>
          <w:sz w:val="24"/>
          <w:szCs w:val="24"/>
        </w:rPr>
        <w:t xml:space="preserve"> displayed</w:t>
      </w:r>
      <w:r w:rsidRPr="00070611">
        <w:rPr>
          <w:rFonts w:ascii="Times New Roman" w:hAnsi="Times New Roman" w:cs="Times New Roman"/>
          <w:sz w:val="24"/>
          <w:szCs w:val="24"/>
        </w:rPr>
        <w:t xml:space="preserve"> the price, volume,</w:t>
      </w:r>
      <w:r w:rsidR="00070611">
        <w:rPr>
          <w:rFonts w:ascii="Times New Roman" w:hAnsi="Times New Roman" w:cs="Times New Roman"/>
          <w:sz w:val="24"/>
          <w:szCs w:val="24"/>
        </w:rPr>
        <w:t xml:space="preserve"> authorname, istwosidesprinted, number of pages in the book</w:t>
      </w:r>
      <w:r w:rsidRPr="00070611">
        <w:rPr>
          <w:rFonts w:ascii="Times New Roman" w:hAnsi="Times New Roman" w:cs="Times New Roman"/>
          <w:sz w:val="24"/>
          <w:szCs w:val="24"/>
        </w:rPr>
        <w:t xml:space="preserve">. </w:t>
      </w:r>
    </w:p>
    <w:p w14:paraId="7330BF7C" w14:textId="77777777" w:rsidR="00DF7151" w:rsidRDefault="00DF7151" w:rsidP="0008049C">
      <w:pPr>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855CF4" w14:paraId="247113A2" w14:textId="77777777" w:rsidTr="00855CF4">
        <w:tc>
          <w:tcPr>
            <w:tcW w:w="9350" w:type="dxa"/>
          </w:tcPr>
          <w:p w14:paraId="37860EA0" w14:textId="1587F95A" w:rsidR="00AF2327"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Books Class</w:t>
            </w:r>
          </w:p>
          <w:p w14:paraId="5F4FB4D0" w14:textId="1B44BFFD"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0FD87A9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license header, choose License Headers in Project Properties.</w:t>
            </w:r>
          </w:p>
          <w:p w14:paraId="7EE2A87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template file, choose Tools | Templates</w:t>
            </w:r>
          </w:p>
          <w:p w14:paraId="586612B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nd open the template in the editor.</w:t>
            </w:r>
          </w:p>
          <w:p w14:paraId="5EE8813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8B1340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ackage Exam_1_1;</w:t>
            </w:r>
          </w:p>
          <w:p w14:paraId="6125DAB7"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0444871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53FEF9F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7C90BB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uthor Saisumithra Jagarlamudi</w:t>
            </w:r>
          </w:p>
          <w:p w14:paraId="76D35D2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25A9436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ublic abstract class Books {</w:t>
            </w:r>
          </w:p>
          <w:p w14:paraId="698BED6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double length;</w:t>
            </w:r>
          </w:p>
          <w:p w14:paraId="3820907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double width;</w:t>
            </w:r>
          </w:p>
          <w:p w14:paraId="5452261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double height;</w:t>
            </w:r>
          </w:p>
          <w:p w14:paraId="6E8B9DB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String authorname;</w:t>
            </w:r>
          </w:p>
          <w:p w14:paraId="7D2F38A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double costperunit;</w:t>
            </w:r>
          </w:p>
          <w:p w14:paraId="179CFBD1"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7C754DB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Books(double length, double width, double height, String authorname, double costperunit) {</w:t>
            </w:r>
          </w:p>
          <w:p w14:paraId="3B33B96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length = length;</w:t>
            </w:r>
          </w:p>
          <w:p w14:paraId="4A5B8BC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width = width;</w:t>
            </w:r>
          </w:p>
          <w:p w14:paraId="350E9E2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height = height;</w:t>
            </w:r>
          </w:p>
          <w:p w14:paraId="0CD5E28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authorname = authorname;</w:t>
            </w:r>
          </w:p>
          <w:p w14:paraId="045F72B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costperunit = costperunit;</w:t>
            </w:r>
          </w:p>
          <w:p w14:paraId="5CC18A8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07EB92D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36E08D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abstract double getprice();</w:t>
            </w:r>
          </w:p>
          <w:p w14:paraId="5F570BA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abstract double getvolume();</w:t>
            </w:r>
          </w:p>
          <w:p w14:paraId="2967122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230787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Length() {</w:t>
            </w:r>
          </w:p>
          <w:p w14:paraId="488AA20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length;</w:t>
            </w:r>
          </w:p>
          <w:p w14:paraId="0976F24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3339AB25"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46676F0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Width() {</w:t>
            </w:r>
          </w:p>
          <w:p w14:paraId="091A348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width;</w:t>
            </w:r>
          </w:p>
          <w:p w14:paraId="4D5F187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43A176B"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53A158A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Height() {</w:t>
            </w:r>
          </w:p>
          <w:p w14:paraId="6FD4123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height;</w:t>
            </w:r>
          </w:p>
          <w:p w14:paraId="35CC476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8DC6939"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3ABDA6F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String getAuthorname() {</w:t>
            </w:r>
          </w:p>
          <w:p w14:paraId="18BC3EB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authorname;</w:t>
            </w:r>
          </w:p>
          <w:p w14:paraId="08BE76D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0DE16B06"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1BD38E0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Costperunit() {</w:t>
            </w:r>
          </w:p>
          <w:p w14:paraId="1DFBD1D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costperunit;</w:t>
            </w:r>
          </w:p>
          <w:p w14:paraId="33F1A45A" w14:textId="343602E2"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476005C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75C54ED3"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6ED2E1D1" w14:textId="6C88A063" w:rsidR="00855CF4"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ChildrenBooks Class</w:t>
            </w:r>
          </w:p>
          <w:p w14:paraId="03D346A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5B4998B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license header, choose License Headers in Project Properties.</w:t>
            </w:r>
          </w:p>
          <w:p w14:paraId="31751CA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template file, choose Tools | Templates</w:t>
            </w:r>
          </w:p>
          <w:p w14:paraId="74D8B03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nd open the template in the editor.</w:t>
            </w:r>
          </w:p>
          <w:p w14:paraId="37EC483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E9BBFC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ackage Exam_1_1;</w:t>
            </w:r>
          </w:p>
          <w:p w14:paraId="3819D013"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5150302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0C5464C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CAAA52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uthor Saisumithra Jagarlamudi</w:t>
            </w:r>
          </w:p>
          <w:p w14:paraId="598F470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68A49A4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ublic class ChildrenBooks extends Books{</w:t>
            </w:r>
          </w:p>
          <w:p w14:paraId="0DC0761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int numberofpages;</w:t>
            </w:r>
          </w:p>
          <w:p w14:paraId="2B7FC67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rivate boolean istwosidesprinted;</w:t>
            </w:r>
          </w:p>
          <w:p w14:paraId="5FEEC40F"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65E4700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ChildrenBooks(int numberofpages, boolean istwosidesprinted, double length, double width, double height, String authorname, double costperunit) {</w:t>
            </w:r>
          </w:p>
          <w:p w14:paraId="07ABA58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uper(length, width, height, authorname, costperunit);</w:t>
            </w:r>
          </w:p>
          <w:p w14:paraId="5EFACB3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numberofpages = numberofpages;</w:t>
            </w:r>
          </w:p>
          <w:p w14:paraId="5653EC2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this.istwosidesprinted = istwosidesprinted;</w:t>
            </w:r>
          </w:p>
          <w:p w14:paraId="6C96895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661F1F19"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52F8FC4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int getNumberofpages() {</w:t>
            </w:r>
          </w:p>
          <w:p w14:paraId="34F3868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numberofpages;</w:t>
            </w:r>
          </w:p>
          <w:p w14:paraId="7D7D25E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45253ECE"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40E73DC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boolean isIstwosidesprinted() {</w:t>
            </w:r>
          </w:p>
          <w:p w14:paraId="0239C61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istwosidesprinted;</w:t>
            </w:r>
          </w:p>
          <w:p w14:paraId="7D70850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60ABDA8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3BEC139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volume()</w:t>
            </w:r>
          </w:p>
          <w:p w14:paraId="6AB83C7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38F41B9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getLength()*getWidth()*getHeight();</w:t>
            </w:r>
          </w:p>
          <w:p w14:paraId="07D417F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6EA87F4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12890A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price()</w:t>
            </w:r>
          </w:p>
          <w:p w14:paraId="1C413A7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0D6BE59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getvolume()*getCostperunit(); </w:t>
            </w:r>
          </w:p>
          <w:p w14:paraId="7F543C0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CCC0C9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463FFE99"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30B82AE8" w14:textId="373CC95C" w:rsidR="00855CF4"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CookingBooks Class</w:t>
            </w:r>
          </w:p>
          <w:p w14:paraId="453CAF1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4416300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license header, choose License Headers in Project Properties.</w:t>
            </w:r>
          </w:p>
          <w:p w14:paraId="223DE74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template file, choose Tools | Templates</w:t>
            </w:r>
          </w:p>
          <w:p w14:paraId="3BDF052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nd open the template in the editor.</w:t>
            </w:r>
          </w:p>
          <w:p w14:paraId="75D5B25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222863A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lastRenderedPageBreak/>
              <w:t>package Exam_1_1;</w:t>
            </w:r>
          </w:p>
          <w:p w14:paraId="02844E7F"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28C41A8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063A965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0A59A2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uthor Saisumithra Jagarlamudi</w:t>
            </w:r>
          </w:p>
          <w:p w14:paraId="3C16FC1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8D1F43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ublic class CookingBooks extends Books {</w:t>
            </w:r>
          </w:p>
          <w:p w14:paraId="0992D779"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6160E93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CookingBooks(double length, double width, double height, String authorname, double costperunit) {</w:t>
            </w:r>
          </w:p>
          <w:p w14:paraId="5DE0B06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uper(length, width, height, authorname, costperunit);</w:t>
            </w:r>
          </w:p>
          <w:p w14:paraId="0FDC918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BC7924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volume() {</w:t>
            </w:r>
          </w:p>
          <w:p w14:paraId="52447EE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98; </w:t>
            </w:r>
          </w:p>
          <w:p w14:paraId="28C4F8C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2787A442"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19B54EE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Override</w:t>
            </w:r>
          </w:p>
          <w:p w14:paraId="5BA075A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double getprice() {</w:t>
            </w:r>
          </w:p>
          <w:p w14:paraId="35CDF53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return getvolume()*getCostperunit() ;</w:t>
            </w:r>
          </w:p>
          <w:p w14:paraId="3945E4C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B25AB4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4539067F" w14:textId="4870D104" w:rsidR="00855CF4"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VegetarianBooks Class</w:t>
            </w:r>
          </w:p>
          <w:p w14:paraId="022AEB8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4399B75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license header, choose License Headers in Project Properties.</w:t>
            </w:r>
          </w:p>
          <w:p w14:paraId="7B1C3C2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template file, choose Tools | Templates</w:t>
            </w:r>
          </w:p>
          <w:p w14:paraId="053CC56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nd open the template in the editor.</w:t>
            </w:r>
          </w:p>
          <w:p w14:paraId="076E4928"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2CF9283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ackage Exam_1_1;</w:t>
            </w:r>
          </w:p>
          <w:p w14:paraId="6D89D2E0"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5B6BBAF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4EF126B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46649A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uthor Saisumithra Jagarlamudi</w:t>
            </w:r>
          </w:p>
          <w:p w14:paraId="3323DD4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01ED290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ublic class VegetarianBooks extends CookingBooks {</w:t>
            </w:r>
          </w:p>
          <w:p w14:paraId="024B3CB9"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1B65368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VegetarianBooks(double length, double width, double height, String authorname, double costperunit) {</w:t>
            </w:r>
          </w:p>
          <w:p w14:paraId="14E91DFF"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uper(length, width, height, authorname, costperunit);</w:t>
            </w:r>
          </w:p>
          <w:p w14:paraId="4E308CB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379404F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7932AC9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03DF8AE8" w14:textId="25B1AE61" w:rsidR="00855CF4"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Driver Class</w:t>
            </w:r>
          </w:p>
          <w:p w14:paraId="0FD3A086"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346D603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63108C4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license header, choose License Headers in Project Properties.</w:t>
            </w:r>
          </w:p>
          <w:p w14:paraId="0CE31E8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 change this template file, choose Tools | Templates</w:t>
            </w:r>
          </w:p>
          <w:p w14:paraId="001799A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nd open the template in the editor.</w:t>
            </w:r>
          </w:p>
          <w:p w14:paraId="246E8FB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408CE0A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ackage Exam_1_1;</w:t>
            </w:r>
          </w:p>
          <w:p w14:paraId="77929D4F"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4EA9E69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w:t>
            </w:r>
          </w:p>
          <w:p w14:paraId="66FF471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6A56B483"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author Saisumithra Jagarlamudi</w:t>
            </w:r>
          </w:p>
          <w:p w14:paraId="1B57F52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1864EB2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public class Driver {</w:t>
            </w:r>
          </w:p>
          <w:p w14:paraId="729D2488" w14:textId="77777777" w:rsidR="00855CF4" w:rsidRPr="00855CF4" w:rsidRDefault="00855CF4" w:rsidP="00855CF4">
            <w:pPr>
              <w:jc w:val="both"/>
              <w:rPr>
                <w:rFonts w:ascii="Courier New" w:eastAsia="Times New Roman" w:hAnsi="Courier New" w:cs="Courier New"/>
                <w:bCs/>
                <w:color w:val="000000" w:themeColor="text1"/>
                <w:sz w:val="20"/>
                <w:szCs w:val="20"/>
              </w:rPr>
            </w:pPr>
          </w:p>
          <w:p w14:paraId="118F638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44EAF2A9"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param args the command line arguments</w:t>
            </w:r>
          </w:p>
          <w:p w14:paraId="046C2074"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4325BA9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public static void main(String[] args) {</w:t>
            </w:r>
          </w:p>
          <w:p w14:paraId="1972F78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 TODO code application logic </w:t>
            </w:r>
          </w:p>
          <w:p w14:paraId="6A8F18B6"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Answer For Question1: Saisumithra Jagarlamudi\n");</w:t>
            </w:r>
          </w:p>
          <w:p w14:paraId="0EB3E512"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VegetarianBooks sh = new VegetarianBooks(2,3,4,"Jamie Oliver",25);</w:t>
            </w:r>
          </w:p>
          <w:p w14:paraId="2667AD0C"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h.getprice();</w:t>
            </w:r>
          </w:p>
          <w:p w14:paraId="7266601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h.getAuthorname();</w:t>
            </w:r>
          </w:p>
          <w:p w14:paraId="5C81AED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h.getvolume();</w:t>
            </w:r>
          </w:p>
          <w:p w14:paraId="761E6A5D"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07E36B53" w14:textId="08F6263C"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ChildrenBooks</w:t>
            </w:r>
            <w:r w:rsidR="003C0DE2">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hs = new ChildrenBooks(500,true,4,1,2,"Ronald Dahl",5);</w:t>
            </w:r>
          </w:p>
          <w:p w14:paraId="3A98F43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hs.isIstwosidesprinted();</w:t>
            </w:r>
          </w:p>
          <w:p w14:paraId="18DEC4FE"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hs.getNumberofpages();</w:t>
            </w:r>
          </w:p>
          <w:p w14:paraId="35380F47"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hs.getvolume();</w:t>
            </w:r>
          </w:p>
          <w:p w14:paraId="42AEE9D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hs.getprice();</w:t>
            </w:r>
          </w:p>
          <w:p w14:paraId="4B4CB44B"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8AD720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Author of Book:"+sh.getAuthorname());</w:t>
            </w:r>
          </w:p>
          <w:p w14:paraId="10FBFC5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Price of the book:"+sh.getprice());</w:t>
            </w:r>
          </w:p>
          <w:p w14:paraId="2E0B626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Volume of the book:"+sh.getvolume());</w:t>
            </w:r>
          </w:p>
          <w:p w14:paraId="05C9EA80"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w:t>
            </w:r>
          </w:p>
          <w:p w14:paraId="2E35DA03" w14:textId="473FF5B9"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Is</w:t>
            </w:r>
            <w:r w:rsidR="003C0DE2">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book</w:t>
            </w:r>
            <w:r w:rsidR="00AF2327">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two</w:t>
            </w:r>
            <w:r w:rsidR="00AF2327">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side</w:t>
            </w:r>
            <w:r w:rsidR="00AF2327">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printed: "+hs.isIstwosidesprinted());</w:t>
            </w:r>
          </w:p>
          <w:p w14:paraId="62F970B1"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Price of book:"+hs.getprice());</w:t>
            </w:r>
          </w:p>
          <w:p w14:paraId="16651AB5"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 "Volume of book:"+hs.getvolume());</w:t>
            </w:r>
          </w:p>
          <w:p w14:paraId="3FBE5484" w14:textId="72B0A249"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System.out.println("Number</w:t>
            </w:r>
            <w:r w:rsidR="003C0DE2">
              <w:rPr>
                <w:rFonts w:ascii="Courier New" w:eastAsia="Times New Roman" w:hAnsi="Courier New" w:cs="Courier New"/>
                <w:bCs/>
                <w:color w:val="000000" w:themeColor="text1"/>
                <w:sz w:val="20"/>
                <w:szCs w:val="20"/>
              </w:rPr>
              <w:t xml:space="preserve"> </w:t>
            </w:r>
            <w:r w:rsidRPr="00855CF4">
              <w:rPr>
                <w:rFonts w:ascii="Courier New" w:eastAsia="Times New Roman" w:hAnsi="Courier New" w:cs="Courier New"/>
                <w:bCs/>
                <w:color w:val="000000" w:themeColor="text1"/>
                <w:sz w:val="20"/>
                <w:szCs w:val="20"/>
              </w:rPr>
              <w:t>of pages in book:"+hs.getNumberofpages());</w:t>
            </w:r>
          </w:p>
          <w:p w14:paraId="03BD1FBA" w14:textId="77777777" w:rsidR="00855CF4" w:rsidRPr="00855CF4" w:rsidRDefault="00855CF4" w:rsidP="00855CF4">
            <w:pPr>
              <w:jc w:val="both"/>
              <w:rPr>
                <w:rFonts w:ascii="Courier New" w:eastAsia="Times New Roman" w:hAnsi="Courier New" w:cs="Courier New"/>
                <w:bCs/>
                <w:color w:val="000000" w:themeColor="text1"/>
                <w:sz w:val="20"/>
                <w:szCs w:val="20"/>
              </w:rPr>
            </w:pPr>
            <w:r w:rsidRPr="00855CF4">
              <w:rPr>
                <w:rFonts w:ascii="Courier New" w:eastAsia="Times New Roman" w:hAnsi="Courier New" w:cs="Courier New"/>
                <w:bCs/>
                <w:color w:val="000000" w:themeColor="text1"/>
                <w:sz w:val="20"/>
                <w:szCs w:val="20"/>
              </w:rPr>
              <w:t xml:space="preserve">    }</w:t>
            </w:r>
          </w:p>
          <w:p w14:paraId="5C1172E1" w14:textId="22579E4A" w:rsidR="00855CF4" w:rsidRDefault="00855CF4" w:rsidP="00855CF4">
            <w:pPr>
              <w:jc w:val="both"/>
              <w:rPr>
                <w:rFonts w:ascii="Times New Roman" w:eastAsia="Times New Roman" w:hAnsi="Times New Roman" w:cs="Times New Roman"/>
                <w:bCs/>
                <w:color w:val="000000" w:themeColor="text1"/>
                <w:sz w:val="24"/>
                <w:szCs w:val="24"/>
              </w:rPr>
            </w:pPr>
            <w:r w:rsidRPr="00855CF4">
              <w:rPr>
                <w:rFonts w:ascii="Courier New" w:eastAsia="Times New Roman" w:hAnsi="Courier New" w:cs="Courier New"/>
                <w:bCs/>
                <w:color w:val="000000" w:themeColor="text1"/>
                <w:sz w:val="20"/>
                <w:szCs w:val="20"/>
              </w:rPr>
              <w:t>}</w:t>
            </w:r>
          </w:p>
        </w:tc>
      </w:tr>
    </w:tbl>
    <w:p w14:paraId="7576B651" w14:textId="371EB0B9" w:rsidR="00855CF4" w:rsidRDefault="00AF2327"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 1 :</w:t>
      </w:r>
    </w:p>
    <w:p w14:paraId="5AC78DAC" w14:textId="77777777" w:rsidR="00AF2327" w:rsidRDefault="00855CF4" w:rsidP="00AF2327">
      <w:pPr>
        <w:jc w:val="both"/>
        <w:rPr>
          <w:rFonts w:ascii="Times New Roman" w:eastAsia="Times New Roman" w:hAnsi="Times New Roman" w:cs="Times New Roman"/>
          <w:bCs/>
          <w:color w:val="000000" w:themeColor="text1"/>
          <w:sz w:val="24"/>
          <w:szCs w:val="24"/>
        </w:rPr>
      </w:pPr>
      <w:r>
        <w:rPr>
          <w:noProof/>
        </w:rPr>
        <w:drawing>
          <wp:inline distT="0" distB="0" distL="0" distR="0" wp14:anchorId="13B72CA6" wp14:editId="75389326">
            <wp:extent cx="4619625" cy="2876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9625" cy="2876550"/>
                    </a:xfrm>
                    <a:prstGeom prst="rect">
                      <a:avLst/>
                    </a:prstGeom>
                  </pic:spPr>
                </pic:pic>
              </a:graphicData>
            </a:graphic>
          </wp:inline>
        </w:drawing>
      </w:r>
    </w:p>
    <w:p w14:paraId="302616CF" w14:textId="77777777" w:rsidR="009D6260" w:rsidRDefault="00AF2327" w:rsidP="00AF232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31FCB610" w14:textId="1EA1617F" w:rsidR="00855CF4" w:rsidRDefault="00AF2327" w:rsidP="00AF232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r w:rsidR="00855CF4">
        <w:rPr>
          <w:rFonts w:ascii="Times New Roman" w:eastAsia="Times New Roman" w:hAnsi="Times New Roman" w:cs="Times New Roman"/>
          <w:bCs/>
          <w:color w:val="000000" w:themeColor="text1"/>
          <w:sz w:val="24"/>
          <w:szCs w:val="24"/>
        </w:rPr>
        <w:t>Abstarct Class Example 2:</w:t>
      </w:r>
    </w:p>
    <w:p w14:paraId="7A7B0282" w14:textId="49582F15" w:rsidR="00070611" w:rsidRDefault="00070611"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5713201B" w14:textId="41DEC8D3" w:rsidR="00070611" w:rsidRDefault="00070611"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 have created a class Watches and given methods to find brandname and cost of watch. </w:t>
      </w:r>
      <w:r w:rsidR="00F52FC5">
        <w:rPr>
          <w:rFonts w:ascii="Times New Roman" w:eastAsia="Times New Roman" w:hAnsi="Times New Roman" w:cs="Times New Roman"/>
          <w:bCs/>
          <w:color w:val="000000" w:themeColor="text1"/>
          <w:sz w:val="24"/>
          <w:szCs w:val="24"/>
        </w:rPr>
        <w:t>And other class WristWatch that extends Watches. And a driver class to display the cost and name of the watch.</w:t>
      </w:r>
    </w:p>
    <w:tbl>
      <w:tblPr>
        <w:tblStyle w:val="TableGrid"/>
        <w:tblW w:w="0" w:type="auto"/>
        <w:tblInd w:w="360" w:type="dxa"/>
        <w:tblLook w:val="04A0" w:firstRow="1" w:lastRow="0" w:firstColumn="1" w:lastColumn="0" w:noHBand="0" w:noVBand="1"/>
      </w:tblPr>
      <w:tblGrid>
        <w:gridCol w:w="8990"/>
      </w:tblGrid>
      <w:tr w:rsidR="00855CF4" w14:paraId="110671AF" w14:textId="77777777" w:rsidTr="00855CF4">
        <w:tc>
          <w:tcPr>
            <w:tcW w:w="9350" w:type="dxa"/>
          </w:tcPr>
          <w:p w14:paraId="184358FB" w14:textId="1A5CC0A8" w:rsidR="00AF2327"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Watches Class</w:t>
            </w:r>
          </w:p>
          <w:p w14:paraId="02D0D2C4" w14:textId="6C01B32B"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20325B7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46EC52F4"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7337403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29A8700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3DDF815C"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1_2;</w:t>
            </w:r>
          </w:p>
          <w:p w14:paraId="3A4E22F0"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629F3763"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11CC7E1"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182CC055"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7DB3C32"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abstract class Watches {</w:t>
            </w:r>
          </w:p>
          <w:p w14:paraId="00A1104D"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abstract void brandname();</w:t>
            </w:r>
          </w:p>
          <w:p w14:paraId="3DFB0E0C"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abstract void costofwatch();</w:t>
            </w:r>
          </w:p>
          <w:p w14:paraId="2F9FE2BF" w14:textId="644D42C2" w:rsidR="00855CF4" w:rsidRPr="00AF2327" w:rsidRDefault="00855CF4" w:rsidP="00855CF4">
            <w:pPr>
              <w:jc w:val="both"/>
              <w:rPr>
                <w:rFonts w:ascii="Courier New" w:eastAsia="Times New Roman" w:hAnsi="Courier New" w:cs="Courier New"/>
                <w:b/>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3070318" w14:textId="25D095A1" w:rsidR="00070611"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WristWatch Class</w:t>
            </w:r>
          </w:p>
          <w:p w14:paraId="4008F1D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32333B79"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727D4D6C"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4C10187A"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2087DE0F"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75EA1D8"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1_2;</w:t>
            </w:r>
          </w:p>
          <w:p w14:paraId="24739E62" w14:textId="77777777" w:rsidR="00855CF4" w:rsidRPr="00DF7151" w:rsidRDefault="00855CF4" w:rsidP="00855CF4">
            <w:pPr>
              <w:jc w:val="both"/>
              <w:rPr>
                <w:rFonts w:ascii="Courier New" w:eastAsia="Times New Roman" w:hAnsi="Courier New" w:cs="Courier New"/>
                <w:bCs/>
                <w:color w:val="000000" w:themeColor="text1"/>
                <w:sz w:val="20"/>
                <w:szCs w:val="20"/>
              </w:rPr>
            </w:pPr>
          </w:p>
          <w:p w14:paraId="028FD0F3"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624FA85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4FAA01A"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3DDCC549"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59895211"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class WristWatch extends Watches {</w:t>
            </w:r>
          </w:p>
          <w:p w14:paraId="041E3A22"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6A8E9A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brandname()</w:t>
            </w:r>
          </w:p>
          <w:p w14:paraId="69190B40"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0D1970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Fossil");</w:t>
            </w:r>
          </w:p>
          <w:p w14:paraId="039CB0C8"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D36A114"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costofwatch()</w:t>
            </w:r>
          </w:p>
          <w:p w14:paraId="23CE58FD"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3E38987F"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500");</w:t>
            </w:r>
          </w:p>
          <w:p w14:paraId="1C3F1346"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533DD8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768D4C9F" w14:textId="51F26BCC" w:rsidR="00855CF4" w:rsidRPr="00AF2327" w:rsidRDefault="00AF2327" w:rsidP="00855CF4">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Driver Class</w:t>
            </w:r>
          </w:p>
          <w:p w14:paraId="198C836D"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3E9AA325"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4D71A545"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1BDE3850"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37230C49"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569B2156"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1_2;</w:t>
            </w:r>
          </w:p>
          <w:p w14:paraId="185AD1C3" w14:textId="77777777" w:rsidR="00855CF4" w:rsidRPr="00DF7151" w:rsidRDefault="00855CF4" w:rsidP="00855CF4">
            <w:pPr>
              <w:jc w:val="both"/>
              <w:rPr>
                <w:rFonts w:ascii="Courier New" w:eastAsia="Times New Roman" w:hAnsi="Courier New" w:cs="Courier New"/>
                <w:bCs/>
                <w:color w:val="000000" w:themeColor="text1"/>
                <w:sz w:val="20"/>
                <w:szCs w:val="20"/>
              </w:rPr>
            </w:pPr>
          </w:p>
          <w:p w14:paraId="6F2DE06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4E07DDD0"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ED54629"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76F16550"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5C8A6C6"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class Driver {</w:t>
            </w:r>
          </w:p>
          <w:p w14:paraId="6E4B1711" w14:textId="7689C262" w:rsidR="00855CF4" w:rsidRPr="00DF7151" w:rsidRDefault="00991860"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r w:rsidR="00855CF4" w:rsidRPr="00DF7151">
              <w:rPr>
                <w:rFonts w:ascii="Courier New" w:eastAsia="Times New Roman" w:hAnsi="Courier New" w:cs="Courier New"/>
                <w:bCs/>
                <w:color w:val="000000" w:themeColor="text1"/>
                <w:sz w:val="20"/>
                <w:szCs w:val="20"/>
              </w:rPr>
              <w:t>/**</w:t>
            </w:r>
          </w:p>
          <w:p w14:paraId="51C0D88B"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param args the command line arguments</w:t>
            </w:r>
          </w:p>
          <w:p w14:paraId="6E401F97"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D08CE8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static void main(String[] args) {</w:t>
            </w:r>
          </w:p>
          <w:p w14:paraId="45E8EA3D"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DO code application logic here</w:t>
            </w:r>
          </w:p>
          <w:p w14:paraId="136EF909" w14:textId="53EEDF81"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Answer</w:t>
            </w:r>
            <w:r w:rsidR="003C0DE2">
              <w:rPr>
                <w:rFonts w:ascii="Courier New" w:eastAsia="Times New Roman" w:hAnsi="Courier New" w:cs="Courier New"/>
                <w:bCs/>
                <w:color w:val="000000" w:themeColor="text1"/>
                <w:sz w:val="20"/>
                <w:szCs w:val="20"/>
              </w:rPr>
              <w:t xml:space="preserve"> </w:t>
            </w:r>
            <w:r w:rsidRPr="00DF7151">
              <w:rPr>
                <w:rFonts w:ascii="Courier New" w:eastAsia="Times New Roman" w:hAnsi="Courier New" w:cs="Courier New"/>
                <w:bCs/>
                <w:color w:val="000000" w:themeColor="text1"/>
                <w:sz w:val="20"/>
                <w:szCs w:val="20"/>
              </w:rPr>
              <w:t>For Question1:Saisumithra Jagarlamudi");</w:t>
            </w:r>
          </w:p>
          <w:p w14:paraId="23547DB4"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atches w = new WristWatch();</w:t>
            </w:r>
          </w:p>
          <w:p w14:paraId="7B67150A"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brandname();</w:t>
            </w:r>
          </w:p>
          <w:p w14:paraId="3C9F18BE"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costofwatch();</w:t>
            </w:r>
          </w:p>
          <w:p w14:paraId="3E851175" w14:textId="77777777" w:rsidR="00855CF4" w:rsidRPr="00DF7151" w:rsidRDefault="00855CF4" w:rsidP="00855CF4">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0C6ADCC" w14:textId="12E5890A" w:rsidR="00855CF4" w:rsidRDefault="00855CF4" w:rsidP="00855CF4">
            <w:pPr>
              <w:jc w:val="both"/>
              <w:rPr>
                <w:rFonts w:ascii="Times New Roman" w:eastAsia="Times New Roman" w:hAnsi="Times New Roman" w:cs="Times New Roman"/>
                <w:bCs/>
                <w:color w:val="000000" w:themeColor="text1"/>
                <w:sz w:val="24"/>
                <w:szCs w:val="24"/>
              </w:rPr>
            </w:pPr>
            <w:r w:rsidRPr="00DF7151">
              <w:rPr>
                <w:rFonts w:ascii="Courier New" w:eastAsia="Times New Roman" w:hAnsi="Courier New" w:cs="Courier New"/>
                <w:bCs/>
                <w:color w:val="000000" w:themeColor="text1"/>
                <w:sz w:val="20"/>
                <w:szCs w:val="20"/>
              </w:rPr>
              <w:t xml:space="preserve">   }</w:t>
            </w:r>
          </w:p>
        </w:tc>
      </w:tr>
    </w:tbl>
    <w:p w14:paraId="6ACA0D87" w14:textId="77777777" w:rsidR="00AF2327" w:rsidRDefault="00AF2327" w:rsidP="00AF232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p>
    <w:p w14:paraId="019842C9" w14:textId="4DC7CEF9" w:rsidR="00855CF4" w:rsidRDefault="00AF2327" w:rsidP="00AF232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DF7151">
        <w:rPr>
          <w:rFonts w:ascii="Times New Roman" w:eastAsia="Times New Roman" w:hAnsi="Times New Roman" w:cs="Times New Roman"/>
          <w:bCs/>
          <w:color w:val="000000" w:themeColor="text1"/>
          <w:sz w:val="24"/>
          <w:szCs w:val="24"/>
        </w:rPr>
        <w:t>Output 2:</w:t>
      </w:r>
    </w:p>
    <w:p w14:paraId="1EE98D94" w14:textId="1EBF4C69" w:rsidR="00DF7151" w:rsidRDefault="00DF7151" w:rsidP="0008049C">
      <w:pPr>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0F0887A" wp14:editId="66B09133">
            <wp:extent cx="4524375" cy="137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24375" cy="1371600"/>
                    </a:xfrm>
                    <a:prstGeom prst="rect">
                      <a:avLst/>
                    </a:prstGeom>
                  </pic:spPr>
                </pic:pic>
              </a:graphicData>
            </a:graphic>
          </wp:inline>
        </w:drawing>
      </w:r>
    </w:p>
    <w:p w14:paraId="2BE32DCA" w14:textId="07BDC21E" w:rsidR="00DF7151" w:rsidRDefault="00DF7151"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 Example 1:</w:t>
      </w:r>
    </w:p>
    <w:p w14:paraId="15CCB8F7" w14:textId="19D56FC1" w:rsidR="00B87E8F" w:rsidRDefault="00B87E8F" w:rsidP="0008049C">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28B8CED5" w14:textId="33C6F104" w:rsidR="00B87E8F" w:rsidRDefault="002C749D" w:rsidP="002C749D">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have created a Books interface class. It specifies the name of author and price of the book. And created a method to find the authorname, price of the book and release year. Where Books implement ActionBooks and ThrillerBooks. In driver created an object to find authorname, price of the book and year when the released.</w:t>
      </w:r>
    </w:p>
    <w:tbl>
      <w:tblPr>
        <w:tblStyle w:val="TableGrid"/>
        <w:tblW w:w="0" w:type="auto"/>
        <w:tblInd w:w="360" w:type="dxa"/>
        <w:tblLook w:val="04A0" w:firstRow="1" w:lastRow="0" w:firstColumn="1" w:lastColumn="0" w:noHBand="0" w:noVBand="1"/>
      </w:tblPr>
      <w:tblGrid>
        <w:gridCol w:w="8990"/>
      </w:tblGrid>
      <w:tr w:rsidR="00DF7151" w14:paraId="21D2FCF4" w14:textId="77777777" w:rsidTr="00DF7151">
        <w:tc>
          <w:tcPr>
            <w:tcW w:w="9350" w:type="dxa"/>
          </w:tcPr>
          <w:p w14:paraId="23333A4F" w14:textId="77777777" w:rsidR="00AF2327" w:rsidRPr="00AF2327" w:rsidRDefault="00AF2327" w:rsidP="00DF7151">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Books Class</w:t>
            </w:r>
          </w:p>
          <w:p w14:paraId="3DDA2F6E" w14:textId="3D20824B"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765A6F64"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067046C5"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1C57955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6709C13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C45355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2;</w:t>
            </w:r>
          </w:p>
          <w:p w14:paraId="061B26F7"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5AB2909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0F62004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3DB123D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4FB9DC75"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84B420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interface Books {</w:t>
            </w:r>
          </w:p>
          <w:p w14:paraId="6A31ECD9"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lastRenderedPageBreak/>
              <w:t xml:space="preserve">    public void authorname();</w:t>
            </w:r>
          </w:p>
          <w:p w14:paraId="185831E7"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priceofbook();</w:t>
            </w:r>
          </w:p>
          <w:p w14:paraId="0A7F2212"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5421582"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189612ED" w14:textId="02C21871" w:rsidR="00DF7151" w:rsidRPr="00AF2327" w:rsidRDefault="00AF2327" w:rsidP="00DF7151">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ActionBooks Class</w:t>
            </w:r>
          </w:p>
          <w:p w14:paraId="1D90CCF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57149FE9"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4D47889B"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4C508FC7"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49A8AD9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6718741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2;</w:t>
            </w:r>
          </w:p>
          <w:p w14:paraId="30296D78"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40595E6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3F8745A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388B06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6DE5106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7B2175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class ActionBooks implements Books {</w:t>
            </w:r>
          </w:p>
          <w:p w14:paraId="5636C7D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rivate static final String authorname = "Jack Reacher";</w:t>
            </w:r>
          </w:p>
          <w:p w14:paraId="0E9E3FE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rivate static final String priceofbook = "5000";</w:t>
            </w:r>
          </w:p>
          <w:p w14:paraId="680659DB"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rivate static final String releaseyear = "2021";</w:t>
            </w:r>
          </w:p>
          <w:p w14:paraId="56B217B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944128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386CEF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authorname()</w:t>
            </w:r>
          </w:p>
          <w:p w14:paraId="35BE5CA7"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62F54FBA"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Name of author :"+authorname);</w:t>
            </w:r>
          </w:p>
          <w:p w14:paraId="7800835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6BB623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DB4C2D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priceofbook()</w:t>
            </w:r>
          </w:p>
          <w:p w14:paraId="3AA43FB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A2C7E55"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Price of book:"+priceofbook);</w:t>
            </w:r>
          </w:p>
          <w:p w14:paraId="27F7679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594D9DC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releaseyear()</w:t>
            </w:r>
          </w:p>
          <w:p w14:paraId="11AA2B7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853389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year when book released:"+releaseyear);</w:t>
            </w:r>
          </w:p>
          <w:p w14:paraId="3BAF056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46FD0C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76D7CD5"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57706432" w14:textId="4A5EE95C" w:rsidR="00DF7151" w:rsidRPr="00AF2327" w:rsidRDefault="00AF2327" w:rsidP="00DF7151">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ThrillerBooks Class</w:t>
            </w:r>
          </w:p>
          <w:p w14:paraId="6D90C2BA"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658B56F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2D94077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22F0245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71B021C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0D0DDF1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2;</w:t>
            </w:r>
          </w:p>
          <w:p w14:paraId="68351800"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57E6A83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46D1301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622F76F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51F4B96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347A6B8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class ThrillerBooks {</w:t>
            </w:r>
          </w:p>
          <w:p w14:paraId="577D021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rivate static final String authorname = "Lee Child";</w:t>
            </w:r>
          </w:p>
          <w:p w14:paraId="71C5646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rivate static final String priceofbook = "2500";</w:t>
            </w:r>
          </w:p>
          <w:p w14:paraId="3CAA750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2594A4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authorname()</w:t>
            </w:r>
          </w:p>
          <w:p w14:paraId="6682E4A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468B8FE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lastRenderedPageBreak/>
              <w:t xml:space="preserve">        System.out.println("Author name :"+authorname);</w:t>
            </w:r>
          </w:p>
          <w:p w14:paraId="731C363B"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1C5960C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void priceofbook()</w:t>
            </w:r>
          </w:p>
          <w:p w14:paraId="2BE3A3EA"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5714231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Price of the book :"+priceofbook);</w:t>
            </w:r>
          </w:p>
          <w:p w14:paraId="3A94314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62345D64"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0DEFC04A"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2D23184F" w14:textId="15E9DD43" w:rsidR="00DF7151" w:rsidRPr="00AF2327" w:rsidRDefault="00AF2327" w:rsidP="00DF7151">
            <w:pPr>
              <w:jc w:val="both"/>
              <w:rPr>
                <w:rFonts w:ascii="Courier New" w:eastAsia="Times New Roman" w:hAnsi="Courier New" w:cs="Courier New"/>
                <w:b/>
                <w:color w:val="000000" w:themeColor="text1"/>
                <w:sz w:val="20"/>
                <w:szCs w:val="20"/>
              </w:rPr>
            </w:pPr>
            <w:r w:rsidRPr="00AF2327">
              <w:rPr>
                <w:rFonts w:ascii="Courier New" w:eastAsia="Times New Roman" w:hAnsi="Courier New" w:cs="Courier New"/>
                <w:b/>
                <w:color w:val="000000" w:themeColor="text1"/>
                <w:sz w:val="20"/>
                <w:szCs w:val="20"/>
              </w:rPr>
              <w:t>Driver Class</w:t>
            </w:r>
          </w:p>
          <w:p w14:paraId="1E22A66A"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3256F944"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license header, choose License Headers in Project Properties.</w:t>
            </w:r>
          </w:p>
          <w:p w14:paraId="4DA5677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 change this template file, choose Tools | Templates</w:t>
            </w:r>
          </w:p>
          <w:p w14:paraId="5D8012A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nd open the template in the editor.</w:t>
            </w:r>
          </w:p>
          <w:p w14:paraId="1559891C"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6EDC03B"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ackage Exam_1_2;</w:t>
            </w:r>
          </w:p>
          <w:p w14:paraId="09F44EBC"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7C7D37B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w:t>
            </w:r>
          </w:p>
          <w:p w14:paraId="6ACF7B3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34B7B47E"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author Saisumithra Jagarlamudi</w:t>
            </w:r>
          </w:p>
          <w:p w14:paraId="06941DD1"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B489EC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public class Driver {</w:t>
            </w:r>
          </w:p>
          <w:p w14:paraId="2C015AC5" w14:textId="77777777" w:rsidR="00DF7151" w:rsidRPr="00DF7151" w:rsidRDefault="00DF7151" w:rsidP="00DF7151">
            <w:pPr>
              <w:jc w:val="both"/>
              <w:rPr>
                <w:rFonts w:ascii="Courier New" w:eastAsia="Times New Roman" w:hAnsi="Courier New" w:cs="Courier New"/>
                <w:bCs/>
                <w:color w:val="000000" w:themeColor="text1"/>
                <w:sz w:val="20"/>
                <w:szCs w:val="20"/>
              </w:rPr>
            </w:pPr>
          </w:p>
          <w:p w14:paraId="4B03FCE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308F7E3"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param args the command line arguments</w:t>
            </w:r>
          </w:p>
          <w:p w14:paraId="3A1AA97D"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2BE4FB26"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public static void main(String[] args) {</w:t>
            </w:r>
          </w:p>
          <w:p w14:paraId="0A83B96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 TODO code application logic here</w:t>
            </w:r>
          </w:p>
          <w:p w14:paraId="7A6B3FC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ystem.out.println("Answer for Question 1:Saisumithra Jagarlamudi\n");</w:t>
            </w:r>
          </w:p>
          <w:p w14:paraId="7F7BE14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ActionBooks hs = new ActionBooks();</w:t>
            </w:r>
          </w:p>
          <w:p w14:paraId="4E7E7560"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ThrillerBooks sh = new ThrillerBooks();</w:t>
            </w:r>
          </w:p>
          <w:p w14:paraId="6469C534"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h.authorname();</w:t>
            </w:r>
          </w:p>
          <w:p w14:paraId="48BF5A38"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sh.priceofbook();</w:t>
            </w:r>
          </w:p>
          <w:p w14:paraId="6FF4F99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hs.releaseyear();</w:t>
            </w:r>
          </w:p>
          <w:p w14:paraId="24193C74"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7730F2FF" w14:textId="77777777" w:rsidR="00DF7151" w:rsidRPr="00DF7151" w:rsidRDefault="00DF7151" w:rsidP="00DF7151">
            <w:pPr>
              <w:jc w:val="both"/>
              <w:rPr>
                <w:rFonts w:ascii="Courier New" w:eastAsia="Times New Roman" w:hAnsi="Courier New" w:cs="Courier New"/>
                <w:bCs/>
                <w:color w:val="000000" w:themeColor="text1"/>
                <w:sz w:val="20"/>
                <w:szCs w:val="20"/>
              </w:rPr>
            </w:pPr>
            <w:r w:rsidRPr="00DF7151">
              <w:rPr>
                <w:rFonts w:ascii="Courier New" w:eastAsia="Times New Roman" w:hAnsi="Courier New" w:cs="Courier New"/>
                <w:bCs/>
                <w:color w:val="000000" w:themeColor="text1"/>
                <w:sz w:val="20"/>
                <w:szCs w:val="20"/>
              </w:rPr>
              <w:t xml:space="preserve">    </w:t>
            </w:r>
          </w:p>
          <w:p w14:paraId="6DC7B761" w14:textId="2BE71E11" w:rsidR="00DF7151" w:rsidRDefault="00DF7151" w:rsidP="00DF7151">
            <w:pPr>
              <w:jc w:val="both"/>
              <w:rPr>
                <w:rFonts w:ascii="Times New Roman" w:eastAsia="Times New Roman" w:hAnsi="Times New Roman" w:cs="Times New Roman"/>
                <w:bCs/>
                <w:color w:val="000000" w:themeColor="text1"/>
                <w:sz w:val="24"/>
                <w:szCs w:val="24"/>
              </w:rPr>
            </w:pPr>
            <w:r w:rsidRPr="00DF7151">
              <w:rPr>
                <w:rFonts w:ascii="Courier New" w:eastAsia="Times New Roman" w:hAnsi="Courier New" w:cs="Courier New"/>
                <w:bCs/>
                <w:color w:val="000000" w:themeColor="text1"/>
                <w:sz w:val="20"/>
                <w:szCs w:val="20"/>
              </w:rPr>
              <w:t>}</w:t>
            </w:r>
          </w:p>
        </w:tc>
      </w:tr>
    </w:tbl>
    <w:p w14:paraId="05F657E7" w14:textId="77777777" w:rsidR="00DF7151" w:rsidRDefault="00DF7151" w:rsidP="00276513">
      <w:pPr>
        <w:jc w:val="both"/>
        <w:rPr>
          <w:rFonts w:ascii="Times New Roman" w:eastAsia="Times New Roman" w:hAnsi="Times New Roman" w:cs="Times New Roman"/>
          <w:bCs/>
          <w:color w:val="000000" w:themeColor="text1"/>
          <w:sz w:val="24"/>
          <w:szCs w:val="24"/>
        </w:rPr>
      </w:pPr>
    </w:p>
    <w:p w14:paraId="6D888B3B" w14:textId="6B873F02" w:rsidR="00276513" w:rsidRDefault="00AF2327" w:rsidP="00276513">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DF7151">
        <w:rPr>
          <w:rFonts w:ascii="Times New Roman" w:eastAsia="Times New Roman" w:hAnsi="Times New Roman" w:cs="Times New Roman"/>
          <w:bCs/>
          <w:color w:val="000000" w:themeColor="text1"/>
          <w:sz w:val="24"/>
          <w:szCs w:val="24"/>
        </w:rPr>
        <w:t>Output 1:</w:t>
      </w:r>
    </w:p>
    <w:p w14:paraId="2FDA2401" w14:textId="77777777" w:rsidR="00DF7151" w:rsidRDefault="00DF7151" w:rsidP="00076E7D">
      <w:pPr>
        <w:jc w:val="both"/>
        <w:rPr>
          <w:noProof/>
        </w:rPr>
      </w:pPr>
      <w:r>
        <w:rPr>
          <w:noProof/>
        </w:rPr>
        <w:t xml:space="preserve">    </w:t>
      </w:r>
      <w:r>
        <w:rPr>
          <w:noProof/>
        </w:rPr>
        <w:drawing>
          <wp:inline distT="0" distB="0" distL="0" distR="0" wp14:anchorId="5FC6F4C1" wp14:editId="6EA88800">
            <wp:extent cx="4562475" cy="1914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2475" cy="1914525"/>
                    </a:xfrm>
                    <a:prstGeom prst="rect">
                      <a:avLst/>
                    </a:prstGeom>
                  </pic:spPr>
                </pic:pic>
              </a:graphicData>
            </a:graphic>
          </wp:inline>
        </w:drawing>
      </w:r>
    </w:p>
    <w:p w14:paraId="2C323BCE" w14:textId="15E7B225" w:rsidR="00076E7D" w:rsidRDefault="00DF7151" w:rsidP="00076E7D">
      <w:pPr>
        <w:jc w:val="both"/>
        <w:rPr>
          <w:rFonts w:ascii="Times New Roman" w:eastAsia="Times New Roman" w:hAnsi="Times New Roman" w:cs="Times New Roman"/>
          <w:bCs/>
          <w:color w:val="000000" w:themeColor="text1"/>
          <w:sz w:val="24"/>
          <w:szCs w:val="24"/>
        </w:rPr>
      </w:pPr>
      <w:r w:rsidRPr="00DF7151">
        <w:rPr>
          <w:rFonts w:ascii="Times New Roman" w:hAnsi="Times New Roman" w:cs="Times New Roman"/>
          <w:noProof/>
          <w:sz w:val="24"/>
          <w:szCs w:val="24"/>
        </w:rPr>
        <w:lastRenderedPageBreak/>
        <w:t>Interface Example 2:</w:t>
      </w:r>
      <w:r w:rsidR="00076E7D" w:rsidRPr="00DF7151">
        <w:rPr>
          <w:rFonts w:ascii="Times New Roman" w:eastAsia="Times New Roman" w:hAnsi="Times New Roman" w:cs="Times New Roman"/>
          <w:bCs/>
          <w:color w:val="000000" w:themeColor="text1"/>
          <w:sz w:val="24"/>
          <w:szCs w:val="24"/>
        </w:rPr>
        <w:t xml:space="preserve"> </w:t>
      </w:r>
    </w:p>
    <w:p w14:paraId="74A9F427" w14:textId="4D0BA63C" w:rsidR="002C749D" w:rsidRDefault="002C749D" w:rsidP="00076E7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20B88BC" w14:textId="3C06C814" w:rsidR="002C749D" w:rsidRDefault="002C749D" w:rsidP="002C749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 have created a class Watches and given methods to find brandname and cost of watch. And other class WristWatch </w:t>
      </w:r>
      <w:r w:rsidR="00B14A8A">
        <w:rPr>
          <w:rFonts w:ascii="Times New Roman" w:eastAsia="Times New Roman" w:hAnsi="Times New Roman" w:cs="Times New Roman"/>
          <w:bCs/>
          <w:color w:val="000000" w:themeColor="text1"/>
          <w:sz w:val="24"/>
          <w:szCs w:val="24"/>
        </w:rPr>
        <w:t xml:space="preserve">and SmartWatch </w:t>
      </w:r>
      <w:r>
        <w:rPr>
          <w:rFonts w:ascii="Times New Roman" w:eastAsia="Times New Roman" w:hAnsi="Times New Roman" w:cs="Times New Roman"/>
          <w:bCs/>
          <w:color w:val="000000" w:themeColor="text1"/>
          <w:sz w:val="24"/>
          <w:szCs w:val="24"/>
        </w:rPr>
        <w:t>that implements Watches. And a driver class to display the cost and brand name of the watch and the place where we bought the watch.</w:t>
      </w:r>
    </w:p>
    <w:p w14:paraId="52F51C45" w14:textId="77777777" w:rsidR="002C749D" w:rsidRDefault="002C749D" w:rsidP="00076E7D">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DF7151" w14:paraId="4CDB5FC6" w14:textId="77777777" w:rsidTr="00DF7151">
        <w:tc>
          <w:tcPr>
            <w:tcW w:w="9350" w:type="dxa"/>
          </w:tcPr>
          <w:p w14:paraId="48F6CDCA" w14:textId="77777777" w:rsidR="00B14A8A" w:rsidRPr="00B14A8A" w:rsidRDefault="00B14A8A" w:rsidP="00DF7151">
            <w:pPr>
              <w:jc w:val="both"/>
              <w:rPr>
                <w:rFonts w:ascii="Courier New" w:hAnsi="Courier New" w:cs="Courier New"/>
                <w:b/>
                <w:bCs/>
                <w:noProof/>
                <w:sz w:val="20"/>
                <w:szCs w:val="20"/>
              </w:rPr>
            </w:pPr>
            <w:r w:rsidRPr="00B14A8A">
              <w:rPr>
                <w:rFonts w:ascii="Courier New" w:hAnsi="Courier New" w:cs="Courier New"/>
                <w:b/>
                <w:bCs/>
                <w:noProof/>
                <w:sz w:val="20"/>
                <w:szCs w:val="20"/>
              </w:rPr>
              <w:t>Watch Class</w:t>
            </w:r>
          </w:p>
          <w:p w14:paraId="709C3625" w14:textId="4E23A82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33D60E3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license header, choose License Headers in Project Properties.</w:t>
            </w:r>
          </w:p>
          <w:p w14:paraId="35EC600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template file, choose Tools | Templates</w:t>
            </w:r>
          </w:p>
          <w:p w14:paraId="482C8C5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nd open the template in the editor.</w:t>
            </w:r>
          </w:p>
          <w:p w14:paraId="700FB38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2566188F"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ackage Exam_1_2_2;</w:t>
            </w:r>
          </w:p>
          <w:p w14:paraId="58C8DE85" w14:textId="77777777" w:rsidR="00DF7151" w:rsidRPr="00DF7151" w:rsidRDefault="00DF7151" w:rsidP="00DF7151">
            <w:pPr>
              <w:jc w:val="both"/>
              <w:rPr>
                <w:rFonts w:ascii="Courier New" w:hAnsi="Courier New" w:cs="Courier New"/>
                <w:noProof/>
                <w:sz w:val="20"/>
                <w:szCs w:val="20"/>
              </w:rPr>
            </w:pPr>
          </w:p>
          <w:p w14:paraId="2D0D737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7813DD0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2D12F08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uthor Saisumithra Jagarlamudi</w:t>
            </w:r>
          </w:p>
          <w:p w14:paraId="4AA1E0C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F39108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ublic interface Watches {</w:t>
            </w:r>
          </w:p>
          <w:p w14:paraId="0B3CDE6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brandname();</w:t>
            </w:r>
          </w:p>
          <w:p w14:paraId="392C951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costofwatch();</w:t>
            </w:r>
          </w:p>
          <w:p w14:paraId="6CD92891" w14:textId="3F418E42" w:rsid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50FB4594" w14:textId="5158E6B2" w:rsidR="00B14A8A" w:rsidRPr="00B14A8A" w:rsidRDefault="00B14A8A" w:rsidP="00DF7151">
            <w:pPr>
              <w:jc w:val="both"/>
              <w:rPr>
                <w:rFonts w:ascii="Courier New" w:hAnsi="Courier New" w:cs="Courier New"/>
                <w:b/>
                <w:bCs/>
                <w:noProof/>
                <w:sz w:val="20"/>
                <w:szCs w:val="20"/>
              </w:rPr>
            </w:pPr>
            <w:r w:rsidRPr="00B14A8A">
              <w:rPr>
                <w:rFonts w:ascii="Courier New" w:hAnsi="Courier New" w:cs="Courier New"/>
                <w:b/>
                <w:bCs/>
                <w:noProof/>
                <w:sz w:val="20"/>
                <w:szCs w:val="20"/>
              </w:rPr>
              <w:t>SmartWatch Class</w:t>
            </w:r>
          </w:p>
          <w:p w14:paraId="3A7CDC98" w14:textId="77777777" w:rsidR="00DF7151" w:rsidRPr="00DF7151" w:rsidRDefault="00DF7151" w:rsidP="00DF7151">
            <w:pPr>
              <w:jc w:val="both"/>
              <w:rPr>
                <w:rFonts w:ascii="Courier New" w:hAnsi="Courier New" w:cs="Courier New"/>
                <w:noProof/>
                <w:sz w:val="20"/>
                <w:szCs w:val="20"/>
              </w:rPr>
            </w:pPr>
          </w:p>
          <w:p w14:paraId="1071FFA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0069F4C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license header, choose License Headers in Project Properties.</w:t>
            </w:r>
          </w:p>
          <w:p w14:paraId="7BE1205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template file, choose Tools | Templates</w:t>
            </w:r>
          </w:p>
          <w:p w14:paraId="06A332A2"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nd open the template in the editor.</w:t>
            </w:r>
          </w:p>
          <w:p w14:paraId="3DDA1E2F"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73C4C6C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ackage Exam_1_2_2;</w:t>
            </w:r>
          </w:p>
          <w:p w14:paraId="5F0B2BCA" w14:textId="77777777" w:rsidR="00DF7151" w:rsidRPr="00DF7151" w:rsidRDefault="00DF7151" w:rsidP="00DF7151">
            <w:pPr>
              <w:jc w:val="both"/>
              <w:rPr>
                <w:rFonts w:ascii="Courier New" w:hAnsi="Courier New" w:cs="Courier New"/>
                <w:noProof/>
                <w:sz w:val="20"/>
                <w:szCs w:val="20"/>
              </w:rPr>
            </w:pPr>
          </w:p>
          <w:p w14:paraId="4A9BE0B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5907A6E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159A425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uthor Saisumithra Jagarlamudi</w:t>
            </w:r>
          </w:p>
          <w:p w14:paraId="59EF97F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57A687F8"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ublic class SmartWatch implements Watches {</w:t>
            </w:r>
          </w:p>
          <w:p w14:paraId="2ABB24BD"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rivate static final String brandname="Timex";</w:t>
            </w:r>
          </w:p>
          <w:p w14:paraId="687D32D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rivate static final String costofwatch="980";</w:t>
            </w:r>
          </w:p>
          <w:p w14:paraId="261517B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rivate static final String address="Nashville"; </w:t>
            </w:r>
          </w:p>
          <w:p w14:paraId="123B694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0C42793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6D305A0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brandname()</w:t>
            </w:r>
          </w:p>
          <w:p w14:paraId="72FB1A88"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2635B8A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Brand Name:"+brandname);</w:t>
            </w:r>
          </w:p>
          <w:p w14:paraId="75F907F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6DB3D596" w14:textId="77777777" w:rsidR="00DF7151" w:rsidRPr="00DF7151" w:rsidRDefault="00DF7151" w:rsidP="00DF7151">
            <w:pPr>
              <w:jc w:val="both"/>
              <w:rPr>
                <w:rFonts w:ascii="Courier New" w:hAnsi="Courier New" w:cs="Courier New"/>
                <w:noProof/>
                <w:sz w:val="20"/>
                <w:szCs w:val="20"/>
              </w:rPr>
            </w:pPr>
          </w:p>
          <w:p w14:paraId="2715DEB2"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Override</w:t>
            </w:r>
          </w:p>
          <w:p w14:paraId="0D0D083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costofwatch() {</w:t>
            </w:r>
          </w:p>
          <w:p w14:paraId="4801E121"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Cost of The Watch:"+costofwatch);</w:t>
            </w:r>
          </w:p>
          <w:p w14:paraId="0B26881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603F3FF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lastRenderedPageBreak/>
              <w:t xml:space="preserve">    public void address()</w:t>
            </w:r>
          </w:p>
          <w:p w14:paraId="75865C6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E9465B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Place Where we purchased the watch:"+address);</w:t>
            </w:r>
          </w:p>
          <w:p w14:paraId="5E0EE63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7CA373F2"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25A3F73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4C114662" w14:textId="71D4CFBB" w:rsidR="00DF7151" w:rsidRPr="00B14A8A" w:rsidRDefault="00B14A8A" w:rsidP="00DF7151">
            <w:pPr>
              <w:jc w:val="both"/>
              <w:rPr>
                <w:rFonts w:ascii="Courier New" w:hAnsi="Courier New" w:cs="Courier New"/>
                <w:b/>
                <w:bCs/>
                <w:noProof/>
                <w:sz w:val="20"/>
                <w:szCs w:val="20"/>
              </w:rPr>
            </w:pPr>
            <w:r w:rsidRPr="00B14A8A">
              <w:rPr>
                <w:rFonts w:ascii="Courier New" w:hAnsi="Courier New" w:cs="Courier New"/>
                <w:b/>
                <w:bCs/>
                <w:noProof/>
                <w:sz w:val="20"/>
                <w:szCs w:val="20"/>
              </w:rPr>
              <w:t>WristWatch Class</w:t>
            </w:r>
          </w:p>
          <w:p w14:paraId="62E59F4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1E1D19D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license header, choose License Headers in Project Properties.</w:t>
            </w:r>
          </w:p>
          <w:p w14:paraId="5D75819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template file, choose Tools | Templates</w:t>
            </w:r>
          </w:p>
          <w:p w14:paraId="7FFA071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nd open the template in the editor.</w:t>
            </w:r>
          </w:p>
          <w:p w14:paraId="35EF4A9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80D23C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ackage Exam_1_2_2;</w:t>
            </w:r>
          </w:p>
          <w:p w14:paraId="6B214C9F" w14:textId="77777777" w:rsidR="00DF7151" w:rsidRPr="00DF7151" w:rsidRDefault="00DF7151" w:rsidP="00DF7151">
            <w:pPr>
              <w:jc w:val="both"/>
              <w:rPr>
                <w:rFonts w:ascii="Courier New" w:hAnsi="Courier New" w:cs="Courier New"/>
                <w:noProof/>
                <w:sz w:val="20"/>
                <w:szCs w:val="20"/>
              </w:rPr>
            </w:pPr>
          </w:p>
          <w:p w14:paraId="778561B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5303010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54C198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uthor Saisumithra Jagarlamudi</w:t>
            </w:r>
          </w:p>
          <w:p w14:paraId="437C26A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0CE3FA5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ublic class WristWatch implements Watches{</w:t>
            </w:r>
          </w:p>
          <w:p w14:paraId="2107800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7C7244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rivate static final String brandname="Fossil";</w:t>
            </w:r>
          </w:p>
          <w:p w14:paraId="6DC84156"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rivate static final String costofwatch="2500";</w:t>
            </w:r>
          </w:p>
          <w:p w14:paraId="367F7641"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52E878C0"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B6D2F1F"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brandname()</w:t>
            </w:r>
          </w:p>
          <w:p w14:paraId="66B59C2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6033EFC9"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Brand Name:"+brandname);</w:t>
            </w:r>
          </w:p>
          <w:p w14:paraId="4382E2A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0F3D6148" w14:textId="77777777" w:rsidR="00DF7151" w:rsidRPr="00DF7151" w:rsidRDefault="00DF7151" w:rsidP="00DF7151">
            <w:pPr>
              <w:jc w:val="both"/>
              <w:rPr>
                <w:rFonts w:ascii="Courier New" w:hAnsi="Courier New" w:cs="Courier New"/>
                <w:noProof/>
                <w:sz w:val="20"/>
                <w:szCs w:val="20"/>
              </w:rPr>
            </w:pPr>
          </w:p>
          <w:p w14:paraId="40C9C75F"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Override</w:t>
            </w:r>
          </w:p>
          <w:p w14:paraId="17F2548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void costofwatch() {</w:t>
            </w:r>
          </w:p>
          <w:p w14:paraId="46A2017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Cost of watch:"+costofwatch);</w:t>
            </w:r>
          </w:p>
          <w:p w14:paraId="501FB33C"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6B2BDFAF"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0D31231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311B7C53" w14:textId="4109E168" w:rsidR="00DF7151" w:rsidRPr="00B14A8A" w:rsidRDefault="00B14A8A" w:rsidP="00DF7151">
            <w:pPr>
              <w:jc w:val="both"/>
              <w:rPr>
                <w:rFonts w:ascii="Courier New" w:hAnsi="Courier New" w:cs="Courier New"/>
                <w:b/>
                <w:bCs/>
                <w:noProof/>
                <w:sz w:val="20"/>
                <w:szCs w:val="20"/>
              </w:rPr>
            </w:pPr>
            <w:r w:rsidRPr="00B14A8A">
              <w:rPr>
                <w:rFonts w:ascii="Courier New" w:hAnsi="Courier New" w:cs="Courier New"/>
                <w:b/>
                <w:bCs/>
                <w:noProof/>
                <w:sz w:val="20"/>
                <w:szCs w:val="20"/>
              </w:rPr>
              <w:t>Driver Class</w:t>
            </w:r>
          </w:p>
          <w:p w14:paraId="54607121"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12E0D888"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license header, choose License Headers in Project Properties.</w:t>
            </w:r>
          </w:p>
          <w:p w14:paraId="56DF8F3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 change this template file, choose Tools | Templates</w:t>
            </w:r>
          </w:p>
          <w:p w14:paraId="5985A7C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nd open the template in the editor.</w:t>
            </w:r>
          </w:p>
          <w:p w14:paraId="7781D6ED"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4B1F424D"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ackage Exam_1_2_2;</w:t>
            </w:r>
          </w:p>
          <w:p w14:paraId="093F55B9" w14:textId="77777777" w:rsidR="00DF7151" w:rsidRPr="00DF7151" w:rsidRDefault="00DF7151" w:rsidP="00DF7151">
            <w:pPr>
              <w:jc w:val="both"/>
              <w:rPr>
                <w:rFonts w:ascii="Courier New" w:hAnsi="Courier New" w:cs="Courier New"/>
                <w:noProof/>
                <w:sz w:val="20"/>
                <w:szCs w:val="20"/>
              </w:rPr>
            </w:pPr>
          </w:p>
          <w:p w14:paraId="5DC8543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w:t>
            </w:r>
          </w:p>
          <w:p w14:paraId="695318F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3F2BAC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author Saisumithra Jagarlamudi</w:t>
            </w:r>
          </w:p>
          <w:p w14:paraId="01F3B9A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7E2654AB"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public class Driver {</w:t>
            </w:r>
          </w:p>
          <w:p w14:paraId="1F8B20E2" w14:textId="77777777" w:rsidR="00DF7151" w:rsidRPr="00DF7151" w:rsidRDefault="00DF7151" w:rsidP="00DF7151">
            <w:pPr>
              <w:jc w:val="both"/>
              <w:rPr>
                <w:rFonts w:ascii="Courier New" w:hAnsi="Courier New" w:cs="Courier New"/>
                <w:noProof/>
                <w:sz w:val="20"/>
                <w:szCs w:val="20"/>
              </w:rPr>
            </w:pPr>
          </w:p>
          <w:p w14:paraId="377932C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F9DCA5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param args the command line arguments</w:t>
            </w:r>
          </w:p>
          <w:p w14:paraId="23695C5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1C07D6BD"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public static void main(String[] args) {</w:t>
            </w:r>
          </w:p>
          <w:p w14:paraId="73C5CA6D"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 TODO code application logic here</w:t>
            </w:r>
          </w:p>
          <w:p w14:paraId="05F3B98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Answer For Question1: Saisumithra Jagarlamudi");</w:t>
            </w:r>
          </w:p>
          <w:p w14:paraId="72212251"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lastRenderedPageBreak/>
              <w:t xml:space="preserve">        WristWatch hs = new WristWatch();</w:t>
            </w:r>
          </w:p>
          <w:p w14:paraId="7C2E790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martWatch sh = new SmartWatch();</w:t>
            </w:r>
          </w:p>
          <w:p w14:paraId="1DE70334"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hs.brandname();</w:t>
            </w:r>
          </w:p>
          <w:p w14:paraId="427291C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hs.costofwatch();</w:t>
            </w:r>
          </w:p>
          <w:p w14:paraId="404F0F07"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ystem.out.println("**********");</w:t>
            </w:r>
          </w:p>
          <w:p w14:paraId="34005EEE"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h.brandname();</w:t>
            </w:r>
          </w:p>
          <w:p w14:paraId="0D468CB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h.costofwatch();</w:t>
            </w:r>
          </w:p>
          <w:p w14:paraId="6690B0BA"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sh.address();</w:t>
            </w:r>
          </w:p>
          <w:p w14:paraId="57D8B985"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3051F703" w14:textId="77777777" w:rsidR="00DF7151" w:rsidRPr="00DF7151" w:rsidRDefault="00DF7151" w:rsidP="00DF7151">
            <w:pPr>
              <w:jc w:val="both"/>
              <w:rPr>
                <w:rFonts w:ascii="Courier New" w:hAnsi="Courier New" w:cs="Courier New"/>
                <w:noProof/>
                <w:sz w:val="20"/>
                <w:szCs w:val="20"/>
              </w:rPr>
            </w:pPr>
            <w:r w:rsidRPr="00DF7151">
              <w:rPr>
                <w:rFonts w:ascii="Courier New" w:hAnsi="Courier New" w:cs="Courier New"/>
                <w:noProof/>
                <w:sz w:val="20"/>
                <w:szCs w:val="20"/>
              </w:rPr>
              <w:t xml:space="preserve">    </w:t>
            </w:r>
          </w:p>
          <w:p w14:paraId="58263566" w14:textId="537E03CF" w:rsidR="00DF7151" w:rsidRDefault="00DF7151" w:rsidP="00DF7151">
            <w:pPr>
              <w:jc w:val="both"/>
              <w:rPr>
                <w:noProof/>
              </w:rPr>
            </w:pPr>
            <w:r w:rsidRPr="00DF7151">
              <w:rPr>
                <w:rFonts w:ascii="Courier New" w:hAnsi="Courier New" w:cs="Courier New"/>
                <w:noProof/>
                <w:sz w:val="20"/>
                <w:szCs w:val="20"/>
              </w:rPr>
              <w:t>}</w:t>
            </w:r>
          </w:p>
        </w:tc>
      </w:tr>
    </w:tbl>
    <w:p w14:paraId="534C92BD" w14:textId="77777777" w:rsidR="00DF7151" w:rsidRPr="00DF7151" w:rsidRDefault="00DF7151" w:rsidP="00076E7D">
      <w:pPr>
        <w:jc w:val="both"/>
        <w:rPr>
          <w:noProof/>
        </w:rPr>
      </w:pPr>
    </w:p>
    <w:p w14:paraId="3DA2C1DE" w14:textId="72AB6C08" w:rsidR="00076E7D" w:rsidRDefault="00DF7151" w:rsidP="00076E7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 2:</w:t>
      </w:r>
    </w:p>
    <w:p w14:paraId="355C6D03" w14:textId="208ECF9F" w:rsidR="00DF7151" w:rsidRPr="00076E7D" w:rsidRDefault="00DF7151" w:rsidP="00076E7D">
      <w:pPr>
        <w:jc w:val="both"/>
        <w:rPr>
          <w:rFonts w:ascii="Times New Roman" w:eastAsia="Times New Roman" w:hAnsi="Times New Roman" w:cs="Times New Roman"/>
          <w:bCs/>
          <w:color w:val="000000" w:themeColor="text1"/>
          <w:sz w:val="24"/>
          <w:szCs w:val="24"/>
        </w:rPr>
      </w:pPr>
      <w:r>
        <w:rPr>
          <w:noProof/>
        </w:rPr>
        <w:drawing>
          <wp:inline distT="0" distB="0" distL="0" distR="0" wp14:anchorId="21BFBDD6" wp14:editId="53E281A0">
            <wp:extent cx="4924425" cy="22669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24425" cy="2266950"/>
                    </a:xfrm>
                    <a:prstGeom prst="rect">
                      <a:avLst/>
                    </a:prstGeom>
                  </pic:spPr>
                </pic:pic>
              </a:graphicData>
            </a:graphic>
          </wp:inline>
        </w:drawing>
      </w:r>
    </w:p>
    <w:p w14:paraId="1F876062" w14:textId="75C37C62" w:rsidR="00622347" w:rsidRDefault="00622347" w:rsidP="00467916">
      <w:pPr>
        <w:rPr>
          <w:rFonts w:ascii="Times New Roman" w:eastAsia="Times New Roman" w:hAnsi="Times New Roman" w:cs="Times New Roman"/>
          <w:bCs/>
          <w:color w:val="000000" w:themeColor="text1"/>
          <w:sz w:val="24"/>
          <w:szCs w:val="24"/>
        </w:rPr>
      </w:pPr>
    </w:p>
    <w:p w14:paraId="08F28C20" w14:textId="3AC1DFB8" w:rsidR="00467916" w:rsidRPr="00467916" w:rsidRDefault="00F31088" w:rsidP="0046791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5BF65B66" w:rsidR="0008049C"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151D459A" w14:textId="1F03EDDA"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p>
    <w:p w14:paraId="74C893EB" w14:textId="4FC651AE"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06386FA2" w14:textId="3E1F5126"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p>
    <w:p w14:paraId="5278FA97" w14:textId="48D26268"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 Diagram :</w:t>
      </w:r>
    </w:p>
    <w:p w14:paraId="4A160D4B" w14:textId="4B08C419" w:rsidR="009D1C56" w:rsidRDefault="009D1C56" w:rsidP="00622347">
      <w:pPr>
        <w:pStyle w:val="ListParagraph"/>
        <w:ind w:left="360"/>
        <w:jc w:val="both"/>
        <w:rPr>
          <w:rFonts w:ascii="Times New Roman" w:eastAsia="Times New Roman" w:hAnsi="Times New Roman" w:cs="Times New Roman"/>
          <w:bCs/>
          <w:color w:val="000000" w:themeColor="text1"/>
          <w:sz w:val="24"/>
          <w:szCs w:val="24"/>
        </w:rPr>
      </w:pPr>
    </w:p>
    <w:p w14:paraId="2A57C25C" w14:textId="77777777" w:rsidR="009D1C56" w:rsidRDefault="009D1C56" w:rsidP="00622347">
      <w:pPr>
        <w:pStyle w:val="ListParagraph"/>
        <w:ind w:left="360"/>
        <w:jc w:val="both"/>
        <w:rPr>
          <w:rFonts w:ascii="Times New Roman" w:eastAsia="Times New Roman" w:hAnsi="Times New Roman" w:cs="Times New Roman"/>
          <w:bCs/>
          <w:color w:val="000000" w:themeColor="text1"/>
          <w:sz w:val="24"/>
          <w:szCs w:val="24"/>
        </w:rPr>
      </w:pPr>
    </w:p>
    <w:p w14:paraId="3566D33E" w14:textId="13449344" w:rsidR="00D87699" w:rsidRDefault="009D1C56"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t xml:space="preserve">                         </w:t>
      </w:r>
      <w:r w:rsidR="00D87699">
        <w:rPr>
          <w:rFonts w:ascii="Times New Roman" w:eastAsia="Times New Roman" w:hAnsi="Times New Roman" w:cs="Times New Roman"/>
          <w:bCs/>
          <w:noProof/>
          <w:color w:val="000000" w:themeColor="text1"/>
          <w:sz w:val="24"/>
          <w:szCs w:val="24"/>
        </w:rPr>
        <w:drawing>
          <wp:inline distT="0" distB="0" distL="0" distR="0" wp14:anchorId="77B5AFED" wp14:editId="7AEBF0F6">
            <wp:extent cx="3086204" cy="3886331"/>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86204" cy="3886331"/>
                    </a:xfrm>
                    <a:prstGeom prst="rect">
                      <a:avLst/>
                    </a:prstGeom>
                  </pic:spPr>
                </pic:pic>
              </a:graphicData>
            </a:graphic>
          </wp:inline>
        </w:drawing>
      </w:r>
    </w:p>
    <w:p w14:paraId="3D9AD690" w14:textId="7826190B"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p>
    <w:p w14:paraId="689BA6D1" w14:textId="27B1EE56" w:rsidR="00467916" w:rsidRDefault="0046791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tbl>
      <w:tblPr>
        <w:tblStyle w:val="TableGrid"/>
        <w:tblW w:w="0" w:type="auto"/>
        <w:tblInd w:w="360" w:type="dxa"/>
        <w:tblLook w:val="04A0" w:firstRow="1" w:lastRow="0" w:firstColumn="1" w:lastColumn="0" w:noHBand="0" w:noVBand="1"/>
      </w:tblPr>
      <w:tblGrid>
        <w:gridCol w:w="8990"/>
      </w:tblGrid>
      <w:tr w:rsidR="00467916" w14:paraId="1E8DB75D" w14:textId="77777777" w:rsidTr="00467916">
        <w:tc>
          <w:tcPr>
            <w:tcW w:w="9350" w:type="dxa"/>
          </w:tcPr>
          <w:p w14:paraId="1AE3019C" w14:textId="77777777" w:rsidR="00467916" w:rsidRPr="00F31088" w:rsidRDefault="00467916" w:rsidP="00467916">
            <w:pPr>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lastRenderedPageBreak/>
              <w:t>GeometricObject Class</w:t>
            </w:r>
          </w:p>
          <w:p w14:paraId="295159FD" w14:textId="1E9416D3" w:rsidR="00467916" w:rsidRPr="00467916" w:rsidRDefault="00467916" w:rsidP="00467916">
            <w:pPr>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30F60A5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license header, choose License Headers in Project Properties.</w:t>
            </w:r>
          </w:p>
          <w:p w14:paraId="69F8684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template file, choose Tools | Templates</w:t>
            </w:r>
          </w:p>
          <w:p w14:paraId="79C4509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nd open the template in the editor.</w:t>
            </w:r>
          </w:p>
          <w:p w14:paraId="7B55906A"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1C923C9A"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package Exam02;</w:t>
            </w:r>
          </w:p>
          <w:p w14:paraId="312BB0CB"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742A3535"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12482DD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76124C44"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uthor Saisumithra Jagarlamudi</w:t>
            </w:r>
          </w:p>
          <w:p w14:paraId="3704C663"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4D3B9D34"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public abstract class GeometricObject {</w:t>
            </w:r>
          </w:p>
          <w:p w14:paraId="030ABA8C"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p>
          <w:p w14:paraId="4DA33A7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public abstract double getArea();</w:t>
            </w:r>
          </w:p>
          <w:p w14:paraId="2244379D" w14:textId="77777777" w:rsidR="00467916" w:rsidRDefault="00467916" w:rsidP="00467916">
            <w:pPr>
              <w:pStyle w:val="ListParagraph"/>
              <w:ind w:left="0"/>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29D27D6E" w14:textId="77777777" w:rsidR="00467916" w:rsidRDefault="00467916" w:rsidP="00467916">
            <w:pPr>
              <w:pStyle w:val="ListParagraph"/>
              <w:ind w:left="0"/>
              <w:jc w:val="both"/>
              <w:rPr>
                <w:rFonts w:ascii="Courier New" w:eastAsia="Times New Roman" w:hAnsi="Courier New" w:cs="Courier New"/>
                <w:bCs/>
                <w:color w:val="000000" w:themeColor="text1"/>
                <w:sz w:val="20"/>
                <w:szCs w:val="20"/>
              </w:rPr>
            </w:pPr>
          </w:p>
          <w:p w14:paraId="235715A6" w14:textId="35ACB20D" w:rsidR="00467916" w:rsidRPr="00F31088" w:rsidRDefault="00467916" w:rsidP="00467916">
            <w:pPr>
              <w:pStyle w:val="ListParagraph"/>
              <w:ind w:left="0"/>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 xml:space="preserve">Colorable </w:t>
            </w:r>
            <w:r w:rsidR="009D6260">
              <w:rPr>
                <w:rFonts w:ascii="Courier New" w:eastAsia="Times New Roman" w:hAnsi="Courier New" w:cs="Courier New"/>
                <w:b/>
                <w:color w:val="000000" w:themeColor="text1"/>
                <w:sz w:val="20"/>
                <w:szCs w:val="20"/>
              </w:rPr>
              <w:t>Interface</w:t>
            </w:r>
          </w:p>
          <w:p w14:paraId="2502FF99"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7F1456F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license header, choose License Headers in Project Properties.</w:t>
            </w:r>
          </w:p>
          <w:p w14:paraId="4A58248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template file, choose Tools | Templates</w:t>
            </w:r>
          </w:p>
          <w:p w14:paraId="327E4C4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nd open the template in the editor.</w:t>
            </w:r>
          </w:p>
          <w:p w14:paraId="323FFABC"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5B82BCB6"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package Exam02;</w:t>
            </w:r>
          </w:p>
          <w:p w14:paraId="418E77B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1193B36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6A55221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5F08EF3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uthor Saisumithra Jagarlamudi</w:t>
            </w:r>
          </w:p>
          <w:p w14:paraId="74CE19A6"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21BADB2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public interface Colorable </w:t>
            </w:r>
          </w:p>
          <w:p w14:paraId="18757B8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6E0F904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public void howToColor();</w:t>
            </w:r>
          </w:p>
          <w:p w14:paraId="6201B363" w14:textId="04565C4E" w:rsidR="00467916" w:rsidRDefault="00467916" w:rsidP="00467916">
            <w:pPr>
              <w:pStyle w:val="ListParagraph"/>
              <w:ind w:left="0"/>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001FD8CF" w14:textId="60CD20B7" w:rsidR="00467916" w:rsidRDefault="00467916" w:rsidP="00467916">
            <w:pPr>
              <w:pStyle w:val="ListParagraph"/>
              <w:ind w:left="0"/>
              <w:jc w:val="both"/>
              <w:rPr>
                <w:rFonts w:ascii="Courier New" w:eastAsia="Times New Roman" w:hAnsi="Courier New" w:cs="Courier New"/>
                <w:bCs/>
                <w:color w:val="000000" w:themeColor="text1"/>
                <w:sz w:val="20"/>
                <w:szCs w:val="20"/>
              </w:rPr>
            </w:pPr>
          </w:p>
          <w:p w14:paraId="386CEA11" w14:textId="56A1CB9C" w:rsidR="00467916" w:rsidRPr="00F31088" w:rsidRDefault="00467916" w:rsidP="00467916">
            <w:pPr>
              <w:pStyle w:val="ListParagraph"/>
              <w:ind w:left="0"/>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Square Class</w:t>
            </w:r>
          </w:p>
          <w:p w14:paraId="53B6373A" w14:textId="77777777" w:rsidR="00467916" w:rsidRDefault="00467916" w:rsidP="00467916">
            <w:pPr>
              <w:pStyle w:val="ListParagraph"/>
              <w:ind w:left="0"/>
              <w:jc w:val="both"/>
              <w:rPr>
                <w:rFonts w:ascii="Times New Roman" w:eastAsia="Times New Roman" w:hAnsi="Times New Roman" w:cs="Times New Roman"/>
                <w:bCs/>
                <w:color w:val="000000" w:themeColor="text1"/>
                <w:sz w:val="24"/>
                <w:szCs w:val="24"/>
              </w:rPr>
            </w:pPr>
          </w:p>
          <w:p w14:paraId="1014B5B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058B2F3B"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license header, choose License Headers in Project Properties.</w:t>
            </w:r>
          </w:p>
          <w:p w14:paraId="479F9B7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To change this template file, choose Tools | Templates</w:t>
            </w:r>
          </w:p>
          <w:p w14:paraId="511AE995"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nd open the template in the editor.</w:t>
            </w:r>
          </w:p>
          <w:p w14:paraId="107FE76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15DE0276"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package Exam02;</w:t>
            </w:r>
          </w:p>
          <w:p w14:paraId="011135BF"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0C47A1C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3316FEE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143DC99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 @author Saisumithra Jagarlamudi</w:t>
            </w:r>
          </w:p>
          <w:p w14:paraId="216A48C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0576E9FA"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public class Square extends GeometricObject implements Colorable {</w:t>
            </w:r>
          </w:p>
          <w:p w14:paraId="3DFAD853"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private double side;</w:t>
            </w:r>
          </w:p>
          <w:p w14:paraId="5B49C8B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38A54369"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public Square(){</w:t>
            </w:r>
          </w:p>
          <w:p w14:paraId="3717D874"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28D7B4A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public Square(double side) {</w:t>
            </w:r>
          </w:p>
          <w:p w14:paraId="763A54B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lastRenderedPageBreak/>
              <w:t xml:space="preserve">            this.side = side;</w:t>
            </w:r>
          </w:p>
          <w:p w14:paraId="36CFE4F7"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w:t>
            </w:r>
          </w:p>
          <w:p w14:paraId="608FA97A"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02658DAF"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 xml:space="preserve">        public double getSide() {</w:t>
            </w:r>
          </w:p>
          <w:p w14:paraId="0CF9165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t>return side;</w:t>
            </w:r>
          </w:p>
          <w:p w14:paraId="4AD9ED8E"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w:t>
            </w:r>
          </w:p>
          <w:p w14:paraId="257B400A"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0454739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Override</w:t>
            </w:r>
          </w:p>
          <w:p w14:paraId="36E20A1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public double getArea() {</w:t>
            </w:r>
          </w:p>
          <w:p w14:paraId="18A91534"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t>return side * side;</w:t>
            </w:r>
          </w:p>
          <w:p w14:paraId="299F3C5E"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w:t>
            </w:r>
          </w:p>
          <w:p w14:paraId="5CDB98C5"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6F80A75D"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Override</w:t>
            </w:r>
          </w:p>
          <w:p w14:paraId="35A186E8"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public void howToColor() {</w:t>
            </w:r>
          </w:p>
          <w:p w14:paraId="10C15052"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t>System.out.println( "Color all four sides");</w:t>
            </w:r>
          </w:p>
          <w:p w14:paraId="63330BB1"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w:t>
            </w:r>
          </w:p>
          <w:p w14:paraId="38545E17"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p>
          <w:p w14:paraId="17AA7B90"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Override</w:t>
            </w:r>
          </w:p>
          <w:p w14:paraId="025309AD" w14:textId="755E8A93"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public String toString() {</w:t>
            </w:r>
          </w:p>
          <w:p w14:paraId="46A6D477"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t>return super.toString() + "\nSide: " + side + "\nArea: " + getArea();</w:t>
            </w:r>
          </w:p>
          <w:p w14:paraId="0931AFEE"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r>
            <w:r w:rsidRPr="00467916">
              <w:rPr>
                <w:rFonts w:ascii="Courier New" w:eastAsia="Times New Roman" w:hAnsi="Courier New" w:cs="Courier New"/>
                <w:bCs/>
                <w:color w:val="000000" w:themeColor="text1"/>
                <w:sz w:val="20"/>
                <w:szCs w:val="20"/>
              </w:rPr>
              <w:tab/>
            </w:r>
          </w:p>
          <w:p w14:paraId="5236E7A5" w14:textId="77777777" w:rsidR="00467916" w:rsidRPr="00467916" w:rsidRDefault="00467916" w:rsidP="00467916">
            <w:pPr>
              <w:pStyle w:val="ListParagraph"/>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ab/>
              <w:t>}</w:t>
            </w:r>
          </w:p>
          <w:p w14:paraId="52A03402" w14:textId="77777777" w:rsidR="00467916" w:rsidRDefault="00467916" w:rsidP="00467916">
            <w:pPr>
              <w:pStyle w:val="ListParagraph"/>
              <w:ind w:left="0"/>
              <w:jc w:val="both"/>
              <w:rPr>
                <w:rFonts w:ascii="Courier New" w:eastAsia="Times New Roman" w:hAnsi="Courier New" w:cs="Courier New"/>
                <w:bCs/>
                <w:color w:val="000000" w:themeColor="text1"/>
                <w:sz w:val="20"/>
                <w:szCs w:val="20"/>
              </w:rPr>
            </w:pPr>
            <w:r w:rsidRPr="00467916">
              <w:rPr>
                <w:rFonts w:ascii="Courier New" w:eastAsia="Times New Roman" w:hAnsi="Courier New" w:cs="Courier New"/>
                <w:bCs/>
                <w:color w:val="000000" w:themeColor="text1"/>
                <w:sz w:val="20"/>
                <w:szCs w:val="20"/>
              </w:rPr>
              <w:t>}</w:t>
            </w:r>
          </w:p>
          <w:p w14:paraId="535B7E20" w14:textId="77777777" w:rsidR="00467916" w:rsidRDefault="00467916" w:rsidP="00467916">
            <w:pPr>
              <w:pStyle w:val="ListParagraph"/>
              <w:ind w:left="0"/>
              <w:jc w:val="both"/>
              <w:rPr>
                <w:rFonts w:ascii="Times New Roman" w:eastAsia="Times New Roman" w:hAnsi="Times New Roman" w:cs="Times New Roman"/>
                <w:bCs/>
                <w:color w:val="000000" w:themeColor="text1"/>
                <w:sz w:val="24"/>
                <w:szCs w:val="24"/>
              </w:rPr>
            </w:pPr>
          </w:p>
          <w:p w14:paraId="56425578" w14:textId="77777777" w:rsidR="00467916" w:rsidRPr="00F31088" w:rsidRDefault="00467916" w:rsidP="00467916">
            <w:pPr>
              <w:pStyle w:val="ListParagraph"/>
              <w:ind w:left="0"/>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DriverClass</w:t>
            </w:r>
          </w:p>
          <w:p w14:paraId="2685728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68881B0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4881E84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3AB80A7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41762C9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D99103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02;</w:t>
            </w:r>
          </w:p>
          <w:p w14:paraId="240F0D4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707C4E5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6BD6C76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9ADC72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0ABE680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5A8CEB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Driver {</w:t>
            </w:r>
          </w:p>
          <w:p w14:paraId="780F594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7FE21E3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0AD064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param args the command line arguments</w:t>
            </w:r>
          </w:p>
          <w:p w14:paraId="28D5DE5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FBF19E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atic void main(String[] args) {</w:t>
            </w:r>
          </w:p>
          <w:p w14:paraId="51508CA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DO code application logic here</w:t>
            </w:r>
          </w:p>
          <w:p w14:paraId="1A30BA3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Answer For Question2 : Saisumithra Jagarlamudi");</w:t>
            </w:r>
          </w:p>
          <w:p w14:paraId="5A637CE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GeometricObject[] hs = {new Square(9), new Square(12), new Square(15), new Square(20), new Square(25)};</w:t>
            </w:r>
          </w:p>
          <w:p w14:paraId="35BBB65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for (int i = 0; i &lt; hs.length; i++)</w:t>
            </w:r>
          </w:p>
          <w:p w14:paraId="7D4EC3D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51BC6E6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ab/>
              <w:t xml:space="preserve">   System.out.println("\nSquare: " + (i + 1));</w:t>
            </w:r>
          </w:p>
          <w:p w14:paraId="44E3D74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Area: " + hs[i].getArea());</w:t>
            </w:r>
          </w:p>
          <w:p w14:paraId="73C5CC2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if(hs[i] instanceof Colorable){</w:t>
            </w:r>
          </w:p>
          <w:p w14:paraId="0635D17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Colorable)hs[i]).howToColor();</w:t>
            </w:r>
          </w:p>
          <w:p w14:paraId="59B12E8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D52AD4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lastRenderedPageBreak/>
              <w:t xml:space="preserve">        } </w:t>
            </w:r>
          </w:p>
          <w:p w14:paraId="67CEA4D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D974F9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6FE0CFB8" w14:textId="30D4E1CB" w:rsidR="00467916" w:rsidRPr="00467916" w:rsidRDefault="00A6065F" w:rsidP="00A6065F">
            <w:pPr>
              <w:pStyle w:val="ListParagraph"/>
              <w:ind w:left="0"/>
              <w:jc w:val="both"/>
              <w:rPr>
                <w:rFonts w:ascii="Times New Roman" w:eastAsia="Times New Roman" w:hAnsi="Times New Roman" w:cs="Times New Roman"/>
                <w:b/>
                <w:color w:val="000000" w:themeColor="text1"/>
                <w:sz w:val="24"/>
                <w:szCs w:val="24"/>
              </w:rPr>
            </w:pPr>
            <w:r w:rsidRPr="00A6065F">
              <w:rPr>
                <w:rFonts w:ascii="Times New Roman" w:eastAsia="Times New Roman" w:hAnsi="Times New Roman" w:cs="Times New Roman"/>
                <w:b/>
                <w:color w:val="000000" w:themeColor="text1"/>
                <w:sz w:val="24"/>
                <w:szCs w:val="24"/>
              </w:rPr>
              <w:t xml:space="preserve">    </w:t>
            </w:r>
            <w:r w:rsidR="00467916" w:rsidRPr="00467916">
              <w:rPr>
                <w:rFonts w:ascii="Times New Roman" w:eastAsia="Times New Roman" w:hAnsi="Times New Roman" w:cs="Times New Roman"/>
                <w:b/>
                <w:color w:val="000000" w:themeColor="text1"/>
                <w:sz w:val="24"/>
                <w:szCs w:val="24"/>
              </w:rPr>
              <w:t xml:space="preserve">     </w:t>
            </w:r>
          </w:p>
        </w:tc>
      </w:tr>
    </w:tbl>
    <w:p w14:paraId="7011243E" w14:textId="7972BA1D"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p>
    <w:p w14:paraId="415AF53A" w14:textId="5ADA35E8"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0052E352" w14:textId="2A3ACF40" w:rsidR="00467916" w:rsidRDefault="00467916" w:rsidP="00622347">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D2DA3A4" wp14:editId="4AEB98CE">
            <wp:extent cx="4667250" cy="5429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7250" cy="5429250"/>
                    </a:xfrm>
                    <a:prstGeom prst="rect">
                      <a:avLst/>
                    </a:prstGeom>
                  </pic:spPr>
                </pic:pic>
              </a:graphicData>
            </a:graphic>
          </wp:inline>
        </w:drawing>
      </w:r>
    </w:p>
    <w:p w14:paraId="56863404" w14:textId="50622C13" w:rsidR="00622347" w:rsidRPr="0008049C" w:rsidRDefault="0008049C" w:rsidP="0008049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5865710" w14:textId="6141AA3E"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2F2D0875" w14:textId="6DAA349C" w:rsidR="0008049C" w:rsidRDefault="0008049C" w:rsidP="0008049C">
      <w:pPr>
        <w:pStyle w:val="ListParagraph"/>
        <w:ind w:left="360"/>
        <w:jc w:val="both"/>
        <w:rPr>
          <w:rFonts w:ascii="Times New Roman" w:eastAsia="Times New Roman" w:hAnsi="Times New Roman" w:cs="Times New Roman"/>
          <w:bCs/>
          <w:color w:val="000000" w:themeColor="text1"/>
          <w:sz w:val="24"/>
          <w:szCs w:val="24"/>
        </w:rPr>
      </w:pPr>
    </w:p>
    <w:p w14:paraId="35B14925" w14:textId="53FFC596" w:rsidR="0008049C" w:rsidRDefault="0008049C"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164BFD76" w14:textId="2A21552D" w:rsidR="0008049C" w:rsidRDefault="0008049C"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asting : </w:t>
      </w:r>
      <w:r w:rsidR="0070029F">
        <w:rPr>
          <w:rFonts w:ascii="Times New Roman" w:eastAsia="Times New Roman" w:hAnsi="Times New Roman" w:cs="Times New Roman"/>
          <w:bCs/>
          <w:color w:val="000000" w:themeColor="text1"/>
          <w:sz w:val="24"/>
          <w:szCs w:val="24"/>
        </w:rPr>
        <w:t xml:space="preserve">It is a Method of changing an entity from one datatype to another datatype. </w:t>
      </w:r>
    </w:p>
    <w:p w14:paraId="571F9F57" w14:textId="77777777" w:rsidR="0070029F" w:rsidRDefault="0070029F" w:rsidP="0008049C">
      <w:pPr>
        <w:pStyle w:val="ListParagraph"/>
        <w:ind w:left="360"/>
        <w:jc w:val="both"/>
        <w:rPr>
          <w:rFonts w:ascii="Times New Roman" w:eastAsia="Times New Roman" w:hAnsi="Times New Roman" w:cs="Times New Roman"/>
          <w:bCs/>
          <w:color w:val="000000" w:themeColor="text1"/>
          <w:sz w:val="24"/>
          <w:szCs w:val="24"/>
        </w:rPr>
      </w:pPr>
    </w:p>
    <w:p w14:paraId="5BCD6D92" w14:textId="2A2135F4" w:rsidR="0070029F" w:rsidRDefault="0070029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re are two types of Casting:</w:t>
      </w:r>
    </w:p>
    <w:p w14:paraId="67327256" w14:textId="77777777" w:rsidR="00593F4B" w:rsidRDefault="00593F4B" w:rsidP="0008049C">
      <w:pPr>
        <w:pStyle w:val="ListParagraph"/>
        <w:ind w:left="360"/>
        <w:jc w:val="both"/>
        <w:rPr>
          <w:rFonts w:ascii="Times New Roman" w:eastAsia="Times New Roman" w:hAnsi="Times New Roman" w:cs="Times New Roman"/>
          <w:bCs/>
          <w:color w:val="000000" w:themeColor="text1"/>
          <w:sz w:val="24"/>
          <w:szCs w:val="24"/>
        </w:rPr>
      </w:pPr>
    </w:p>
    <w:p w14:paraId="16CF4F48" w14:textId="31A6CDD0" w:rsidR="0070029F" w:rsidRDefault="0070029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idening Casting</w:t>
      </w:r>
      <w:r w:rsidR="00593F4B">
        <w:rPr>
          <w:rFonts w:ascii="Times New Roman" w:eastAsia="Times New Roman" w:hAnsi="Times New Roman" w:cs="Times New Roman"/>
          <w:bCs/>
          <w:color w:val="000000" w:themeColor="text1"/>
          <w:sz w:val="24"/>
          <w:szCs w:val="24"/>
        </w:rPr>
        <w:t xml:space="preserve"> : This type of casting takes place when two datatypes are automatically converted. This involves the conversation of a smaller datatype to larger datatype.</w:t>
      </w:r>
    </w:p>
    <w:p w14:paraId="0D4881C3" w14:textId="77777777" w:rsidR="00593F4B" w:rsidRDefault="00593F4B" w:rsidP="0008049C">
      <w:pPr>
        <w:pStyle w:val="ListParagraph"/>
        <w:ind w:left="360"/>
        <w:jc w:val="both"/>
        <w:rPr>
          <w:rFonts w:ascii="Times New Roman" w:eastAsia="Times New Roman" w:hAnsi="Times New Roman" w:cs="Times New Roman"/>
          <w:bCs/>
          <w:color w:val="000000" w:themeColor="text1"/>
          <w:sz w:val="24"/>
          <w:szCs w:val="24"/>
        </w:rPr>
      </w:pPr>
    </w:p>
    <w:p w14:paraId="66909FB1" w14:textId="431D834C" w:rsidR="00593F4B" w:rsidRDefault="00593F4B"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arrowing Casting : This type of casting involves the conversation of larger datatypes to smaller datatypes.</w:t>
      </w:r>
    </w:p>
    <w:p w14:paraId="5E42E4A2" w14:textId="2A91573C" w:rsidR="00593F4B" w:rsidRDefault="00593F4B" w:rsidP="0008049C">
      <w:pPr>
        <w:pStyle w:val="ListParagraph"/>
        <w:ind w:left="360"/>
        <w:jc w:val="both"/>
        <w:rPr>
          <w:rFonts w:ascii="Times New Roman" w:eastAsia="Times New Roman" w:hAnsi="Times New Roman" w:cs="Times New Roman"/>
          <w:bCs/>
          <w:color w:val="000000" w:themeColor="text1"/>
          <w:sz w:val="24"/>
          <w:szCs w:val="24"/>
        </w:rPr>
      </w:pPr>
    </w:p>
    <w:p w14:paraId="24CC67C6" w14:textId="1BD14383" w:rsidR="00595C10" w:rsidRDefault="00595C10"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idening Casting</w:t>
      </w:r>
    </w:p>
    <w:p w14:paraId="7B5C9A8C" w14:textId="1CD80D52" w:rsidR="00593F4B" w:rsidRDefault="00593F4B"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ample </w:t>
      </w:r>
      <w:r w:rsidR="00595C10">
        <w:rPr>
          <w:rFonts w:ascii="Times New Roman" w:eastAsia="Times New Roman" w:hAnsi="Times New Roman" w:cs="Times New Roman"/>
          <w:bCs/>
          <w:color w:val="000000" w:themeColor="text1"/>
          <w:sz w:val="24"/>
          <w:szCs w:val="24"/>
        </w:rPr>
        <w:t>1</w:t>
      </w:r>
      <w:r>
        <w:rPr>
          <w:rFonts w:ascii="Times New Roman" w:eastAsia="Times New Roman" w:hAnsi="Times New Roman" w:cs="Times New Roman"/>
          <w:bCs/>
          <w:color w:val="000000" w:themeColor="text1"/>
          <w:sz w:val="24"/>
          <w:szCs w:val="24"/>
        </w:rPr>
        <w:t xml:space="preserve">: </w:t>
      </w:r>
    </w:p>
    <w:p w14:paraId="2783B6CB" w14:textId="77777777" w:rsidR="00284CE8" w:rsidRDefault="00284CE8" w:rsidP="0008049C">
      <w:pPr>
        <w:pStyle w:val="ListParagraph"/>
        <w:ind w:left="360"/>
        <w:jc w:val="both"/>
        <w:rPr>
          <w:rFonts w:ascii="Times New Roman" w:eastAsia="Times New Roman" w:hAnsi="Times New Roman" w:cs="Times New Roman"/>
          <w:bCs/>
          <w:color w:val="000000" w:themeColor="text1"/>
          <w:sz w:val="24"/>
          <w:szCs w:val="24"/>
        </w:rPr>
      </w:pPr>
    </w:p>
    <w:p w14:paraId="0B857D68" w14:textId="3D377849" w:rsidR="00284CE8" w:rsidRDefault="00284CE8"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140E6103" w14:textId="44D0A18A"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have changed datatype from int to float and double. In widening casting datatypes are converted from smaller datatypes to larger datatypes.</w:t>
      </w:r>
    </w:p>
    <w:tbl>
      <w:tblPr>
        <w:tblStyle w:val="TableGrid"/>
        <w:tblW w:w="0" w:type="auto"/>
        <w:tblInd w:w="360" w:type="dxa"/>
        <w:tblLook w:val="04A0" w:firstRow="1" w:lastRow="0" w:firstColumn="1" w:lastColumn="0" w:noHBand="0" w:noVBand="1"/>
      </w:tblPr>
      <w:tblGrid>
        <w:gridCol w:w="8990"/>
      </w:tblGrid>
      <w:tr w:rsidR="00A6065F" w14:paraId="48396C55" w14:textId="77777777" w:rsidTr="00A6065F">
        <w:tc>
          <w:tcPr>
            <w:tcW w:w="9350" w:type="dxa"/>
          </w:tcPr>
          <w:p w14:paraId="32C72BA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1DE331C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2FF8DC3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7925ADD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358A9B8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17D20C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1;</w:t>
            </w:r>
          </w:p>
          <w:p w14:paraId="585E1AA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2D31354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53D6095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5530FD9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537D390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602DEE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Driver {</w:t>
            </w:r>
          </w:p>
          <w:p w14:paraId="372EE1D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1C9AFAB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090A01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param args the command line arguments</w:t>
            </w:r>
          </w:p>
          <w:p w14:paraId="4759430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66D4CB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atic void main(String[] args) {</w:t>
            </w:r>
          </w:p>
          <w:p w14:paraId="6A25FB3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DO code application logic here</w:t>
            </w:r>
          </w:p>
          <w:p w14:paraId="4E23B09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int number = 99;</w:t>
            </w:r>
          </w:p>
          <w:p w14:paraId="4A3B815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integer value is :" +number);</w:t>
            </w:r>
          </w:p>
          <w:p w14:paraId="67DE3F5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float result = number;</w:t>
            </w:r>
          </w:p>
          <w:p w14:paraId="54320C0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float value is :" +result);</w:t>
            </w:r>
          </w:p>
          <w:p w14:paraId="1F03832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double value = number;</w:t>
            </w:r>
          </w:p>
          <w:p w14:paraId="64CBC55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double value is :" +value);</w:t>
            </w:r>
          </w:p>
          <w:p w14:paraId="3325920E" w14:textId="59774DF2"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360F90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98AADC7" w14:textId="7A3E687E" w:rsidR="00A6065F" w:rsidRDefault="00A6065F" w:rsidP="00A6065F">
            <w:pPr>
              <w:pStyle w:val="ListParagraph"/>
              <w:ind w:left="0"/>
              <w:jc w:val="both"/>
              <w:rPr>
                <w:rFonts w:ascii="Times New Roman" w:eastAsia="Times New Roman" w:hAnsi="Times New Roman" w:cs="Times New Roman"/>
                <w:bCs/>
                <w:color w:val="000000" w:themeColor="text1"/>
                <w:sz w:val="24"/>
                <w:szCs w:val="24"/>
              </w:rPr>
            </w:pPr>
            <w:r w:rsidRPr="00A6065F">
              <w:rPr>
                <w:rFonts w:ascii="Courier New" w:eastAsia="Times New Roman" w:hAnsi="Courier New" w:cs="Courier New"/>
                <w:bCs/>
                <w:color w:val="000000" w:themeColor="text1"/>
                <w:sz w:val="20"/>
                <w:szCs w:val="20"/>
              </w:rPr>
              <w:t>}</w:t>
            </w:r>
          </w:p>
        </w:tc>
      </w:tr>
    </w:tbl>
    <w:p w14:paraId="6214A91A" w14:textId="77777777"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0943BEC3" w14:textId="77777777"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3F810BB3" w14:textId="77777777"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31D83D99" w14:textId="77777777"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5E23C20B" w14:textId="4FBFEB2D" w:rsidR="00284CE8" w:rsidRDefault="00A6065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Output:</w:t>
      </w:r>
    </w:p>
    <w:p w14:paraId="7617AE5F" w14:textId="2ECE43CA"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Pr>
          <w:noProof/>
        </w:rPr>
        <w:drawing>
          <wp:inline distT="0" distB="0" distL="0" distR="0" wp14:anchorId="73D72103" wp14:editId="1F1A75B0">
            <wp:extent cx="3990975" cy="11906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0975" cy="1190625"/>
                    </a:xfrm>
                    <a:prstGeom prst="rect">
                      <a:avLst/>
                    </a:prstGeom>
                  </pic:spPr>
                </pic:pic>
              </a:graphicData>
            </a:graphic>
          </wp:inline>
        </w:drawing>
      </w:r>
    </w:p>
    <w:p w14:paraId="3A0B55C7" w14:textId="25D47B76"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6391196F" w14:textId="1C386B99"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arrowing Casting</w:t>
      </w:r>
      <w:r w:rsidR="009D6260">
        <w:rPr>
          <w:rFonts w:ascii="Times New Roman" w:eastAsia="Times New Roman" w:hAnsi="Times New Roman" w:cs="Times New Roman"/>
          <w:bCs/>
          <w:color w:val="000000" w:themeColor="text1"/>
          <w:sz w:val="24"/>
          <w:szCs w:val="24"/>
        </w:rPr>
        <w:t>:</w:t>
      </w:r>
    </w:p>
    <w:p w14:paraId="3B849F87" w14:textId="31191974"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we are changing datatype double larger datatype to int, char, short datatypes.</w:t>
      </w:r>
    </w:p>
    <w:tbl>
      <w:tblPr>
        <w:tblStyle w:val="TableGrid"/>
        <w:tblW w:w="0" w:type="auto"/>
        <w:tblInd w:w="360" w:type="dxa"/>
        <w:tblLook w:val="04A0" w:firstRow="1" w:lastRow="0" w:firstColumn="1" w:lastColumn="0" w:noHBand="0" w:noVBand="1"/>
      </w:tblPr>
      <w:tblGrid>
        <w:gridCol w:w="8990"/>
      </w:tblGrid>
      <w:tr w:rsidR="00A6065F" w14:paraId="021A334D" w14:textId="77777777" w:rsidTr="00A6065F">
        <w:tc>
          <w:tcPr>
            <w:tcW w:w="9350" w:type="dxa"/>
          </w:tcPr>
          <w:p w14:paraId="6945BE9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33AE465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3FCDE92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59772E33"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4C3445F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C6D4D6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2;</w:t>
            </w:r>
          </w:p>
          <w:p w14:paraId="584044F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34A3511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786A952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BE8E30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205AE9C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5AC817E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Driver {</w:t>
            </w:r>
          </w:p>
          <w:p w14:paraId="494A5FE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454EBA8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8558B33"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param args the command line arguments</w:t>
            </w:r>
          </w:p>
          <w:p w14:paraId="04CA276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5A56684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atic void main(String[] args) {</w:t>
            </w:r>
          </w:p>
          <w:p w14:paraId="3FEAEE5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DO code application logic here</w:t>
            </w:r>
          </w:p>
          <w:p w14:paraId="32C6603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double number = 98.99;</w:t>
            </w:r>
          </w:p>
          <w:p w14:paraId="7F64F07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double value is:" +number);</w:t>
            </w:r>
          </w:p>
          <w:p w14:paraId="5E692B8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int value = (int)number;</w:t>
            </w:r>
          </w:p>
          <w:p w14:paraId="03B83D2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integer value is:" +value);</w:t>
            </w:r>
          </w:p>
          <w:p w14:paraId="4E0EC9D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char output = (char)number;</w:t>
            </w:r>
          </w:p>
          <w:p w14:paraId="28626B0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char letter is:"+output);</w:t>
            </w:r>
          </w:p>
          <w:p w14:paraId="62B0427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hort result = (short)number;</w:t>
            </w:r>
          </w:p>
          <w:p w14:paraId="1EF3543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The float value is:" +result);</w:t>
            </w:r>
          </w:p>
          <w:p w14:paraId="77F241D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3D4544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3B2282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7A36302" w14:textId="04BAF30E" w:rsidR="00A6065F" w:rsidRDefault="00A6065F" w:rsidP="00A6065F">
            <w:pPr>
              <w:pStyle w:val="ListParagraph"/>
              <w:ind w:left="0"/>
              <w:jc w:val="both"/>
              <w:rPr>
                <w:rFonts w:ascii="Times New Roman" w:eastAsia="Times New Roman" w:hAnsi="Times New Roman" w:cs="Times New Roman"/>
                <w:bCs/>
                <w:color w:val="000000" w:themeColor="text1"/>
                <w:sz w:val="24"/>
                <w:szCs w:val="24"/>
              </w:rPr>
            </w:pPr>
            <w:r w:rsidRPr="00A6065F">
              <w:rPr>
                <w:rFonts w:ascii="Courier New" w:eastAsia="Times New Roman" w:hAnsi="Courier New" w:cs="Courier New"/>
                <w:bCs/>
                <w:color w:val="000000" w:themeColor="text1"/>
                <w:sz w:val="20"/>
                <w:szCs w:val="20"/>
              </w:rPr>
              <w:t>}</w:t>
            </w:r>
          </w:p>
        </w:tc>
      </w:tr>
    </w:tbl>
    <w:p w14:paraId="4E8DA3E2"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46553FEC"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4ADE069F"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1524DD49"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2A26D806"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6644D7D7"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381C7531" w14:textId="77777777" w:rsidR="009D6260" w:rsidRDefault="009D6260" w:rsidP="0008049C">
      <w:pPr>
        <w:pStyle w:val="ListParagraph"/>
        <w:ind w:left="360"/>
        <w:jc w:val="both"/>
        <w:rPr>
          <w:rFonts w:ascii="Times New Roman" w:eastAsia="Times New Roman" w:hAnsi="Times New Roman" w:cs="Times New Roman"/>
          <w:bCs/>
          <w:color w:val="000000" w:themeColor="text1"/>
          <w:sz w:val="24"/>
          <w:szCs w:val="24"/>
        </w:rPr>
      </w:pPr>
    </w:p>
    <w:p w14:paraId="17CBFE77" w14:textId="3BA81232" w:rsidR="00FF4C01" w:rsidRPr="00FF4C01" w:rsidRDefault="009D6260" w:rsidP="00FF4C0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r w:rsidR="00FF4C01">
        <w:rPr>
          <w:rFonts w:ascii="Times New Roman" w:eastAsia="Times New Roman" w:hAnsi="Times New Roman" w:cs="Times New Roman"/>
          <w:bCs/>
          <w:color w:val="000000" w:themeColor="text1"/>
          <w:sz w:val="24"/>
          <w:szCs w:val="24"/>
        </w:rPr>
        <w:t xml:space="preserve"> :</w:t>
      </w:r>
    </w:p>
    <w:p w14:paraId="6E8566ED" w14:textId="6816D2F3" w:rsidR="009D6260" w:rsidRPr="00FF4C01" w:rsidRDefault="00FF4C01" w:rsidP="00FF4C01">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9D6260">
        <w:rPr>
          <w:noProof/>
        </w:rPr>
        <w:drawing>
          <wp:inline distT="0" distB="0" distL="0" distR="0" wp14:anchorId="35560C2E" wp14:editId="411E0678">
            <wp:extent cx="4114800" cy="15144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1514475"/>
                    </a:xfrm>
                    <a:prstGeom prst="rect">
                      <a:avLst/>
                    </a:prstGeom>
                  </pic:spPr>
                </pic:pic>
              </a:graphicData>
            </a:graphic>
          </wp:inline>
        </w:drawing>
      </w:r>
    </w:p>
    <w:p w14:paraId="7310F3E2" w14:textId="3F5FE45E" w:rsidR="00FF4C01" w:rsidRDefault="00FF4C01"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ownCasting Example:</w:t>
      </w:r>
    </w:p>
    <w:p w14:paraId="5CC8B5E6" w14:textId="7EC714A2" w:rsidR="00FF4C01" w:rsidRDefault="00FF4C01"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366F8091" w14:textId="37719D9D" w:rsidR="00FF4C01" w:rsidRDefault="00FF4C01"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have used Bags class that extends travelbags and backpack bags. Where in bags class we have given methods to find brandname and price and getbagdetails. In travel bags we specified the number of wheels and in backpack about the address. In driver class I have created an object and using casting and polymorphism methods I displayed the name, address, number of wheel and brand of the bag.</w:t>
      </w:r>
    </w:p>
    <w:tbl>
      <w:tblPr>
        <w:tblStyle w:val="TableGrid"/>
        <w:tblW w:w="0" w:type="auto"/>
        <w:tblInd w:w="360" w:type="dxa"/>
        <w:tblLook w:val="04A0" w:firstRow="1" w:lastRow="0" w:firstColumn="1" w:lastColumn="0" w:noHBand="0" w:noVBand="1"/>
      </w:tblPr>
      <w:tblGrid>
        <w:gridCol w:w="8990"/>
      </w:tblGrid>
      <w:tr w:rsidR="00A6065F" w14:paraId="315A58CE" w14:textId="77777777" w:rsidTr="00A6065F">
        <w:tc>
          <w:tcPr>
            <w:tcW w:w="9350" w:type="dxa"/>
          </w:tcPr>
          <w:p w14:paraId="12E31E6E" w14:textId="77777777" w:rsidR="00A6065F" w:rsidRPr="00A6065F" w:rsidRDefault="00A6065F" w:rsidP="00A6065F">
            <w:pPr>
              <w:jc w:val="both"/>
              <w:rPr>
                <w:rFonts w:ascii="Courier New" w:eastAsia="Times New Roman" w:hAnsi="Courier New" w:cs="Courier New"/>
                <w:b/>
                <w:color w:val="000000" w:themeColor="text1"/>
                <w:sz w:val="20"/>
                <w:szCs w:val="20"/>
              </w:rPr>
            </w:pPr>
            <w:r w:rsidRPr="00A6065F">
              <w:rPr>
                <w:rFonts w:ascii="Courier New" w:eastAsia="Times New Roman" w:hAnsi="Courier New" w:cs="Courier New"/>
                <w:b/>
                <w:color w:val="000000" w:themeColor="text1"/>
                <w:sz w:val="20"/>
                <w:szCs w:val="20"/>
              </w:rPr>
              <w:t>Bags Class</w:t>
            </w:r>
          </w:p>
          <w:p w14:paraId="2D4C6B47" w14:textId="6F93C46B"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67BC427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3C4F51A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49FC863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77B643F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65B812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3;</w:t>
            </w:r>
          </w:p>
          <w:p w14:paraId="1F7778C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45617DE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4827DA5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3BEF0F4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5D29AC9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2CF3DF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Bags {</w:t>
            </w:r>
          </w:p>
          <w:p w14:paraId="0388815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rivate String brandname;</w:t>
            </w:r>
          </w:p>
          <w:p w14:paraId="26D706A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22270DE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rivate int price;</w:t>
            </w:r>
          </w:p>
          <w:p w14:paraId="4F4D63E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66FF9BD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Bags(String brandname, int price) {</w:t>
            </w:r>
          </w:p>
          <w:p w14:paraId="7709928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this.brandname = brandname;</w:t>
            </w:r>
          </w:p>
          <w:p w14:paraId="4546B9E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this.price = price;</w:t>
            </w:r>
          </w:p>
          <w:p w14:paraId="4555C42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653F19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5D677E93"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getBrandname() {</w:t>
            </w:r>
          </w:p>
          <w:p w14:paraId="666FB60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brandname;</w:t>
            </w:r>
          </w:p>
          <w:p w14:paraId="66A60DB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B691F0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5AD7A7C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int getPrice() {</w:t>
            </w:r>
          </w:p>
          <w:p w14:paraId="1E4B860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price;</w:t>
            </w:r>
          </w:p>
          <w:p w14:paraId="5260CDF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6CA9BB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5C5195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getBagDetails()</w:t>
            </w:r>
          </w:p>
          <w:p w14:paraId="756A189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23E279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lastRenderedPageBreak/>
              <w:t xml:space="preserve">        return getBrandname()+ " " + getPrice();</w:t>
            </w:r>
          </w:p>
          <w:p w14:paraId="25823B8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10336CB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1FDD6BF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Override</w:t>
            </w:r>
          </w:p>
          <w:p w14:paraId="0C8395E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toString() {</w:t>
            </w:r>
          </w:p>
          <w:p w14:paraId="2F1AC17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Bags{" + "brandname=" + brandname + ", price=" + price + '}';</w:t>
            </w:r>
          </w:p>
          <w:p w14:paraId="307BF5E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50B47E0" w14:textId="77777777" w:rsidR="00A6065F" w:rsidRDefault="00A6065F" w:rsidP="00A6065F">
            <w:pPr>
              <w:pStyle w:val="ListParagraph"/>
              <w:ind w:left="0"/>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3F873FC2" w14:textId="77777777" w:rsidR="00A6065F" w:rsidRDefault="00A6065F" w:rsidP="00A6065F">
            <w:pPr>
              <w:pStyle w:val="ListParagraph"/>
              <w:ind w:left="0"/>
              <w:jc w:val="both"/>
              <w:rPr>
                <w:rFonts w:ascii="Courier New" w:eastAsia="Times New Roman" w:hAnsi="Courier New" w:cs="Courier New"/>
                <w:bCs/>
                <w:color w:val="000000" w:themeColor="text1"/>
                <w:sz w:val="20"/>
                <w:szCs w:val="20"/>
              </w:rPr>
            </w:pPr>
          </w:p>
          <w:p w14:paraId="2AFA3953" w14:textId="77777777" w:rsidR="00A6065F" w:rsidRPr="00A6065F" w:rsidRDefault="00A6065F" w:rsidP="00A6065F">
            <w:pPr>
              <w:pStyle w:val="ListParagraph"/>
              <w:ind w:left="0"/>
              <w:jc w:val="both"/>
              <w:rPr>
                <w:rFonts w:ascii="Courier New" w:eastAsia="Times New Roman" w:hAnsi="Courier New" w:cs="Courier New"/>
                <w:b/>
                <w:color w:val="000000" w:themeColor="text1"/>
                <w:sz w:val="20"/>
                <w:szCs w:val="20"/>
              </w:rPr>
            </w:pPr>
            <w:r w:rsidRPr="00A6065F">
              <w:rPr>
                <w:rFonts w:ascii="Courier New" w:eastAsia="Times New Roman" w:hAnsi="Courier New" w:cs="Courier New"/>
                <w:b/>
                <w:color w:val="000000" w:themeColor="text1"/>
                <w:sz w:val="20"/>
                <w:szCs w:val="20"/>
              </w:rPr>
              <w:t>TravelBags Class</w:t>
            </w:r>
          </w:p>
          <w:p w14:paraId="5AFEEFF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01490013"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6894797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2305D78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3229310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14B9A9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3;</w:t>
            </w:r>
          </w:p>
          <w:p w14:paraId="7C77392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04D93969"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1C7C1E5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0A4444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18DCF1E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F38D9A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TravelBags extends Bags{</w:t>
            </w:r>
          </w:p>
          <w:p w14:paraId="73038282"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68B2AC23"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rivate int wheels;</w:t>
            </w:r>
          </w:p>
          <w:p w14:paraId="29829EB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1310CBA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TravelBags(int wheels, String brandname, int price) {</w:t>
            </w:r>
          </w:p>
          <w:p w14:paraId="0662478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uper(brandname, price);</w:t>
            </w:r>
          </w:p>
          <w:p w14:paraId="035DADF4"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this.wheels = wheels;</w:t>
            </w:r>
          </w:p>
          <w:p w14:paraId="3BE722D0"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2D2F4FBE"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0B12FF1F"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int getWheels() {</w:t>
            </w:r>
          </w:p>
          <w:p w14:paraId="72D20C98"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wheels;</w:t>
            </w:r>
          </w:p>
          <w:p w14:paraId="7F3A163B"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273CEBD"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5FCF2BD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getBagDetails(){</w:t>
            </w:r>
          </w:p>
          <w:p w14:paraId="29D272D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098D36E5"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super.getBagDetails()+" " +getWheels()+" " +"TravelBag";      </w:t>
            </w:r>
          </w:p>
          <w:p w14:paraId="097FA1EC"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00738D1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BF8613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p>
          <w:p w14:paraId="32B6DEEA"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Override</w:t>
            </w:r>
          </w:p>
          <w:p w14:paraId="2C928B27"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toString() {</w:t>
            </w:r>
          </w:p>
          <w:p w14:paraId="0CF13056"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super.toString()+ "TravelBags{" + "wheels=" + wheels + '}';</w:t>
            </w:r>
          </w:p>
          <w:p w14:paraId="1BD80C91" w14:textId="77777777" w:rsidR="00A6065F" w:rsidRP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A66C86E" w14:textId="4380A495" w:rsidR="00A6065F" w:rsidRDefault="00A6065F" w:rsidP="00A6065F">
            <w:pPr>
              <w:pStyle w:val="ListParagraph"/>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3936C1E5" w14:textId="7557397E" w:rsidR="00A6065F" w:rsidRDefault="00A6065F" w:rsidP="00A6065F">
            <w:pPr>
              <w:jc w:val="both"/>
              <w:rPr>
                <w:rFonts w:ascii="Courier New" w:eastAsia="Times New Roman" w:hAnsi="Courier New" w:cs="Courier New"/>
                <w:b/>
                <w:color w:val="000000" w:themeColor="text1"/>
                <w:sz w:val="20"/>
                <w:szCs w:val="20"/>
              </w:rPr>
            </w:pPr>
            <w:r w:rsidRPr="00A6065F">
              <w:rPr>
                <w:rFonts w:ascii="Courier New" w:eastAsia="Times New Roman" w:hAnsi="Courier New" w:cs="Courier New"/>
                <w:b/>
                <w:color w:val="000000" w:themeColor="text1"/>
                <w:sz w:val="20"/>
                <w:szCs w:val="20"/>
              </w:rPr>
              <w:t>BackPack Bags Class</w:t>
            </w:r>
          </w:p>
          <w:p w14:paraId="5EBE6C4F"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4A4E0E08"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2F7D21FF"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6E8E0C59"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5A7CB4EE"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D35FF60"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3;</w:t>
            </w:r>
          </w:p>
          <w:p w14:paraId="1B92FBD1"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70D330CD"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71042B4B"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7FDE225"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71D96FB1"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3D9ED9BA"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BackPack extends Bags{</w:t>
            </w:r>
          </w:p>
          <w:p w14:paraId="12139B4D"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15398D93"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5BF90782"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rivate String address;</w:t>
            </w:r>
          </w:p>
          <w:p w14:paraId="7BA1EE86"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0E4884E4"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BackPack(String address, String brandname, int price) {</w:t>
            </w:r>
          </w:p>
          <w:p w14:paraId="0F1EDC3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uper(brandname, price);</w:t>
            </w:r>
          </w:p>
          <w:p w14:paraId="2DF23AF0"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this.address = address;</w:t>
            </w:r>
          </w:p>
          <w:p w14:paraId="40CBDBAF"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7B7A1E3"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0ACA6F17"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getAddress() {</w:t>
            </w:r>
          </w:p>
          <w:p w14:paraId="13146EDE"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address;</w:t>
            </w:r>
          </w:p>
          <w:p w14:paraId="11EE0641"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7372A9A7"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10E354CC"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getBagDetails(){</w:t>
            </w:r>
          </w:p>
          <w:p w14:paraId="7C38C396"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28B45B8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getAddress()+"."+super.getBagDetails()+"BackPack";   </w:t>
            </w:r>
          </w:p>
          <w:p w14:paraId="2A277A8C"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7950B0D"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3BD5C26C"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Override</w:t>
            </w:r>
          </w:p>
          <w:p w14:paraId="129074C4"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ring toString() {</w:t>
            </w:r>
          </w:p>
          <w:p w14:paraId="4ADC3A46"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return super.toString()+"BackPack{" + "address=" + address + '}';</w:t>
            </w:r>
          </w:p>
          <w:p w14:paraId="7DB47CAC"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101FCC3F"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2EEB46CF" w14:textId="2FA9BF40" w:rsidR="00A6065F" w:rsidRDefault="00A6065F" w:rsidP="00A6065F">
            <w:pPr>
              <w:jc w:val="both"/>
              <w:rPr>
                <w:rFonts w:ascii="Courier New" w:eastAsia="Times New Roman" w:hAnsi="Courier New" w:cs="Courier New"/>
                <w:b/>
                <w:color w:val="000000" w:themeColor="text1"/>
                <w:sz w:val="20"/>
                <w:szCs w:val="20"/>
              </w:rPr>
            </w:pPr>
            <w:r>
              <w:rPr>
                <w:rFonts w:ascii="Courier New" w:eastAsia="Times New Roman" w:hAnsi="Courier New" w:cs="Courier New"/>
                <w:b/>
                <w:color w:val="000000" w:themeColor="text1"/>
                <w:sz w:val="20"/>
                <w:szCs w:val="20"/>
              </w:rPr>
              <w:t>Driver Class</w:t>
            </w:r>
          </w:p>
          <w:p w14:paraId="09F7B377"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7EAC9792"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license header, choose License Headers in Project Properties.</w:t>
            </w:r>
          </w:p>
          <w:p w14:paraId="3E3FB6D9"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 change this template file, choose Tools | Templates</w:t>
            </w:r>
          </w:p>
          <w:p w14:paraId="2D567195"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nd open the template in the editor.</w:t>
            </w:r>
          </w:p>
          <w:p w14:paraId="6850374B"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866341A"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ackage Exam_3_3;</w:t>
            </w:r>
          </w:p>
          <w:p w14:paraId="33E9ACF3"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269CC88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p w14:paraId="67C50215"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BEDDE30"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author Saisumithra Jagarlamudi</w:t>
            </w:r>
          </w:p>
          <w:p w14:paraId="3F7182E5"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00B77286"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public class Drive {</w:t>
            </w:r>
          </w:p>
          <w:p w14:paraId="18B11E4D" w14:textId="77777777" w:rsidR="00A6065F" w:rsidRPr="00A6065F" w:rsidRDefault="00A6065F" w:rsidP="00A6065F">
            <w:pPr>
              <w:jc w:val="both"/>
              <w:rPr>
                <w:rFonts w:ascii="Courier New" w:eastAsia="Times New Roman" w:hAnsi="Courier New" w:cs="Courier New"/>
                <w:bCs/>
                <w:color w:val="000000" w:themeColor="text1"/>
                <w:sz w:val="20"/>
                <w:szCs w:val="20"/>
              </w:rPr>
            </w:pPr>
          </w:p>
          <w:p w14:paraId="5DE43C79"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17F0E4C2"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param args the command line arguments</w:t>
            </w:r>
          </w:p>
          <w:p w14:paraId="0F84ACC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6FE476D9"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public static void main(String[] args) {</w:t>
            </w:r>
          </w:p>
          <w:p w14:paraId="2AB0640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 TODO code application logic here</w:t>
            </w:r>
          </w:p>
          <w:p w14:paraId="4BF98042"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Answer For Question3:Saisumithra Jagarlamudi");</w:t>
            </w:r>
          </w:p>
          <w:p w14:paraId="3DBA5485"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DOWN CASTING");</w:t>
            </w:r>
          </w:p>
          <w:p w14:paraId="3049456A"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Bags hs=new Bags("American Tourist",5425);</w:t>
            </w:r>
          </w:p>
          <w:p w14:paraId="05F8B7D9"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hs.getBagDetails());</w:t>
            </w:r>
          </w:p>
          <w:p w14:paraId="31B1A61F"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TravelBags sh =new TravelBags( 2,"Nashville",3456);</w:t>
            </w:r>
          </w:p>
          <w:p w14:paraId="073EC623"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sh.getBagDetails()); </w:t>
            </w:r>
          </w:p>
          <w:p w14:paraId="0E43DC26"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hs=sh;</w:t>
            </w:r>
          </w:p>
          <w:p w14:paraId="5C615074"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lastRenderedPageBreak/>
              <w:t xml:space="preserve">        sh=(TravelBags)hs;//Casting</w:t>
            </w:r>
          </w:p>
          <w:p w14:paraId="1C586A41"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System.out.println(sh.getBagDetails());</w:t>
            </w:r>
          </w:p>
          <w:p w14:paraId="06F0F99D" w14:textId="77777777" w:rsidR="00A6065F" w:rsidRPr="00A6065F" w:rsidRDefault="00A6065F" w:rsidP="00A6065F">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 xml:space="preserve">    }</w:t>
            </w:r>
          </w:p>
          <w:p w14:paraId="4ED736B3" w14:textId="407AACF0" w:rsidR="00A6065F" w:rsidRPr="00FF4C01" w:rsidRDefault="00A6065F" w:rsidP="00FF4C01">
            <w:pPr>
              <w:jc w:val="both"/>
              <w:rPr>
                <w:rFonts w:ascii="Courier New" w:eastAsia="Times New Roman" w:hAnsi="Courier New" w:cs="Courier New"/>
                <w:bCs/>
                <w:color w:val="000000" w:themeColor="text1"/>
                <w:sz w:val="20"/>
                <w:szCs w:val="20"/>
              </w:rPr>
            </w:pPr>
            <w:r w:rsidRPr="00A6065F">
              <w:rPr>
                <w:rFonts w:ascii="Courier New" w:eastAsia="Times New Roman" w:hAnsi="Courier New" w:cs="Courier New"/>
                <w:bCs/>
                <w:color w:val="000000" w:themeColor="text1"/>
                <w:sz w:val="20"/>
                <w:szCs w:val="20"/>
              </w:rPr>
              <w:t>}</w:t>
            </w:r>
          </w:p>
        </w:tc>
      </w:tr>
    </w:tbl>
    <w:p w14:paraId="1804D8EF" w14:textId="18EB8786"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1EBAD927" w14:textId="7CBA6BA5"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6C09F11" w14:textId="1CB85E6A"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0D71D70C" wp14:editId="6353A420">
            <wp:extent cx="4400550" cy="1647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0550" cy="1647825"/>
                    </a:xfrm>
                    <a:prstGeom prst="rect">
                      <a:avLst/>
                    </a:prstGeom>
                  </pic:spPr>
                </pic:pic>
              </a:graphicData>
            </a:graphic>
          </wp:inline>
        </w:drawing>
      </w:r>
    </w:p>
    <w:p w14:paraId="4BB8E4DE" w14:textId="3A04B30A" w:rsidR="00FF4C01" w:rsidRDefault="00FF4C01" w:rsidP="00FF4C0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pCasting Example</w:t>
      </w:r>
    </w:p>
    <w:p w14:paraId="6155674A" w14:textId="073864B3" w:rsidR="00FF4C01" w:rsidRDefault="00FF4C01" w:rsidP="00FF4C0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7ED15EE9" w14:textId="0F2F07BE" w:rsidR="00FF4C01" w:rsidRDefault="00FF4C01" w:rsidP="00FF4C0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have created a bag class that extends travelbags and backpack bags.</w:t>
      </w:r>
      <w:r w:rsidRPr="00FF4C0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Where in bags class we have given methods to find brandname and price and getbagdetails. In travel bags we specified the number of wheels and in backpack about the address. In driver class I have created an object to display the name, address, number of wheel and brand of the bag.</w:t>
      </w:r>
    </w:p>
    <w:p w14:paraId="197BE2BF" w14:textId="41331425" w:rsidR="00FF4C01" w:rsidRPr="00FF4C01" w:rsidRDefault="00FF4C01" w:rsidP="00FF4C01">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085BD5" w14:paraId="3C1B206D" w14:textId="77777777" w:rsidTr="00085BD5">
        <w:tc>
          <w:tcPr>
            <w:tcW w:w="9350" w:type="dxa"/>
          </w:tcPr>
          <w:p w14:paraId="26164366" w14:textId="77777777" w:rsidR="00085BD5" w:rsidRPr="00085BD5" w:rsidRDefault="00085BD5" w:rsidP="00085BD5">
            <w:pPr>
              <w:jc w:val="both"/>
              <w:rPr>
                <w:rFonts w:ascii="Courier New" w:eastAsia="Times New Roman" w:hAnsi="Courier New" w:cs="Courier New"/>
                <w:b/>
                <w:color w:val="000000" w:themeColor="text1"/>
                <w:sz w:val="20"/>
                <w:szCs w:val="20"/>
              </w:rPr>
            </w:pPr>
            <w:r w:rsidRPr="00085BD5">
              <w:rPr>
                <w:rFonts w:ascii="Courier New" w:eastAsia="Times New Roman" w:hAnsi="Courier New" w:cs="Courier New"/>
                <w:b/>
                <w:color w:val="000000" w:themeColor="text1"/>
                <w:sz w:val="20"/>
                <w:szCs w:val="20"/>
              </w:rPr>
              <w:t>Bags Class</w:t>
            </w:r>
          </w:p>
          <w:p w14:paraId="03A38EAC" w14:textId="51334515" w:rsidR="00085BD5" w:rsidRPr="00085BD5" w:rsidRDefault="00085BD5" w:rsidP="00085BD5">
            <w:pPr>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      </w:t>
            </w:r>
            <w:r w:rsidRPr="00085BD5">
              <w:rPr>
                <w:rFonts w:ascii="Courier New" w:eastAsia="Times New Roman" w:hAnsi="Courier New" w:cs="Courier New"/>
                <w:bCs/>
                <w:color w:val="000000" w:themeColor="text1"/>
                <w:sz w:val="20"/>
                <w:szCs w:val="20"/>
              </w:rPr>
              <w:t>/*</w:t>
            </w:r>
          </w:p>
          <w:p w14:paraId="34A51EA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license header, choose License Headers in Project Properties.</w:t>
            </w:r>
          </w:p>
          <w:p w14:paraId="3D9588B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template file, choose Tools | Templates</w:t>
            </w:r>
          </w:p>
          <w:p w14:paraId="2CA9C59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nd open the template in the editor.</w:t>
            </w:r>
          </w:p>
          <w:p w14:paraId="080E232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216734D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ackage Exam_3_4;</w:t>
            </w:r>
          </w:p>
          <w:p w14:paraId="0F639D6A"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7B9A958A"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7467CB8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4CF74E8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uthor Saisumithra Jagarlamudi</w:t>
            </w:r>
          </w:p>
          <w:p w14:paraId="468BBD0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79E05DC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ublic class Bags {</w:t>
            </w:r>
          </w:p>
          <w:p w14:paraId="2F7BAFF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rivate String brandname;</w:t>
            </w:r>
          </w:p>
          <w:p w14:paraId="371B0BA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239B970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rivate int price;</w:t>
            </w:r>
          </w:p>
          <w:p w14:paraId="22FCF32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5D0A022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Bags(String brandname, int price) {</w:t>
            </w:r>
          </w:p>
          <w:p w14:paraId="640269B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this.brandname = brandname;</w:t>
            </w:r>
          </w:p>
          <w:p w14:paraId="4B9E648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this.price = price;</w:t>
            </w:r>
          </w:p>
          <w:p w14:paraId="1682663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2398B63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3492E1C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getBrandname() {</w:t>
            </w:r>
          </w:p>
          <w:p w14:paraId="01EB5C1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brandname;</w:t>
            </w:r>
          </w:p>
          <w:p w14:paraId="3D37BF6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1EB7D534"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0D7AE82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int getPrice() {</w:t>
            </w:r>
          </w:p>
          <w:p w14:paraId="3F283BB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lastRenderedPageBreak/>
              <w:t xml:space="preserve">        return price;</w:t>
            </w:r>
          </w:p>
          <w:p w14:paraId="0586B8E4"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1C6FB02A"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03C5EA9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getBagDetails()</w:t>
            </w:r>
          </w:p>
          <w:p w14:paraId="5AC65B1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06A10A8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getBrandname()+ " " + getPrice();</w:t>
            </w:r>
          </w:p>
          <w:p w14:paraId="6B1C8A1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40EB94E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28BBA93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Override</w:t>
            </w:r>
          </w:p>
          <w:p w14:paraId="4256D01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toString() {</w:t>
            </w:r>
          </w:p>
          <w:p w14:paraId="177AA00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Bags{" + "brandname=" + brandname + ", price=" + price + '}';</w:t>
            </w:r>
          </w:p>
          <w:p w14:paraId="565B29C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6487CDF2" w14:textId="77777777" w:rsidR="00085BD5" w:rsidRDefault="00085BD5" w:rsidP="00085BD5">
            <w:pPr>
              <w:pStyle w:val="ListParagraph"/>
              <w:ind w:left="0"/>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2D6C761B" w14:textId="77777777" w:rsidR="00085BD5" w:rsidRPr="00085BD5" w:rsidRDefault="00085BD5" w:rsidP="00085BD5">
            <w:pPr>
              <w:pStyle w:val="ListParagraph"/>
              <w:ind w:left="0"/>
              <w:jc w:val="both"/>
              <w:rPr>
                <w:rFonts w:ascii="Courier New" w:eastAsia="Times New Roman" w:hAnsi="Courier New" w:cs="Courier New"/>
                <w:b/>
                <w:color w:val="000000" w:themeColor="text1"/>
                <w:sz w:val="20"/>
                <w:szCs w:val="20"/>
              </w:rPr>
            </w:pPr>
            <w:r w:rsidRPr="00085BD5">
              <w:rPr>
                <w:rFonts w:ascii="Courier New" w:eastAsia="Times New Roman" w:hAnsi="Courier New" w:cs="Courier New"/>
                <w:b/>
                <w:color w:val="000000" w:themeColor="text1"/>
                <w:sz w:val="20"/>
                <w:szCs w:val="20"/>
              </w:rPr>
              <w:t>TravelBag Class</w:t>
            </w:r>
          </w:p>
          <w:p w14:paraId="4DB9EBA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709205E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license header, choose License Headers in Project Properties.</w:t>
            </w:r>
          </w:p>
          <w:p w14:paraId="2CF8B35A"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template file, choose Tools | Templates</w:t>
            </w:r>
          </w:p>
          <w:p w14:paraId="5C054E1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nd open the template in the editor.</w:t>
            </w:r>
          </w:p>
          <w:p w14:paraId="5291FD1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45A6ECF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ackage Exam_3_4;</w:t>
            </w:r>
          </w:p>
          <w:p w14:paraId="2FDD8D8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618A7C8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18D8521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3DD2DAC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uthor Saisumithra Jagarlamudi</w:t>
            </w:r>
          </w:p>
          <w:p w14:paraId="5D20FA7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536453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ublic class TravelBags extends Bags{</w:t>
            </w:r>
          </w:p>
          <w:p w14:paraId="1E0ACEA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rivate int wheels;</w:t>
            </w:r>
          </w:p>
          <w:p w14:paraId="1FA613C4"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415103C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TravelBags(int wheels, String brandname, int price) {</w:t>
            </w:r>
          </w:p>
          <w:p w14:paraId="5C0B686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uper(brandname, price);</w:t>
            </w:r>
          </w:p>
          <w:p w14:paraId="3CB1E3B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this.wheels = wheels;</w:t>
            </w:r>
          </w:p>
          <w:p w14:paraId="0F7A576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6376BA9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5CE02B7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int getWheels() {</w:t>
            </w:r>
          </w:p>
          <w:p w14:paraId="1EF01F1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wheels;</w:t>
            </w:r>
          </w:p>
          <w:p w14:paraId="7CE58B4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0D1DC99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4ACA62F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getBagDetails(){</w:t>
            </w:r>
          </w:p>
          <w:p w14:paraId="51438CC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277C691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super.getBagDetails()+" " +getWheels();      </w:t>
            </w:r>
          </w:p>
          <w:p w14:paraId="6AD9479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2C9B4AD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C92C064"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04EBB59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61A12B1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Override</w:t>
            </w:r>
          </w:p>
          <w:p w14:paraId="7EFF83D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toString() {</w:t>
            </w:r>
          </w:p>
          <w:p w14:paraId="2B71076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super.toString()+ "TravelBags{" + "wheels=" + wheels + '}';</w:t>
            </w:r>
          </w:p>
          <w:p w14:paraId="2A35B47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6959F07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3A6B8D0E" w14:textId="75374DA1" w:rsidR="00085BD5" w:rsidRPr="00085BD5" w:rsidRDefault="00085BD5" w:rsidP="00085BD5">
            <w:pPr>
              <w:jc w:val="both"/>
              <w:rPr>
                <w:rFonts w:ascii="Courier New" w:eastAsia="Times New Roman" w:hAnsi="Courier New" w:cs="Courier New"/>
                <w:b/>
                <w:color w:val="000000" w:themeColor="text1"/>
                <w:sz w:val="20"/>
                <w:szCs w:val="20"/>
              </w:rPr>
            </w:pPr>
            <w:r w:rsidRPr="00085BD5">
              <w:rPr>
                <w:rFonts w:ascii="Courier New" w:eastAsia="Times New Roman" w:hAnsi="Courier New" w:cs="Courier New"/>
                <w:b/>
                <w:color w:val="000000" w:themeColor="text1"/>
                <w:sz w:val="20"/>
                <w:szCs w:val="20"/>
              </w:rPr>
              <w:t>BackPack Class</w:t>
            </w:r>
          </w:p>
          <w:p w14:paraId="58EC49C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7BD7247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license header, choose License Headers in Project Properties.</w:t>
            </w:r>
          </w:p>
          <w:p w14:paraId="079EECE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template file, choose Tools | Templates</w:t>
            </w:r>
          </w:p>
          <w:p w14:paraId="76F2531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lastRenderedPageBreak/>
              <w:t xml:space="preserve"> * and open the template in the editor.</w:t>
            </w:r>
          </w:p>
          <w:p w14:paraId="496BAED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432055F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ackage Exam_3_4;</w:t>
            </w:r>
          </w:p>
          <w:p w14:paraId="4A8F8E7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005A71D6"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28CDCE1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7A68672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uthor Saisumithra Jagarlamudi</w:t>
            </w:r>
          </w:p>
          <w:p w14:paraId="1249413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1F58C2D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ublic class BackPack extends Bags{</w:t>
            </w:r>
          </w:p>
          <w:p w14:paraId="2B385BD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rivate String address;</w:t>
            </w:r>
          </w:p>
          <w:p w14:paraId="2C294DB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4796EE7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BackPack(String address, String brandname, int price) {</w:t>
            </w:r>
          </w:p>
          <w:p w14:paraId="04476A0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uper(brandname, price);</w:t>
            </w:r>
          </w:p>
          <w:p w14:paraId="42BA7E3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this.address = address;</w:t>
            </w:r>
          </w:p>
          <w:p w14:paraId="07897D6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409D3F7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6B99CBDE"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getAddress() {</w:t>
            </w:r>
          </w:p>
          <w:p w14:paraId="062EF09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address;</w:t>
            </w:r>
          </w:p>
          <w:p w14:paraId="51D0D54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391F6E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21B8EE8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getBagDetails(){</w:t>
            </w:r>
          </w:p>
          <w:p w14:paraId="4EA3943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747B219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getAddress()+" "+super.getBagDetails();   </w:t>
            </w:r>
          </w:p>
          <w:p w14:paraId="32C526A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068AB8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A88881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Override</w:t>
            </w:r>
          </w:p>
          <w:p w14:paraId="42D8FF5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ring toString() {</w:t>
            </w:r>
          </w:p>
          <w:p w14:paraId="19C7AC0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return super.toString()+"BackPack{" + "address=" + address + '}';</w:t>
            </w:r>
          </w:p>
          <w:p w14:paraId="1C1F6E1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7CCE8718" w14:textId="3B411509" w:rsid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4AD0CC04" w14:textId="6B7AD84B" w:rsidR="00085BD5" w:rsidRPr="00085BD5" w:rsidRDefault="00085BD5" w:rsidP="00085BD5">
            <w:pPr>
              <w:jc w:val="both"/>
              <w:rPr>
                <w:rFonts w:ascii="Courier New" w:eastAsia="Times New Roman" w:hAnsi="Courier New" w:cs="Courier New"/>
                <w:b/>
                <w:color w:val="000000" w:themeColor="text1"/>
                <w:sz w:val="20"/>
                <w:szCs w:val="20"/>
              </w:rPr>
            </w:pPr>
            <w:r w:rsidRPr="00085BD5">
              <w:rPr>
                <w:rFonts w:ascii="Courier New" w:eastAsia="Times New Roman" w:hAnsi="Courier New" w:cs="Courier New"/>
                <w:b/>
                <w:color w:val="000000" w:themeColor="text1"/>
                <w:sz w:val="20"/>
                <w:szCs w:val="20"/>
              </w:rPr>
              <w:t>Driver Class</w:t>
            </w:r>
          </w:p>
          <w:p w14:paraId="3A338612"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65AB2EB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license header, choose License Headers in Project Properties.</w:t>
            </w:r>
          </w:p>
          <w:p w14:paraId="732B011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 change this template file, choose Tools | Templates</w:t>
            </w:r>
          </w:p>
          <w:p w14:paraId="53D5791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nd open the template in the editor.</w:t>
            </w:r>
          </w:p>
          <w:p w14:paraId="3F9347F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103BA13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ackage Exam_3_4;</w:t>
            </w:r>
          </w:p>
          <w:p w14:paraId="5AA3E14A"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5C06C3D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0A935DB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527F8DD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author Saisumithra Jagarlamudi</w:t>
            </w:r>
          </w:p>
          <w:p w14:paraId="0272940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00A5BF97"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public class Driver {</w:t>
            </w:r>
          </w:p>
          <w:p w14:paraId="71B3BEAC"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p>
          <w:p w14:paraId="17A6D3E0"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761B07B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param args the command line arguments</w:t>
            </w:r>
          </w:p>
          <w:p w14:paraId="06042BC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690F8C8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public static void main(String[] args) {</w:t>
            </w:r>
          </w:p>
          <w:p w14:paraId="148E720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 TODO code application logic here</w:t>
            </w:r>
          </w:p>
          <w:p w14:paraId="37B95AB9"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ystem.out.println("Answer For Question3:Saisumithra Jagarlamudi");</w:t>
            </w:r>
          </w:p>
          <w:p w14:paraId="5CDA3F6D"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ystem.out.println("UP CASTING");</w:t>
            </w:r>
          </w:p>
          <w:p w14:paraId="3BC018BB"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Bags b = new Bags("Prada", 5423);</w:t>
            </w:r>
          </w:p>
          <w:p w14:paraId="5381997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ystem.out.println(b.getBagDetails());</w:t>
            </w:r>
          </w:p>
          <w:p w14:paraId="2DEA75A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Bags b1 = new TravelBags(3,"Louis Vuitton",3456);</w:t>
            </w:r>
          </w:p>
          <w:p w14:paraId="16AF68D3"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lastRenderedPageBreak/>
              <w:t xml:space="preserve">        System.out.println(b1.getBagDetails());</w:t>
            </w:r>
          </w:p>
          <w:p w14:paraId="6255172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BackPack bp = new BackPack("Maryville","Chanel",3456);</w:t>
            </w:r>
          </w:p>
          <w:p w14:paraId="75653AD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ystem.out.println(bp.getBagDetails());</w:t>
            </w:r>
          </w:p>
          <w:p w14:paraId="478EE228"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Bags b2 = new BackPack("Missouri","Kate Spade",765644);</w:t>
            </w:r>
          </w:p>
          <w:p w14:paraId="4F86FE35"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System.out.println(b2.getBagDetails());</w:t>
            </w:r>
          </w:p>
          <w:p w14:paraId="08D323C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270F5731"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w:t>
            </w:r>
          </w:p>
          <w:p w14:paraId="1290AF7F" w14:textId="77777777" w:rsidR="00085BD5" w:rsidRPr="00085BD5" w:rsidRDefault="00085BD5" w:rsidP="00085BD5">
            <w:pPr>
              <w:pStyle w:val="ListParagraph"/>
              <w:jc w:val="both"/>
              <w:rPr>
                <w:rFonts w:ascii="Courier New" w:eastAsia="Times New Roman" w:hAnsi="Courier New" w:cs="Courier New"/>
                <w:bCs/>
                <w:color w:val="000000" w:themeColor="text1"/>
                <w:sz w:val="20"/>
                <w:szCs w:val="20"/>
              </w:rPr>
            </w:pPr>
            <w:r w:rsidRPr="00085BD5">
              <w:rPr>
                <w:rFonts w:ascii="Courier New" w:eastAsia="Times New Roman" w:hAnsi="Courier New" w:cs="Courier New"/>
                <w:bCs/>
                <w:color w:val="000000" w:themeColor="text1"/>
                <w:sz w:val="20"/>
                <w:szCs w:val="20"/>
              </w:rPr>
              <w:t xml:space="preserve">    </w:t>
            </w:r>
          </w:p>
          <w:p w14:paraId="1A21ACC4" w14:textId="77777777" w:rsidR="00085BD5" w:rsidRPr="00085BD5" w:rsidRDefault="00085BD5" w:rsidP="00085BD5">
            <w:pPr>
              <w:pStyle w:val="ListParagraph"/>
              <w:jc w:val="both"/>
              <w:rPr>
                <w:rFonts w:ascii="Times New Roman" w:eastAsia="Times New Roman" w:hAnsi="Times New Roman" w:cs="Times New Roman"/>
                <w:bCs/>
                <w:color w:val="000000" w:themeColor="text1"/>
                <w:sz w:val="24"/>
                <w:szCs w:val="24"/>
              </w:rPr>
            </w:pPr>
          </w:p>
          <w:p w14:paraId="11CB3774" w14:textId="18ED9739" w:rsidR="00085BD5" w:rsidRDefault="00085BD5" w:rsidP="00085BD5">
            <w:pPr>
              <w:pStyle w:val="ListParagraph"/>
              <w:ind w:left="0"/>
              <w:jc w:val="both"/>
              <w:rPr>
                <w:rFonts w:ascii="Times New Roman" w:eastAsia="Times New Roman" w:hAnsi="Times New Roman" w:cs="Times New Roman"/>
                <w:bCs/>
                <w:color w:val="000000" w:themeColor="text1"/>
                <w:sz w:val="24"/>
                <w:szCs w:val="24"/>
              </w:rPr>
            </w:pPr>
            <w:r w:rsidRPr="00085BD5">
              <w:rPr>
                <w:rFonts w:ascii="Times New Roman" w:eastAsia="Times New Roman" w:hAnsi="Times New Roman" w:cs="Times New Roman"/>
                <w:bCs/>
                <w:color w:val="000000" w:themeColor="text1"/>
                <w:sz w:val="24"/>
                <w:szCs w:val="24"/>
              </w:rPr>
              <w:t xml:space="preserve">   </w:t>
            </w:r>
          </w:p>
        </w:tc>
      </w:tr>
    </w:tbl>
    <w:p w14:paraId="298E6757" w14:textId="2B177BEE" w:rsidR="00A6065F" w:rsidRDefault="00A6065F" w:rsidP="0008049C">
      <w:pPr>
        <w:pStyle w:val="ListParagraph"/>
        <w:ind w:left="360"/>
        <w:jc w:val="both"/>
        <w:rPr>
          <w:rFonts w:ascii="Times New Roman" w:eastAsia="Times New Roman" w:hAnsi="Times New Roman" w:cs="Times New Roman"/>
          <w:bCs/>
          <w:color w:val="000000" w:themeColor="text1"/>
          <w:sz w:val="24"/>
          <w:szCs w:val="24"/>
        </w:rPr>
      </w:pPr>
    </w:p>
    <w:p w14:paraId="3EFA1A0D" w14:textId="52A81204" w:rsidR="00085BD5" w:rsidRDefault="00085BD5"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Output:</w:t>
      </w:r>
    </w:p>
    <w:p w14:paraId="746E3161" w14:textId="77777777" w:rsidR="00B7085E" w:rsidRDefault="00085BD5" w:rsidP="0008049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1B75ED10" w14:textId="3E83DA68" w:rsidR="00085BD5" w:rsidRPr="00B7085E" w:rsidRDefault="00085BD5" w:rsidP="00B7085E">
      <w:pPr>
        <w:rPr>
          <w:rFonts w:ascii="Times New Roman" w:eastAsia="Times New Roman" w:hAnsi="Times New Roman" w:cs="Times New Roman"/>
          <w:bCs/>
          <w:color w:val="000000" w:themeColor="text1"/>
          <w:sz w:val="24"/>
          <w:szCs w:val="24"/>
        </w:rPr>
      </w:pPr>
      <w:r>
        <w:rPr>
          <w:noProof/>
        </w:rPr>
        <w:drawing>
          <wp:inline distT="0" distB="0" distL="0" distR="0" wp14:anchorId="536BE92B" wp14:editId="6DDD0224">
            <wp:extent cx="4514850" cy="1990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4850" cy="1990725"/>
                    </a:xfrm>
                    <a:prstGeom prst="rect">
                      <a:avLst/>
                    </a:prstGeom>
                  </pic:spPr>
                </pic:pic>
              </a:graphicData>
            </a:graphic>
          </wp:inline>
        </w:drawing>
      </w:r>
    </w:p>
    <w:p w14:paraId="4F2B625F" w14:textId="5C08E01F" w:rsidR="00622347" w:rsidRDefault="00622347" w:rsidP="00A6065F">
      <w:pPr>
        <w:rPr>
          <w:rFonts w:ascii="Times New Roman" w:eastAsia="Times New Roman" w:hAnsi="Times New Roman" w:cs="Times New Roman"/>
          <w:bCs/>
          <w:color w:val="000000" w:themeColor="text1"/>
          <w:sz w:val="24"/>
          <w:szCs w:val="24"/>
        </w:rPr>
      </w:pPr>
    </w:p>
    <w:p w14:paraId="3D63055A" w14:textId="415A14E1" w:rsidR="00A6065F" w:rsidRDefault="00A6065F" w:rsidP="00A6065F">
      <w:pPr>
        <w:rPr>
          <w:rFonts w:ascii="Times New Roman" w:eastAsia="Times New Roman" w:hAnsi="Times New Roman" w:cs="Times New Roman"/>
          <w:bCs/>
          <w:color w:val="000000" w:themeColor="text1"/>
          <w:sz w:val="24"/>
          <w:szCs w:val="24"/>
        </w:rPr>
      </w:pPr>
    </w:p>
    <w:p w14:paraId="37DFC877" w14:textId="1F1A5712" w:rsidR="00B7085E" w:rsidRDefault="00B7085E" w:rsidP="00A6065F">
      <w:pPr>
        <w:rPr>
          <w:rFonts w:ascii="Times New Roman" w:eastAsia="Times New Roman" w:hAnsi="Times New Roman" w:cs="Times New Roman"/>
          <w:bCs/>
          <w:color w:val="000000" w:themeColor="text1"/>
          <w:sz w:val="24"/>
          <w:szCs w:val="24"/>
        </w:rPr>
      </w:pPr>
    </w:p>
    <w:p w14:paraId="508B1F36" w14:textId="04393403" w:rsidR="00B7085E" w:rsidRDefault="00B7085E" w:rsidP="00A6065F">
      <w:pPr>
        <w:rPr>
          <w:rFonts w:ascii="Times New Roman" w:eastAsia="Times New Roman" w:hAnsi="Times New Roman" w:cs="Times New Roman"/>
          <w:bCs/>
          <w:color w:val="000000" w:themeColor="text1"/>
          <w:sz w:val="24"/>
          <w:szCs w:val="24"/>
        </w:rPr>
      </w:pPr>
    </w:p>
    <w:p w14:paraId="76047505" w14:textId="2ADECC0E" w:rsidR="00B7085E" w:rsidRDefault="00B7085E" w:rsidP="00A6065F">
      <w:pPr>
        <w:rPr>
          <w:rFonts w:ascii="Times New Roman" w:eastAsia="Times New Roman" w:hAnsi="Times New Roman" w:cs="Times New Roman"/>
          <w:bCs/>
          <w:color w:val="000000" w:themeColor="text1"/>
          <w:sz w:val="24"/>
          <w:szCs w:val="24"/>
        </w:rPr>
      </w:pPr>
    </w:p>
    <w:p w14:paraId="4046EFE8" w14:textId="7C6E614F" w:rsidR="00FF4C01" w:rsidRDefault="00FF4C01" w:rsidP="00A6065F">
      <w:pPr>
        <w:rPr>
          <w:rFonts w:ascii="Times New Roman" w:eastAsia="Times New Roman" w:hAnsi="Times New Roman" w:cs="Times New Roman"/>
          <w:bCs/>
          <w:color w:val="000000" w:themeColor="text1"/>
          <w:sz w:val="24"/>
          <w:szCs w:val="24"/>
        </w:rPr>
      </w:pPr>
    </w:p>
    <w:p w14:paraId="3197FF39" w14:textId="2F26FA5C" w:rsidR="00FF4C01" w:rsidRDefault="00FF4C01" w:rsidP="00A6065F">
      <w:pPr>
        <w:rPr>
          <w:rFonts w:ascii="Times New Roman" w:eastAsia="Times New Roman" w:hAnsi="Times New Roman" w:cs="Times New Roman"/>
          <w:bCs/>
          <w:color w:val="000000" w:themeColor="text1"/>
          <w:sz w:val="24"/>
          <w:szCs w:val="24"/>
        </w:rPr>
      </w:pPr>
    </w:p>
    <w:p w14:paraId="055F6E4C" w14:textId="3917090A" w:rsidR="00FF4C01" w:rsidRDefault="00FF4C01" w:rsidP="00A6065F">
      <w:pPr>
        <w:rPr>
          <w:rFonts w:ascii="Times New Roman" w:eastAsia="Times New Roman" w:hAnsi="Times New Roman" w:cs="Times New Roman"/>
          <w:bCs/>
          <w:color w:val="000000" w:themeColor="text1"/>
          <w:sz w:val="24"/>
          <w:szCs w:val="24"/>
        </w:rPr>
      </w:pPr>
    </w:p>
    <w:p w14:paraId="43C29DA6" w14:textId="1C26BB0E" w:rsidR="00FF4C01" w:rsidRDefault="00FF4C01" w:rsidP="00A6065F">
      <w:pPr>
        <w:rPr>
          <w:rFonts w:ascii="Times New Roman" w:eastAsia="Times New Roman" w:hAnsi="Times New Roman" w:cs="Times New Roman"/>
          <w:bCs/>
          <w:color w:val="000000" w:themeColor="text1"/>
          <w:sz w:val="24"/>
          <w:szCs w:val="24"/>
        </w:rPr>
      </w:pPr>
    </w:p>
    <w:p w14:paraId="14E2C215" w14:textId="5A3C69BB" w:rsidR="00FF4C01" w:rsidRDefault="00FF4C01" w:rsidP="00A6065F">
      <w:pPr>
        <w:rPr>
          <w:rFonts w:ascii="Times New Roman" w:eastAsia="Times New Roman" w:hAnsi="Times New Roman" w:cs="Times New Roman"/>
          <w:bCs/>
          <w:color w:val="000000" w:themeColor="text1"/>
          <w:sz w:val="24"/>
          <w:szCs w:val="24"/>
        </w:rPr>
      </w:pPr>
    </w:p>
    <w:p w14:paraId="5AB11D6C" w14:textId="57C2A70D" w:rsidR="00FF4C01" w:rsidRDefault="00FF4C01" w:rsidP="00A6065F">
      <w:pPr>
        <w:rPr>
          <w:rFonts w:ascii="Times New Roman" w:eastAsia="Times New Roman" w:hAnsi="Times New Roman" w:cs="Times New Roman"/>
          <w:bCs/>
          <w:color w:val="000000" w:themeColor="text1"/>
          <w:sz w:val="24"/>
          <w:szCs w:val="24"/>
        </w:rPr>
      </w:pPr>
    </w:p>
    <w:p w14:paraId="618F905C" w14:textId="77777777" w:rsidR="00FF4C01" w:rsidRDefault="00FF4C01" w:rsidP="00A6065F">
      <w:pPr>
        <w:rPr>
          <w:rFonts w:ascii="Times New Roman" w:eastAsia="Times New Roman" w:hAnsi="Times New Roman" w:cs="Times New Roman"/>
          <w:bCs/>
          <w:color w:val="000000" w:themeColor="text1"/>
          <w:sz w:val="24"/>
          <w:szCs w:val="24"/>
        </w:rPr>
      </w:pPr>
    </w:p>
    <w:p w14:paraId="40EBC8AB" w14:textId="77777777" w:rsidR="00B7085E" w:rsidRPr="00A6065F" w:rsidRDefault="00B7085E" w:rsidP="00A6065F">
      <w:pPr>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0B12FC" w:rsidRDefault="000B12FC"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0B12FC" w:rsidRDefault="000B12FC"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0B12FC" w:rsidRDefault="000B12FC"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0B12FC" w:rsidRDefault="000B12FC"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0B12FC" w:rsidRDefault="000B12FC"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0B12FC" w:rsidRDefault="000B12FC"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0B12FC" w:rsidRDefault="000B12FC"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0B12FC" w:rsidRDefault="000B12FC"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0B12FC" w:rsidRDefault="000B12FC"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0B12FC" w:rsidRDefault="000B12FC"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6543BA22" w:rsidR="00C646FA" w:rsidRDefault="00C646FA" w:rsidP="00FD3C71">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w:t>
      </w:r>
      <w:r w:rsidR="00FD3C71">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Fruit?</w:t>
      </w:r>
    </w:p>
    <w:tbl>
      <w:tblPr>
        <w:tblStyle w:val="TableGrid"/>
        <w:tblW w:w="0" w:type="auto"/>
        <w:tblInd w:w="1150" w:type="dxa"/>
        <w:tblLook w:val="04A0" w:firstRow="1" w:lastRow="0" w:firstColumn="1" w:lastColumn="0" w:noHBand="0" w:noVBand="1"/>
      </w:tblPr>
      <w:tblGrid>
        <w:gridCol w:w="8200"/>
      </w:tblGrid>
      <w:tr w:rsidR="00FD3C71" w14:paraId="3CDDB4A1" w14:textId="77777777" w:rsidTr="00FD3C71">
        <w:tc>
          <w:tcPr>
            <w:tcW w:w="9350" w:type="dxa"/>
          </w:tcPr>
          <w:p w14:paraId="1EAE2568" w14:textId="77777777" w:rsidR="00FD3C71" w:rsidRPr="00FD3C71" w:rsidRDefault="00FD3C71" w:rsidP="00FD3C71">
            <w:pPr>
              <w:pStyle w:val="ListParagraph"/>
              <w:ind w:left="0"/>
              <w:jc w:val="both"/>
              <w:rPr>
                <w:rFonts w:ascii="Times New Roman" w:eastAsia="Times New Roman" w:hAnsi="Times New Roman" w:cs="Times New Roman"/>
                <w:bCs/>
                <w:color w:val="000000" w:themeColor="text1"/>
                <w:sz w:val="24"/>
                <w:szCs w:val="24"/>
              </w:rPr>
            </w:pPr>
            <w:r w:rsidRPr="00FD3C71">
              <w:rPr>
                <w:rFonts w:ascii="Times New Roman" w:eastAsia="Times New Roman" w:hAnsi="Times New Roman" w:cs="Times New Roman"/>
                <w:bCs/>
                <w:color w:val="000000" w:themeColor="text1"/>
                <w:sz w:val="24"/>
                <w:szCs w:val="24"/>
              </w:rPr>
              <w:t>Answer:</w:t>
            </w:r>
          </w:p>
          <w:p w14:paraId="10DB01B8" w14:textId="288A1637" w:rsidR="00FD3C71" w:rsidRDefault="00FD3C71" w:rsidP="00FD3C71">
            <w:pPr>
              <w:pStyle w:val="ListParagraph"/>
              <w:ind w:left="0"/>
              <w:jc w:val="both"/>
              <w:rPr>
                <w:rFonts w:ascii="Courier New" w:eastAsia="Times New Roman" w:hAnsi="Courier New" w:cs="Courier New"/>
                <w:bCs/>
                <w:color w:val="000000" w:themeColor="text1"/>
                <w:sz w:val="24"/>
                <w:szCs w:val="24"/>
              </w:rPr>
            </w:pPr>
            <w:r w:rsidRPr="00FD3C71">
              <w:rPr>
                <w:rFonts w:ascii="Times New Roman" w:eastAsia="Times New Roman" w:hAnsi="Times New Roman" w:cs="Times New Roman"/>
                <w:bCs/>
                <w:color w:val="000000" w:themeColor="text1"/>
                <w:sz w:val="24"/>
                <w:szCs w:val="24"/>
              </w:rPr>
              <w:t xml:space="preserve">This statement is legal, </w:t>
            </w:r>
            <w:r>
              <w:rPr>
                <w:rFonts w:ascii="Times New Roman" w:eastAsia="Times New Roman" w:hAnsi="Times New Roman" w:cs="Times New Roman"/>
                <w:bCs/>
                <w:color w:val="000000" w:themeColor="text1"/>
                <w:sz w:val="24"/>
                <w:szCs w:val="24"/>
              </w:rPr>
              <w:t>w</w:t>
            </w:r>
            <w:r w:rsidRPr="00FD3C71">
              <w:rPr>
                <w:rFonts w:ascii="Times New Roman" w:eastAsia="Times New Roman" w:hAnsi="Times New Roman" w:cs="Times New Roman"/>
                <w:bCs/>
                <w:color w:val="000000" w:themeColor="text1"/>
                <w:sz w:val="24"/>
                <w:szCs w:val="24"/>
              </w:rPr>
              <w:t xml:space="preserve">e have </w:t>
            </w:r>
            <w:r>
              <w:rPr>
                <w:rFonts w:ascii="Times New Roman" w:eastAsia="Times New Roman" w:hAnsi="Times New Roman" w:cs="Times New Roman"/>
                <w:bCs/>
                <w:color w:val="000000" w:themeColor="text1"/>
                <w:sz w:val="24"/>
                <w:szCs w:val="24"/>
              </w:rPr>
              <w:t>F</w:t>
            </w:r>
            <w:r w:rsidRPr="00FD3C71">
              <w:rPr>
                <w:rFonts w:ascii="Times New Roman" w:eastAsia="Times New Roman" w:hAnsi="Times New Roman" w:cs="Times New Roman"/>
                <w:bCs/>
                <w:color w:val="000000" w:themeColor="text1"/>
                <w:sz w:val="24"/>
                <w:szCs w:val="24"/>
              </w:rPr>
              <w:t xml:space="preserve">ruit as the parent class for all the classes and a object is assigned to parent object which is instance of parent class that is </w:t>
            </w:r>
            <w:r>
              <w:rPr>
                <w:rFonts w:ascii="Times New Roman" w:eastAsia="Times New Roman" w:hAnsi="Times New Roman" w:cs="Times New Roman"/>
                <w:bCs/>
                <w:color w:val="000000" w:themeColor="text1"/>
                <w:sz w:val="24"/>
                <w:szCs w:val="24"/>
              </w:rPr>
              <w:t>F</w:t>
            </w:r>
            <w:r w:rsidRPr="00FD3C71">
              <w:rPr>
                <w:rFonts w:ascii="Times New Roman" w:eastAsia="Times New Roman" w:hAnsi="Times New Roman" w:cs="Times New Roman"/>
                <w:bCs/>
                <w:color w:val="000000" w:themeColor="text1"/>
                <w:sz w:val="24"/>
                <w:szCs w:val="24"/>
              </w:rPr>
              <w:t>ruit.</w:t>
            </w:r>
          </w:p>
        </w:tc>
      </w:tr>
    </w:tbl>
    <w:p w14:paraId="3699CA8C" w14:textId="77777777" w:rsidR="00FD3C71" w:rsidRPr="00C646FA" w:rsidRDefault="00FD3C71" w:rsidP="00FD3C71">
      <w:pPr>
        <w:pStyle w:val="ListParagraph"/>
        <w:ind w:left="1150"/>
        <w:jc w:val="both"/>
        <w:rPr>
          <w:rFonts w:ascii="Courier New" w:eastAsia="Times New Roman" w:hAnsi="Courier New" w:cs="Courier New"/>
          <w:bCs/>
          <w:color w:val="000000" w:themeColor="text1"/>
          <w:sz w:val="24"/>
          <w:szCs w:val="24"/>
        </w:rPr>
      </w:pPr>
    </w:p>
    <w:p w14:paraId="17C44278" w14:textId="4F57B4DE" w:rsidR="00C646FA" w:rsidRDefault="00C646FA" w:rsidP="00FD3C71">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w:t>
      </w:r>
      <w:r w:rsidR="00FD3C71">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Orange?</w:t>
      </w:r>
    </w:p>
    <w:tbl>
      <w:tblPr>
        <w:tblStyle w:val="TableGrid"/>
        <w:tblW w:w="0" w:type="auto"/>
        <w:tblInd w:w="1150" w:type="dxa"/>
        <w:tblLook w:val="04A0" w:firstRow="1" w:lastRow="0" w:firstColumn="1" w:lastColumn="0" w:noHBand="0" w:noVBand="1"/>
      </w:tblPr>
      <w:tblGrid>
        <w:gridCol w:w="8200"/>
      </w:tblGrid>
      <w:tr w:rsidR="00FD3C71" w14:paraId="6A195704" w14:textId="77777777" w:rsidTr="00FD3C71">
        <w:tc>
          <w:tcPr>
            <w:tcW w:w="9350" w:type="dxa"/>
          </w:tcPr>
          <w:p w14:paraId="39D1C5E3" w14:textId="77777777" w:rsidR="00FD3C71" w:rsidRPr="00137D2B" w:rsidRDefault="00FD3C71" w:rsidP="00FD3C71">
            <w:pPr>
              <w:pStyle w:val="ListParagraph"/>
              <w:ind w:left="0"/>
              <w:jc w:val="both"/>
              <w:rPr>
                <w:rFonts w:ascii="Times New Roman" w:eastAsia="Times New Roman" w:hAnsi="Times New Roman" w:cs="Times New Roman"/>
                <w:bCs/>
                <w:color w:val="000000" w:themeColor="text1"/>
                <w:sz w:val="24"/>
                <w:szCs w:val="24"/>
              </w:rPr>
            </w:pPr>
            <w:r w:rsidRPr="00137D2B">
              <w:rPr>
                <w:rFonts w:ascii="Times New Roman" w:eastAsia="Times New Roman" w:hAnsi="Times New Roman" w:cs="Times New Roman"/>
                <w:bCs/>
                <w:color w:val="000000" w:themeColor="text1"/>
                <w:sz w:val="24"/>
                <w:szCs w:val="24"/>
              </w:rPr>
              <w:t>Answer:</w:t>
            </w:r>
          </w:p>
          <w:p w14:paraId="27AB1A36" w14:textId="342CB477" w:rsidR="00FD3C71" w:rsidRDefault="00FD3C71" w:rsidP="00FD3C71">
            <w:pPr>
              <w:pStyle w:val="ListParagraph"/>
              <w:ind w:left="0"/>
              <w:jc w:val="both"/>
              <w:rPr>
                <w:rFonts w:ascii="Courier New" w:eastAsia="Times New Roman" w:hAnsi="Courier New" w:cs="Courier New"/>
                <w:bCs/>
                <w:color w:val="000000" w:themeColor="text1"/>
                <w:sz w:val="24"/>
                <w:szCs w:val="24"/>
              </w:rPr>
            </w:pPr>
            <w:r w:rsidRPr="00137D2B">
              <w:rPr>
                <w:rFonts w:ascii="Times New Roman" w:eastAsia="Times New Roman" w:hAnsi="Times New Roman" w:cs="Times New Roman"/>
                <w:bCs/>
                <w:color w:val="000000" w:themeColor="text1"/>
                <w:sz w:val="24"/>
                <w:szCs w:val="24"/>
              </w:rPr>
              <w:t xml:space="preserve">This statement is illegal, there is no relation for </w:t>
            </w:r>
            <w:r w:rsidR="00137D2B" w:rsidRPr="00137D2B">
              <w:rPr>
                <w:rFonts w:ascii="Times New Roman" w:eastAsia="Times New Roman" w:hAnsi="Times New Roman" w:cs="Times New Roman"/>
                <w:bCs/>
                <w:color w:val="000000" w:themeColor="text1"/>
                <w:sz w:val="24"/>
                <w:szCs w:val="24"/>
              </w:rPr>
              <w:t>O</w:t>
            </w:r>
            <w:r w:rsidRPr="00137D2B">
              <w:rPr>
                <w:rFonts w:ascii="Times New Roman" w:eastAsia="Times New Roman" w:hAnsi="Times New Roman" w:cs="Times New Roman"/>
                <w:bCs/>
                <w:color w:val="000000" w:themeColor="text1"/>
                <w:sz w:val="24"/>
                <w:szCs w:val="24"/>
              </w:rPr>
              <w:t>range and GoldenDelicious. The parent class of GoldenDelicious</w:t>
            </w:r>
            <w:r w:rsidR="00137D2B" w:rsidRPr="00137D2B">
              <w:rPr>
                <w:rFonts w:ascii="Times New Roman" w:eastAsia="Times New Roman" w:hAnsi="Times New Roman" w:cs="Times New Roman"/>
                <w:bCs/>
                <w:color w:val="000000" w:themeColor="text1"/>
                <w:sz w:val="24"/>
                <w:szCs w:val="24"/>
              </w:rPr>
              <w:t xml:space="preserve"> is Apple</w:t>
            </w:r>
            <w:r w:rsidR="00137D2B">
              <w:rPr>
                <w:rFonts w:ascii="Times New Roman" w:eastAsia="Times New Roman" w:hAnsi="Times New Roman" w:cs="Times New Roman"/>
                <w:bCs/>
                <w:color w:val="000000" w:themeColor="text1"/>
                <w:sz w:val="24"/>
                <w:szCs w:val="24"/>
              </w:rPr>
              <w:t xml:space="preserve"> for which Fruit is the main class.</w:t>
            </w:r>
          </w:p>
        </w:tc>
      </w:tr>
    </w:tbl>
    <w:p w14:paraId="435091D1" w14:textId="77777777" w:rsidR="00FD3C71" w:rsidRPr="00C646FA" w:rsidRDefault="00FD3C71" w:rsidP="00FD3C71">
      <w:pPr>
        <w:pStyle w:val="ListParagraph"/>
        <w:ind w:left="1150"/>
        <w:jc w:val="both"/>
        <w:rPr>
          <w:rFonts w:ascii="Courier New" w:eastAsia="Times New Roman" w:hAnsi="Courier New" w:cs="Courier New"/>
          <w:bCs/>
          <w:color w:val="000000" w:themeColor="text1"/>
          <w:sz w:val="24"/>
          <w:szCs w:val="24"/>
        </w:rPr>
      </w:pPr>
    </w:p>
    <w:p w14:paraId="5F36AACB" w14:textId="52EBE528" w:rsidR="00C646FA" w:rsidRDefault="00C646FA" w:rsidP="00137D2B">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w:t>
      </w:r>
      <w:r w:rsidR="00137D2B">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Apple?</w:t>
      </w:r>
    </w:p>
    <w:tbl>
      <w:tblPr>
        <w:tblStyle w:val="TableGrid"/>
        <w:tblW w:w="0" w:type="auto"/>
        <w:tblInd w:w="1150" w:type="dxa"/>
        <w:tblLook w:val="04A0" w:firstRow="1" w:lastRow="0" w:firstColumn="1" w:lastColumn="0" w:noHBand="0" w:noVBand="1"/>
      </w:tblPr>
      <w:tblGrid>
        <w:gridCol w:w="8200"/>
      </w:tblGrid>
      <w:tr w:rsidR="00137D2B" w14:paraId="27341471" w14:textId="77777777" w:rsidTr="00137D2B">
        <w:tc>
          <w:tcPr>
            <w:tcW w:w="9350" w:type="dxa"/>
          </w:tcPr>
          <w:p w14:paraId="6AAADD2D" w14:textId="77777777" w:rsidR="00137D2B" w:rsidRPr="00137D2B" w:rsidRDefault="00137D2B" w:rsidP="00137D2B">
            <w:pPr>
              <w:pStyle w:val="ListParagraph"/>
              <w:ind w:left="0"/>
              <w:jc w:val="both"/>
              <w:rPr>
                <w:rFonts w:ascii="Times New Roman" w:eastAsia="Times New Roman" w:hAnsi="Times New Roman" w:cs="Times New Roman"/>
                <w:bCs/>
                <w:color w:val="000000" w:themeColor="text1"/>
                <w:sz w:val="24"/>
                <w:szCs w:val="24"/>
              </w:rPr>
            </w:pPr>
            <w:r w:rsidRPr="00137D2B">
              <w:rPr>
                <w:rFonts w:ascii="Times New Roman" w:eastAsia="Times New Roman" w:hAnsi="Times New Roman" w:cs="Times New Roman"/>
                <w:bCs/>
                <w:color w:val="000000" w:themeColor="text1"/>
                <w:sz w:val="24"/>
                <w:szCs w:val="24"/>
              </w:rPr>
              <w:t>Answer:</w:t>
            </w:r>
          </w:p>
          <w:p w14:paraId="71320699" w14:textId="00FAB7A2" w:rsidR="00137D2B" w:rsidRDefault="00137D2B" w:rsidP="00137D2B">
            <w:pPr>
              <w:pStyle w:val="ListParagraph"/>
              <w:ind w:left="0"/>
              <w:jc w:val="both"/>
              <w:rPr>
                <w:rFonts w:ascii="Courier New" w:eastAsia="Times New Roman" w:hAnsi="Courier New" w:cs="Courier New"/>
                <w:bCs/>
                <w:color w:val="000000" w:themeColor="text1"/>
                <w:sz w:val="24"/>
                <w:szCs w:val="24"/>
              </w:rPr>
            </w:pPr>
            <w:r w:rsidRPr="00137D2B">
              <w:rPr>
                <w:rFonts w:ascii="Times New Roman" w:eastAsia="Times New Roman" w:hAnsi="Times New Roman" w:cs="Times New Roman"/>
                <w:bCs/>
                <w:color w:val="000000" w:themeColor="text1"/>
                <w:sz w:val="24"/>
                <w:szCs w:val="24"/>
              </w:rPr>
              <w:t xml:space="preserve">This statement is legal, </w:t>
            </w:r>
            <w:r>
              <w:rPr>
                <w:rFonts w:ascii="Times New Roman" w:eastAsia="Times New Roman" w:hAnsi="Times New Roman" w:cs="Times New Roman"/>
                <w:bCs/>
                <w:color w:val="000000" w:themeColor="text1"/>
                <w:sz w:val="24"/>
                <w:szCs w:val="24"/>
              </w:rPr>
              <w:t>f</w:t>
            </w:r>
            <w:r w:rsidRPr="00137D2B">
              <w:rPr>
                <w:rFonts w:ascii="Times New Roman" w:eastAsia="Times New Roman" w:hAnsi="Times New Roman" w:cs="Times New Roman"/>
                <w:bCs/>
                <w:color w:val="000000" w:themeColor="text1"/>
                <w:sz w:val="24"/>
                <w:szCs w:val="24"/>
              </w:rPr>
              <w:t xml:space="preserve">ruit is an object of GoldenDelicious class </w:t>
            </w:r>
            <w:r>
              <w:rPr>
                <w:rFonts w:ascii="Times New Roman" w:eastAsia="Times New Roman" w:hAnsi="Times New Roman" w:cs="Times New Roman"/>
                <w:bCs/>
                <w:color w:val="000000" w:themeColor="text1"/>
                <w:sz w:val="24"/>
                <w:szCs w:val="24"/>
              </w:rPr>
              <w:t>and Apple is a parent class for GoldenDelicious</w:t>
            </w:r>
            <w:r>
              <w:rPr>
                <w:rFonts w:ascii="Courier New" w:eastAsia="Times New Roman" w:hAnsi="Courier New" w:cs="Courier New"/>
                <w:bCs/>
                <w:color w:val="000000" w:themeColor="text1"/>
                <w:sz w:val="24"/>
                <w:szCs w:val="24"/>
              </w:rPr>
              <w:t xml:space="preserve"> </w:t>
            </w:r>
          </w:p>
        </w:tc>
      </w:tr>
    </w:tbl>
    <w:p w14:paraId="45D93A79" w14:textId="77777777" w:rsidR="00137D2B" w:rsidRPr="00C646FA" w:rsidRDefault="00137D2B" w:rsidP="00137D2B">
      <w:pPr>
        <w:pStyle w:val="ListParagraph"/>
        <w:ind w:left="1150"/>
        <w:jc w:val="both"/>
        <w:rPr>
          <w:rFonts w:ascii="Courier New" w:eastAsia="Times New Roman" w:hAnsi="Courier New" w:cs="Courier New"/>
          <w:bCs/>
          <w:color w:val="000000" w:themeColor="text1"/>
          <w:sz w:val="24"/>
          <w:szCs w:val="24"/>
        </w:rPr>
      </w:pPr>
    </w:p>
    <w:p w14:paraId="4F43063C" w14:textId="29B62427" w:rsidR="00C646FA" w:rsidRDefault="00C646FA" w:rsidP="00137D2B">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w:t>
      </w:r>
      <w:r w:rsidR="00137D2B">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GoldenDelicious?</w:t>
      </w:r>
    </w:p>
    <w:tbl>
      <w:tblPr>
        <w:tblStyle w:val="TableGrid"/>
        <w:tblW w:w="0" w:type="auto"/>
        <w:tblInd w:w="1150" w:type="dxa"/>
        <w:tblLook w:val="04A0" w:firstRow="1" w:lastRow="0" w:firstColumn="1" w:lastColumn="0" w:noHBand="0" w:noVBand="1"/>
      </w:tblPr>
      <w:tblGrid>
        <w:gridCol w:w="8200"/>
      </w:tblGrid>
      <w:tr w:rsidR="00137D2B" w14:paraId="4B33281D" w14:textId="77777777" w:rsidTr="00137D2B">
        <w:tc>
          <w:tcPr>
            <w:tcW w:w="9350" w:type="dxa"/>
          </w:tcPr>
          <w:p w14:paraId="4C1E32D7" w14:textId="77777777" w:rsidR="00137D2B" w:rsidRPr="00137D2B" w:rsidRDefault="00137D2B" w:rsidP="00137D2B">
            <w:pPr>
              <w:pStyle w:val="ListParagraph"/>
              <w:ind w:left="0"/>
              <w:jc w:val="both"/>
              <w:rPr>
                <w:rFonts w:ascii="Times New Roman" w:eastAsia="Times New Roman" w:hAnsi="Times New Roman" w:cs="Times New Roman"/>
                <w:bCs/>
                <w:color w:val="000000" w:themeColor="text1"/>
                <w:sz w:val="24"/>
                <w:szCs w:val="24"/>
              </w:rPr>
            </w:pPr>
            <w:r w:rsidRPr="00137D2B">
              <w:rPr>
                <w:rFonts w:ascii="Times New Roman" w:eastAsia="Times New Roman" w:hAnsi="Times New Roman" w:cs="Times New Roman"/>
                <w:bCs/>
                <w:color w:val="000000" w:themeColor="text1"/>
                <w:sz w:val="24"/>
                <w:szCs w:val="24"/>
              </w:rPr>
              <w:t>Answer:</w:t>
            </w:r>
          </w:p>
          <w:p w14:paraId="1434DDF1" w14:textId="059B9DFE" w:rsidR="00137D2B" w:rsidRPr="00137D2B" w:rsidRDefault="00137D2B" w:rsidP="00137D2B">
            <w:pPr>
              <w:pStyle w:val="ListParagraph"/>
              <w:ind w:left="0"/>
              <w:jc w:val="both"/>
              <w:rPr>
                <w:rFonts w:ascii="Times New Roman" w:eastAsia="Times New Roman" w:hAnsi="Times New Roman" w:cs="Times New Roman"/>
                <w:bCs/>
                <w:color w:val="000000" w:themeColor="text1"/>
                <w:sz w:val="24"/>
                <w:szCs w:val="24"/>
              </w:rPr>
            </w:pPr>
            <w:r w:rsidRPr="00137D2B">
              <w:rPr>
                <w:rFonts w:ascii="Times New Roman" w:eastAsia="Times New Roman" w:hAnsi="Times New Roman" w:cs="Times New Roman"/>
                <w:bCs/>
                <w:color w:val="000000" w:themeColor="text1"/>
                <w:sz w:val="24"/>
                <w:szCs w:val="24"/>
              </w:rPr>
              <w:t>This statement is legal, fruit is object for GoldenDelicious class and an object to itself.</w:t>
            </w:r>
          </w:p>
        </w:tc>
      </w:tr>
    </w:tbl>
    <w:p w14:paraId="4875E472" w14:textId="77777777" w:rsidR="00137D2B" w:rsidRPr="00C646FA" w:rsidRDefault="00137D2B" w:rsidP="00137D2B">
      <w:pPr>
        <w:pStyle w:val="ListParagraph"/>
        <w:ind w:left="1150"/>
        <w:jc w:val="both"/>
        <w:rPr>
          <w:rFonts w:ascii="Courier New" w:eastAsia="Times New Roman" w:hAnsi="Courier New" w:cs="Courier New"/>
          <w:bCs/>
          <w:color w:val="000000" w:themeColor="text1"/>
          <w:sz w:val="24"/>
          <w:szCs w:val="24"/>
        </w:rPr>
      </w:pPr>
    </w:p>
    <w:p w14:paraId="5953197E" w14:textId="3FD39C42" w:rsidR="00C646FA" w:rsidRDefault="00C646FA" w:rsidP="00137D2B">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w:t>
      </w:r>
      <w:r w:rsidR="00137D2B">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McIntosh?</w:t>
      </w:r>
    </w:p>
    <w:tbl>
      <w:tblPr>
        <w:tblStyle w:val="TableGrid"/>
        <w:tblW w:w="0" w:type="auto"/>
        <w:tblInd w:w="1150" w:type="dxa"/>
        <w:tblLook w:val="04A0" w:firstRow="1" w:lastRow="0" w:firstColumn="1" w:lastColumn="0" w:noHBand="0" w:noVBand="1"/>
      </w:tblPr>
      <w:tblGrid>
        <w:gridCol w:w="8200"/>
      </w:tblGrid>
      <w:tr w:rsidR="00137D2B" w14:paraId="723BFC5E" w14:textId="77777777" w:rsidTr="00137D2B">
        <w:tc>
          <w:tcPr>
            <w:tcW w:w="9350" w:type="dxa"/>
          </w:tcPr>
          <w:p w14:paraId="16F65D84" w14:textId="341E5570" w:rsidR="00137D2B" w:rsidRPr="00B751D4" w:rsidRDefault="00137D2B" w:rsidP="00137D2B">
            <w:pPr>
              <w:pStyle w:val="ListParagraph"/>
              <w:ind w:left="0"/>
              <w:jc w:val="both"/>
              <w:rPr>
                <w:rFonts w:ascii="Times New Roman" w:eastAsia="Times New Roman" w:hAnsi="Times New Roman" w:cs="Times New Roman"/>
                <w:bCs/>
                <w:color w:val="000000" w:themeColor="text1"/>
                <w:sz w:val="24"/>
                <w:szCs w:val="24"/>
              </w:rPr>
            </w:pPr>
            <w:r w:rsidRPr="00B751D4">
              <w:rPr>
                <w:rFonts w:ascii="Times New Roman" w:eastAsia="Times New Roman" w:hAnsi="Times New Roman" w:cs="Times New Roman"/>
                <w:bCs/>
                <w:color w:val="000000" w:themeColor="text1"/>
                <w:sz w:val="24"/>
                <w:szCs w:val="24"/>
              </w:rPr>
              <w:t>Answer:</w:t>
            </w:r>
          </w:p>
          <w:p w14:paraId="2D640C63" w14:textId="555A3E9D" w:rsidR="00137D2B" w:rsidRPr="00B751D4" w:rsidRDefault="00137D2B" w:rsidP="00137D2B">
            <w:pPr>
              <w:pStyle w:val="ListParagraph"/>
              <w:ind w:left="0"/>
              <w:jc w:val="both"/>
              <w:rPr>
                <w:rFonts w:ascii="Times New Roman" w:eastAsia="Times New Roman" w:hAnsi="Times New Roman" w:cs="Times New Roman"/>
                <w:bCs/>
                <w:color w:val="000000" w:themeColor="text1"/>
                <w:sz w:val="24"/>
                <w:szCs w:val="24"/>
              </w:rPr>
            </w:pPr>
            <w:r w:rsidRPr="00B751D4">
              <w:rPr>
                <w:rFonts w:ascii="Times New Roman" w:eastAsia="Times New Roman" w:hAnsi="Times New Roman" w:cs="Times New Roman"/>
                <w:bCs/>
                <w:color w:val="000000" w:themeColor="text1"/>
                <w:sz w:val="24"/>
                <w:szCs w:val="24"/>
              </w:rPr>
              <w:t>This statement is illegal</w:t>
            </w:r>
            <w:r w:rsidR="00B751D4" w:rsidRPr="00B751D4">
              <w:rPr>
                <w:rFonts w:ascii="Times New Roman" w:eastAsia="Times New Roman" w:hAnsi="Times New Roman" w:cs="Times New Roman"/>
                <w:bCs/>
                <w:color w:val="000000" w:themeColor="text1"/>
                <w:sz w:val="24"/>
                <w:szCs w:val="24"/>
              </w:rPr>
              <w:t>, fruit is object for GoldenDelicious and is subclass of Fruit Class. MCIntosh is subclass of Apple and there is no relation for McIntosh and GoldenDelicious classes.</w:t>
            </w:r>
          </w:p>
        </w:tc>
      </w:tr>
    </w:tbl>
    <w:p w14:paraId="510EA6E4" w14:textId="77777777" w:rsidR="00137D2B" w:rsidRPr="00C646FA" w:rsidRDefault="00137D2B" w:rsidP="00137D2B">
      <w:pPr>
        <w:pStyle w:val="ListParagraph"/>
        <w:ind w:left="1150"/>
        <w:jc w:val="both"/>
        <w:rPr>
          <w:rFonts w:ascii="Courier New" w:eastAsia="Times New Roman" w:hAnsi="Courier New" w:cs="Courier New"/>
          <w:bCs/>
          <w:color w:val="000000" w:themeColor="text1"/>
          <w:sz w:val="24"/>
          <w:szCs w:val="24"/>
        </w:rPr>
      </w:pPr>
    </w:p>
    <w:p w14:paraId="6405CD9D" w14:textId="7F0D74E0" w:rsidR="00C646FA" w:rsidRDefault="00C646FA" w:rsidP="00B751D4">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Is orange instance</w:t>
      </w:r>
      <w:r w:rsidR="00B751D4">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Orange?</w:t>
      </w:r>
    </w:p>
    <w:tbl>
      <w:tblPr>
        <w:tblStyle w:val="TableGrid"/>
        <w:tblW w:w="0" w:type="auto"/>
        <w:tblInd w:w="1150" w:type="dxa"/>
        <w:tblLook w:val="04A0" w:firstRow="1" w:lastRow="0" w:firstColumn="1" w:lastColumn="0" w:noHBand="0" w:noVBand="1"/>
      </w:tblPr>
      <w:tblGrid>
        <w:gridCol w:w="8200"/>
      </w:tblGrid>
      <w:tr w:rsidR="00B751D4" w14:paraId="17422984" w14:textId="77777777" w:rsidTr="00B751D4">
        <w:tc>
          <w:tcPr>
            <w:tcW w:w="9350" w:type="dxa"/>
          </w:tcPr>
          <w:p w14:paraId="74F81132" w14:textId="77777777" w:rsidR="00B751D4" w:rsidRPr="00B751D4" w:rsidRDefault="00B751D4" w:rsidP="00B751D4">
            <w:pPr>
              <w:pStyle w:val="ListParagraph"/>
              <w:ind w:left="0"/>
              <w:jc w:val="both"/>
              <w:rPr>
                <w:rFonts w:ascii="Times New Roman" w:eastAsia="Times New Roman" w:hAnsi="Times New Roman" w:cs="Times New Roman"/>
                <w:bCs/>
                <w:color w:val="000000" w:themeColor="text1"/>
                <w:sz w:val="24"/>
                <w:szCs w:val="24"/>
              </w:rPr>
            </w:pPr>
            <w:r w:rsidRPr="00B751D4">
              <w:rPr>
                <w:rFonts w:ascii="Times New Roman" w:eastAsia="Times New Roman" w:hAnsi="Times New Roman" w:cs="Times New Roman"/>
                <w:bCs/>
                <w:color w:val="000000" w:themeColor="text1"/>
                <w:sz w:val="24"/>
                <w:szCs w:val="24"/>
              </w:rPr>
              <w:t>Answer:</w:t>
            </w:r>
          </w:p>
          <w:p w14:paraId="4661212A" w14:textId="72549A96" w:rsidR="00B751D4" w:rsidRDefault="00B751D4" w:rsidP="00B751D4">
            <w:pPr>
              <w:pStyle w:val="ListParagraph"/>
              <w:ind w:left="0"/>
              <w:jc w:val="both"/>
              <w:rPr>
                <w:rFonts w:ascii="Courier New" w:eastAsia="Times New Roman" w:hAnsi="Courier New" w:cs="Courier New"/>
                <w:bCs/>
                <w:color w:val="000000" w:themeColor="text1"/>
                <w:sz w:val="24"/>
                <w:szCs w:val="24"/>
              </w:rPr>
            </w:pPr>
            <w:r w:rsidRPr="00B751D4">
              <w:rPr>
                <w:rFonts w:ascii="Times New Roman" w:eastAsia="Times New Roman" w:hAnsi="Times New Roman" w:cs="Times New Roman"/>
                <w:bCs/>
                <w:color w:val="000000" w:themeColor="text1"/>
                <w:sz w:val="24"/>
                <w:szCs w:val="24"/>
              </w:rPr>
              <w:t>This statement is legal, as orange is object for Orange class.</w:t>
            </w:r>
          </w:p>
        </w:tc>
      </w:tr>
    </w:tbl>
    <w:p w14:paraId="72A82642" w14:textId="77777777" w:rsidR="00B751D4" w:rsidRDefault="00B751D4" w:rsidP="00B751D4">
      <w:pPr>
        <w:pStyle w:val="ListParagraph"/>
        <w:ind w:left="1150"/>
        <w:jc w:val="both"/>
        <w:rPr>
          <w:rFonts w:ascii="Courier New" w:eastAsia="Times New Roman" w:hAnsi="Courier New" w:cs="Courier New"/>
          <w:bCs/>
          <w:color w:val="000000" w:themeColor="text1"/>
          <w:sz w:val="24"/>
          <w:szCs w:val="24"/>
        </w:rPr>
      </w:pPr>
    </w:p>
    <w:p w14:paraId="4DADEDE1" w14:textId="67994C35" w:rsidR="00C646FA" w:rsidRDefault="00C646FA" w:rsidP="00B751D4">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w:t>
      </w:r>
      <w:r w:rsidR="00B751D4">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Fruit?</w:t>
      </w:r>
    </w:p>
    <w:tbl>
      <w:tblPr>
        <w:tblStyle w:val="TableGrid"/>
        <w:tblW w:w="0" w:type="auto"/>
        <w:tblInd w:w="1150" w:type="dxa"/>
        <w:tblLook w:val="04A0" w:firstRow="1" w:lastRow="0" w:firstColumn="1" w:lastColumn="0" w:noHBand="0" w:noVBand="1"/>
      </w:tblPr>
      <w:tblGrid>
        <w:gridCol w:w="8200"/>
      </w:tblGrid>
      <w:tr w:rsidR="00B751D4" w14:paraId="71D6F81F" w14:textId="77777777" w:rsidTr="00B751D4">
        <w:tc>
          <w:tcPr>
            <w:tcW w:w="9350" w:type="dxa"/>
          </w:tcPr>
          <w:p w14:paraId="2404691D" w14:textId="77777777" w:rsidR="00B751D4" w:rsidRPr="00B751D4" w:rsidRDefault="00B751D4" w:rsidP="00B751D4">
            <w:pPr>
              <w:pStyle w:val="ListParagraph"/>
              <w:ind w:left="0"/>
              <w:jc w:val="both"/>
              <w:rPr>
                <w:rFonts w:ascii="Times New Roman" w:eastAsia="Times New Roman" w:hAnsi="Times New Roman" w:cs="Times New Roman"/>
                <w:bCs/>
                <w:color w:val="000000" w:themeColor="text1"/>
                <w:sz w:val="24"/>
                <w:szCs w:val="24"/>
              </w:rPr>
            </w:pPr>
            <w:r w:rsidRPr="00B751D4">
              <w:rPr>
                <w:rFonts w:ascii="Times New Roman" w:eastAsia="Times New Roman" w:hAnsi="Times New Roman" w:cs="Times New Roman"/>
                <w:bCs/>
                <w:color w:val="000000" w:themeColor="text1"/>
                <w:sz w:val="24"/>
                <w:szCs w:val="24"/>
              </w:rPr>
              <w:t>Answer:</w:t>
            </w:r>
          </w:p>
          <w:p w14:paraId="40D977D5" w14:textId="6C46C34D" w:rsidR="00B751D4" w:rsidRDefault="00B751D4" w:rsidP="00B751D4">
            <w:pPr>
              <w:pStyle w:val="ListParagraph"/>
              <w:ind w:left="0"/>
              <w:jc w:val="both"/>
              <w:rPr>
                <w:rFonts w:ascii="Courier New" w:eastAsia="Times New Roman" w:hAnsi="Courier New" w:cs="Courier New"/>
                <w:bCs/>
                <w:color w:val="000000" w:themeColor="text1"/>
                <w:sz w:val="24"/>
                <w:szCs w:val="24"/>
              </w:rPr>
            </w:pPr>
            <w:r w:rsidRPr="00B751D4">
              <w:rPr>
                <w:rFonts w:ascii="Times New Roman" w:eastAsia="Times New Roman" w:hAnsi="Times New Roman" w:cs="Times New Roman"/>
                <w:bCs/>
                <w:color w:val="000000" w:themeColor="text1"/>
                <w:sz w:val="24"/>
                <w:szCs w:val="24"/>
              </w:rPr>
              <w:t xml:space="preserve">This statement is legal, orange </w:t>
            </w:r>
            <w:r w:rsidR="00D9081A">
              <w:rPr>
                <w:rFonts w:ascii="Times New Roman" w:eastAsia="Times New Roman" w:hAnsi="Times New Roman" w:cs="Times New Roman"/>
                <w:bCs/>
                <w:color w:val="000000" w:themeColor="text1"/>
                <w:sz w:val="24"/>
                <w:szCs w:val="24"/>
              </w:rPr>
              <w:t>class is child class of Fruit class. So Orange class object is instance of parent class which is Fruit.</w:t>
            </w:r>
          </w:p>
        </w:tc>
      </w:tr>
    </w:tbl>
    <w:p w14:paraId="5845E222" w14:textId="77777777" w:rsidR="00B751D4" w:rsidRPr="00C646FA" w:rsidRDefault="00B751D4" w:rsidP="00B751D4">
      <w:pPr>
        <w:pStyle w:val="ListParagraph"/>
        <w:ind w:left="1150"/>
        <w:jc w:val="both"/>
        <w:rPr>
          <w:rFonts w:ascii="Courier New" w:eastAsia="Times New Roman" w:hAnsi="Courier New" w:cs="Courier New"/>
          <w:bCs/>
          <w:color w:val="000000" w:themeColor="text1"/>
          <w:sz w:val="24"/>
          <w:szCs w:val="24"/>
        </w:rPr>
      </w:pPr>
    </w:p>
    <w:p w14:paraId="248BB585" w14:textId="15303697" w:rsidR="00C646FA" w:rsidRDefault="00C646FA" w:rsidP="00B751D4">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w:t>
      </w:r>
      <w:r w:rsidR="00B751D4">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f Apple</w:t>
      </w:r>
      <w:r>
        <w:rPr>
          <w:rFonts w:ascii="Courier New" w:eastAsia="Times New Roman" w:hAnsi="Courier New" w:cs="Courier New"/>
          <w:bCs/>
          <w:color w:val="000000" w:themeColor="text1"/>
          <w:sz w:val="24"/>
          <w:szCs w:val="24"/>
        </w:rPr>
        <w:t>?</w:t>
      </w:r>
    </w:p>
    <w:tbl>
      <w:tblPr>
        <w:tblStyle w:val="TableGrid"/>
        <w:tblW w:w="0" w:type="auto"/>
        <w:tblInd w:w="1150" w:type="dxa"/>
        <w:tblLook w:val="04A0" w:firstRow="1" w:lastRow="0" w:firstColumn="1" w:lastColumn="0" w:noHBand="0" w:noVBand="1"/>
      </w:tblPr>
      <w:tblGrid>
        <w:gridCol w:w="8200"/>
      </w:tblGrid>
      <w:tr w:rsidR="00B751D4" w14:paraId="47FD7D06" w14:textId="77777777" w:rsidTr="00B751D4">
        <w:tc>
          <w:tcPr>
            <w:tcW w:w="9350" w:type="dxa"/>
          </w:tcPr>
          <w:p w14:paraId="0D48A3D9" w14:textId="17DCB78E" w:rsidR="00B751D4" w:rsidRPr="00B751D4" w:rsidRDefault="00B751D4" w:rsidP="00B751D4">
            <w:pPr>
              <w:pStyle w:val="ListParagraph"/>
              <w:ind w:left="0"/>
              <w:jc w:val="both"/>
              <w:rPr>
                <w:rFonts w:ascii="Times New Roman" w:eastAsia="Times New Roman" w:hAnsi="Times New Roman" w:cs="Times New Roman"/>
                <w:bCs/>
                <w:color w:val="000000" w:themeColor="text1"/>
                <w:sz w:val="24"/>
                <w:szCs w:val="24"/>
              </w:rPr>
            </w:pPr>
            <w:r w:rsidRPr="00B751D4">
              <w:rPr>
                <w:rFonts w:ascii="Times New Roman" w:eastAsia="Times New Roman" w:hAnsi="Times New Roman" w:cs="Times New Roman"/>
                <w:bCs/>
                <w:color w:val="000000" w:themeColor="text1"/>
                <w:sz w:val="24"/>
                <w:szCs w:val="24"/>
              </w:rPr>
              <w:t>Answer:</w:t>
            </w:r>
          </w:p>
          <w:p w14:paraId="264F36FE" w14:textId="387875D5" w:rsidR="00B751D4" w:rsidRDefault="00B751D4" w:rsidP="00B751D4">
            <w:pPr>
              <w:pStyle w:val="ListParagraph"/>
              <w:ind w:left="0"/>
              <w:jc w:val="both"/>
              <w:rPr>
                <w:rFonts w:ascii="Courier New" w:eastAsia="Times New Roman" w:hAnsi="Courier New" w:cs="Courier New"/>
                <w:bCs/>
                <w:color w:val="000000" w:themeColor="text1"/>
                <w:sz w:val="24"/>
                <w:szCs w:val="24"/>
              </w:rPr>
            </w:pPr>
            <w:r w:rsidRPr="00B751D4">
              <w:rPr>
                <w:rFonts w:ascii="Times New Roman" w:eastAsia="Times New Roman" w:hAnsi="Times New Roman" w:cs="Times New Roman"/>
                <w:bCs/>
                <w:color w:val="000000" w:themeColor="text1"/>
                <w:sz w:val="24"/>
                <w:szCs w:val="24"/>
              </w:rPr>
              <w:t>This statement is illegal, Apple and Orange classes are subclass for Fruit and no relation for Orange and Apple class.</w:t>
            </w:r>
          </w:p>
        </w:tc>
      </w:tr>
    </w:tbl>
    <w:p w14:paraId="2B17A4B7" w14:textId="77777777" w:rsidR="00B751D4" w:rsidRDefault="00B751D4" w:rsidP="00B751D4">
      <w:pPr>
        <w:pStyle w:val="ListParagraph"/>
        <w:ind w:left="1150"/>
        <w:jc w:val="both"/>
        <w:rPr>
          <w:rFonts w:ascii="Courier New" w:eastAsia="Times New Roman" w:hAnsi="Courier New" w:cs="Courier New"/>
          <w:bCs/>
          <w:color w:val="000000" w:themeColor="text1"/>
          <w:sz w:val="24"/>
          <w:szCs w:val="24"/>
        </w:rPr>
      </w:pPr>
    </w:p>
    <w:p w14:paraId="1EBF6E8F" w14:textId="55341EFA" w:rsidR="00C646FA" w:rsidRDefault="00C646FA" w:rsidP="00B751D4">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Suppose the method makeAppleCider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tbl>
      <w:tblPr>
        <w:tblStyle w:val="TableGrid"/>
        <w:tblW w:w="0" w:type="auto"/>
        <w:tblInd w:w="1150" w:type="dxa"/>
        <w:tblLook w:val="04A0" w:firstRow="1" w:lastRow="0" w:firstColumn="1" w:lastColumn="0" w:noHBand="0" w:noVBand="1"/>
      </w:tblPr>
      <w:tblGrid>
        <w:gridCol w:w="8200"/>
      </w:tblGrid>
      <w:tr w:rsidR="00B751D4" w14:paraId="6034628C" w14:textId="77777777" w:rsidTr="00B751D4">
        <w:tc>
          <w:tcPr>
            <w:tcW w:w="9350" w:type="dxa"/>
          </w:tcPr>
          <w:p w14:paraId="59471276" w14:textId="254A6B89" w:rsidR="00B751D4" w:rsidRPr="00FF5D49" w:rsidRDefault="00B751D4" w:rsidP="00B751D4">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Answer:</w:t>
            </w:r>
          </w:p>
          <w:p w14:paraId="330C1F0B" w14:textId="35BE4B96" w:rsidR="00E87E97" w:rsidRPr="00FF5D49" w:rsidRDefault="00D9081A" w:rsidP="00B751D4">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pple class has a method makeAppleCider. Fruit class cannot invoke makeAppleCider because it is present class of Apple class. Orange class cannot invoke makeAppleCider because Orange class is not the child class of Apple.</w:t>
            </w:r>
          </w:p>
          <w:p w14:paraId="22F305DB" w14:textId="7C476052" w:rsidR="00B751D4" w:rsidRDefault="00B751D4" w:rsidP="00B751D4">
            <w:pPr>
              <w:pStyle w:val="ListParagraph"/>
              <w:ind w:left="0"/>
              <w:jc w:val="both"/>
              <w:rPr>
                <w:rFonts w:ascii="Courier New" w:eastAsia="Times New Roman" w:hAnsi="Courier New" w:cs="Courier New"/>
                <w:bCs/>
                <w:color w:val="000000" w:themeColor="text1"/>
                <w:sz w:val="24"/>
                <w:szCs w:val="24"/>
              </w:rPr>
            </w:pPr>
          </w:p>
        </w:tc>
      </w:tr>
    </w:tbl>
    <w:p w14:paraId="49F19D80" w14:textId="77777777" w:rsidR="00B751D4" w:rsidRPr="00C646FA" w:rsidRDefault="00B751D4" w:rsidP="00B751D4">
      <w:pPr>
        <w:pStyle w:val="ListParagraph"/>
        <w:ind w:left="1150"/>
        <w:jc w:val="both"/>
        <w:rPr>
          <w:rFonts w:ascii="Courier New" w:eastAsia="Times New Roman" w:hAnsi="Courier New" w:cs="Courier New"/>
          <w:bCs/>
          <w:color w:val="000000" w:themeColor="text1"/>
          <w:sz w:val="24"/>
          <w:szCs w:val="24"/>
        </w:rPr>
      </w:pPr>
    </w:p>
    <w:p w14:paraId="3101231D" w14:textId="6F17EC66" w:rsidR="00C646FA" w:rsidRDefault="00C646FA" w:rsidP="00E87E97">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Suppose the method makeOrangeJuic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tbl>
      <w:tblPr>
        <w:tblStyle w:val="TableGrid"/>
        <w:tblW w:w="0" w:type="auto"/>
        <w:tblInd w:w="1150" w:type="dxa"/>
        <w:tblLook w:val="04A0" w:firstRow="1" w:lastRow="0" w:firstColumn="1" w:lastColumn="0" w:noHBand="0" w:noVBand="1"/>
      </w:tblPr>
      <w:tblGrid>
        <w:gridCol w:w="8200"/>
      </w:tblGrid>
      <w:tr w:rsidR="00E87E97" w14:paraId="4422BE19" w14:textId="77777777" w:rsidTr="00E87E97">
        <w:tc>
          <w:tcPr>
            <w:tcW w:w="9350" w:type="dxa"/>
          </w:tcPr>
          <w:p w14:paraId="3CA761DC" w14:textId="0A012C0D" w:rsidR="00E87E97" w:rsidRDefault="00E87E97" w:rsidP="00E87E97">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Answer:</w:t>
            </w:r>
          </w:p>
          <w:p w14:paraId="677D11DA" w14:textId="10C69C32" w:rsidR="00E87E97" w:rsidRDefault="00D9081A" w:rsidP="00E87E97">
            <w:pPr>
              <w:pStyle w:val="ListParagraph"/>
              <w:ind w:left="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Orange class has a method makeOrangeJuice. Orange class can invoke makeOrangeJuice because method is present in the same class. Fruit class cannot invoke makeOrangeJuice method because parent class cannot access the methods of child class.</w:t>
            </w:r>
          </w:p>
        </w:tc>
      </w:tr>
    </w:tbl>
    <w:p w14:paraId="55992471" w14:textId="77777777" w:rsidR="00E87E97" w:rsidRPr="00C646FA" w:rsidRDefault="00E87E97" w:rsidP="00E87E97">
      <w:pPr>
        <w:pStyle w:val="ListParagraph"/>
        <w:ind w:left="1150"/>
        <w:jc w:val="both"/>
        <w:rPr>
          <w:rFonts w:ascii="Courier New" w:eastAsia="Times New Roman" w:hAnsi="Courier New" w:cs="Courier New"/>
          <w:bCs/>
          <w:color w:val="000000" w:themeColor="text1"/>
          <w:sz w:val="24"/>
          <w:szCs w:val="24"/>
        </w:rPr>
      </w:pPr>
    </w:p>
    <w:p w14:paraId="13ACEE19" w14:textId="3D32C0C5" w:rsidR="00C646FA" w:rsidRDefault="00C646FA" w:rsidP="00FF5D49">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Orange p = new Apple() legal?</w:t>
      </w:r>
    </w:p>
    <w:tbl>
      <w:tblPr>
        <w:tblStyle w:val="TableGrid"/>
        <w:tblW w:w="0" w:type="auto"/>
        <w:tblInd w:w="1150" w:type="dxa"/>
        <w:tblLook w:val="04A0" w:firstRow="1" w:lastRow="0" w:firstColumn="1" w:lastColumn="0" w:noHBand="0" w:noVBand="1"/>
      </w:tblPr>
      <w:tblGrid>
        <w:gridCol w:w="8200"/>
      </w:tblGrid>
      <w:tr w:rsidR="00FF5D49" w14:paraId="2E4E0AE2" w14:textId="77777777" w:rsidTr="00FF5D49">
        <w:tc>
          <w:tcPr>
            <w:tcW w:w="9350" w:type="dxa"/>
          </w:tcPr>
          <w:p w14:paraId="0F2C9AAA" w14:textId="77777777" w:rsidR="00FF5D49" w:rsidRPr="00FF5D49" w:rsidRDefault="00FF5D49" w:rsidP="00FF5D49">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Answer:</w:t>
            </w:r>
          </w:p>
          <w:p w14:paraId="42BED715" w14:textId="223626A3" w:rsidR="00FF5D49" w:rsidRPr="00FF5D49" w:rsidRDefault="00FF5D49" w:rsidP="00FF5D49">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This statement is illegal, Orange class and Apple class are different sub classes under the parent class Fruit.</w:t>
            </w:r>
          </w:p>
        </w:tc>
      </w:tr>
    </w:tbl>
    <w:p w14:paraId="20759EDF" w14:textId="5B5CA455" w:rsidR="00FF5D49" w:rsidRPr="00B7085E" w:rsidRDefault="00FF5D49" w:rsidP="00B7085E">
      <w:pPr>
        <w:jc w:val="both"/>
        <w:rPr>
          <w:rFonts w:ascii="Courier New" w:eastAsia="Times New Roman" w:hAnsi="Courier New" w:cs="Courier New"/>
          <w:bCs/>
          <w:color w:val="000000" w:themeColor="text1"/>
          <w:sz w:val="24"/>
          <w:szCs w:val="24"/>
        </w:rPr>
      </w:pPr>
    </w:p>
    <w:p w14:paraId="0C192A1F" w14:textId="3C71A78D" w:rsidR="00FF5D49" w:rsidRDefault="00FF5D49" w:rsidP="00FF5D49">
      <w:pPr>
        <w:pStyle w:val="ListParagraph"/>
        <w:ind w:left="1150"/>
        <w:jc w:val="both"/>
        <w:rPr>
          <w:rFonts w:ascii="Courier New" w:eastAsia="Times New Roman" w:hAnsi="Courier New" w:cs="Courier New"/>
          <w:bCs/>
          <w:color w:val="000000" w:themeColor="text1"/>
          <w:sz w:val="24"/>
          <w:szCs w:val="24"/>
        </w:rPr>
      </w:pPr>
    </w:p>
    <w:p w14:paraId="6F35A037" w14:textId="721908D7" w:rsidR="00FF5D49" w:rsidRDefault="00FF5D49" w:rsidP="00FF5D49">
      <w:pPr>
        <w:pStyle w:val="ListParagraph"/>
        <w:ind w:left="1150"/>
        <w:jc w:val="both"/>
        <w:rPr>
          <w:rFonts w:ascii="Courier New" w:eastAsia="Times New Roman" w:hAnsi="Courier New" w:cs="Courier New"/>
          <w:bCs/>
          <w:color w:val="000000" w:themeColor="text1"/>
          <w:sz w:val="24"/>
          <w:szCs w:val="24"/>
        </w:rPr>
      </w:pPr>
    </w:p>
    <w:p w14:paraId="457517FE" w14:textId="78BD6333" w:rsidR="00B7085E" w:rsidRDefault="00B7085E" w:rsidP="00FF5D49">
      <w:pPr>
        <w:pStyle w:val="ListParagraph"/>
        <w:ind w:left="1150"/>
        <w:jc w:val="both"/>
        <w:rPr>
          <w:rFonts w:ascii="Courier New" w:eastAsia="Times New Roman" w:hAnsi="Courier New" w:cs="Courier New"/>
          <w:bCs/>
          <w:color w:val="000000" w:themeColor="text1"/>
          <w:sz w:val="24"/>
          <w:szCs w:val="24"/>
        </w:rPr>
      </w:pPr>
    </w:p>
    <w:p w14:paraId="14938AB9" w14:textId="7B3DA3F6" w:rsidR="002A3CF0" w:rsidRDefault="002A3CF0" w:rsidP="00FF5D49">
      <w:pPr>
        <w:pStyle w:val="ListParagraph"/>
        <w:ind w:left="1150"/>
        <w:jc w:val="both"/>
        <w:rPr>
          <w:rFonts w:ascii="Courier New" w:eastAsia="Times New Roman" w:hAnsi="Courier New" w:cs="Courier New"/>
          <w:bCs/>
          <w:color w:val="000000" w:themeColor="text1"/>
          <w:sz w:val="24"/>
          <w:szCs w:val="24"/>
        </w:rPr>
      </w:pPr>
    </w:p>
    <w:p w14:paraId="06C7FC85" w14:textId="412F4060" w:rsidR="002A3CF0" w:rsidRDefault="002A3CF0" w:rsidP="00FF5D49">
      <w:pPr>
        <w:pStyle w:val="ListParagraph"/>
        <w:ind w:left="1150"/>
        <w:jc w:val="both"/>
        <w:rPr>
          <w:rFonts w:ascii="Courier New" w:eastAsia="Times New Roman" w:hAnsi="Courier New" w:cs="Courier New"/>
          <w:bCs/>
          <w:color w:val="000000" w:themeColor="text1"/>
          <w:sz w:val="24"/>
          <w:szCs w:val="24"/>
        </w:rPr>
      </w:pPr>
    </w:p>
    <w:p w14:paraId="4CC57658" w14:textId="77777777" w:rsidR="002A3CF0" w:rsidRDefault="002A3CF0" w:rsidP="00FF5D49">
      <w:pPr>
        <w:pStyle w:val="ListParagraph"/>
        <w:ind w:left="1150"/>
        <w:jc w:val="both"/>
        <w:rPr>
          <w:rFonts w:ascii="Courier New" w:eastAsia="Times New Roman" w:hAnsi="Courier New" w:cs="Courier New"/>
          <w:bCs/>
          <w:color w:val="000000" w:themeColor="text1"/>
          <w:sz w:val="24"/>
          <w:szCs w:val="24"/>
        </w:rPr>
      </w:pPr>
    </w:p>
    <w:p w14:paraId="2D0E540A" w14:textId="77777777" w:rsidR="00B7085E" w:rsidRPr="00C646FA" w:rsidRDefault="00B7085E" w:rsidP="00FF5D49">
      <w:pPr>
        <w:pStyle w:val="ListParagraph"/>
        <w:ind w:left="1150"/>
        <w:jc w:val="both"/>
        <w:rPr>
          <w:rFonts w:ascii="Courier New" w:eastAsia="Times New Roman" w:hAnsi="Courier New" w:cs="Courier New"/>
          <w:bCs/>
          <w:color w:val="000000" w:themeColor="text1"/>
          <w:sz w:val="24"/>
          <w:szCs w:val="24"/>
        </w:rPr>
      </w:pPr>
    </w:p>
    <w:p w14:paraId="6C36F166" w14:textId="7BD4B3AB" w:rsidR="00C646FA" w:rsidRDefault="00C646FA" w:rsidP="00FF5D49">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Is the statement McIntosh p = new Apple() legal?</w:t>
      </w:r>
    </w:p>
    <w:tbl>
      <w:tblPr>
        <w:tblStyle w:val="TableGrid"/>
        <w:tblW w:w="0" w:type="auto"/>
        <w:tblInd w:w="1150" w:type="dxa"/>
        <w:tblLook w:val="04A0" w:firstRow="1" w:lastRow="0" w:firstColumn="1" w:lastColumn="0" w:noHBand="0" w:noVBand="1"/>
      </w:tblPr>
      <w:tblGrid>
        <w:gridCol w:w="8200"/>
      </w:tblGrid>
      <w:tr w:rsidR="00FF5D49" w14:paraId="62D50F75" w14:textId="77777777" w:rsidTr="00FF5D49">
        <w:tc>
          <w:tcPr>
            <w:tcW w:w="9350" w:type="dxa"/>
          </w:tcPr>
          <w:p w14:paraId="743E93AE" w14:textId="77777777" w:rsidR="00FF5D49" w:rsidRPr="00FF5D49" w:rsidRDefault="00FF5D49" w:rsidP="00FF5D49">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Answer:</w:t>
            </w:r>
          </w:p>
          <w:p w14:paraId="7D272C22" w14:textId="5DAE34F4" w:rsidR="00FF5D49" w:rsidRDefault="00FF5D49" w:rsidP="00FF5D49">
            <w:pPr>
              <w:pStyle w:val="ListParagraph"/>
              <w:ind w:left="0"/>
              <w:jc w:val="both"/>
              <w:rPr>
                <w:rFonts w:ascii="Courier New" w:eastAsia="Times New Roman" w:hAnsi="Courier New" w:cs="Courier New"/>
                <w:bCs/>
                <w:color w:val="000000" w:themeColor="text1"/>
                <w:sz w:val="24"/>
                <w:szCs w:val="24"/>
              </w:rPr>
            </w:pPr>
            <w:r w:rsidRPr="00FF5D49">
              <w:rPr>
                <w:rFonts w:ascii="Times New Roman" w:eastAsia="Times New Roman" w:hAnsi="Times New Roman" w:cs="Times New Roman"/>
                <w:bCs/>
                <w:color w:val="000000" w:themeColor="text1"/>
                <w:sz w:val="24"/>
                <w:szCs w:val="24"/>
              </w:rPr>
              <w:t>This statement is illegal, we cannot create an instance of parent class with child class reference. The parent class is Apple subclass is McIntosh.</w:t>
            </w:r>
          </w:p>
        </w:tc>
      </w:tr>
    </w:tbl>
    <w:p w14:paraId="2F08B356" w14:textId="77777777" w:rsidR="00FF5D49" w:rsidRPr="00C646FA" w:rsidRDefault="00FF5D49" w:rsidP="00FF5D49">
      <w:pPr>
        <w:pStyle w:val="ListParagraph"/>
        <w:ind w:left="1150"/>
        <w:jc w:val="both"/>
        <w:rPr>
          <w:rFonts w:ascii="Courier New" w:eastAsia="Times New Roman" w:hAnsi="Courier New" w:cs="Courier New"/>
          <w:bCs/>
          <w:color w:val="000000" w:themeColor="text1"/>
          <w:sz w:val="24"/>
          <w:szCs w:val="24"/>
        </w:rPr>
      </w:pPr>
    </w:p>
    <w:p w14:paraId="12D7B85D" w14:textId="333F5AC0" w:rsidR="006E7B44" w:rsidRDefault="00C646FA" w:rsidP="00FF5D49">
      <w:pPr>
        <w:pStyle w:val="ListParagraph"/>
        <w:numPr>
          <w:ilvl w:val="0"/>
          <w:numId w:val="2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Apple p = new McIntosh() legal?</w:t>
      </w:r>
    </w:p>
    <w:tbl>
      <w:tblPr>
        <w:tblStyle w:val="TableGrid"/>
        <w:tblW w:w="0" w:type="auto"/>
        <w:tblInd w:w="1150" w:type="dxa"/>
        <w:tblLook w:val="04A0" w:firstRow="1" w:lastRow="0" w:firstColumn="1" w:lastColumn="0" w:noHBand="0" w:noVBand="1"/>
      </w:tblPr>
      <w:tblGrid>
        <w:gridCol w:w="8200"/>
      </w:tblGrid>
      <w:tr w:rsidR="00FF5D49" w14:paraId="05D8AD64" w14:textId="77777777" w:rsidTr="00FF5D49">
        <w:tc>
          <w:tcPr>
            <w:tcW w:w="9350" w:type="dxa"/>
          </w:tcPr>
          <w:p w14:paraId="4D571358" w14:textId="77777777" w:rsidR="00FF5D49" w:rsidRPr="00FF5D49" w:rsidRDefault="00FF5D49" w:rsidP="00FF5D49">
            <w:pPr>
              <w:pStyle w:val="ListParagraph"/>
              <w:ind w:left="0"/>
              <w:jc w:val="both"/>
              <w:rPr>
                <w:rFonts w:ascii="Times New Roman" w:eastAsia="Times New Roman" w:hAnsi="Times New Roman" w:cs="Times New Roman"/>
                <w:bCs/>
                <w:color w:val="000000" w:themeColor="text1"/>
                <w:sz w:val="24"/>
                <w:szCs w:val="24"/>
              </w:rPr>
            </w:pPr>
            <w:r w:rsidRPr="00FF5D49">
              <w:rPr>
                <w:rFonts w:ascii="Times New Roman" w:eastAsia="Times New Roman" w:hAnsi="Times New Roman" w:cs="Times New Roman"/>
                <w:bCs/>
                <w:color w:val="000000" w:themeColor="text1"/>
                <w:sz w:val="24"/>
                <w:szCs w:val="24"/>
              </w:rPr>
              <w:t>Answer:</w:t>
            </w:r>
          </w:p>
          <w:p w14:paraId="15DE225B" w14:textId="760C298C" w:rsidR="00FF5D49" w:rsidRDefault="00FF5D49" w:rsidP="00FF5D49">
            <w:pPr>
              <w:pStyle w:val="ListParagraph"/>
              <w:ind w:left="0"/>
              <w:jc w:val="both"/>
              <w:rPr>
                <w:rFonts w:ascii="Courier New" w:eastAsia="Times New Roman" w:hAnsi="Courier New" w:cs="Courier New"/>
                <w:bCs/>
                <w:color w:val="000000" w:themeColor="text1"/>
                <w:sz w:val="24"/>
                <w:szCs w:val="24"/>
              </w:rPr>
            </w:pPr>
            <w:r w:rsidRPr="00FF5D49">
              <w:rPr>
                <w:rFonts w:ascii="Times New Roman" w:eastAsia="Times New Roman" w:hAnsi="Times New Roman" w:cs="Times New Roman"/>
                <w:bCs/>
                <w:color w:val="000000" w:themeColor="text1"/>
                <w:sz w:val="24"/>
                <w:szCs w:val="24"/>
              </w:rPr>
              <w:t>This statement is legal, we can create an instance child class using the reference of parent class. The parent class is Apple while subclass is McIntosh.</w:t>
            </w:r>
          </w:p>
        </w:tc>
      </w:tr>
    </w:tbl>
    <w:p w14:paraId="39F2D0C1" w14:textId="77777777" w:rsidR="00FF5D49" w:rsidRDefault="00FF5D49" w:rsidP="00FF5D49">
      <w:pPr>
        <w:pStyle w:val="ListParagraph"/>
        <w:ind w:left="1150"/>
        <w:jc w:val="both"/>
        <w:rPr>
          <w:rFonts w:ascii="Courier New" w:eastAsia="Times New Roman" w:hAnsi="Courier New" w:cs="Courier New"/>
          <w:bCs/>
          <w:color w:val="000000" w:themeColor="text1"/>
          <w:sz w:val="24"/>
          <w:szCs w:val="24"/>
        </w:rPr>
      </w:pPr>
    </w:p>
    <w:p w14:paraId="05FCB88F" w14:textId="2D6E9A1D" w:rsidR="000C4844" w:rsidRDefault="000C4844" w:rsidP="00593F4B">
      <w:pPr>
        <w:rPr>
          <w:rFonts w:ascii="Courier New" w:eastAsia="Times New Roman" w:hAnsi="Courier New" w:cs="Courier New"/>
          <w:bCs/>
          <w:color w:val="000000" w:themeColor="text1"/>
          <w:sz w:val="24"/>
          <w:szCs w:val="24"/>
        </w:rPr>
      </w:pPr>
    </w:p>
    <w:p w14:paraId="071B0894" w14:textId="3324D887" w:rsidR="00593F4B" w:rsidRDefault="00593F4B" w:rsidP="00593F4B">
      <w:pPr>
        <w:rPr>
          <w:rFonts w:ascii="Courier New" w:eastAsia="Times New Roman" w:hAnsi="Courier New" w:cs="Courier New"/>
          <w:bCs/>
          <w:color w:val="000000" w:themeColor="text1"/>
          <w:sz w:val="24"/>
          <w:szCs w:val="24"/>
        </w:rPr>
      </w:pPr>
    </w:p>
    <w:p w14:paraId="7A07832C" w14:textId="09E58A2D" w:rsidR="00593F4B" w:rsidRPr="00593F4B" w:rsidRDefault="00E87E97" w:rsidP="00593F4B">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3FF97652" w14:textId="3F92DB1B" w:rsidR="00593F4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2DD95C51" w14:textId="77777777"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p>
    <w:p w14:paraId="7FEC76D1" w14:textId="68FACA16"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r w:rsidR="00A52E96">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w:t>
      </w:r>
    </w:p>
    <w:p w14:paraId="44BB8DF8" w14:textId="6A424ED7"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p>
    <w:p w14:paraId="0CD76F97" w14:textId="03C7FDA5"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 Diagram</w:t>
      </w:r>
      <w:r w:rsidR="00A52E96">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w:t>
      </w:r>
    </w:p>
    <w:p w14:paraId="2A5A5B97" w14:textId="67786F9E" w:rsidR="009D1C56" w:rsidRDefault="009D1C56" w:rsidP="00DD5CD7">
      <w:pPr>
        <w:pStyle w:val="ListParagraph"/>
        <w:ind w:left="360"/>
        <w:jc w:val="both"/>
        <w:rPr>
          <w:rFonts w:ascii="Times New Roman" w:eastAsia="Times New Roman" w:hAnsi="Times New Roman" w:cs="Times New Roman"/>
          <w:bCs/>
          <w:color w:val="000000" w:themeColor="text1"/>
          <w:sz w:val="24"/>
          <w:szCs w:val="24"/>
        </w:rPr>
      </w:pPr>
    </w:p>
    <w:p w14:paraId="125EF058" w14:textId="7479DB24" w:rsidR="009D1C56" w:rsidRDefault="009D1C56" w:rsidP="00DD5CD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noProof/>
          <w:color w:val="000000" w:themeColor="text1"/>
          <w:sz w:val="24"/>
          <w:szCs w:val="24"/>
        </w:rPr>
        <w:drawing>
          <wp:inline distT="0" distB="0" distL="0" distR="0" wp14:anchorId="55BE929B" wp14:editId="03A12BBB">
            <wp:extent cx="4400699" cy="305191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00699" cy="3051913"/>
                    </a:xfrm>
                    <a:prstGeom prst="rect">
                      <a:avLst/>
                    </a:prstGeom>
                  </pic:spPr>
                </pic:pic>
              </a:graphicData>
            </a:graphic>
          </wp:inline>
        </w:drawing>
      </w:r>
    </w:p>
    <w:p w14:paraId="15C7DC67" w14:textId="2F5F1E68"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p>
    <w:p w14:paraId="6F1E3E17" w14:textId="13FAD822"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gram :</w:t>
      </w:r>
    </w:p>
    <w:tbl>
      <w:tblPr>
        <w:tblStyle w:val="TableGrid"/>
        <w:tblW w:w="0" w:type="auto"/>
        <w:tblInd w:w="360" w:type="dxa"/>
        <w:tblLook w:val="04A0" w:firstRow="1" w:lastRow="0" w:firstColumn="1" w:lastColumn="0" w:noHBand="0" w:noVBand="1"/>
      </w:tblPr>
      <w:tblGrid>
        <w:gridCol w:w="8990"/>
      </w:tblGrid>
      <w:tr w:rsidR="00DD5CD7" w14:paraId="634394DF" w14:textId="77777777" w:rsidTr="00DD5CD7">
        <w:tc>
          <w:tcPr>
            <w:tcW w:w="9350" w:type="dxa"/>
          </w:tcPr>
          <w:p w14:paraId="633DF7EF" w14:textId="77777777" w:rsidR="00DD5CD7" w:rsidRPr="00F31088" w:rsidRDefault="00DD5CD7" w:rsidP="00DD5CD7">
            <w:pPr>
              <w:pStyle w:val="ListParagraph"/>
              <w:ind w:left="0"/>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Circle Class</w:t>
            </w:r>
          </w:p>
          <w:p w14:paraId="76AFD14C"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w:t>
            </w:r>
          </w:p>
          <w:p w14:paraId="51FD577B"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 To change this license header, choose License Headers in Project Properties.</w:t>
            </w:r>
          </w:p>
          <w:p w14:paraId="7F11E1B9"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 To change this template file, choose Tools | Templates</w:t>
            </w:r>
          </w:p>
          <w:p w14:paraId="6C0D6074"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 and open the template in the editor.</w:t>
            </w:r>
          </w:p>
          <w:p w14:paraId="583A31DC"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w:t>
            </w:r>
          </w:p>
          <w:p w14:paraId="4B97982B"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package Exam_5;</w:t>
            </w:r>
          </w:p>
          <w:p w14:paraId="11B57BE5"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p>
          <w:p w14:paraId="7A5EC499"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w:t>
            </w:r>
          </w:p>
          <w:p w14:paraId="20A91B91"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w:t>
            </w:r>
          </w:p>
          <w:p w14:paraId="1293586E"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 @author Saisumithra Jagarlamudi</w:t>
            </w:r>
          </w:p>
          <w:p w14:paraId="39B423C4"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w:t>
            </w:r>
          </w:p>
          <w:p w14:paraId="4ECCEBB2"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public class Circle {</w:t>
            </w:r>
          </w:p>
          <w:p w14:paraId="267AEF2C"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private double radius;</w:t>
            </w:r>
          </w:p>
          <w:p w14:paraId="553626DA"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p>
          <w:p w14:paraId="197D580F"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 xml:space="preserve">        public Circle(double radius) {</w:t>
            </w:r>
          </w:p>
          <w:p w14:paraId="78A7E946"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r>
            <w:r w:rsidRPr="00DD5CD7">
              <w:rPr>
                <w:rFonts w:ascii="Courier New" w:eastAsia="Times New Roman" w:hAnsi="Courier New" w:cs="Courier New"/>
                <w:bCs/>
                <w:color w:val="000000" w:themeColor="text1"/>
                <w:sz w:val="20"/>
                <w:szCs w:val="20"/>
              </w:rPr>
              <w:tab/>
              <w:t>this.radius = radius;</w:t>
            </w:r>
          </w:p>
          <w:p w14:paraId="5CAD1A9D"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w:t>
            </w:r>
          </w:p>
          <w:p w14:paraId="77E2E05C"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p>
          <w:p w14:paraId="55C615C4"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public double getRadius() {</w:t>
            </w:r>
          </w:p>
          <w:p w14:paraId="2B3DF338"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lastRenderedPageBreak/>
              <w:tab/>
            </w:r>
            <w:r w:rsidRPr="00DD5CD7">
              <w:rPr>
                <w:rFonts w:ascii="Courier New" w:eastAsia="Times New Roman" w:hAnsi="Courier New" w:cs="Courier New"/>
                <w:bCs/>
                <w:color w:val="000000" w:themeColor="text1"/>
                <w:sz w:val="20"/>
                <w:szCs w:val="20"/>
              </w:rPr>
              <w:tab/>
              <w:t>return radius;</w:t>
            </w:r>
          </w:p>
          <w:p w14:paraId="02A87E38"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w:t>
            </w:r>
          </w:p>
          <w:p w14:paraId="14FED9C7"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p>
          <w:p w14:paraId="0FF559F3"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r>
          </w:p>
          <w:p w14:paraId="528881AA"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public double getArea() {</w:t>
            </w:r>
          </w:p>
          <w:p w14:paraId="59E32E0C"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r>
            <w:r w:rsidRPr="00DD5CD7">
              <w:rPr>
                <w:rFonts w:ascii="Courier New" w:eastAsia="Times New Roman" w:hAnsi="Courier New" w:cs="Courier New"/>
                <w:bCs/>
                <w:color w:val="000000" w:themeColor="text1"/>
                <w:sz w:val="20"/>
                <w:szCs w:val="20"/>
              </w:rPr>
              <w:tab/>
              <w:t>return radius * radius * 3.14;</w:t>
            </w:r>
          </w:p>
          <w:p w14:paraId="7B6A73A6"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ab/>
              <w:t>}</w:t>
            </w:r>
          </w:p>
          <w:p w14:paraId="3DE399B8" w14:textId="77777777" w:rsidR="00DD5CD7" w:rsidRPr="00DD5CD7" w:rsidRDefault="00DD5CD7" w:rsidP="00DD5CD7">
            <w:pPr>
              <w:pStyle w:val="ListParagraph"/>
              <w:jc w:val="both"/>
              <w:rPr>
                <w:rFonts w:ascii="Courier New" w:eastAsia="Times New Roman" w:hAnsi="Courier New" w:cs="Courier New"/>
                <w:bCs/>
                <w:color w:val="000000" w:themeColor="text1"/>
                <w:sz w:val="20"/>
                <w:szCs w:val="20"/>
              </w:rPr>
            </w:pPr>
          </w:p>
          <w:p w14:paraId="319E40F1" w14:textId="77777777" w:rsidR="00DD5CD7" w:rsidRDefault="00DD5CD7" w:rsidP="00DD5CD7">
            <w:pPr>
              <w:pStyle w:val="ListParagraph"/>
              <w:ind w:left="0"/>
              <w:jc w:val="both"/>
              <w:rPr>
                <w:rFonts w:ascii="Courier New" w:eastAsia="Times New Roman" w:hAnsi="Courier New" w:cs="Courier New"/>
                <w:bCs/>
                <w:color w:val="000000" w:themeColor="text1"/>
                <w:sz w:val="20"/>
                <w:szCs w:val="20"/>
              </w:rPr>
            </w:pPr>
            <w:r w:rsidRPr="00DD5CD7">
              <w:rPr>
                <w:rFonts w:ascii="Courier New" w:eastAsia="Times New Roman" w:hAnsi="Courier New" w:cs="Courier New"/>
                <w:bCs/>
                <w:color w:val="000000" w:themeColor="text1"/>
                <w:sz w:val="20"/>
                <w:szCs w:val="20"/>
              </w:rPr>
              <w:t>}</w:t>
            </w:r>
          </w:p>
          <w:p w14:paraId="5DAC546D" w14:textId="77777777" w:rsidR="00DD5CD7" w:rsidRDefault="00DD5CD7" w:rsidP="00DD5CD7">
            <w:pPr>
              <w:jc w:val="both"/>
              <w:rPr>
                <w:rFonts w:ascii="Times New Roman" w:eastAsia="Times New Roman" w:hAnsi="Times New Roman" w:cs="Times New Roman"/>
                <w:bCs/>
                <w:color w:val="000000" w:themeColor="text1"/>
                <w:sz w:val="24"/>
                <w:szCs w:val="24"/>
              </w:rPr>
            </w:pPr>
          </w:p>
          <w:p w14:paraId="39D96EDC" w14:textId="657ECC41" w:rsidR="00DD5CD7" w:rsidRPr="00F31088" w:rsidRDefault="00DD5CD7" w:rsidP="00DD5CD7">
            <w:pPr>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ComparableCircle Class</w:t>
            </w:r>
          </w:p>
          <w:p w14:paraId="15FB1437"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w:t>
            </w:r>
          </w:p>
          <w:p w14:paraId="5C43371A"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To change this license header, choose License Headers in Project Properties.</w:t>
            </w:r>
          </w:p>
          <w:p w14:paraId="19A5D855"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To change this template file, choose Tools | Templates</w:t>
            </w:r>
          </w:p>
          <w:p w14:paraId="0A69005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and open the template in the editor.</w:t>
            </w:r>
          </w:p>
          <w:p w14:paraId="793E9358"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70A78855"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package Exam_5;</w:t>
            </w:r>
          </w:p>
          <w:p w14:paraId="66261E56" w14:textId="77777777" w:rsidR="00077A73" w:rsidRPr="00077A73" w:rsidRDefault="00077A73" w:rsidP="00077A73">
            <w:pPr>
              <w:jc w:val="both"/>
              <w:rPr>
                <w:rFonts w:ascii="Courier New" w:eastAsia="Times New Roman" w:hAnsi="Courier New" w:cs="Courier New"/>
                <w:bCs/>
                <w:color w:val="000000" w:themeColor="text1"/>
                <w:sz w:val="20"/>
                <w:szCs w:val="20"/>
              </w:rPr>
            </w:pPr>
          </w:p>
          <w:p w14:paraId="5F66B403"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w:t>
            </w:r>
          </w:p>
          <w:p w14:paraId="0214D114"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73A594A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author Saisumithra Jagarlamudi</w:t>
            </w:r>
          </w:p>
          <w:p w14:paraId="3244A0D7"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0DDB1E51"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public class ComparableCircle extends Circle implements Comparable&lt;ComparableCircle&gt; </w:t>
            </w:r>
          </w:p>
          <w:p w14:paraId="2A26C479"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2C4C0E88"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public ComparableCircle(double radius) {</w:t>
            </w:r>
          </w:p>
          <w:p w14:paraId="7CD63033"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 xml:space="preserve">     super(radius);</w:t>
            </w:r>
          </w:p>
          <w:p w14:paraId="40040897"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w:t>
            </w:r>
          </w:p>
          <w:p w14:paraId="75CA70A1" w14:textId="77777777" w:rsidR="00077A73" w:rsidRPr="00077A73" w:rsidRDefault="00077A73" w:rsidP="00077A73">
            <w:pPr>
              <w:jc w:val="both"/>
              <w:rPr>
                <w:rFonts w:ascii="Courier New" w:eastAsia="Times New Roman" w:hAnsi="Courier New" w:cs="Courier New"/>
                <w:bCs/>
                <w:color w:val="000000" w:themeColor="text1"/>
                <w:sz w:val="20"/>
                <w:szCs w:val="20"/>
              </w:rPr>
            </w:pPr>
          </w:p>
          <w:p w14:paraId="724FC047"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Override </w:t>
            </w:r>
          </w:p>
          <w:p w14:paraId="7890644B"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public int compareTo(ComparableCircle o) {</w:t>
            </w:r>
          </w:p>
          <w:p w14:paraId="56647EDD"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if (getArea() &gt; o.getArea())</w:t>
            </w:r>
          </w:p>
          <w:p w14:paraId="6863DA98"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return 1;</w:t>
            </w:r>
          </w:p>
          <w:p w14:paraId="59C5F227"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else if (getArea() &lt; o.getArea())</w:t>
            </w:r>
          </w:p>
          <w:p w14:paraId="19E7A274"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return -1;</w:t>
            </w:r>
          </w:p>
          <w:p w14:paraId="664FFF4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else</w:t>
            </w:r>
          </w:p>
          <w:p w14:paraId="2601170B"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return 0;</w:t>
            </w:r>
          </w:p>
          <w:p w14:paraId="12DDC915"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w:t>
            </w:r>
          </w:p>
          <w:p w14:paraId="6177D410" w14:textId="77777777" w:rsidR="00077A73" w:rsidRPr="00077A73" w:rsidRDefault="00077A73" w:rsidP="00077A73">
            <w:pPr>
              <w:jc w:val="both"/>
              <w:rPr>
                <w:rFonts w:ascii="Courier New" w:eastAsia="Times New Roman" w:hAnsi="Courier New" w:cs="Courier New"/>
                <w:bCs/>
                <w:color w:val="000000" w:themeColor="text1"/>
                <w:sz w:val="20"/>
                <w:szCs w:val="20"/>
              </w:rPr>
            </w:pPr>
          </w:p>
          <w:p w14:paraId="4D0F54CF"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 xml:space="preserve">@Override </w:t>
            </w:r>
          </w:p>
          <w:p w14:paraId="603571B9"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public String toString() {</w:t>
            </w:r>
          </w:p>
          <w:p w14:paraId="7D58AEF4"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return  "Area: " +getArea();</w:t>
            </w:r>
          </w:p>
          <w:p w14:paraId="4E3CC44B"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w:t>
            </w:r>
          </w:p>
          <w:p w14:paraId="020F35DB" w14:textId="0C43629E" w:rsidR="0018458D"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w:t>
            </w:r>
          </w:p>
          <w:p w14:paraId="1FD17429" w14:textId="182A4EDB" w:rsidR="0018458D" w:rsidRPr="00F31088" w:rsidRDefault="0018458D" w:rsidP="00DD5CD7">
            <w:pPr>
              <w:jc w:val="both"/>
              <w:rPr>
                <w:rFonts w:ascii="Courier New" w:eastAsia="Times New Roman" w:hAnsi="Courier New" w:cs="Courier New"/>
                <w:b/>
                <w:color w:val="000000" w:themeColor="text1"/>
                <w:sz w:val="20"/>
                <w:szCs w:val="20"/>
              </w:rPr>
            </w:pPr>
            <w:r w:rsidRPr="00F31088">
              <w:rPr>
                <w:rFonts w:ascii="Courier New" w:eastAsia="Times New Roman" w:hAnsi="Courier New" w:cs="Courier New"/>
                <w:b/>
                <w:color w:val="000000" w:themeColor="text1"/>
                <w:sz w:val="20"/>
                <w:szCs w:val="20"/>
              </w:rPr>
              <w:t>Driver Class</w:t>
            </w:r>
          </w:p>
          <w:p w14:paraId="027CADC9"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w:t>
            </w:r>
          </w:p>
          <w:p w14:paraId="0423A069"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To change this license header, choose License Headers in Project Properties.</w:t>
            </w:r>
          </w:p>
          <w:p w14:paraId="65CD8BF3"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To change this template file, choose Tools | Templates</w:t>
            </w:r>
          </w:p>
          <w:p w14:paraId="197ED5C4"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and open the template in the editor.</w:t>
            </w:r>
          </w:p>
          <w:p w14:paraId="31DB8B5B"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4E7E0304"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package Exam_5;</w:t>
            </w:r>
          </w:p>
          <w:p w14:paraId="53468BF1" w14:textId="77777777" w:rsidR="00077A73" w:rsidRPr="00077A73" w:rsidRDefault="00077A73" w:rsidP="00077A73">
            <w:pPr>
              <w:jc w:val="both"/>
              <w:rPr>
                <w:rFonts w:ascii="Courier New" w:eastAsia="Times New Roman" w:hAnsi="Courier New" w:cs="Courier New"/>
                <w:bCs/>
                <w:color w:val="000000" w:themeColor="text1"/>
                <w:sz w:val="20"/>
                <w:szCs w:val="20"/>
              </w:rPr>
            </w:pPr>
          </w:p>
          <w:p w14:paraId="54736E12"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w:t>
            </w:r>
          </w:p>
          <w:p w14:paraId="6B529A5A"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5AF86B8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lastRenderedPageBreak/>
              <w:t xml:space="preserve"> * @author Saisumithra Jagarlamudi</w:t>
            </w:r>
          </w:p>
          <w:p w14:paraId="0741E533"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06029020"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public class Driver {</w:t>
            </w:r>
          </w:p>
          <w:p w14:paraId="2B5FD0C0" w14:textId="77777777" w:rsidR="00077A73" w:rsidRPr="00077A73" w:rsidRDefault="00077A73" w:rsidP="00077A73">
            <w:pPr>
              <w:jc w:val="both"/>
              <w:rPr>
                <w:rFonts w:ascii="Courier New" w:eastAsia="Times New Roman" w:hAnsi="Courier New" w:cs="Courier New"/>
                <w:bCs/>
                <w:color w:val="000000" w:themeColor="text1"/>
                <w:sz w:val="20"/>
                <w:szCs w:val="20"/>
              </w:rPr>
            </w:pPr>
          </w:p>
          <w:p w14:paraId="15D8274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206773E2"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param args the command line arguments</w:t>
            </w:r>
          </w:p>
          <w:p w14:paraId="3BD57B92"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p w14:paraId="07F25B0C"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public static void main(String[] args) {</w:t>
            </w:r>
          </w:p>
          <w:p w14:paraId="779B8803" w14:textId="095E5AA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 TODO code application logic here</w:t>
            </w:r>
          </w:p>
          <w:p w14:paraId="24BDE52F" w14:textId="03C860E9"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ComparableCircle comparableCircle1 = new ComparableCircle(97);</w:t>
            </w:r>
          </w:p>
          <w:p w14:paraId="240E0CED" w14:textId="393A6C83"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Pr>
                <w:rFonts w:ascii="Courier New" w:eastAsia="Times New Roman" w:hAnsi="Courier New" w:cs="Courier New"/>
                <w:bCs/>
                <w:color w:val="000000" w:themeColor="text1"/>
                <w:sz w:val="20"/>
                <w:szCs w:val="20"/>
              </w:rPr>
              <w:t xml:space="preserve"> </w:t>
            </w:r>
            <w:r w:rsidRPr="00077A73">
              <w:rPr>
                <w:rFonts w:ascii="Courier New" w:eastAsia="Times New Roman" w:hAnsi="Courier New" w:cs="Courier New"/>
                <w:bCs/>
                <w:color w:val="000000" w:themeColor="text1"/>
                <w:sz w:val="20"/>
                <w:szCs w:val="20"/>
              </w:rPr>
              <w:t>ComparableCircle comparableCircle2 = new ComparableCircle(98);</w:t>
            </w:r>
          </w:p>
          <w:p w14:paraId="4A129333" w14:textId="1161BB54"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ComparableCircle1");</w:t>
            </w:r>
          </w:p>
          <w:p w14:paraId="45A5E0B9" w14:textId="6D5C41E8"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comparableCircle1);</w:t>
            </w:r>
          </w:p>
          <w:p w14:paraId="07AAE0D8" w14:textId="07594A8F"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w:t>
            </w:r>
          </w:p>
          <w:p w14:paraId="41806475" w14:textId="078E0B5F"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ComparableCircle2");</w:t>
            </w:r>
          </w:p>
          <w:p w14:paraId="759AB9DD" w14:textId="6F56F08F"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comparableCircle2);</w:t>
            </w:r>
          </w:p>
          <w:p w14:paraId="4BD93990" w14:textId="096202C0"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System.out.println("**********");</w:t>
            </w:r>
          </w:p>
          <w:p w14:paraId="678220E7" w14:textId="7E4071E5"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r>
              <w:rPr>
                <w:rFonts w:ascii="Courier New" w:eastAsia="Times New Roman" w:hAnsi="Courier New" w:cs="Courier New"/>
                <w:bCs/>
                <w:color w:val="000000" w:themeColor="text1"/>
                <w:sz w:val="20"/>
                <w:szCs w:val="20"/>
              </w:rPr>
              <w:t xml:space="preserve"> </w:t>
            </w:r>
            <w:r w:rsidRPr="00077A73">
              <w:rPr>
                <w:rFonts w:ascii="Courier New" w:eastAsia="Times New Roman" w:hAnsi="Courier New" w:cs="Courier New"/>
                <w:bCs/>
                <w:color w:val="000000" w:themeColor="text1"/>
                <w:sz w:val="20"/>
                <w:szCs w:val="20"/>
              </w:rPr>
              <w:t xml:space="preserve">System.out.println((comparableCircle1.compareTo(comparableCircle2) == 1 ? "ComparableCircle1 " : "ComparableCircle2 ") + </w:t>
            </w:r>
          </w:p>
          <w:p w14:paraId="063524B9"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r>
            <w:r w:rsidRPr="00077A73">
              <w:rPr>
                <w:rFonts w:ascii="Courier New" w:eastAsia="Times New Roman" w:hAnsi="Courier New" w:cs="Courier New"/>
                <w:bCs/>
                <w:color w:val="000000" w:themeColor="text1"/>
                <w:sz w:val="20"/>
                <w:szCs w:val="20"/>
              </w:rPr>
              <w:tab/>
              <w:t>"is the larger of the two Circles");</w:t>
            </w:r>
          </w:p>
          <w:p w14:paraId="3FCE88C6" w14:textId="77777777" w:rsidR="00077A73" w:rsidRPr="00077A73" w:rsidRDefault="00077A73" w:rsidP="00077A73">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ab/>
              <w:t>}</w:t>
            </w:r>
          </w:p>
          <w:p w14:paraId="6C325DC1" w14:textId="3734D964" w:rsidR="00DD5CD7" w:rsidRPr="0018458D" w:rsidRDefault="00077A73" w:rsidP="00DD5CD7">
            <w:pPr>
              <w:jc w:val="both"/>
              <w:rPr>
                <w:rFonts w:ascii="Courier New" w:eastAsia="Times New Roman" w:hAnsi="Courier New" w:cs="Courier New"/>
                <w:bCs/>
                <w:color w:val="000000" w:themeColor="text1"/>
                <w:sz w:val="20"/>
                <w:szCs w:val="20"/>
              </w:rPr>
            </w:pPr>
            <w:r w:rsidRPr="00077A73">
              <w:rPr>
                <w:rFonts w:ascii="Courier New" w:eastAsia="Times New Roman" w:hAnsi="Courier New" w:cs="Courier New"/>
                <w:bCs/>
                <w:color w:val="000000" w:themeColor="text1"/>
                <w:sz w:val="20"/>
                <w:szCs w:val="20"/>
              </w:rPr>
              <w:t xml:space="preserve">    }</w:t>
            </w:r>
          </w:p>
        </w:tc>
      </w:tr>
    </w:tbl>
    <w:p w14:paraId="62BEC487" w14:textId="77777777" w:rsidR="00FF4C01" w:rsidRDefault="006962F5" w:rsidP="0018458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r w:rsidR="00FF4C01">
        <w:rPr>
          <w:rFonts w:ascii="Times New Roman" w:eastAsia="Times New Roman" w:hAnsi="Times New Roman" w:cs="Times New Roman"/>
          <w:bCs/>
          <w:color w:val="000000" w:themeColor="text1"/>
          <w:sz w:val="24"/>
          <w:szCs w:val="24"/>
        </w:rPr>
        <w:t xml:space="preserve"> </w:t>
      </w:r>
    </w:p>
    <w:p w14:paraId="19423EE2" w14:textId="7439A6BE" w:rsidR="00DD5CD7" w:rsidRDefault="0018458D" w:rsidP="0018458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 :</w:t>
      </w:r>
    </w:p>
    <w:p w14:paraId="1C2D53B8" w14:textId="1B7F97AB" w:rsidR="0018458D" w:rsidRDefault="00A1496A" w:rsidP="0018458D">
      <w:pPr>
        <w:jc w:val="both"/>
        <w:rPr>
          <w:rFonts w:ascii="Times New Roman" w:eastAsia="Times New Roman" w:hAnsi="Times New Roman" w:cs="Times New Roman"/>
          <w:bCs/>
          <w:color w:val="000000" w:themeColor="text1"/>
          <w:sz w:val="24"/>
          <w:szCs w:val="24"/>
        </w:rPr>
      </w:pPr>
      <w:r>
        <w:rPr>
          <w:noProof/>
        </w:rPr>
        <w:drawing>
          <wp:inline distT="0" distB="0" distL="0" distR="0" wp14:anchorId="08EA28FB" wp14:editId="1A32DEF5">
            <wp:extent cx="5038725" cy="2114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8725" cy="2114550"/>
                    </a:xfrm>
                    <a:prstGeom prst="rect">
                      <a:avLst/>
                    </a:prstGeom>
                  </pic:spPr>
                </pic:pic>
              </a:graphicData>
            </a:graphic>
          </wp:inline>
        </w:drawing>
      </w:r>
    </w:p>
    <w:p w14:paraId="3D8B3FC2" w14:textId="77777777" w:rsidR="0018458D" w:rsidRPr="0018458D" w:rsidRDefault="0018458D" w:rsidP="0018458D">
      <w:pPr>
        <w:jc w:val="both"/>
        <w:rPr>
          <w:rFonts w:ascii="Times New Roman" w:eastAsia="Times New Roman" w:hAnsi="Times New Roman" w:cs="Times New Roman"/>
          <w:bCs/>
          <w:color w:val="000000" w:themeColor="text1"/>
          <w:sz w:val="24"/>
          <w:szCs w:val="24"/>
        </w:rPr>
      </w:pPr>
    </w:p>
    <w:p w14:paraId="5A6DB071" w14:textId="77777777" w:rsidR="00DD5CD7" w:rsidRDefault="00DD5CD7" w:rsidP="00DD5CD7">
      <w:pPr>
        <w:pStyle w:val="ListParagraph"/>
        <w:ind w:left="360"/>
        <w:jc w:val="both"/>
        <w:rPr>
          <w:rFonts w:ascii="Times New Roman" w:eastAsia="Times New Roman" w:hAnsi="Times New Roman" w:cs="Times New Roman"/>
          <w:bCs/>
          <w:color w:val="000000" w:themeColor="text1"/>
          <w:sz w:val="24"/>
          <w:szCs w:val="24"/>
        </w:rPr>
      </w:pPr>
    </w:p>
    <w:p w14:paraId="603CFA22" w14:textId="7C7B90C5" w:rsidR="00622347" w:rsidRPr="00593F4B" w:rsidRDefault="00593F4B" w:rsidP="00593F4B">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623B424" w14:textId="77777777" w:rsidR="008772CD" w:rsidRDefault="00EA36D9" w:rsidP="008772CD">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r w:rsidR="008772CD">
        <w:rPr>
          <w:rFonts w:ascii="Times New Roman" w:eastAsia="Times New Roman" w:hAnsi="Times New Roman" w:cs="Times New Roman"/>
          <w:bCs/>
          <w:color w:val="000000" w:themeColor="text1"/>
          <w:sz w:val="24"/>
          <w:szCs w:val="24"/>
        </w:rPr>
        <w:t>.</w:t>
      </w:r>
    </w:p>
    <w:p w14:paraId="314E99A7" w14:textId="77777777" w:rsidR="008772CD" w:rsidRDefault="008772CD" w:rsidP="008772CD">
      <w:pPr>
        <w:pStyle w:val="ListParagraph"/>
        <w:ind w:left="360"/>
        <w:jc w:val="both"/>
        <w:rPr>
          <w:rFonts w:ascii="Times New Roman" w:eastAsia="Times New Roman" w:hAnsi="Times New Roman" w:cs="Times New Roman"/>
          <w:bCs/>
          <w:color w:val="000000" w:themeColor="text1"/>
          <w:sz w:val="24"/>
          <w:szCs w:val="24"/>
        </w:rPr>
      </w:pPr>
    </w:p>
    <w:p w14:paraId="65D2FD71" w14:textId="221240D9" w:rsidR="008772CD" w:rsidRDefault="008772CD"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55BBD61F" w14:textId="77777777" w:rsidR="008772CD" w:rsidRDefault="008772CD" w:rsidP="00BD14C9">
      <w:pPr>
        <w:pStyle w:val="ListParagraph"/>
        <w:ind w:left="360"/>
        <w:jc w:val="both"/>
        <w:rPr>
          <w:rFonts w:ascii="Times New Roman" w:eastAsia="Times New Roman" w:hAnsi="Times New Roman" w:cs="Times New Roman"/>
          <w:bCs/>
          <w:color w:val="000000" w:themeColor="text1"/>
          <w:sz w:val="24"/>
          <w:szCs w:val="24"/>
        </w:rPr>
      </w:pPr>
    </w:p>
    <w:p w14:paraId="2FAAD224" w14:textId="23963D56" w:rsidR="008772CD" w:rsidRDefault="008772CD"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ception : An exception is an unwanted event which occurs during the execution of the program.</w:t>
      </w:r>
    </w:p>
    <w:p w14:paraId="5AB25922" w14:textId="77777777" w:rsidR="008772CD" w:rsidRDefault="008772CD" w:rsidP="00BD14C9">
      <w:pPr>
        <w:pStyle w:val="ListParagraph"/>
        <w:ind w:left="360"/>
        <w:jc w:val="both"/>
        <w:rPr>
          <w:rFonts w:ascii="Times New Roman" w:eastAsia="Times New Roman" w:hAnsi="Times New Roman" w:cs="Times New Roman"/>
          <w:bCs/>
          <w:color w:val="000000" w:themeColor="text1"/>
          <w:sz w:val="24"/>
          <w:szCs w:val="24"/>
        </w:rPr>
      </w:pPr>
    </w:p>
    <w:p w14:paraId="6D978D8B" w14:textId="6506C5E5" w:rsidR="00C251D1" w:rsidRDefault="008772CD"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hecked Exception : </w:t>
      </w:r>
      <w:r w:rsidR="00C251D1">
        <w:rPr>
          <w:rFonts w:ascii="Times New Roman" w:eastAsia="Times New Roman" w:hAnsi="Times New Roman" w:cs="Times New Roman"/>
          <w:bCs/>
          <w:color w:val="000000" w:themeColor="text1"/>
          <w:sz w:val="24"/>
          <w:szCs w:val="24"/>
        </w:rPr>
        <w:t>Checked Exceptions are those that are checked at compile-time.</w:t>
      </w:r>
    </w:p>
    <w:p w14:paraId="4FE2C7A5" w14:textId="746E7212" w:rsidR="00C251D1" w:rsidRDefault="00BD14C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amples of Checked Exceptions are </w:t>
      </w:r>
      <w:r w:rsidR="00C251D1">
        <w:rPr>
          <w:rFonts w:ascii="Times New Roman" w:eastAsia="Times New Roman" w:hAnsi="Times New Roman" w:cs="Times New Roman"/>
          <w:bCs/>
          <w:color w:val="000000" w:themeColor="text1"/>
          <w:sz w:val="24"/>
          <w:szCs w:val="24"/>
        </w:rPr>
        <w:t xml:space="preserve">Class not found exceptions, </w:t>
      </w:r>
      <w:r>
        <w:rPr>
          <w:rFonts w:ascii="Times New Roman" w:eastAsia="Times New Roman" w:hAnsi="Times New Roman" w:cs="Times New Roman"/>
          <w:bCs/>
          <w:color w:val="000000" w:themeColor="text1"/>
          <w:sz w:val="24"/>
          <w:szCs w:val="24"/>
        </w:rPr>
        <w:t>IO exception, SQL exception.</w:t>
      </w:r>
    </w:p>
    <w:p w14:paraId="4C1B0297" w14:textId="77777777" w:rsidR="005F143C" w:rsidRDefault="005F143C" w:rsidP="00BD14C9">
      <w:pPr>
        <w:pStyle w:val="ListParagraph"/>
        <w:ind w:left="360"/>
        <w:jc w:val="both"/>
        <w:rPr>
          <w:rFonts w:ascii="Times New Roman" w:eastAsia="Times New Roman" w:hAnsi="Times New Roman" w:cs="Times New Roman"/>
          <w:bCs/>
          <w:color w:val="000000" w:themeColor="text1"/>
          <w:sz w:val="24"/>
          <w:szCs w:val="24"/>
        </w:rPr>
      </w:pPr>
    </w:p>
    <w:p w14:paraId="58DAA5EE" w14:textId="77777777" w:rsidR="00BD14C9" w:rsidRDefault="00C251D1"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nchecked Exception : Unchecked Exceptions are those that are checked at run time. </w:t>
      </w:r>
    </w:p>
    <w:p w14:paraId="2D0E2D87" w14:textId="77777777" w:rsidR="00CD4C05" w:rsidRDefault="00BD14C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s of Unchecked Exceptions are Arithmetic Exceptions, Null Pointer Exception.</w:t>
      </w:r>
    </w:p>
    <w:p w14:paraId="487714EE" w14:textId="77777777" w:rsidR="00CD4C05" w:rsidRDefault="00CD4C05" w:rsidP="00BD14C9">
      <w:pPr>
        <w:pStyle w:val="ListParagraph"/>
        <w:ind w:left="360"/>
        <w:jc w:val="both"/>
        <w:rPr>
          <w:rFonts w:ascii="Times New Roman" w:eastAsia="Times New Roman" w:hAnsi="Times New Roman" w:cs="Times New Roman"/>
          <w:bCs/>
          <w:color w:val="000000" w:themeColor="text1"/>
          <w:sz w:val="24"/>
          <w:szCs w:val="24"/>
        </w:rPr>
      </w:pPr>
    </w:p>
    <w:p w14:paraId="782B829C" w14:textId="7352A6BC" w:rsidR="00CD4C05" w:rsidRDefault="00CD4C05"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r w:rsidR="00F677A2">
        <w:rPr>
          <w:rFonts w:ascii="Times New Roman" w:eastAsia="Times New Roman" w:hAnsi="Times New Roman" w:cs="Times New Roman"/>
          <w:bCs/>
          <w:color w:val="000000" w:themeColor="text1"/>
          <w:sz w:val="24"/>
          <w:szCs w:val="24"/>
        </w:rPr>
        <w:t>s</w:t>
      </w:r>
      <w:r>
        <w:rPr>
          <w:rFonts w:ascii="Times New Roman" w:eastAsia="Times New Roman" w:hAnsi="Times New Roman" w:cs="Times New Roman"/>
          <w:bCs/>
          <w:color w:val="000000" w:themeColor="text1"/>
          <w:sz w:val="24"/>
          <w:szCs w:val="24"/>
        </w:rPr>
        <w:t xml:space="preserve"> :</w:t>
      </w:r>
    </w:p>
    <w:p w14:paraId="44D37C5F" w14:textId="77777777" w:rsidR="009E5096" w:rsidRDefault="009E5096" w:rsidP="00BD14C9">
      <w:pPr>
        <w:pStyle w:val="ListParagraph"/>
        <w:ind w:left="360"/>
        <w:jc w:val="both"/>
        <w:rPr>
          <w:rFonts w:ascii="Times New Roman" w:eastAsia="Times New Roman" w:hAnsi="Times New Roman" w:cs="Times New Roman"/>
          <w:bCs/>
          <w:color w:val="000000" w:themeColor="text1"/>
          <w:sz w:val="24"/>
          <w:szCs w:val="24"/>
        </w:rPr>
      </w:pPr>
    </w:p>
    <w:p w14:paraId="6DD350CD" w14:textId="4B99017C" w:rsidR="00CD4C05" w:rsidRDefault="00CD4C05"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47DACDC2" w14:textId="4D32FF25" w:rsidR="00CD4C05" w:rsidRDefault="00CD4C05"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have created a mainmethod to print the exception error message inside try block I have created a object fileReader and placed inputfile. And in catch I printed the error message.</w:t>
      </w:r>
    </w:p>
    <w:tbl>
      <w:tblPr>
        <w:tblStyle w:val="TableGrid"/>
        <w:tblW w:w="0" w:type="auto"/>
        <w:tblInd w:w="360" w:type="dxa"/>
        <w:tblLook w:val="04A0" w:firstRow="1" w:lastRow="0" w:firstColumn="1" w:lastColumn="0" w:noHBand="0" w:noVBand="1"/>
      </w:tblPr>
      <w:tblGrid>
        <w:gridCol w:w="8990"/>
      </w:tblGrid>
      <w:tr w:rsidR="00F677A2" w14:paraId="3B5D8084" w14:textId="77777777" w:rsidTr="00F677A2">
        <w:tc>
          <w:tcPr>
            <w:tcW w:w="9350" w:type="dxa"/>
          </w:tcPr>
          <w:p w14:paraId="3158C46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3574574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license header, choose License Headers in Project Properties.</w:t>
            </w:r>
          </w:p>
          <w:p w14:paraId="4B45E64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template file, choose Tools | Templates</w:t>
            </w:r>
          </w:p>
          <w:p w14:paraId="53A14D86"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nd open the template in the editor.</w:t>
            </w:r>
          </w:p>
          <w:p w14:paraId="6E27EBF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C93435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ackage Exam_6_1;</w:t>
            </w:r>
          </w:p>
          <w:p w14:paraId="088BECE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7B0D050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import java.io.FileNotFoundException;</w:t>
            </w:r>
          </w:p>
          <w:p w14:paraId="3D86E1F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import java.io.FileReader;</w:t>
            </w:r>
          </w:p>
          <w:p w14:paraId="7A96B2E3"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0259B49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4671BDB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4885D3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uthor Saisumithra Jagarlamudi</w:t>
            </w:r>
          </w:p>
          <w:p w14:paraId="4E6DE7B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960442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ublic class Driver {</w:t>
            </w:r>
          </w:p>
          <w:p w14:paraId="2D238E1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480F0735"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39469F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param args the command line arguments</w:t>
            </w:r>
          </w:p>
          <w:p w14:paraId="6FB1661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3A77AB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public static void main(String[] args) throws FileNotFoundException {</w:t>
            </w:r>
          </w:p>
          <w:p w14:paraId="4B1CAFF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DO code application logic here</w:t>
            </w:r>
          </w:p>
          <w:p w14:paraId="2696F0D2"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System.out.println("Answer For Question6 :Saisumithra Jagarlamudi");</w:t>
            </w:r>
          </w:p>
          <w:p w14:paraId="07A15F3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try {</w:t>
            </w:r>
          </w:p>
          <w:p w14:paraId="54CE79E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FileReader file1 = new FileReader("Textfile.txt");</w:t>
            </w:r>
          </w:p>
          <w:p w14:paraId="102854B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FileReader file2;</w:t>
            </w:r>
          </w:p>
          <w:p w14:paraId="76478FC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catch (FileNotFoundException ex) {</w:t>
            </w:r>
          </w:p>
          <w:p w14:paraId="3262C8B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lastRenderedPageBreak/>
              <w:t xml:space="preserve">            System.out.println("File not found exception" + ex);</w:t>
            </w:r>
          </w:p>
          <w:p w14:paraId="12B9DF3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7FB5A55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4293CE48" w14:textId="60122221"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tc>
      </w:tr>
    </w:tbl>
    <w:p w14:paraId="0DFC8D83"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4C70DDD2"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7ABBD3CB" wp14:editId="12B907B6">
            <wp:extent cx="5943600" cy="510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10540"/>
                    </a:xfrm>
                    <a:prstGeom prst="rect">
                      <a:avLst/>
                    </a:prstGeom>
                  </pic:spPr>
                </pic:pic>
              </a:graphicData>
            </a:graphic>
          </wp:inline>
        </w:drawing>
      </w:r>
      <w:r w:rsidRPr="008772CD">
        <w:rPr>
          <w:rFonts w:ascii="Times New Roman" w:eastAsia="Times New Roman" w:hAnsi="Times New Roman" w:cs="Times New Roman"/>
          <w:bCs/>
          <w:color w:val="000000" w:themeColor="text1"/>
          <w:sz w:val="24"/>
          <w:szCs w:val="24"/>
        </w:rPr>
        <w:t xml:space="preserve"> </w:t>
      </w:r>
    </w:p>
    <w:p w14:paraId="4B7F773E" w14:textId="00572EF1"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p>
    <w:p w14:paraId="2BB092A4" w14:textId="3DA9CA09" w:rsidR="009E5096" w:rsidRDefault="009E5096"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35B89D64" w14:textId="0FB3FE30" w:rsidR="009E5096" w:rsidRDefault="009E5096"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is example here I have used the array of elements and </w:t>
      </w:r>
      <w:r w:rsidR="00D93669">
        <w:rPr>
          <w:rFonts w:ascii="Times New Roman" w:eastAsia="Times New Roman" w:hAnsi="Times New Roman" w:cs="Times New Roman"/>
          <w:bCs/>
          <w:color w:val="000000" w:themeColor="text1"/>
          <w:sz w:val="24"/>
          <w:szCs w:val="24"/>
        </w:rPr>
        <w:t>in print statement I called an index value and throws IOException and here I have used ArrayIndexOutOfBounds Exception.</w:t>
      </w:r>
      <w:r>
        <w:rPr>
          <w:rFonts w:ascii="Times New Roman" w:eastAsia="Times New Roman" w:hAnsi="Times New Roman" w:cs="Times New Roman"/>
          <w:bCs/>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8990"/>
      </w:tblGrid>
      <w:tr w:rsidR="00F677A2" w14:paraId="157E4D1A" w14:textId="77777777" w:rsidTr="00F677A2">
        <w:tc>
          <w:tcPr>
            <w:tcW w:w="9350" w:type="dxa"/>
          </w:tcPr>
          <w:p w14:paraId="2AA4AA8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0A2E56D5"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license header, choose License Headers in Project Properties.</w:t>
            </w:r>
          </w:p>
          <w:p w14:paraId="2EC5EAC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template file, choose Tools | Templates</w:t>
            </w:r>
          </w:p>
          <w:p w14:paraId="79CD372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nd open the template in the editor.</w:t>
            </w:r>
          </w:p>
          <w:p w14:paraId="50CA937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688E9A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ackage Exam_6_1_2;</w:t>
            </w:r>
          </w:p>
          <w:p w14:paraId="4D7914F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3927463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import java.io.IOException;</w:t>
            </w:r>
          </w:p>
          <w:p w14:paraId="32BE7691" w14:textId="77777777" w:rsidR="00F677A2" w:rsidRPr="00F677A2" w:rsidRDefault="00F677A2" w:rsidP="00F677A2">
            <w:pPr>
              <w:pStyle w:val="ListParagraph"/>
              <w:jc w:val="both"/>
              <w:rPr>
                <w:rFonts w:ascii="Times New Roman" w:eastAsia="Times New Roman" w:hAnsi="Times New Roman" w:cs="Times New Roman"/>
                <w:bCs/>
                <w:color w:val="000000" w:themeColor="text1"/>
                <w:sz w:val="24"/>
                <w:szCs w:val="24"/>
              </w:rPr>
            </w:pPr>
          </w:p>
          <w:p w14:paraId="4FD75B7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13DBAB76"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D4D843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uthor Saisumithra Jagarlamudi</w:t>
            </w:r>
          </w:p>
          <w:p w14:paraId="51D519B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7748CAC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ublic class Driver {</w:t>
            </w:r>
          </w:p>
          <w:p w14:paraId="3E996A06"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1E8547B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7A1D01A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param args the command line arguments</w:t>
            </w:r>
          </w:p>
          <w:p w14:paraId="45D5837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2B223D2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public static void main(String[] args) throws IOException{</w:t>
            </w:r>
          </w:p>
          <w:p w14:paraId="5B9207B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DO code application logic here</w:t>
            </w:r>
          </w:p>
          <w:p w14:paraId="0C3E066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System.out.println("Answer For Question6:Saisumithra Jagarlamudi");</w:t>
            </w:r>
          </w:p>
          <w:p w14:paraId="4288E6A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try {</w:t>
            </w:r>
          </w:p>
          <w:p w14:paraId="1906505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int arr[] = { 34, 67, 8, 5, 2 };</w:t>
            </w:r>
          </w:p>
          <w:p w14:paraId="2244FD1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System.out.println(arr[5]);</w:t>
            </w:r>
          </w:p>
          <w:p w14:paraId="4BAEFD6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 catch (ArrayIndexOutOfBoundsException e) {</w:t>
            </w:r>
          </w:p>
          <w:p w14:paraId="133C374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System.out.println(e);</w:t>
            </w:r>
          </w:p>
          <w:p w14:paraId="082176F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w:t>
            </w:r>
          </w:p>
          <w:p w14:paraId="06DE735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EFCC47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20A424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3E9E76D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041DB0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6DF098D" w14:textId="77777777" w:rsidR="00F677A2" w:rsidRDefault="00F677A2" w:rsidP="00BD14C9">
            <w:pPr>
              <w:pStyle w:val="ListParagraph"/>
              <w:ind w:left="0"/>
              <w:jc w:val="both"/>
              <w:rPr>
                <w:rFonts w:ascii="Times New Roman" w:eastAsia="Times New Roman" w:hAnsi="Times New Roman" w:cs="Times New Roman"/>
                <w:bCs/>
                <w:color w:val="000000" w:themeColor="text1"/>
                <w:sz w:val="24"/>
                <w:szCs w:val="24"/>
              </w:rPr>
            </w:pPr>
          </w:p>
        </w:tc>
      </w:tr>
    </w:tbl>
    <w:p w14:paraId="48043C61"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260F1ED"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50EE565" wp14:editId="67833A57">
            <wp:extent cx="5943600" cy="7118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11835"/>
                    </a:xfrm>
                    <a:prstGeom prst="rect">
                      <a:avLst/>
                    </a:prstGeom>
                  </pic:spPr>
                </pic:pic>
              </a:graphicData>
            </a:graphic>
          </wp:inline>
        </w:drawing>
      </w:r>
      <w:r w:rsidRPr="008772CD">
        <w:rPr>
          <w:rFonts w:ascii="Times New Roman" w:eastAsia="Times New Roman" w:hAnsi="Times New Roman" w:cs="Times New Roman"/>
          <w:bCs/>
          <w:color w:val="000000" w:themeColor="text1"/>
          <w:sz w:val="24"/>
          <w:szCs w:val="24"/>
        </w:rPr>
        <w:t xml:space="preserve"> </w:t>
      </w:r>
    </w:p>
    <w:p w14:paraId="5DFBAD10"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p>
    <w:p w14:paraId="5EC53731" w14:textId="6523B30B" w:rsidR="00F677A2" w:rsidRDefault="00D9366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2598A076" w14:textId="3517441B" w:rsidR="00D93669" w:rsidRDefault="00D9366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here I have used the array of elements and in print statement I called an index value and here I have used ArrayIndexOutOfBounds Exception.</w:t>
      </w:r>
    </w:p>
    <w:tbl>
      <w:tblPr>
        <w:tblStyle w:val="TableGrid"/>
        <w:tblW w:w="0" w:type="auto"/>
        <w:tblInd w:w="360" w:type="dxa"/>
        <w:tblLook w:val="04A0" w:firstRow="1" w:lastRow="0" w:firstColumn="1" w:lastColumn="0" w:noHBand="0" w:noVBand="1"/>
      </w:tblPr>
      <w:tblGrid>
        <w:gridCol w:w="8990"/>
      </w:tblGrid>
      <w:tr w:rsidR="00F677A2" w14:paraId="5595052C" w14:textId="77777777" w:rsidTr="00F677A2">
        <w:tc>
          <w:tcPr>
            <w:tcW w:w="9350" w:type="dxa"/>
          </w:tcPr>
          <w:p w14:paraId="4AE0B6E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29D643B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license header, choose License Headers in Project Properties.</w:t>
            </w:r>
          </w:p>
          <w:p w14:paraId="1BF198D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template file, choose Tools | Templates</w:t>
            </w:r>
          </w:p>
          <w:p w14:paraId="1E81D25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nd open the template in the editor.</w:t>
            </w:r>
          </w:p>
          <w:p w14:paraId="756E2F36"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F1616E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ackage Exam_6_2;</w:t>
            </w:r>
          </w:p>
          <w:p w14:paraId="2D78EE7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13600EB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672135A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0144A33"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uthor Saisumithra Jagarlamudi</w:t>
            </w:r>
          </w:p>
          <w:p w14:paraId="256F23A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33B8709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ublic class Driver {</w:t>
            </w:r>
          </w:p>
          <w:p w14:paraId="45C39EE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7CB2F1A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77EDA4A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param args the command line arguments</w:t>
            </w:r>
          </w:p>
          <w:p w14:paraId="72D286C9"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189D16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public static void main(String[] args) {</w:t>
            </w:r>
          </w:p>
          <w:p w14:paraId="6F33CE36"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DO code application logic here</w:t>
            </w:r>
          </w:p>
          <w:p w14:paraId="317ACD6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System.out.println("Answer For Question6 :Saisumithra Jagarlamudi");</w:t>
            </w:r>
          </w:p>
          <w:p w14:paraId="4F25BB1C"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try {</w:t>
            </w:r>
          </w:p>
          <w:p w14:paraId="7587F5D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int arr[] = { 34, 67, 8, 5, 2 };</w:t>
            </w:r>
          </w:p>
          <w:p w14:paraId="7BEF1CA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System.out.println(arr[5]);</w:t>
            </w:r>
          </w:p>
          <w:p w14:paraId="1F2C4ED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 catch (ArrayIndexOutOfBoundsException e) {</w:t>
            </w:r>
          </w:p>
          <w:p w14:paraId="01D9BC9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 xml:space="preserve">     System.out.println(e);</w:t>
            </w:r>
          </w:p>
          <w:p w14:paraId="1925AE73"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ab/>
              <w:t>}</w:t>
            </w:r>
          </w:p>
          <w:p w14:paraId="55A23C55"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B7DD659" w14:textId="3CE9F0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tc>
      </w:tr>
    </w:tbl>
    <w:p w14:paraId="4A5AB7F0"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0488F1A" w14:textId="589C8FC2"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5886CF4" wp14:editId="2DC898D8">
            <wp:extent cx="5943600" cy="7518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51840"/>
                    </a:xfrm>
                    <a:prstGeom prst="rect">
                      <a:avLst/>
                    </a:prstGeom>
                  </pic:spPr>
                </pic:pic>
              </a:graphicData>
            </a:graphic>
          </wp:inline>
        </w:drawing>
      </w:r>
      <w:r w:rsidRPr="008772CD">
        <w:rPr>
          <w:rFonts w:ascii="Times New Roman" w:eastAsia="Times New Roman" w:hAnsi="Times New Roman" w:cs="Times New Roman"/>
          <w:bCs/>
          <w:color w:val="000000" w:themeColor="text1"/>
          <w:sz w:val="24"/>
          <w:szCs w:val="24"/>
        </w:rPr>
        <w:t xml:space="preserve"> </w:t>
      </w:r>
    </w:p>
    <w:p w14:paraId="0943D80D" w14:textId="0AC424A5" w:rsidR="00D93669" w:rsidRDefault="00D93669" w:rsidP="00BD14C9">
      <w:pPr>
        <w:pStyle w:val="ListParagraph"/>
        <w:ind w:left="360"/>
        <w:jc w:val="both"/>
        <w:rPr>
          <w:rFonts w:ascii="Times New Roman" w:eastAsia="Times New Roman" w:hAnsi="Times New Roman" w:cs="Times New Roman"/>
          <w:bCs/>
          <w:color w:val="000000" w:themeColor="text1"/>
          <w:sz w:val="24"/>
          <w:szCs w:val="24"/>
        </w:rPr>
      </w:pPr>
    </w:p>
    <w:p w14:paraId="21BE9114" w14:textId="064ECED7" w:rsidR="00D93669" w:rsidRDefault="00D9366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1861BDB0" w14:textId="3F6D4261" w:rsidR="00D93669" w:rsidRDefault="00D93669"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used array and called an array value with exception and throws IOException.</w:t>
      </w:r>
    </w:p>
    <w:p w14:paraId="0446D7E8" w14:textId="77777777"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F677A2" w14:paraId="7F0814AA" w14:textId="77777777" w:rsidTr="00F677A2">
        <w:tc>
          <w:tcPr>
            <w:tcW w:w="9350" w:type="dxa"/>
          </w:tcPr>
          <w:p w14:paraId="5AAAD2D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w:t>
            </w:r>
          </w:p>
          <w:p w14:paraId="666661D5"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license header, choose License Headers in Project Properties.</w:t>
            </w:r>
          </w:p>
          <w:p w14:paraId="00C4144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 change this template file, choose Tools | Templates</w:t>
            </w:r>
          </w:p>
          <w:p w14:paraId="7D4AB0D8"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nd open the template in the editor.</w:t>
            </w:r>
          </w:p>
          <w:p w14:paraId="356F527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0ABC931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ackage Exam_6_2_1;</w:t>
            </w:r>
          </w:p>
          <w:p w14:paraId="7F64126D"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3D23D27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import java.io.IOException;</w:t>
            </w:r>
          </w:p>
          <w:p w14:paraId="224DE43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2139DD2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lastRenderedPageBreak/>
              <w:t>/**</w:t>
            </w:r>
          </w:p>
          <w:p w14:paraId="43E6686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79401094"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author Saisumithra Jagarlamudi</w:t>
            </w:r>
          </w:p>
          <w:p w14:paraId="29C903D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FA41AC1"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public class Driver {</w:t>
            </w:r>
          </w:p>
          <w:p w14:paraId="75A32FE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p>
          <w:p w14:paraId="1072CB27"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1EE85D3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param args the command line arguments</w:t>
            </w:r>
          </w:p>
          <w:p w14:paraId="534D4D8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57A48E4F"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public static void main(String[] args)throws IOException {</w:t>
            </w:r>
          </w:p>
          <w:p w14:paraId="5EF44B1B"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 TODO code application logic here</w:t>
            </w:r>
          </w:p>
          <w:p w14:paraId="5CF245EA"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System.out.println("Answer For Question6:Saisumithra Jagarlamudi");</w:t>
            </w:r>
          </w:p>
          <w:p w14:paraId="55710C8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int[] array = {17, 34, 56, 57};</w:t>
            </w:r>
          </w:p>
          <w:p w14:paraId="6CFB88A9"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System.out.println(array[5]);</w:t>
            </w:r>
          </w:p>
          <w:p w14:paraId="08B6BCE0"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65788C0E" w14:textId="77777777" w:rsidR="00F677A2" w:rsidRPr="00F677A2" w:rsidRDefault="00F677A2" w:rsidP="00F677A2">
            <w:pPr>
              <w:pStyle w:val="ListParagraph"/>
              <w:jc w:val="both"/>
              <w:rPr>
                <w:rFonts w:ascii="Courier New" w:eastAsia="Times New Roman" w:hAnsi="Courier New" w:cs="Courier New"/>
                <w:bCs/>
                <w:color w:val="000000" w:themeColor="text1"/>
                <w:sz w:val="20"/>
                <w:szCs w:val="20"/>
              </w:rPr>
            </w:pPr>
            <w:r w:rsidRPr="00F677A2">
              <w:rPr>
                <w:rFonts w:ascii="Courier New" w:eastAsia="Times New Roman" w:hAnsi="Courier New" w:cs="Courier New"/>
                <w:bCs/>
                <w:color w:val="000000" w:themeColor="text1"/>
                <w:sz w:val="20"/>
                <w:szCs w:val="20"/>
              </w:rPr>
              <w:t xml:space="preserve">    </w:t>
            </w:r>
          </w:p>
          <w:p w14:paraId="356F0463" w14:textId="5CA1D525" w:rsidR="00F677A2" w:rsidRDefault="00F677A2" w:rsidP="00F677A2">
            <w:pPr>
              <w:pStyle w:val="ListParagraph"/>
              <w:ind w:left="0"/>
              <w:jc w:val="both"/>
              <w:rPr>
                <w:rFonts w:ascii="Times New Roman" w:eastAsia="Times New Roman" w:hAnsi="Times New Roman" w:cs="Times New Roman"/>
                <w:bCs/>
                <w:color w:val="000000" w:themeColor="text1"/>
                <w:sz w:val="24"/>
                <w:szCs w:val="24"/>
              </w:rPr>
            </w:pPr>
            <w:r w:rsidRPr="00F677A2">
              <w:rPr>
                <w:rFonts w:ascii="Courier New" w:eastAsia="Times New Roman" w:hAnsi="Courier New" w:cs="Courier New"/>
                <w:bCs/>
                <w:color w:val="000000" w:themeColor="text1"/>
                <w:sz w:val="20"/>
                <w:szCs w:val="20"/>
              </w:rPr>
              <w:t>}</w:t>
            </w:r>
          </w:p>
        </w:tc>
      </w:tr>
    </w:tbl>
    <w:p w14:paraId="3FCC7080" w14:textId="77777777" w:rsidR="00BD4A08" w:rsidRDefault="00BD4A08" w:rsidP="00BD14C9">
      <w:pPr>
        <w:pStyle w:val="ListParagraph"/>
        <w:ind w:left="360"/>
        <w:jc w:val="both"/>
        <w:rPr>
          <w:rFonts w:ascii="Times New Roman" w:eastAsia="Times New Roman" w:hAnsi="Times New Roman" w:cs="Times New Roman"/>
          <w:bCs/>
          <w:color w:val="000000" w:themeColor="text1"/>
          <w:sz w:val="24"/>
          <w:szCs w:val="24"/>
        </w:rPr>
      </w:pPr>
    </w:p>
    <w:p w14:paraId="47570B5A" w14:textId="6C1A160A" w:rsidR="00F677A2" w:rsidRDefault="00F677A2"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88C5438" w14:textId="17E52F87" w:rsidR="00DF3724" w:rsidRPr="009E5096" w:rsidRDefault="00F677A2" w:rsidP="009E5096">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37479AF" wp14:editId="666D0E7B">
            <wp:extent cx="5943600" cy="7543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
                    </a:xfrm>
                    <a:prstGeom prst="rect">
                      <a:avLst/>
                    </a:prstGeom>
                  </pic:spPr>
                </pic:pic>
              </a:graphicData>
            </a:graphic>
          </wp:inline>
        </w:drawing>
      </w:r>
      <w:r w:rsidRPr="008772CD">
        <w:rPr>
          <w:rFonts w:ascii="Times New Roman" w:eastAsia="Times New Roman" w:hAnsi="Times New Roman" w:cs="Times New Roman"/>
          <w:bCs/>
          <w:color w:val="000000" w:themeColor="text1"/>
          <w:sz w:val="24"/>
          <w:szCs w:val="24"/>
        </w:rPr>
        <w:t xml:space="preserve"> </w:t>
      </w:r>
      <w:r w:rsidR="00593F4B" w:rsidRPr="008772CD">
        <w:rPr>
          <w:rFonts w:ascii="Times New Roman" w:eastAsia="Times New Roman" w:hAnsi="Times New Roman" w:cs="Times New Roman"/>
          <w:bCs/>
          <w:color w:val="000000" w:themeColor="text1"/>
          <w:sz w:val="24"/>
          <w:szCs w:val="24"/>
        </w:rPr>
        <w:br w:type="page"/>
      </w: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4466DD27" w:rsidR="00C251D1"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393F0CFE" w14:textId="3DA40896" w:rsidR="0021744B" w:rsidRDefault="0021744B" w:rsidP="0021744B">
      <w:pPr>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tbl>
      <w:tblPr>
        <w:tblStyle w:val="TableGrid"/>
        <w:tblW w:w="0" w:type="auto"/>
        <w:tblInd w:w="720" w:type="dxa"/>
        <w:tblLook w:val="04A0" w:firstRow="1" w:lastRow="0" w:firstColumn="1" w:lastColumn="0" w:noHBand="0" w:noVBand="1"/>
      </w:tblPr>
      <w:tblGrid>
        <w:gridCol w:w="8630"/>
      </w:tblGrid>
      <w:tr w:rsidR="0021744B" w14:paraId="7B98ED39" w14:textId="77777777" w:rsidTr="0021744B">
        <w:tc>
          <w:tcPr>
            <w:tcW w:w="9350" w:type="dxa"/>
          </w:tcPr>
          <w:p w14:paraId="54E8A4FF"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w:t>
            </w:r>
          </w:p>
          <w:p w14:paraId="7C0EBDE0"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To change this license header, choose License Headers in Project Properties.</w:t>
            </w:r>
          </w:p>
          <w:p w14:paraId="5C972226"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To change this template file, choose Tools | Templates</w:t>
            </w:r>
          </w:p>
          <w:p w14:paraId="2D05FBAD"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and open the template in the editor.</w:t>
            </w:r>
          </w:p>
          <w:p w14:paraId="5994D697"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3DF94848"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package Exam_07;</w:t>
            </w:r>
          </w:p>
          <w:p w14:paraId="1F56BB70"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5D6183E3"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import java.util.*;</w:t>
            </w:r>
          </w:p>
          <w:p w14:paraId="010D9142"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w:t>
            </w:r>
          </w:p>
          <w:p w14:paraId="008A32C6"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50CA8655"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author Saisumithra Jagarlamudi</w:t>
            </w:r>
          </w:p>
          <w:p w14:paraId="04905D42"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31566732"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public class Driver {</w:t>
            </w:r>
          </w:p>
          <w:p w14:paraId="5AC1C82C" w14:textId="77777777" w:rsidR="0021744B" w:rsidRPr="0021744B" w:rsidRDefault="0021744B" w:rsidP="0021744B">
            <w:pPr>
              <w:jc w:val="both"/>
              <w:rPr>
                <w:rFonts w:ascii="Courier New" w:eastAsia="Times New Roman" w:hAnsi="Courier New" w:cs="Courier New"/>
                <w:bCs/>
                <w:color w:val="000000" w:themeColor="text1"/>
                <w:sz w:val="20"/>
                <w:szCs w:val="20"/>
              </w:rPr>
            </w:pPr>
          </w:p>
          <w:p w14:paraId="5729261C"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60A7F01D"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param args the command line arguments</w:t>
            </w:r>
          </w:p>
          <w:p w14:paraId="25B3709D"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6FF3F5F9"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public static void main(String[] args) {</w:t>
            </w:r>
          </w:p>
          <w:p w14:paraId="7D304179"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TODO code application logic here</w:t>
            </w:r>
          </w:p>
          <w:p w14:paraId="3F4CAE13"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System.out.println("Answer For Question7 :Saisumithra Jagarlamudi");</w:t>
            </w:r>
          </w:p>
          <w:p w14:paraId="7BBEF720"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int[] arr = new int[100];</w:t>
            </w:r>
          </w:p>
          <w:p w14:paraId="681B79DD" w14:textId="77777777" w:rsidR="0021744B" w:rsidRPr="0021744B" w:rsidRDefault="0021744B" w:rsidP="0021744B">
            <w:pPr>
              <w:jc w:val="both"/>
              <w:rPr>
                <w:rFonts w:ascii="Courier New" w:eastAsia="Times New Roman" w:hAnsi="Courier New" w:cs="Courier New"/>
                <w:bCs/>
                <w:color w:val="000000" w:themeColor="text1"/>
                <w:sz w:val="20"/>
                <w:szCs w:val="20"/>
              </w:rPr>
            </w:pPr>
          </w:p>
          <w:p w14:paraId="011EFB37"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for (int i = 0; i &lt; arr.length; i++) {</w:t>
            </w:r>
          </w:p>
          <w:p w14:paraId="1C981DFC"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arr[i] = (int) (Math.random() * 1000) + 1;</w:t>
            </w:r>
          </w:p>
          <w:p w14:paraId="12C31E73"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6273CED8"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Scanner input = new Scanner(System.in);</w:t>
            </w:r>
          </w:p>
          <w:p w14:paraId="0FD32B59" w14:textId="77777777" w:rsidR="0021744B" w:rsidRPr="0021744B" w:rsidRDefault="0021744B" w:rsidP="0021744B">
            <w:pPr>
              <w:jc w:val="both"/>
              <w:rPr>
                <w:rFonts w:ascii="Courier New" w:eastAsia="Times New Roman" w:hAnsi="Courier New" w:cs="Courier New"/>
                <w:bCs/>
                <w:color w:val="000000" w:themeColor="text1"/>
                <w:sz w:val="20"/>
                <w:szCs w:val="20"/>
              </w:rPr>
            </w:pPr>
          </w:p>
          <w:p w14:paraId="33329C4C"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System.out.println("Enter the array index:");</w:t>
            </w:r>
          </w:p>
          <w:p w14:paraId="37A2D478"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try {</w:t>
            </w:r>
          </w:p>
          <w:p w14:paraId="7CBDD6A8"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System.out.println("The corresponding element value are " + arr[input.nextInt()]);</w:t>
            </w:r>
          </w:p>
          <w:p w14:paraId="19E0EDC9"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 catch (ArrayIndexOutOfBoundsException ex) {</w:t>
            </w:r>
          </w:p>
          <w:p w14:paraId="650EEA25"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System.out.println("Out of Bounds");</w:t>
            </w:r>
          </w:p>
          <w:p w14:paraId="08397B24"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2035C48F" w14:textId="77777777" w:rsidR="0021744B" w:rsidRPr="0021744B" w:rsidRDefault="0021744B" w:rsidP="0021744B">
            <w:pPr>
              <w:jc w:val="both"/>
              <w:rPr>
                <w:rFonts w:ascii="Courier New" w:eastAsia="Times New Roman" w:hAnsi="Courier New" w:cs="Courier New"/>
                <w:bCs/>
                <w:color w:val="000000" w:themeColor="text1"/>
                <w:sz w:val="20"/>
                <w:szCs w:val="20"/>
              </w:rPr>
            </w:pPr>
            <w:r w:rsidRPr="0021744B">
              <w:rPr>
                <w:rFonts w:ascii="Courier New" w:eastAsia="Times New Roman" w:hAnsi="Courier New" w:cs="Courier New"/>
                <w:bCs/>
                <w:color w:val="000000" w:themeColor="text1"/>
                <w:sz w:val="20"/>
                <w:szCs w:val="20"/>
              </w:rPr>
              <w:t xml:space="preserve">    }</w:t>
            </w:r>
          </w:p>
          <w:p w14:paraId="49C2696E" w14:textId="77777777" w:rsidR="0021744B" w:rsidRPr="0021744B" w:rsidRDefault="0021744B" w:rsidP="0021744B">
            <w:pPr>
              <w:jc w:val="both"/>
              <w:rPr>
                <w:rFonts w:ascii="Courier New" w:eastAsia="Times New Roman" w:hAnsi="Courier New" w:cs="Courier New"/>
                <w:bCs/>
                <w:color w:val="000000" w:themeColor="text1"/>
                <w:sz w:val="20"/>
                <w:szCs w:val="20"/>
              </w:rPr>
            </w:pPr>
          </w:p>
          <w:p w14:paraId="75FCBAD8" w14:textId="425385BD" w:rsidR="0021744B" w:rsidRDefault="0021744B" w:rsidP="0021744B">
            <w:pPr>
              <w:jc w:val="both"/>
              <w:rPr>
                <w:rFonts w:ascii="Times New Roman" w:eastAsia="Times New Roman" w:hAnsi="Times New Roman" w:cs="Times New Roman"/>
                <w:bCs/>
                <w:color w:val="000000" w:themeColor="text1"/>
                <w:sz w:val="24"/>
                <w:szCs w:val="24"/>
              </w:rPr>
            </w:pPr>
            <w:r w:rsidRPr="0021744B">
              <w:rPr>
                <w:rFonts w:ascii="Courier New" w:eastAsia="Times New Roman" w:hAnsi="Courier New" w:cs="Courier New"/>
                <w:bCs/>
                <w:color w:val="000000" w:themeColor="text1"/>
                <w:sz w:val="20"/>
                <w:szCs w:val="20"/>
              </w:rPr>
              <w:t>}</w:t>
            </w:r>
          </w:p>
        </w:tc>
      </w:tr>
    </w:tbl>
    <w:p w14:paraId="58EA3B81" w14:textId="77777777" w:rsidR="0021744B" w:rsidRPr="0021744B" w:rsidRDefault="0021744B" w:rsidP="0021744B">
      <w:pPr>
        <w:ind w:left="720"/>
        <w:jc w:val="both"/>
        <w:rPr>
          <w:rFonts w:ascii="Times New Roman" w:eastAsia="Times New Roman" w:hAnsi="Times New Roman" w:cs="Times New Roman"/>
          <w:bCs/>
          <w:color w:val="000000" w:themeColor="text1"/>
          <w:sz w:val="24"/>
          <w:szCs w:val="24"/>
        </w:rPr>
      </w:pPr>
    </w:p>
    <w:p w14:paraId="34C6B652" w14:textId="117EB15C" w:rsidR="0021744B" w:rsidRDefault="0021744B" w:rsidP="00BD14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176DF435" w14:textId="4217E0C1" w:rsidR="0021744B" w:rsidRDefault="0021744B" w:rsidP="00BD14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29162940" w14:textId="77777777" w:rsidR="0021744B" w:rsidRDefault="0021744B">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8409EC5" w14:textId="46AE9F5F" w:rsidR="0021744B" w:rsidRDefault="0021744B" w:rsidP="00BD14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 1 :</w:t>
      </w:r>
    </w:p>
    <w:p w14:paraId="7ABAE1BC" w14:textId="3A770DF6" w:rsidR="0021744B" w:rsidRDefault="0021744B" w:rsidP="00BD14C9">
      <w:pPr>
        <w:rPr>
          <w:rFonts w:ascii="Times New Roman" w:eastAsia="Times New Roman" w:hAnsi="Times New Roman" w:cs="Times New Roman"/>
          <w:bCs/>
          <w:color w:val="000000" w:themeColor="text1"/>
          <w:sz w:val="24"/>
          <w:szCs w:val="24"/>
        </w:rPr>
      </w:pPr>
      <w:r>
        <w:rPr>
          <w:noProof/>
        </w:rPr>
        <w:drawing>
          <wp:inline distT="0" distB="0" distL="0" distR="0" wp14:anchorId="5498EAB1" wp14:editId="0970764D">
            <wp:extent cx="4572000" cy="14192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1419225"/>
                    </a:xfrm>
                    <a:prstGeom prst="rect">
                      <a:avLst/>
                    </a:prstGeom>
                  </pic:spPr>
                </pic:pic>
              </a:graphicData>
            </a:graphic>
          </wp:inline>
        </w:drawing>
      </w:r>
    </w:p>
    <w:p w14:paraId="7F11BF06" w14:textId="77777777" w:rsidR="00077A73" w:rsidRDefault="00077A73" w:rsidP="00BD14C9">
      <w:pPr>
        <w:rPr>
          <w:rFonts w:ascii="Times New Roman" w:eastAsia="Times New Roman" w:hAnsi="Times New Roman" w:cs="Times New Roman"/>
          <w:bCs/>
          <w:color w:val="000000" w:themeColor="text1"/>
          <w:sz w:val="24"/>
          <w:szCs w:val="24"/>
        </w:rPr>
      </w:pPr>
    </w:p>
    <w:p w14:paraId="045F73BB" w14:textId="6A7E01A3" w:rsidR="0021744B" w:rsidRDefault="0021744B" w:rsidP="00BD14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 2 :</w:t>
      </w:r>
    </w:p>
    <w:p w14:paraId="1862496C" w14:textId="7D92977C" w:rsidR="0021744B" w:rsidRDefault="0021744B" w:rsidP="00BD14C9">
      <w:pPr>
        <w:rPr>
          <w:rFonts w:ascii="Times New Roman" w:eastAsia="Times New Roman" w:hAnsi="Times New Roman" w:cs="Times New Roman"/>
          <w:bCs/>
          <w:color w:val="000000" w:themeColor="text1"/>
          <w:sz w:val="24"/>
          <w:szCs w:val="24"/>
        </w:rPr>
      </w:pPr>
      <w:r>
        <w:rPr>
          <w:noProof/>
        </w:rPr>
        <w:drawing>
          <wp:inline distT="0" distB="0" distL="0" distR="0" wp14:anchorId="7BCA696D" wp14:editId="1F3B84B1">
            <wp:extent cx="4486275" cy="13620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86275" cy="1362075"/>
                    </a:xfrm>
                    <a:prstGeom prst="rect">
                      <a:avLst/>
                    </a:prstGeom>
                  </pic:spPr>
                </pic:pic>
              </a:graphicData>
            </a:graphic>
          </wp:inline>
        </w:drawing>
      </w:r>
    </w:p>
    <w:p w14:paraId="6EDEB8ED" w14:textId="77777777" w:rsidR="0021744B" w:rsidRDefault="0021744B" w:rsidP="00BD14C9">
      <w:pPr>
        <w:rPr>
          <w:rFonts w:ascii="Times New Roman" w:eastAsia="Times New Roman" w:hAnsi="Times New Roman" w:cs="Times New Roman"/>
          <w:bCs/>
          <w:color w:val="000000" w:themeColor="text1"/>
          <w:sz w:val="24"/>
          <w:szCs w:val="24"/>
        </w:rPr>
      </w:pPr>
    </w:p>
    <w:p w14:paraId="33A7D165" w14:textId="34D98271" w:rsidR="005B7F58" w:rsidRPr="00BD14C9" w:rsidRDefault="00C251D1" w:rsidP="00BD14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818DC58" w14:textId="03AB5CB1"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606CFC8F" w14:textId="77777777" w:rsidR="00C251D1" w:rsidRDefault="00C251D1" w:rsidP="00C251D1">
      <w:pPr>
        <w:pStyle w:val="ListParagraph"/>
        <w:ind w:left="360"/>
        <w:jc w:val="both"/>
        <w:rPr>
          <w:rFonts w:ascii="Times New Roman" w:eastAsia="Times New Roman" w:hAnsi="Times New Roman" w:cs="Times New Roman"/>
          <w:bCs/>
          <w:color w:val="000000" w:themeColor="text1"/>
          <w:sz w:val="24"/>
          <w:szCs w:val="24"/>
        </w:rPr>
      </w:pPr>
    </w:p>
    <w:p w14:paraId="18928CEC" w14:textId="77777777" w:rsidR="00BD14C9" w:rsidRDefault="00C251D1"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751FBDDD" w14:textId="4B1AF7F6" w:rsidR="00C251D1" w:rsidRDefault="00C251D1" w:rsidP="00BD14C9">
      <w:pPr>
        <w:pStyle w:val="ListParagraph"/>
        <w:ind w:left="360"/>
        <w:jc w:val="both"/>
        <w:rPr>
          <w:rFonts w:ascii="Times New Roman" w:eastAsia="Times New Roman" w:hAnsi="Times New Roman" w:cs="Times New Roman"/>
          <w:bCs/>
          <w:color w:val="000000" w:themeColor="text1"/>
          <w:sz w:val="24"/>
          <w:szCs w:val="24"/>
        </w:rPr>
      </w:pPr>
      <w:r w:rsidRPr="00BD14C9">
        <w:rPr>
          <w:rFonts w:ascii="Times New Roman" w:eastAsia="Times New Roman" w:hAnsi="Times New Roman" w:cs="Times New Roman"/>
          <w:bCs/>
          <w:color w:val="000000" w:themeColor="text1"/>
          <w:sz w:val="24"/>
          <w:szCs w:val="24"/>
        </w:rPr>
        <w:t>The purpose of declaring exceptions is to separate error handling code from regular code.</w:t>
      </w:r>
    </w:p>
    <w:p w14:paraId="027EF0A3" w14:textId="77777777" w:rsidR="000526B1" w:rsidRDefault="000526B1"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method must declare by using throws keyword. </w:t>
      </w:r>
    </w:p>
    <w:p w14:paraId="64A78383" w14:textId="5AE24E11" w:rsidR="000526B1" w:rsidRDefault="000526B1"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o declare an exception use throws keyword in method header.</w:t>
      </w:r>
    </w:p>
    <w:p w14:paraId="647A9BD0" w14:textId="4A493F29" w:rsidR="000526B1" w:rsidRDefault="000526B1"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Yes</w:t>
      </w:r>
      <w:r w:rsidR="00B851C3">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we can declare multiple exceptions in a method header are possible. If the method is declared with multiple </w:t>
      </w:r>
      <w:r w:rsidR="00B851C3">
        <w:rPr>
          <w:rFonts w:ascii="Times New Roman" w:eastAsia="Times New Roman" w:hAnsi="Times New Roman" w:cs="Times New Roman"/>
          <w:bCs/>
          <w:color w:val="000000" w:themeColor="text1"/>
          <w:sz w:val="24"/>
          <w:szCs w:val="24"/>
        </w:rPr>
        <w:t>exceptions, add exceptions list separated by commas after throws.</w:t>
      </w:r>
    </w:p>
    <w:p w14:paraId="7708E926" w14:textId="2BE54E2B" w:rsidR="002B5DF6" w:rsidRDefault="002B5DF6" w:rsidP="00BD14C9">
      <w:pPr>
        <w:pStyle w:val="ListParagraph"/>
        <w:ind w:left="360"/>
        <w:jc w:val="both"/>
        <w:rPr>
          <w:rFonts w:ascii="Times New Roman" w:eastAsia="Times New Roman" w:hAnsi="Times New Roman" w:cs="Times New Roman"/>
          <w:bCs/>
          <w:color w:val="000000" w:themeColor="text1"/>
          <w:sz w:val="24"/>
          <w:szCs w:val="24"/>
        </w:rPr>
      </w:pPr>
    </w:p>
    <w:p w14:paraId="16F488BD" w14:textId="57CA4F95" w:rsidR="002B5DF6" w:rsidRDefault="002B5DF6"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075BECF6" w14:textId="6FECEE2B" w:rsidR="002B5DF6" w:rsidRDefault="002B5DF6"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have used ArithmeticException and ArrayIndexOutofBoundsException by using the array list.</w:t>
      </w:r>
    </w:p>
    <w:p w14:paraId="1250F0A9" w14:textId="19BACEA4" w:rsidR="000526B1" w:rsidRDefault="000526B1" w:rsidP="00BD14C9">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7085E" w14:paraId="073823A6" w14:textId="77777777" w:rsidTr="00B7085E">
        <w:tc>
          <w:tcPr>
            <w:tcW w:w="9350" w:type="dxa"/>
          </w:tcPr>
          <w:p w14:paraId="1B71CFB1"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w:t>
            </w:r>
          </w:p>
          <w:p w14:paraId="7839801B"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 change this license header, choose License Headers in Project Properties.</w:t>
            </w:r>
          </w:p>
          <w:p w14:paraId="50F47E9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 change this template file, choose Tools | Templates</w:t>
            </w:r>
          </w:p>
          <w:p w14:paraId="4EA997E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and open the template in the editor.</w:t>
            </w:r>
          </w:p>
          <w:p w14:paraId="5B35A7C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34733B5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package Exam_8;</w:t>
            </w:r>
          </w:p>
          <w:p w14:paraId="43B93B1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p>
          <w:p w14:paraId="341CFF88"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w:t>
            </w:r>
          </w:p>
          <w:p w14:paraId="5783C8E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75BEAD6A"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author Saisumithra Jagarlamudi</w:t>
            </w:r>
          </w:p>
          <w:p w14:paraId="2F0FAC8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0759810C"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public class Driver {</w:t>
            </w:r>
          </w:p>
          <w:p w14:paraId="0FB854F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p>
          <w:p w14:paraId="2DA07CFF"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00E80062"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param args the command line arguments</w:t>
            </w:r>
          </w:p>
          <w:p w14:paraId="5F63567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00F9DDAB"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public static void main(String[] args)throws ArithmeticException, ArrayIndexOutOfBoundsException {</w:t>
            </w:r>
          </w:p>
          <w:p w14:paraId="0CB9A96A"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DO code application logic here</w:t>
            </w:r>
          </w:p>
          <w:p w14:paraId="49A4F52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System.out.println("Answer For Question8: Saisumithra Jagarlamudi");</w:t>
            </w:r>
          </w:p>
          <w:p w14:paraId="585D3CCE"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try {</w:t>
            </w:r>
          </w:p>
          <w:p w14:paraId="0BF2A16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int a[] = new int[10];</w:t>
            </w:r>
          </w:p>
          <w:p w14:paraId="7625A0FC"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a[3]=6/0;</w:t>
            </w:r>
          </w:p>
          <w:p w14:paraId="1C9DDDD5"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catch(ArithmeticException e)</w:t>
            </w:r>
          </w:p>
          <w:p w14:paraId="6F53F8A3"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0376714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System.out.println("Arithmetic Exception Occurs");</w:t>
            </w:r>
          </w:p>
          <w:p w14:paraId="71E3EE7B"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catch(ArrayIndexOutOfBoundsException e)</w:t>
            </w:r>
          </w:p>
          <w:p w14:paraId="5040C80A"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6046FC13"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System.out.println("Array Index out of Bounds Exception");</w:t>
            </w:r>
          </w:p>
          <w:p w14:paraId="1E4159F1"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4C2441C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1E463A52" w14:textId="25FB3C5E" w:rsidR="00B7085E" w:rsidRDefault="00B7085E" w:rsidP="00B7085E">
            <w:pPr>
              <w:pStyle w:val="ListParagraph"/>
              <w:ind w:left="0"/>
              <w:jc w:val="both"/>
              <w:rPr>
                <w:rFonts w:ascii="Times New Roman" w:eastAsia="Times New Roman" w:hAnsi="Times New Roman" w:cs="Times New Roman"/>
                <w:bCs/>
                <w:color w:val="000000" w:themeColor="text1"/>
                <w:sz w:val="24"/>
                <w:szCs w:val="24"/>
              </w:rPr>
            </w:pPr>
            <w:r w:rsidRPr="00B7085E">
              <w:rPr>
                <w:rFonts w:ascii="Courier New" w:eastAsia="Times New Roman" w:hAnsi="Courier New" w:cs="Courier New"/>
                <w:bCs/>
                <w:color w:val="000000" w:themeColor="text1"/>
                <w:sz w:val="20"/>
                <w:szCs w:val="20"/>
              </w:rPr>
              <w:t>}</w:t>
            </w:r>
          </w:p>
        </w:tc>
      </w:tr>
    </w:tbl>
    <w:p w14:paraId="31FD116B" w14:textId="77777777" w:rsidR="00B7085E" w:rsidRPr="00BF31B3" w:rsidRDefault="00B7085E" w:rsidP="00BF31B3">
      <w:pPr>
        <w:jc w:val="both"/>
        <w:rPr>
          <w:rFonts w:ascii="Times New Roman" w:eastAsia="Times New Roman" w:hAnsi="Times New Roman" w:cs="Times New Roman"/>
          <w:bCs/>
          <w:color w:val="000000" w:themeColor="text1"/>
          <w:sz w:val="24"/>
          <w:szCs w:val="24"/>
        </w:rPr>
      </w:pPr>
    </w:p>
    <w:p w14:paraId="4FB5D9A6" w14:textId="21E6E572" w:rsidR="000526B1" w:rsidRDefault="00B7085E" w:rsidP="00BD14C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64BB889" w14:textId="35619585" w:rsidR="00B7085E" w:rsidRDefault="00B7085E" w:rsidP="00BD14C9">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6266A19" wp14:editId="2AC10A70">
            <wp:extent cx="4562475" cy="10096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2475" cy="1009650"/>
                    </a:xfrm>
                    <a:prstGeom prst="rect">
                      <a:avLst/>
                    </a:prstGeom>
                  </pic:spPr>
                </pic:pic>
              </a:graphicData>
            </a:graphic>
          </wp:inline>
        </w:drawing>
      </w:r>
    </w:p>
    <w:p w14:paraId="26A735C5" w14:textId="4CC9C335" w:rsidR="002B5DF6" w:rsidRPr="009E5096" w:rsidRDefault="002B5DF6" w:rsidP="009E5096">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r w:rsidR="009E5096">
        <w:rPr>
          <w:rFonts w:ascii="Times New Roman" w:eastAsia="Times New Roman" w:hAnsi="Times New Roman" w:cs="Times New Roman"/>
          <w:bCs/>
          <w:color w:val="000000" w:themeColor="text1"/>
          <w:sz w:val="24"/>
          <w:szCs w:val="24"/>
        </w:rPr>
        <w:t xml:space="preserve"> </w:t>
      </w:r>
      <w:r w:rsidRPr="009E5096">
        <w:rPr>
          <w:rFonts w:ascii="Times New Roman" w:eastAsia="Times New Roman" w:hAnsi="Times New Roman" w:cs="Times New Roman"/>
          <w:bCs/>
          <w:color w:val="000000" w:themeColor="text1"/>
          <w:sz w:val="24"/>
          <w:szCs w:val="24"/>
        </w:rPr>
        <w:t>In this example I have used Filenotfoundexception,</w:t>
      </w:r>
      <w:r w:rsidR="009E5096">
        <w:rPr>
          <w:rFonts w:ascii="Times New Roman" w:eastAsia="Times New Roman" w:hAnsi="Times New Roman" w:cs="Times New Roman"/>
          <w:bCs/>
          <w:color w:val="000000" w:themeColor="text1"/>
          <w:sz w:val="24"/>
          <w:szCs w:val="24"/>
        </w:rPr>
        <w:t xml:space="preserve"> </w:t>
      </w:r>
      <w:r w:rsidRPr="009E5096">
        <w:rPr>
          <w:rFonts w:ascii="Times New Roman" w:eastAsia="Times New Roman" w:hAnsi="Times New Roman" w:cs="Times New Roman"/>
          <w:bCs/>
          <w:color w:val="000000" w:themeColor="text1"/>
          <w:sz w:val="24"/>
          <w:szCs w:val="24"/>
        </w:rPr>
        <w:t>IOException, ArrayIndexoutofBoundsException where I have used the textfile.</w:t>
      </w:r>
    </w:p>
    <w:p w14:paraId="12873581" w14:textId="77777777" w:rsidR="002B5DF6" w:rsidRDefault="002B5DF6" w:rsidP="00BD14C9">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7085E" w14:paraId="71B7E837" w14:textId="77777777" w:rsidTr="00B7085E">
        <w:tc>
          <w:tcPr>
            <w:tcW w:w="9350" w:type="dxa"/>
          </w:tcPr>
          <w:p w14:paraId="2670696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w:t>
            </w:r>
          </w:p>
          <w:p w14:paraId="41889A77"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 change this license header, choose License Headers in Project Properties.</w:t>
            </w:r>
          </w:p>
          <w:p w14:paraId="309A9F5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 change this template file, choose Tools | Templates</w:t>
            </w:r>
          </w:p>
          <w:p w14:paraId="36DFE43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and open the template in the editor.</w:t>
            </w:r>
          </w:p>
          <w:p w14:paraId="4641CA85"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65033C4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package Exam_8_1;</w:t>
            </w:r>
          </w:p>
          <w:p w14:paraId="482CB2E8"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p>
          <w:p w14:paraId="75D847D1"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import java.io.FileNotFoundException;</w:t>
            </w:r>
          </w:p>
          <w:p w14:paraId="05481F7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import java.io.FileReader;</w:t>
            </w:r>
          </w:p>
          <w:p w14:paraId="3AEB68C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import java.io.IOException;</w:t>
            </w:r>
          </w:p>
          <w:p w14:paraId="74205B22"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p>
          <w:p w14:paraId="18551F51"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w:t>
            </w:r>
          </w:p>
          <w:p w14:paraId="149F129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3597D14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author Saisumithra Jagarlamudi</w:t>
            </w:r>
          </w:p>
          <w:p w14:paraId="1C43E4F6"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73B3813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public class Driver {</w:t>
            </w:r>
          </w:p>
          <w:p w14:paraId="4871F32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p>
          <w:p w14:paraId="5688F71A"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5F7C908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param args the command line arguments</w:t>
            </w:r>
          </w:p>
          <w:p w14:paraId="48C1CDC8"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4E004EB7"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public static void main(String[] args)throws FileNotFoundException, ArrayIndexOutOfBoundsException, IOException {</w:t>
            </w:r>
          </w:p>
          <w:p w14:paraId="7CD8B33F"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 TODO code application logic here</w:t>
            </w:r>
          </w:p>
          <w:p w14:paraId="20615FE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System.out.println("Answer For Question8:Saisumithra Jagarlamudi");</w:t>
            </w:r>
          </w:p>
          <w:p w14:paraId="52A865CC"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FileReader file;</w:t>
            </w:r>
          </w:p>
          <w:p w14:paraId="21563740"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try {</w:t>
            </w:r>
          </w:p>
          <w:p w14:paraId="03925A8F"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file = new FileReader("ABC.txt");</w:t>
            </w:r>
          </w:p>
          <w:p w14:paraId="20A8DE4B"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file.read();</w:t>
            </w:r>
          </w:p>
          <w:p w14:paraId="09649B85"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73AF0099"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catch(ArrayIndexOutOfBoundsException | FileNotFoundException e)</w:t>
            </w:r>
          </w:p>
          <w:p w14:paraId="1BB6F222"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5473C244"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System.out.println("File Not Found:"+e);</w:t>
            </w:r>
          </w:p>
          <w:p w14:paraId="77F08237"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60C07E2D" w14:textId="77777777" w:rsidR="00B7085E" w:rsidRPr="00B7085E" w:rsidRDefault="00B7085E" w:rsidP="00B7085E">
            <w:pPr>
              <w:pStyle w:val="ListParagraph"/>
              <w:jc w:val="both"/>
              <w:rPr>
                <w:rFonts w:ascii="Courier New" w:eastAsia="Times New Roman" w:hAnsi="Courier New" w:cs="Courier New"/>
                <w:bCs/>
                <w:color w:val="000000" w:themeColor="text1"/>
                <w:sz w:val="20"/>
                <w:szCs w:val="20"/>
              </w:rPr>
            </w:pPr>
            <w:r w:rsidRPr="00B7085E">
              <w:rPr>
                <w:rFonts w:ascii="Courier New" w:eastAsia="Times New Roman" w:hAnsi="Courier New" w:cs="Courier New"/>
                <w:bCs/>
                <w:color w:val="000000" w:themeColor="text1"/>
                <w:sz w:val="20"/>
                <w:szCs w:val="20"/>
              </w:rPr>
              <w:t xml:space="preserve">    }</w:t>
            </w:r>
          </w:p>
          <w:p w14:paraId="66449FEB" w14:textId="53B56A79" w:rsidR="00B7085E" w:rsidRDefault="00B7085E" w:rsidP="00B7085E">
            <w:pPr>
              <w:pStyle w:val="ListParagraph"/>
              <w:ind w:left="0"/>
              <w:jc w:val="both"/>
              <w:rPr>
                <w:rFonts w:ascii="Times New Roman" w:eastAsia="Times New Roman" w:hAnsi="Times New Roman" w:cs="Times New Roman"/>
                <w:bCs/>
                <w:color w:val="000000" w:themeColor="text1"/>
                <w:sz w:val="24"/>
                <w:szCs w:val="24"/>
              </w:rPr>
            </w:pPr>
            <w:r w:rsidRPr="00B7085E">
              <w:rPr>
                <w:rFonts w:ascii="Courier New" w:eastAsia="Times New Roman" w:hAnsi="Courier New" w:cs="Courier New"/>
                <w:bCs/>
                <w:color w:val="000000" w:themeColor="text1"/>
                <w:sz w:val="20"/>
                <w:szCs w:val="20"/>
              </w:rPr>
              <w:t>}</w:t>
            </w:r>
          </w:p>
        </w:tc>
      </w:tr>
    </w:tbl>
    <w:p w14:paraId="016BF690" w14:textId="77777777" w:rsidR="00B7085E" w:rsidRDefault="00B7085E" w:rsidP="00BD14C9">
      <w:pPr>
        <w:pStyle w:val="ListParagraph"/>
        <w:ind w:left="360"/>
        <w:jc w:val="both"/>
        <w:rPr>
          <w:rFonts w:ascii="Times New Roman" w:eastAsia="Times New Roman" w:hAnsi="Times New Roman" w:cs="Times New Roman"/>
          <w:bCs/>
          <w:color w:val="000000" w:themeColor="text1"/>
          <w:sz w:val="24"/>
          <w:szCs w:val="24"/>
        </w:rPr>
      </w:pPr>
    </w:p>
    <w:p w14:paraId="0F19761A" w14:textId="77777777" w:rsidR="002B5DF6" w:rsidRDefault="002B5DF6" w:rsidP="00B851C3">
      <w:pPr>
        <w:jc w:val="both"/>
        <w:rPr>
          <w:rFonts w:ascii="Times New Roman" w:eastAsia="Times New Roman" w:hAnsi="Times New Roman" w:cs="Times New Roman"/>
          <w:bCs/>
          <w:color w:val="000000" w:themeColor="text1"/>
          <w:sz w:val="24"/>
          <w:szCs w:val="24"/>
        </w:rPr>
      </w:pPr>
    </w:p>
    <w:p w14:paraId="19643C14" w14:textId="77777777" w:rsidR="002B5DF6" w:rsidRDefault="002B5DF6" w:rsidP="00B851C3">
      <w:pPr>
        <w:jc w:val="both"/>
        <w:rPr>
          <w:rFonts w:ascii="Times New Roman" w:eastAsia="Times New Roman" w:hAnsi="Times New Roman" w:cs="Times New Roman"/>
          <w:bCs/>
          <w:color w:val="000000" w:themeColor="text1"/>
          <w:sz w:val="24"/>
          <w:szCs w:val="24"/>
        </w:rPr>
      </w:pPr>
    </w:p>
    <w:p w14:paraId="3D2E3966" w14:textId="5ED480F6" w:rsidR="00C251D1" w:rsidRDefault="00B7085E" w:rsidP="00B851C3">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7CC9EED6" w14:textId="318C6541" w:rsidR="00DF3724" w:rsidRDefault="00B7085E" w:rsidP="00C54F3F">
      <w:pPr>
        <w:jc w:val="both"/>
        <w:rPr>
          <w:rFonts w:ascii="Times New Roman" w:eastAsia="Times New Roman" w:hAnsi="Times New Roman" w:cs="Times New Roman"/>
          <w:bCs/>
          <w:color w:val="000000" w:themeColor="text1"/>
          <w:sz w:val="24"/>
          <w:szCs w:val="24"/>
        </w:rPr>
      </w:pPr>
      <w:r>
        <w:rPr>
          <w:noProof/>
        </w:rPr>
        <w:drawing>
          <wp:inline distT="0" distB="0" distL="0" distR="0" wp14:anchorId="43677522" wp14:editId="3BA02DF4">
            <wp:extent cx="5943600" cy="6934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93420"/>
                    </a:xfrm>
                    <a:prstGeom prst="rect">
                      <a:avLst/>
                    </a:prstGeom>
                  </pic:spPr>
                </pic:pic>
              </a:graphicData>
            </a:graphic>
          </wp:inline>
        </w:drawing>
      </w:r>
    </w:p>
    <w:p w14:paraId="22F30E3B" w14:textId="1C73EE9E" w:rsidR="002B5DF6" w:rsidRPr="00C54F3F" w:rsidRDefault="002B5DF6" w:rsidP="002B5D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9DC83E5" w14:textId="2ED3D0E2" w:rsidR="00B851C3"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t>
      </w:r>
      <w:r w:rsidR="008772CD">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 xml:space="preserve">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0F014ACB" w14:textId="50A45483" w:rsidR="00B851C3" w:rsidRPr="00BF31B3" w:rsidRDefault="00B42937" w:rsidP="00B4293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B851C3" w:rsidRPr="00BF31B3">
        <w:rPr>
          <w:rFonts w:ascii="Times New Roman" w:eastAsia="Times New Roman" w:hAnsi="Times New Roman" w:cs="Times New Roman"/>
          <w:bCs/>
          <w:color w:val="000000" w:themeColor="text1"/>
          <w:sz w:val="24"/>
          <w:szCs w:val="24"/>
        </w:rPr>
        <w:t>Answer:</w:t>
      </w:r>
    </w:p>
    <w:p w14:paraId="3B38445C" w14:textId="1AFEF1BC" w:rsidR="00B851C3" w:rsidRPr="00BF31B3" w:rsidRDefault="00BF31B3" w:rsidP="00B4293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20B67" w:rsidRPr="00BF31B3">
        <w:rPr>
          <w:rFonts w:ascii="Times New Roman" w:eastAsia="Times New Roman" w:hAnsi="Times New Roman" w:cs="Times New Roman"/>
          <w:bCs/>
          <w:color w:val="000000" w:themeColor="text1"/>
          <w:sz w:val="24"/>
          <w:szCs w:val="24"/>
        </w:rPr>
        <w:t xml:space="preserve">throw : </w:t>
      </w:r>
      <w:r w:rsidR="00B851C3" w:rsidRPr="00BF31B3">
        <w:rPr>
          <w:rFonts w:ascii="Times New Roman" w:eastAsia="Times New Roman" w:hAnsi="Times New Roman" w:cs="Times New Roman"/>
          <w:bCs/>
          <w:color w:val="000000" w:themeColor="text1"/>
          <w:sz w:val="24"/>
          <w:szCs w:val="24"/>
        </w:rPr>
        <w:t xml:space="preserve">The keyword throw is used to throw an exception within a method. When a throw </w:t>
      </w:r>
      <w:r>
        <w:rPr>
          <w:rFonts w:ascii="Times New Roman" w:eastAsia="Times New Roman" w:hAnsi="Times New Roman" w:cs="Times New Roman"/>
          <w:bCs/>
          <w:color w:val="000000" w:themeColor="text1"/>
          <w:sz w:val="24"/>
          <w:szCs w:val="24"/>
        </w:rPr>
        <w:t xml:space="preserve">       </w:t>
      </w:r>
      <w:r w:rsidR="00B42937">
        <w:rPr>
          <w:rFonts w:ascii="Times New Roman" w:eastAsia="Times New Roman" w:hAnsi="Times New Roman" w:cs="Times New Roman"/>
          <w:bCs/>
          <w:color w:val="000000" w:themeColor="text1"/>
          <w:sz w:val="24"/>
          <w:szCs w:val="24"/>
        </w:rPr>
        <w:t xml:space="preserve">     </w:t>
      </w:r>
      <w:r w:rsidR="00B851C3" w:rsidRPr="00BF31B3">
        <w:rPr>
          <w:rFonts w:ascii="Times New Roman" w:eastAsia="Times New Roman" w:hAnsi="Times New Roman" w:cs="Times New Roman"/>
          <w:bCs/>
          <w:color w:val="000000" w:themeColor="text1"/>
          <w:sz w:val="24"/>
          <w:szCs w:val="24"/>
        </w:rPr>
        <w:t>statement is executed, execution of current method breaks and returned to the caller.</w:t>
      </w:r>
    </w:p>
    <w:p w14:paraId="037E600B" w14:textId="168645AA" w:rsidR="00B97F16" w:rsidRPr="00BF31B3" w:rsidRDefault="00120B67" w:rsidP="00B42937">
      <w:pPr>
        <w:rPr>
          <w:rFonts w:ascii="Times New Roman" w:eastAsia="Times New Roman" w:hAnsi="Times New Roman" w:cs="Times New Roman"/>
          <w:bCs/>
          <w:color w:val="000000" w:themeColor="text1"/>
          <w:sz w:val="24"/>
          <w:szCs w:val="24"/>
        </w:rPr>
      </w:pPr>
      <w:r w:rsidRPr="00BF31B3">
        <w:rPr>
          <w:rFonts w:ascii="Times New Roman" w:eastAsia="Times New Roman" w:hAnsi="Times New Roman" w:cs="Times New Roman"/>
          <w:bCs/>
          <w:color w:val="000000" w:themeColor="text1"/>
          <w:sz w:val="24"/>
          <w:szCs w:val="24"/>
        </w:rPr>
        <w:t xml:space="preserve">throws : </w:t>
      </w:r>
      <w:r w:rsidR="00B97F16" w:rsidRPr="00BF31B3">
        <w:rPr>
          <w:rFonts w:ascii="Times New Roman" w:eastAsia="Times New Roman" w:hAnsi="Times New Roman" w:cs="Times New Roman"/>
          <w:bCs/>
          <w:color w:val="000000" w:themeColor="text1"/>
          <w:sz w:val="24"/>
          <w:szCs w:val="24"/>
        </w:rPr>
        <w:t xml:space="preserve">The keyword throws is used in the method signature to </w:t>
      </w:r>
      <w:r w:rsidR="006C438E" w:rsidRPr="00BF31B3">
        <w:rPr>
          <w:rFonts w:ascii="Times New Roman" w:eastAsia="Times New Roman" w:hAnsi="Times New Roman" w:cs="Times New Roman"/>
          <w:bCs/>
          <w:color w:val="000000" w:themeColor="text1"/>
          <w:sz w:val="24"/>
          <w:szCs w:val="24"/>
        </w:rPr>
        <w:t>declare exception which might get thrown by the function while executing the code.</w:t>
      </w:r>
    </w:p>
    <w:p w14:paraId="382B4EA5" w14:textId="7074D925" w:rsidR="00D4387D" w:rsidRDefault="00D4387D" w:rsidP="00B42937">
      <w:pPr>
        <w:pStyle w:val="ListParagraph"/>
        <w:ind w:left="360"/>
        <w:rPr>
          <w:rFonts w:ascii="Times New Roman" w:eastAsia="Times New Roman" w:hAnsi="Times New Roman" w:cs="Times New Roman"/>
          <w:bCs/>
          <w:color w:val="000000" w:themeColor="text1"/>
          <w:sz w:val="24"/>
          <w:szCs w:val="24"/>
        </w:rPr>
      </w:pPr>
    </w:p>
    <w:p w14:paraId="4DBB4C0A" w14:textId="0A3C64C7" w:rsidR="00D4387D" w:rsidRDefault="00D4387D"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e can throw multiple exceptions. If we throw more than one exception in our code we can choose if we want to use a separate try block for each statement that could throw an exception or we should use only one try block for multiple statements that might throw multiple exceptions.</w:t>
      </w:r>
    </w:p>
    <w:p w14:paraId="5FD98498" w14:textId="77777777" w:rsidR="002B5DF6" w:rsidRDefault="002B5DF6" w:rsidP="00B851C3">
      <w:pPr>
        <w:pStyle w:val="ListParagraph"/>
        <w:ind w:left="360"/>
        <w:jc w:val="both"/>
        <w:rPr>
          <w:rFonts w:ascii="Times New Roman" w:eastAsia="Times New Roman" w:hAnsi="Times New Roman" w:cs="Times New Roman"/>
          <w:bCs/>
          <w:color w:val="000000" w:themeColor="text1"/>
          <w:sz w:val="24"/>
          <w:szCs w:val="24"/>
        </w:rPr>
      </w:pPr>
    </w:p>
    <w:p w14:paraId="758765CF" w14:textId="3BA270EE" w:rsidR="00120B67" w:rsidRDefault="002B5DF6"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1D34143" w14:textId="104D53CE" w:rsidR="002B5DF6" w:rsidRDefault="002B5DF6"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have used Scanner to read the value of a number and displayed the cubicroot of a number.</w:t>
      </w:r>
    </w:p>
    <w:p w14:paraId="4FC99B2A" w14:textId="04528243"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C54F3F" w14:paraId="28EE0DC0" w14:textId="77777777" w:rsidTr="00C54F3F">
        <w:tc>
          <w:tcPr>
            <w:tcW w:w="9350" w:type="dxa"/>
          </w:tcPr>
          <w:p w14:paraId="2F407572"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w:t>
            </w:r>
          </w:p>
          <w:p w14:paraId="56E66BC2"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To change this license header, choose License Headers in Project Properties.</w:t>
            </w:r>
          </w:p>
          <w:p w14:paraId="60C0C70B"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To change this template file, choose Tools | Templates</w:t>
            </w:r>
          </w:p>
          <w:p w14:paraId="5EA0DB78"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and open the template in the editor.</w:t>
            </w:r>
          </w:p>
          <w:p w14:paraId="5C1068B4"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7C8DA09F"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package Exam_9;</w:t>
            </w:r>
          </w:p>
          <w:p w14:paraId="6057EECB"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p>
          <w:p w14:paraId="2870C57A"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import java.util.Scanner;</w:t>
            </w:r>
          </w:p>
          <w:p w14:paraId="0954AA19"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w:t>
            </w:r>
          </w:p>
          <w:p w14:paraId="100E2D38"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0AE9704C"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author Saisumithra Jagarlamudi</w:t>
            </w:r>
          </w:p>
          <w:p w14:paraId="3885DADE"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022A4687"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public class Driver {</w:t>
            </w:r>
          </w:p>
          <w:p w14:paraId="2AE04E49"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7A28048F"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param args the command line arguments</w:t>
            </w:r>
          </w:p>
          <w:p w14:paraId="6C43E213"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0344E41F"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public static void main(String[] args) {</w:t>
            </w:r>
          </w:p>
          <w:p w14:paraId="04F03E6D"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 TODO code application logic here</w:t>
            </w:r>
          </w:p>
          <w:p w14:paraId="0F9781D1"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Scanner scan = new Scanner(System.in);</w:t>
            </w:r>
          </w:p>
          <w:p w14:paraId="425BEB75"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System.out.println("Answer For Question9:Saisumithra Jagarlamudi");</w:t>
            </w:r>
          </w:p>
          <w:p w14:paraId="5B64CF77"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System.out.println("Enter a number");</w:t>
            </w:r>
          </w:p>
          <w:p w14:paraId="4577F63A"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int value =scan.nextInt();</w:t>
            </w:r>
          </w:p>
          <w:p w14:paraId="262DDB6D"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if(value&lt;=0)</w:t>
            </w:r>
          </w:p>
          <w:p w14:paraId="48479B98"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7E28FC7E"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throw new ArithmeticException("we cannot calculate negative values");</w:t>
            </w:r>
          </w:p>
          <w:p w14:paraId="056B6BA8"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050DC581"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System.out.println(Math.cbrt(value));</w:t>
            </w:r>
          </w:p>
          <w:p w14:paraId="7C5EA58D"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 xml:space="preserve">    }</w:t>
            </w:r>
          </w:p>
          <w:p w14:paraId="5601FB32" w14:textId="77777777" w:rsidR="002B5DF6" w:rsidRPr="002B5DF6" w:rsidRDefault="002B5DF6" w:rsidP="002B5DF6">
            <w:pPr>
              <w:pStyle w:val="ListParagraph"/>
              <w:jc w:val="both"/>
              <w:rPr>
                <w:rFonts w:ascii="Courier New" w:eastAsia="Times New Roman" w:hAnsi="Courier New" w:cs="Courier New"/>
                <w:bCs/>
                <w:color w:val="000000" w:themeColor="text1"/>
                <w:sz w:val="20"/>
                <w:szCs w:val="20"/>
              </w:rPr>
            </w:pPr>
            <w:r w:rsidRPr="002B5DF6">
              <w:rPr>
                <w:rFonts w:ascii="Courier New" w:eastAsia="Times New Roman" w:hAnsi="Courier New" w:cs="Courier New"/>
                <w:bCs/>
                <w:color w:val="000000" w:themeColor="text1"/>
                <w:sz w:val="20"/>
                <w:szCs w:val="20"/>
              </w:rPr>
              <w:t>}</w:t>
            </w:r>
          </w:p>
          <w:p w14:paraId="2BDBC3AA" w14:textId="77777777" w:rsidR="00C54F3F" w:rsidRDefault="00C54F3F" w:rsidP="002B5DF6">
            <w:pPr>
              <w:pStyle w:val="ListParagraph"/>
              <w:jc w:val="both"/>
              <w:rPr>
                <w:rFonts w:ascii="Times New Roman" w:eastAsia="Times New Roman" w:hAnsi="Times New Roman" w:cs="Times New Roman"/>
                <w:bCs/>
                <w:color w:val="000000" w:themeColor="text1"/>
                <w:sz w:val="24"/>
                <w:szCs w:val="24"/>
              </w:rPr>
            </w:pPr>
          </w:p>
        </w:tc>
      </w:tr>
    </w:tbl>
    <w:p w14:paraId="4FB5C2F3" w14:textId="677EA0B0" w:rsidR="006C438E" w:rsidRPr="00BF31B3" w:rsidRDefault="00C54F3F" w:rsidP="00BF31B3">
      <w:pPr>
        <w:jc w:val="both"/>
        <w:rPr>
          <w:rFonts w:ascii="Times New Roman" w:eastAsia="Times New Roman" w:hAnsi="Times New Roman" w:cs="Times New Roman"/>
          <w:bCs/>
          <w:color w:val="000000" w:themeColor="text1"/>
          <w:sz w:val="24"/>
          <w:szCs w:val="24"/>
        </w:rPr>
      </w:pPr>
      <w:r w:rsidRPr="00BF31B3">
        <w:rPr>
          <w:rFonts w:ascii="Times New Roman" w:eastAsia="Times New Roman" w:hAnsi="Times New Roman" w:cs="Times New Roman"/>
          <w:bCs/>
          <w:color w:val="000000" w:themeColor="text1"/>
          <w:sz w:val="24"/>
          <w:szCs w:val="24"/>
        </w:rPr>
        <w:lastRenderedPageBreak/>
        <w:t>Output:</w:t>
      </w:r>
    </w:p>
    <w:p w14:paraId="4475156E" w14:textId="6CE5F7EA"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p>
    <w:p w14:paraId="7FA8FEFE" w14:textId="716E2FE0" w:rsidR="00C54F3F" w:rsidRDefault="00642A5A" w:rsidP="00B851C3">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B2F9D16" wp14:editId="5CAA2072">
            <wp:extent cx="4448175" cy="13144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48175" cy="1314450"/>
                    </a:xfrm>
                    <a:prstGeom prst="rect">
                      <a:avLst/>
                    </a:prstGeom>
                  </pic:spPr>
                </pic:pic>
              </a:graphicData>
            </a:graphic>
          </wp:inline>
        </w:drawing>
      </w:r>
    </w:p>
    <w:p w14:paraId="6010ECFF" w14:textId="77777777"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p>
    <w:p w14:paraId="7D264D31" w14:textId="6BB37EB6"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 2 :</w:t>
      </w:r>
    </w:p>
    <w:p w14:paraId="25FB1C30" w14:textId="05AB8BE3"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p>
    <w:p w14:paraId="2122281B" w14:textId="55C4247C" w:rsidR="00642A5A" w:rsidRDefault="00642A5A" w:rsidP="00B851C3">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645325E" wp14:editId="7B7BC1BB">
            <wp:extent cx="5943600" cy="11093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09345"/>
                    </a:xfrm>
                    <a:prstGeom prst="rect">
                      <a:avLst/>
                    </a:prstGeom>
                  </pic:spPr>
                </pic:pic>
              </a:graphicData>
            </a:graphic>
          </wp:inline>
        </w:drawing>
      </w:r>
    </w:p>
    <w:p w14:paraId="60B88522" w14:textId="3059BC18" w:rsidR="00642A5A" w:rsidRDefault="00642A5A" w:rsidP="00B851C3">
      <w:pPr>
        <w:pStyle w:val="ListParagraph"/>
        <w:ind w:left="360"/>
        <w:jc w:val="both"/>
        <w:rPr>
          <w:rFonts w:ascii="Times New Roman" w:eastAsia="Times New Roman" w:hAnsi="Times New Roman" w:cs="Times New Roman"/>
          <w:bCs/>
          <w:color w:val="000000" w:themeColor="text1"/>
          <w:sz w:val="24"/>
          <w:szCs w:val="24"/>
        </w:rPr>
      </w:pPr>
    </w:p>
    <w:p w14:paraId="7D91C35A" w14:textId="24ECA74F" w:rsidR="00642A5A" w:rsidRDefault="00642A5A"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25DB35C7" w14:textId="2DCBC297" w:rsidR="00642A5A" w:rsidRDefault="00642A5A"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have given the method drivepermission where based on the age is eligible or not eligible will be calculated. If not exception raises.</w:t>
      </w:r>
    </w:p>
    <w:tbl>
      <w:tblPr>
        <w:tblStyle w:val="TableGrid"/>
        <w:tblW w:w="0" w:type="auto"/>
        <w:tblInd w:w="360" w:type="dxa"/>
        <w:tblLook w:val="04A0" w:firstRow="1" w:lastRow="0" w:firstColumn="1" w:lastColumn="0" w:noHBand="0" w:noVBand="1"/>
      </w:tblPr>
      <w:tblGrid>
        <w:gridCol w:w="8990"/>
      </w:tblGrid>
      <w:tr w:rsidR="00C54F3F" w14:paraId="34A2C44D" w14:textId="77777777" w:rsidTr="00C54F3F">
        <w:tc>
          <w:tcPr>
            <w:tcW w:w="9350" w:type="dxa"/>
          </w:tcPr>
          <w:p w14:paraId="74C0581D" w14:textId="77777777" w:rsidR="00C54F3F" w:rsidRPr="00C54F3F" w:rsidRDefault="00C54F3F" w:rsidP="00C54F3F">
            <w:pPr>
              <w:jc w:val="both"/>
              <w:rPr>
                <w:rFonts w:ascii="Courier New" w:eastAsia="Times New Roman" w:hAnsi="Courier New" w:cs="Courier New"/>
                <w:b/>
                <w:color w:val="000000" w:themeColor="text1"/>
                <w:sz w:val="20"/>
                <w:szCs w:val="20"/>
              </w:rPr>
            </w:pPr>
            <w:r w:rsidRPr="00C54F3F">
              <w:rPr>
                <w:rFonts w:ascii="Courier New" w:eastAsia="Times New Roman" w:hAnsi="Courier New" w:cs="Courier New"/>
                <w:b/>
                <w:color w:val="000000" w:themeColor="text1"/>
                <w:sz w:val="20"/>
                <w:szCs w:val="20"/>
              </w:rPr>
              <w:t>Example Class</w:t>
            </w:r>
          </w:p>
          <w:p w14:paraId="4CB020F1" w14:textId="0AF1AE82"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w:t>
            </w:r>
          </w:p>
          <w:p w14:paraId="1BEC9718"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 To change this license header, choose License Headers in Project Properties.</w:t>
            </w:r>
          </w:p>
          <w:p w14:paraId="5E6D2984"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 To change this template file, choose Tools | Templates</w:t>
            </w:r>
          </w:p>
          <w:p w14:paraId="1CDE96D4"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 and open the template in the editor.</w:t>
            </w:r>
          </w:p>
          <w:p w14:paraId="224D0FBF"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0161C5DE"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package Exam_9_1;</w:t>
            </w:r>
          </w:p>
          <w:p w14:paraId="1EF080F6"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p>
          <w:p w14:paraId="0B901066"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w:t>
            </w:r>
          </w:p>
          <w:p w14:paraId="30D1CC6B"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7B9BFF45"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 @author Saisumithra Jagarlamudi</w:t>
            </w:r>
          </w:p>
          <w:p w14:paraId="2A9CECD2"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613601FD"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public class Example {</w:t>
            </w:r>
          </w:p>
          <w:p w14:paraId="6FF72E9C"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public void getDrivePermission(int age) throws ArithmeticException{</w:t>
            </w:r>
          </w:p>
          <w:p w14:paraId="78C3FF7E"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if(age&lt;18)</w:t>
            </w:r>
          </w:p>
          <w:p w14:paraId="122D8979"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77FFB4CE"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throw new ArithmeticException("Not eligible to drive");</w:t>
            </w:r>
          </w:p>
          <w:p w14:paraId="27C8387A"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else{</w:t>
            </w:r>
          </w:p>
          <w:p w14:paraId="472B5AB0"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System.out.println("Eligible to drive");</w:t>
            </w:r>
          </w:p>
          <w:p w14:paraId="6542FEE2"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563901FC" w14:textId="77777777" w:rsidR="00C54F3F" w:rsidRPr="00C54F3F" w:rsidRDefault="00C54F3F" w:rsidP="00C54F3F">
            <w:pPr>
              <w:pStyle w:val="ListParagraph"/>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 xml:space="preserve">    }</w:t>
            </w:r>
          </w:p>
          <w:p w14:paraId="494F06E7" w14:textId="77777777" w:rsidR="00C54F3F" w:rsidRDefault="00C54F3F" w:rsidP="00C54F3F">
            <w:pPr>
              <w:pStyle w:val="ListParagraph"/>
              <w:ind w:left="0"/>
              <w:jc w:val="both"/>
              <w:rPr>
                <w:rFonts w:ascii="Courier New" w:eastAsia="Times New Roman" w:hAnsi="Courier New" w:cs="Courier New"/>
                <w:bCs/>
                <w:color w:val="000000" w:themeColor="text1"/>
                <w:sz w:val="20"/>
                <w:szCs w:val="20"/>
              </w:rPr>
            </w:pPr>
            <w:r w:rsidRPr="00C54F3F">
              <w:rPr>
                <w:rFonts w:ascii="Courier New" w:eastAsia="Times New Roman" w:hAnsi="Courier New" w:cs="Courier New"/>
                <w:bCs/>
                <w:color w:val="000000" w:themeColor="text1"/>
                <w:sz w:val="20"/>
                <w:szCs w:val="20"/>
              </w:rPr>
              <w:t>}</w:t>
            </w:r>
          </w:p>
          <w:p w14:paraId="7B8ABBA5" w14:textId="77777777" w:rsidR="00C54F3F" w:rsidRDefault="00C54F3F" w:rsidP="00C54F3F">
            <w:pPr>
              <w:pStyle w:val="ListParagraph"/>
              <w:ind w:left="0"/>
              <w:jc w:val="both"/>
              <w:rPr>
                <w:rFonts w:ascii="Courier New" w:eastAsia="Times New Roman" w:hAnsi="Courier New" w:cs="Courier New"/>
                <w:b/>
                <w:color w:val="000000" w:themeColor="text1"/>
                <w:sz w:val="20"/>
                <w:szCs w:val="20"/>
              </w:rPr>
            </w:pPr>
            <w:r w:rsidRPr="00C54F3F">
              <w:rPr>
                <w:rFonts w:ascii="Courier New" w:eastAsia="Times New Roman" w:hAnsi="Courier New" w:cs="Courier New"/>
                <w:b/>
                <w:color w:val="000000" w:themeColor="text1"/>
                <w:sz w:val="20"/>
                <w:szCs w:val="20"/>
              </w:rPr>
              <w:t>Driver Class</w:t>
            </w:r>
          </w:p>
          <w:p w14:paraId="328F8850"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w:t>
            </w:r>
          </w:p>
          <w:p w14:paraId="476D27AC"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197DDAE"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 To change this template file, choose Tools | Templates</w:t>
            </w:r>
          </w:p>
          <w:p w14:paraId="7A204123"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 and open the template in the editor.</w:t>
            </w:r>
          </w:p>
          <w:p w14:paraId="426FCF41"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566ECE0C"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package Exam_9_1;</w:t>
            </w:r>
          </w:p>
          <w:p w14:paraId="73E38F9A"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p>
          <w:p w14:paraId="7C0900B3"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w:t>
            </w:r>
          </w:p>
          <w:p w14:paraId="006CD9AD"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6AE7850E"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 @author Saisumithra Jagarlamudi</w:t>
            </w:r>
          </w:p>
          <w:p w14:paraId="4EE867AB"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44DDDA9F"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public class Driver {</w:t>
            </w:r>
          </w:p>
          <w:p w14:paraId="0E18D4E4"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p>
          <w:p w14:paraId="69ABDB1C"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0101A86D"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 @param args the command line arguments</w:t>
            </w:r>
          </w:p>
          <w:p w14:paraId="37A71C9D"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210183A9"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public static void main(String[] args) {</w:t>
            </w:r>
          </w:p>
          <w:p w14:paraId="5224BA6B"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 TODO code application logic here</w:t>
            </w:r>
          </w:p>
          <w:p w14:paraId="66107469"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System.out.println("Answer For Question9: Saisumithra Jagarlamudi");</w:t>
            </w:r>
          </w:p>
          <w:p w14:paraId="204EBC4F"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try{</w:t>
            </w:r>
          </w:p>
          <w:p w14:paraId="079AE637"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Example e = new Example();</w:t>
            </w:r>
          </w:p>
          <w:p w14:paraId="5C7E7258"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e.getDrivePermission(25);</w:t>
            </w:r>
          </w:p>
          <w:p w14:paraId="79F573CE"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catch(ArithmeticException e){</w:t>
            </w:r>
          </w:p>
          <w:p w14:paraId="58689DDF"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System.out.println(e);</w:t>
            </w:r>
          </w:p>
          <w:p w14:paraId="407D4D8D"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2214F663"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193CF77A"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52EED00C" w14:textId="77777777" w:rsidR="00642A5A" w:rsidRPr="00642A5A" w:rsidRDefault="00642A5A" w:rsidP="00642A5A">
            <w:pPr>
              <w:pStyle w:val="ListParagraph"/>
              <w:jc w:val="both"/>
              <w:rPr>
                <w:rFonts w:ascii="Courier New" w:eastAsia="Times New Roman" w:hAnsi="Courier New" w:cs="Courier New"/>
                <w:bCs/>
                <w:color w:val="000000" w:themeColor="text1"/>
                <w:sz w:val="20"/>
                <w:szCs w:val="20"/>
              </w:rPr>
            </w:pPr>
            <w:r w:rsidRPr="00642A5A">
              <w:rPr>
                <w:rFonts w:ascii="Courier New" w:eastAsia="Times New Roman" w:hAnsi="Courier New" w:cs="Courier New"/>
                <w:bCs/>
                <w:color w:val="000000" w:themeColor="text1"/>
                <w:sz w:val="20"/>
                <w:szCs w:val="20"/>
              </w:rPr>
              <w:t xml:space="preserve">    </w:t>
            </w:r>
          </w:p>
          <w:p w14:paraId="769E5EAB" w14:textId="2EB03633" w:rsidR="00C54F3F" w:rsidRPr="00C54F3F" w:rsidRDefault="00642A5A" w:rsidP="00642A5A">
            <w:pPr>
              <w:pStyle w:val="ListParagraph"/>
              <w:ind w:left="0"/>
              <w:jc w:val="both"/>
              <w:rPr>
                <w:rFonts w:ascii="Times New Roman" w:eastAsia="Times New Roman" w:hAnsi="Times New Roman" w:cs="Times New Roman"/>
                <w:b/>
                <w:color w:val="000000" w:themeColor="text1"/>
                <w:sz w:val="24"/>
                <w:szCs w:val="24"/>
              </w:rPr>
            </w:pPr>
            <w:r w:rsidRPr="00642A5A">
              <w:rPr>
                <w:rFonts w:ascii="Courier New" w:eastAsia="Times New Roman" w:hAnsi="Courier New" w:cs="Courier New"/>
                <w:bCs/>
                <w:color w:val="000000" w:themeColor="text1"/>
                <w:sz w:val="20"/>
                <w:szCs w:val="20"/>
              </w:rPr>
              <w:t>}</w:t>
            </w:r>
          </w:p>
        </w:tc>
      </w:tr>
    </w:tbl>
    <w:p w14:paraId="43CB1412" w14:textId="77777777" w:rsidR="00C54F3F" w:rsidRDefault="00C54F3F" w:rsidP="00B851C3">
      <w:pPr>
        <w:pStyle w:val="ListParagraph"/>
        <w:ind w:left="360"/>
        <w:jc w:val="both"/>
        <w:rPr>
          <w:rFonts w:ascii="Times New Roman" w:eastAsia="Times New Roman" w:hAnsi="Times New Roman" w:cs="Times New Roman"/>
          <w:bCs/>
          <w:color w:val="000000" w:themeColor="text1"/>
          <w:sz w:val="24"/>
          <w:szCs w:val="24"/>
        </w:rPr>
      </w:pPr>
    </w:p>
    <w:p w14:paraId="31B586A2" w14:textId="46E54ACC" w:rsidR="00C54F3F" w:rsidRPr="00C54F3F" w:rsidRDefault="00C54F3F" w:rsidP="00C54F3F">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C54F3F">
        <w:rPr>
          <w:rFonts w:ascii="Times New Roman" w:eastAsia="Times New Roman" w:hAnsi="Times New Roman" w:cs="Times New Roman"/>
          <w:color w:val="000000"/>
          <w:sz w:val="24"/>
          <w:szCs w:val="24"/>
        </w:rPr>
        <w:t>Output:</w:t>
      </w:r>
    </w:p>
    <w:p w14:paraId="4EFBFDC6" w14:textId="4C200D6A" w:rsidR="00C54F3F" w:rsidRPr="006C438E" w:rsidRDefault="00C54F3F" w:rsidP="00C54F3F">
      <w:pPr>
        <w:shd w:val="clear" w:color="auto" w:fill="FFFFFF"/>
        <w:spacing w:before="100" w:beforeAutospacing="1" w:after="100" w:afterAutospacing="1" w:line="240" w:lineRule="auto"/>
        <w:rPr>
          <w:rFonts w:ascii="Arial" w:eastAsia="Times New Roman" w:hAnsi="Arial" w:cs="Arial"/>
          <w:color w:val="000000"/>
          <w:sz w:val="32"/>
          <w:szCs w:val="32"/>
        </w:rPr>
      </w:pPr>
      <w:r>
        <w:rPr>
          <w:rFonts w:ascii="Arial" w:eastAsia="Times New Roman" w:hAnsi="Arial" w:cs="Arial"/>
          <w:color w:val="000000"/>
          <w:sz w:val="32"/>
          <w:szCs w:val="32"/>
        </w:rPr>
        <w:t xml:space="preserve">    </w:t>
      </w:r>
      <w:r w:rsidR="00642A5A">
        <w:rPr>
          <w:noProof/>
        </w:rPr>
        <w:drawing>
          <wp:inline distT="0" distB="0" distL="0" distR="0" wp14:anchorId="04AF805E" wp14:editId="5BDC35FE">
            <wp:extent cx="4562475" cy="10763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1076325"/>
                    </a:xfrm>
                    <a:prstGeom prst="rect">
                      <a:avLst/>
                    </a:prstGeom>
                  </pic:spPr>
                </pic:pic>
              </a:graphicData>
            </a:graphic>
          </wp:inline>
        </w:drawing>
      </w:r>
    </w:p>
    <w:p w14:paraId="502C5480" w14:textId="77777777" w:rsidR="006C438E" w:rsidRDefault="006C438E" w:rsidP="00B851C3">
      <w:pPr>
        <w:pStyle w:val="ListParagraph"/>
        <w:ind w:left="360"/>
        <w:jc w:val="both"/>
        <w:rPr>
          <w:rFonts w:ascii="Times New Roman" w:eastAsia="Times New Roman" w:hAnsi="Times New Roman" w:cs="Times New Roman"/>
          <w:bCs/>
          <w:color w:val="000000" w:themeColor="text1"/>
          <w:sz w:val="24"/>
          <w:szCs w:val="24"/>
        </w:rPr>
      </w:pPr>
    </w:p>
    <w:p w14:paraId="3CBADB12" w14:textId="77777777"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p>
    <w:p w14:paraId="4C30E76B" w14:textId="77777777"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p>
    <w:p w14:paraId="7B31B285" w14:textId="4C15D27F" w:rsidR="00DF3724" w:rsidRPr="00B851C3" w:rsidRDefault="00B851C3"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BBCE7A5"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0E75E92B"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2EFAA71C" w14:textId="77777777"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p>
    <w:p w14:paraId="5C7ED496" w14:textId="60E9ADDE"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6170EE96" w14:textId="465C7E8A"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ecursive Method : It is a technique to make a function call itself.</w:t>
      </w:r>
      <w:r w:rsidR="00642A5A">
        <w:rPr>
          <w:rFonts w:ascii="Times New Roman" w:eastAsia="Times New Roman" w:hAnsi="Times New Roman" w:cs="Times New Roman"/>
          <w:bCs/>
          <w:color w:val="000000" w:themeColor="text1"/>
          <w:sz w:val="24"/>
          <w:szCs w:val="24"/>
        </w:rPr>
        <w:t xml:space="preserve"> A method that repeats steps by using one or more loops with different arguments. It is used to solve problems that can break into smaller repetitive problems.</w:t>
      </w:r>
    </w:p>
    <w:p w14:paraId="656F571C" w14:textId="77777777" w:rsidR="00B42937" w:rsidRDefault="00B42937" w:rsidP="00B851C3">
      <w:pPr>
        <w:pStyle w:val="ListParagraph"/>
        <w:ind w:left="360"/>
        <w:jc w:val="both"/>
        <w:rPr>
          <w:rFonts w:ascii="Times New Roman" w:eastAsia="Times New Roman" w:hAnsi="Times New Roman" w:cs="Times New Roman"/>
          <w:bCs/>
          <w:color w:val="000000" w:themeColor="text1"/>
          <w:sz w:val="24"/>
          <w:szCs w:val="24"/>
        </w:rPr>
      </w:pPr>
    </w:p>
    <w:p w14:paraId="5CEB7D64" w14:textId="6494D233" w:rsidR="00FD5DA3" w:rsidRDefault="00FD5DA3"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finite Recursion : It is a non-terminating execution of block of code. It is caused by an error in the program.</w:t>
      </w:r>
      <w:r w:rsidR="004550E0">
        <w:rPr>
          <w:rFonts w:ascii="Times New Roman" w:eastAsia="Times New Roman" w:hAnsi="Times New Roman" w:cs="Times New Roman"/>
          <w:bCs/>
          <w:color w:val="000000" w:themeColor="text1"/>
          <w:sz w:val="24"/>
          <w:szCs w:val="24"/>
        </w:rPr>
        <w:t xml:space="preserve"> If a recursion never reaches a base case it will go on making recursive calls forever and the program will never terminate.</w:t>
      </w:r>
    </w:p>
    <w:p w14:paraId="3C50E67D" w14:textId="06A71BD6" w:rsidR="004550E0" w:rsidRDefault="004550E0" w:rsidP="00B851C3">
      <w:pPr>
        <w:pStyle w:val="ListParagraph"/>
        <w:ind w:left="360"/>
        <w:jc w:val="both"/>
        <w:rPr>
          <w:rFonts w:ascii="Times New Roman" w:eastAsia="Times New Roman" w:hAnsi="Times New Roman" w:cs="Times New Roman"/>
          <w:bCs/>
          <w:color w:val="000000" w:themeColor="text1"/>
          <w:sz w:val="24"/>
          <w:szCs w:val="24"/>
        </w:rPr>
      </w:pPr>
    </w:p>
    <w:p w14:paraId="53E38CB9" w14:textId="5CF22FD3" w:rsidR="004550E0" w:rsidRDefault="004550E0"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5221905C" w14:textId="7FF727C8" w:rsidR="004550E0" w:rsidRDefault="009F625C"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is program I have used palindrome example based on length it checks the first letter and last letter if first letter is equal to last letter it returns true else false. And the function again calls itself. </w:t>
      </w:r>
    </w:p>
    <w:p w14:paraId="7C8A8BD9" w14:textId="6A2409F4" w:rsidR="00C51977" w:rsidRDefault="00C51977" w:rsidP="00B851C3">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C51977" w14:paraId="31A7E133" w14:textId="77777777" w:rsidTr="00C51977">
        <w:tc>
          <w:tcPr>
            <w:tcW w:w="9350" w:type="dxa"/>
          </w:tcPr>
          <w:p w14:paraId="51C9044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27B5910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To change this license header, choose License Headers in Project Properties.</w:t>
            </w:r>
          </w:p>
          <w:p w14:paraId="7B8A6C3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To change this template file, choose Tools | Templates</w:t>
            </w:r>
          </w:p>
          <w:p w14:paraId="0866B20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and open the template in the editor.</w:t>
            </w:r>
          </w:p>
          <w:p w14:paraId="66C7AE65"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157A575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package Exam_10;</w:t>
            </w:r>
          </w:p>
          <w:p w14:paraId="1174BD95"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p>
          <w:p w14:paraId="4699B9F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12804BD1"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5EE959E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author Saisumithra Jagarlamudi</w:t>
            </w:r>
          </w:p>
          <w:p w14:paraId="392AEFF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3F45035E"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public class Driver {</w:t>
            </w:r>
          </w:p>
          <w:p w14:paraId="559EF3CE"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p>
          <w:p w14:paraId="4DFC0AB0"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5932EE8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param args the command line arguments</w:t>
            </w:r>
          </w:p>
          <w:p w14:paraId="11F4D2A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78416FC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public static void main(String[] args) {</w:t>
            </w:r>
          </w:p>
          <w:p w14:paraId="016A512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TODO code application logic here</w:t>
            </w:r>
          </w:p>
          <w:p w14:paraId="66B91F8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tring string = "Sumithra";</w:t>
            </w:r>
          </w:p>
          <w:p w14:paraId="66FCA696"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tring string2 = "radar";</w:t>
            </w:r>
          </w:p>
          <w:p w14:paraId="058FB48B"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ystem.out.println("Answer For Question10: Saisumithra Jagarlamudi");</w:t>
            </w:r>
          </w:p>
          <w:p w14:paraId="750DE91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f (isPalindrome(string))</w:t>
            </w:r>
          </w:p>
          <w:p w14:paraId="31B5460B"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System.out.println(string + " is a palindrome");</w:t>
            </w:r>
          </w:p>
          <w:p w14:paraId="124CF08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else</w:t>
            </w:r>
          </w:p>
          <w:p w14:paraId="2CB477C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System.out.println(string + " is not a palindrome");</w:t>
            </w:r>
          </w:p>
          <w:p w14:paraId="22632BF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519A581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t>if (isPalindrome(string2))</w:t>
            </w:r>
          </w:p>
          <w:p w14:paraId="2931DDB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System.out.println(string2 + " is a palindrome");</w:t>
            </w:r>
          </w:p>
          <w:p w14:paraId="7912B4C0"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else</w:t>
            </w:r>
          </w:p>
          <w:p w14:paraId="5DAD27B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r>
            <w:r w:rsidRPr="00C51977">
              <w:rPr>
                <w:rFonts w:ascii="Courier New" w:eastAsia="Times New Roman" w:hAnsi="Courier New" w:cs="Courier New"/>
                <w:bCs/>
                <w:color w:val="000000" w:themeColor="text1"/>
                <w:sz w:val="20"/>
                <w:szCs w:val="20"/>
              </w:rPr>
              <w:tab/>
              <w:t>System.out.println(string2 + " is not a palindrome");</w:t>
            </w:r>
          </w:p>
          <w:p w14:paraId="56D90B4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5F92189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lastRenderedPageBreak/>
              <w:t xml:space="preserve">    public static boolean isPalindrome(String s) </w:t>
            </w:r>
          </w:p>
          <w:p w14:paraId="02C6B12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1B87CE0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f (s.length() == 0 || s.length() == 1)</w:t>
            </w:r>
          </w:p>
          <w:p w14:paraId="43F7FC1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true;</w:t>
            </w:r>
          </w:p>
          <w:p w14:paraId="1B8E365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f (s.charAt(0) == s.charAt(s.length() - 1))</w:t>
            </w:r>
          </w:p>
          <w:p w14:paraId="39C7DF2E"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ab/>
              <w:t>return isPalindrome(s.substring(1, s.length() - 1));</w:t>
            </w:r>
          </w:p>
          <w:p w14:paraId="43C9C24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false;</w:t>
            </w:r>
          </w:p>
          <w:p w14:paraId="2E2FCE9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7B15C07C"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0C864D6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44EF76A8" w14:textId="77777777" w:rsidR="00C51977" w:rsidRDefault="00C51977" w:rsidP="00B851C3">
            <w:pPr>
              <w:pStyle w:val="ListParagraph"/>
              <w:ind w:left="0"/>
              <w:jc w:val="both"/>
              <w:rPr>
                <w:rFonts w:ascii="Times New Roman" w:eastAsia="Times New Roman" w:hAnsi="Times New Roman" w:cs="Times New Roman"/>
                <w:bCs/>
                <w:color w:val="000000" w:themeColor="text1"/>
                <w:sz w:val="24"/>
                <w:szCs w:val="24"/>
              </w:rPr>
            </w:pPr>
          </w:p>
        </w:tc>
      </w:tr>
    </w:tbl>
    <w:p w14:paraId="039EB4E1" w14:textId="03564EA0" w:rsidR="00C51977" w:rsidRDefault="00C51977"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21130C25" w14:textId="6CAC0A09" w:rsidR="00C51977" w:rsidRDefault="00C51977" w:rsidP="00B851C3">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3379A6E" wp14:editId="472C542A">
            <wp:extent cx="4638675" cy="13144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8675" cy="1314450"/>
                    </a:xfrm>
                    <a:prstGeom prst="rect">
                      <a:avLst/>
                    </a:prstGeom>
                  </pic:spPr>
                </pic:pic>
              </a:graphicData>
            </a:graphic>
          </wp:inline>
        </w:drawing>
      </w:r>
    </w:p>
    <w:p w14:paraId="1F09FBB3" w14:textId="40629D5F" w:rsidR="004550E0" w:rsidRDefault="004550E0"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223C22E0" w14:textId="3025FFB7" w:rsidR="004550E0" w:rsidRDefault="009F625C" w:rsidP="00B851C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we have given the linear search where it checks the array, match the key element with the array element if key element found return the index position of the array element. If key not found return -1.</w:t>
      </w:r>
    </w:p>
    <w:tbl>
      <w:tblPr>
        <w:tblStyle w:val="TableGrid"/>
        <w:tblW w:w="0" w:type="auto"/>
        <w:tblInd w:w="360" w:type="dxa"/>
        <w:tblLook w:val="04A0" w:firstRow="1" w:lastRow="0" w:firstColumn="1" w:lastColumn="0" w:noHBand="0" w:noVBand="1"/>
      </w:tblPr>
      <w:tblGrid>
        <w:gridCol w:w="8990"/>
      </w:tblGrid>
      <w:tr w:rsidR="00C51977" w14:paraId="08772BA0" w14:textId="77777777" w:rsidTr="00C51977">
        <w:tc>
          <w:tcPr>
            <w:tcW w:w="9350" w:type="dxa"/>
          </w:tcPr>
          <w:p w14:paraId="4B5783D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7769D7B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To change this license header, choose License Headers in Project Properties.</w:t>
            </w:r>
          </w:p>
          <w:p w14:paraId="3284CCE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To change this template file, choose Tools | Templates</w:t>
            </w:r>
          </w:p>
          <w:p w14:paraId="2BB4F8C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and open the template in the editor.</w:t>
            </w:r>
          </w:p>
          <w:p w14:paraId="58B9D69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6C6A644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package Exam_10_2;</w:t>
            </w:r>
          </w:p>
          <w:p w14:paraId="4896CB11"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p>
          <w:p w14:paraId="5BF936F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02BFBD1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10C5D6C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author Saisumithra Jagarlamudi</w:t>
            </w:r>
          </w:p>
          <w:p w14:paraId="10CD455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2DEA228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public class Driver {</w:t>
            </w:r>
          </w:p>
          <w:p w14:paraId="0A3B5B8E"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p>
          <w:p w14:paraId="2234072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4102BE8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param args the command line arguments</w:t>
            </w:r>
          </w:p>
          <w:p w14:paraId="215421B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339DB601"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tatic int linearSearch(int a[], int start, int end, int key) {</w:t>
            </w:r>
          </w:p>
          <w:p w14:paraId="445C265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f (start &gt; end) {</w:t>
            </w:r>
          </w:p>
          <w:p w14:paraId="1E38D478"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1;</w:t>
            </w:r>
          </w:p>
          <w:p w14:paraId="053BBDC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else if (a[start] == key) {</w:t>
            </w:r>
          </w:p>
          <w:p w14:paraId="5FEC98B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start;</w:t>
            </w:r>
          </w:p>
          <w:p w14:paraId="12AB9660"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else if (a[end] == key) {</w:t>
            </w:r>
          </w:p>
          <w:p w14:paraId="5BB497F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end;</w:t>
            </w:r>
          </w:p>
          <w:p w14:paraId="3A360C2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467D544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return linearSearch(a, start+1, end-1, key);</w:t>
            </w:r>
          </w:p>
          <w:p w14:paraId="51177B1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0CDA03E4"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public static void main(String[] args) {</w:t>
            </w:r>
          </w:p>
          <w:p w14:paraId="22D3EFD6"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nt[] a = {25, 65, 67, 76, 43, 99};</w:t>
            </w:r>
          </w:p>
          <w:p w14:paraId="37A4AC7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nt index = linearSearch(a, 0, a.length-1,99);</w:t>
            </w:r>
          </w:p>
          <w:p w14:paraId="43788B19"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lastRenderedPageBreak/>
              <w:t xml:space="preserve">        System.out.println("Answer For Question10:Saisumithra Jagarlamudi");</w:t>
            </w:r>
          </w:p>
          <w:p w14:paraId="027D1753"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ystem.out.println("Linear Search");</w:t>
            </w:r>
          </w:p>
          <w:p w14:paraId="13F48B72"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if (index != -1) {</w:t>
            </w:r>
          </w:p>
          <w:p w14:paraId="2796420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ystem.out.println(99 + " is at index " + index);</w:t>
            </w:r>
          </w:p>
          <w:p w14:paraId="4A70A89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5F0087B7"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else {</w:t>
            </w:r>
          </w:p>
          <w:p w14:paraId="32634FAC"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System.out.println(99 + " is not present");</w:t>
            </w:r>
          </w:p>
          <w:p w14:paraId="26F44B4F"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w:t>
            </w:r>
          </w:p>
          <w:p w14:paraId="04F9D6AA"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 xml:space="preserve">    }    </w:t>
            </w:r>
          </w:p>
          <w:p w14:paraId="7FACFDBD" w14:textId="77777777" w:rsidR="00C51977" w:rsidRPr="00C51977" w:rsidRDefault="00C51977" w:rsidP="00C51977">
            <w:pPr>
              <w:pStyle w:val="ListParagraph"/>
              <w:jc w:val="both"/>
              <w:rPr>
                <w:rFonts w:ascii="Courier New" w:eastAsia="Times New Roman" w:hAnsi="Courier New" w:cs="Courier New"/>
                <w:bCs/>
                <w:color w:val="000000" w:themeColor="text1"/>
                <w:sz w:val="20"/>
                <w:szCs w:val="20"/>
              </w:rPr>
            </w:pPr>
            <w:r w:rsidRPr="00C51977">
              <w:rPr>
                <w:rFonts w:ascii="Courier New" w:eastAsia="Times New Roman" w:hAnsi="Courier New" w:cs="Courier New"/>
                <w:bCs/>
                <w:color w:val="000000" w:themeColor="text1"/>
                <w:sz w:val="20"/>
                <w:szCs w:val="20"/>
              </w:rPr>
              <w:t>}</w:t>
            </w:r>
          </w:p>
          <w:p w14:paraId="43114454" w14:textId="2A8F2E87" w:rsidR="00C51977" w:rsidRDefault="00C51977" w:rsidP="00C51977">
            <w:pPr>
              <w:pStyle w:val="ListParagraph"/>
              <w:ind w:left="0"/>
              <w:jc w:val="both"/>
              <w:rPr>
                <w:rFonts w:ascii="Times New Roman" w:eastAsia="Times New Roman" w:hAnsi="Times New Roman" w:cs="Times New Roman"/>
                <w:bCs/>
                <w:color w:val="000000" w:themeColor="text1"/>
                <w:sz w:val="24"/>
                <w:szCs w:val="24"/>
              </w:rPr>
            </w:pPr>
            <w:r w:rsidRPr="00C51977">
              <w:rPr>
                <w:rFonts w:ascii="Times New Roman" w:eastAsia="Times New Roman" w:hAnsi="Times New Roman" w:cs="Times New Roman"/>
                <w:bCs/>
                <w:color w:val="000000" w:themeColor="text1"/>
                <w:sz w:val="24"/>
                <w:szCs w:val="24"/>
              </w:rPr>
              <w:t xml:space="preserve">     </w:t>
            </w:r>
          </w:p>
        </w:tc>
      </w:tr>
    </w:tbl>
    <w:p w14:paraId="0EF085CB" w14:textId="77777777" w:rsidR="00C51977" w:rsidRPr="00B851C3" w:rsidRDefault="00C51977" w:rsidP="00B851C3">
      <w:pPr>
        <w:pStyle w:val="ListParagraph"/>
        <w:ind w:left="360"/>
        <w:jc w:val="both"/>
        <w:rPr>
          <w:rFonts w:ascii="Times New Roman" w:eastAsia="Times New Roman" w:hAnsi="Times New Roman" w:cs="Times New Roman"/>
          <w:bCs/>
          <w:color w:val="000000" w:themeColor="text1"/>
          <w:sz w:val="24"/>
          <w:szCs w:val="24"/>
        </w:rPr>
      </w:pPr>
    </w:p>
    <w:p w14:paraId="361EF29A" w14:textId="77777777" w:rsidR="00B851C3" w:rsidRDefault="00B851C3" w:rsidP="00B851C3">
      <w:pPr>
        <w:pStyle w:val="ListParagraph"/>
        <w:ind w:left="360"/>
        <w:jc w:val="both"/>
        <w:rPr>
          <w:rFonts w:ascii="Times New Roman" w:eastAsia="Times New Roman" w:hAnsi="Times New Roman" w:cs="Times New Roman"/>
          <w:bCs/>
          <w:color w:val="000000" w:themeColor="text1"/>
          <w:sz w:val="24"/>
          <w:szCs w:val="24"/>
        </w:rPr>
      </w:pPr>
    </w:p>
    <w:p w14:paraId="659B31B3" w14:textId="211451DA" w:rsidR="00B851C3" w:rsidRDefault="00B851C3"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C51977">
        <w:rPr>
          <w:rFonts w:ascii="Times New Roman" w:eastAsia="Times New Roman" w:hAnsi="Times New Roman" w:cs="Times New Roman"/>
          <w:bCs/>
          <w:color w:val="000000" w:themeColor="text1"/>
          <w:sz w:val="24"/>
          <w:szCs w:val="24"/>
        </w:rPr>
        <w:t>Output:</w:t>
      </w:r>
    </w:p>
    <w:p w14:paraId="2394CA06" w14:textId="7812AB49" w:rsidR="00C51977" w:rsidRDefault="00C51977" w:rsidP="00B851C3">
      <w:pPr>
        <w:rPr>
          <w:rFonts w:ascii="Times New Roman" w:eastAsia="Times New Roman" w:hAnsi="Times New Roman" w:cs="Times New Roman"/>
          <w:bCs/>
          <w:color w:val="000000" w:themeColor="text1"/>
          <w:sz w:val="24"/>
          <w:szCs w:val="24"/>
        </w:rPr>
      </w:pPr>
      <w:r>
        <w:rPr>
          <w:noProof/>
        </w:rPr>
        <w:drawing>
          <wp:inline distT="0" distB="0" distL="0" distR="0" wp14:anchorId="132E862B" wp14:editId="7ADDD5F1">
            <wp:extent cx="4676775" cy="1371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6775" cy="1371600"/>
                    </a:xfrm>
                    <a:prstGeom prst="rect">
                      <a:avLst/>
                    </a:prstGeom>
                  </pic:spPr>
                </pic:pic>
              </a:graphicData>
            </a:graphic>
          </wp:inline>
        </w:drawing>
      </w:r>
    </w:p>
    <w:p w14:paraId="7F420D65" w14:textId="070A22AA" w:rsidR="004550E0" w:rsidRDefault="004550E0"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57FC8599" w14:textId="34676E17" w:rsidR="004550E0" w:rsidRDefault="00AE1135"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t checks the mid value with the index. We have given the key element from the index if the value is present it returns its index value otherwise it returns index not found.</w:t>
      </w:r>
    </w:p>
    <w:tbl>
      <w:tblPr>
        <w:tblStyle w:val="TableGrid"/>
        <w:tblW w:w="0" w:type="auto"/>
        <w:tblLook w:val="04A0" w:firstRow="1" w:lastRow="0" w:firstColumn="1" w:lastColumn="0" w:noHBand="0" w:noVBand="1"/>
      </w:tblPr>
      <w:tblGrid>
        <w:gridCol w:w="9350"/>
      </w:tblGrid>
      <w:tr w:rsidR="00DB16F0" w14:paraId="7B3FA16B" w14:textId="77777777" w:rsidTr="00DB16F0">
        <w:tc>
          <w:tcPr>
            <w:tcW w:w="9350" w:type="dxa"/>
          </w:tcPr>
          <w:p w14:paraId="41F536F0"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774965BB"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license header, choose License Headers in Project Properties.</w:t>
            </w:r>
          </w:p>
          <w:p w14:paraId="55D0C140"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template file, choose Tools | Templates</w:t>
            </w:r>
          </w:p>
          <w:p w14:paraId="44929A14"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nd open the template in the editor.</w:t>
            </w:r>
          </w:p>
          <w:p w14:paraId="472DC556"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1F84670"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ackage Exam_10_1;</w:t>
            </w:r>
          </w:p>
          <w:p w14:paraId="6CB31A7D" w14:textId="77777777" w:rsidR="00DB16F0" w:rsidRPr="00DB16F0" w:rsidRDefault="00DB16F0" w:rsidP="00DB16F0">
            <w:pPr>
              <w:rPr>
                <w:rFonts w:ascii="Courier New" w:eastAsia="Times New Roman" w:hAnsi="Courier New" w:cs="Courier New"/>
                <w:bCs/>
                <w:color w:val="000000" w:themeColor="text1"/>
                <w:sz w:val="20"/>
                <w:szCs w:val="20"/>
              </w:rPr>
            </w:pPr>
          </w:p>
          <w:p w14:paraId="2E0C2B84"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23EE3568"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04839114"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uthor Saisumithra Jagarlamudi</w:t>
            </w:r>
          </w:p>
          <w:p w14:paraId="46616BE1"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227478BF"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ublic class Driver {</w:t>
            </w:r>
          </w:p>
          <w:p w14:paraId="69490157" w14:textId="77777777" w:rsidR="00DB16F0" w:rsidRPr="00DB16F0" w:rsidRDefault="00DB16F0" w:rsidP="00DB16F0">
            <w:pPr>
              <w:rPr>
                <w:rFonts w:ascii="Courier New" w:eastAsia="Times New Roman" w:hAnsi="Courier New" w:cs="Courier New"/>
                <w:bCs/>
                <w:color w:val="000000" w:themeColor="text1"/>
                <w:sz w:val="20"/>
                <w:szCs w:val="20"/>
              </w:rPr>
            </w:pPr>
          </w:p>
          <w:p w14:paraId="30C54B29"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static int binarySearch(int arr[], int a, int b, int key){  </w:t>
            </w:r>
          </w:p>
          <w:p w14:paraId="1BE13498"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f (b&gt;=a){  </w:t>
            </w:r>
          </w:p>
          <w:p w14:paraId="29AB76C0"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nt mid = a + (b - a)/2;  </w:t>
            </w:r>
          </w:p>
          <w:p w14:paraId="31F75AD3"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f (arr[mid] == key){  </w:t>
            </w:r>
          </w:p>
          <w:p w14:paraId="79641788"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mid;  </w:t>
            </w:r>
          </w:p>
          <w:p w14:paraId="0FE7B62B"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4744498A"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f (arr[mid] &gt; key){  </w:t>
            </w:r>
          </w:p>
          <w:p w14:paraId="21C61CA2"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binarySearch(arr, a, mid-1, key); </w:t>
            </w:r>
          </w:p>
          <w:p w14:paraId="48454319"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else{  </w:t>
            </w:r>
          </w:p>
          <w:p w14:paraId="242C0487"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lastRenderedPageBreak/>
              <w:t xml:space="preserve">            return binarySearch(arr, mid+1, b, key); </w:t>
            </w:r>
          </w:p>
          <w:p w14:paraId="47B67ED7"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3F2CE91A"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38F772F9"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1;  </w:t>
            </w:r>
          </w:p>
          <w:p w14:paraId="08027CD9"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627C41C2"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static void main(String args[]){  </w:t>
            </w:r>
          </w:p>
          <w:p w14:paraId="53F3A0C4"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nt arr[] = {1,4,5,8,9};  </w:t>
            </w:r>
          </w:p>
          <w:p w14:paraId="446B719E"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nt key = 5;  </w:t>
            </w:r>
          </w:p>
          <w:p w14:paraId="68F2A23F"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nt last=arr.length-1;  </w:t>
            </w:r>
          </w:p>
          <w:p w14:paraId="3F4741A6"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nt result = binarySearch(arr,0,last,key);  </w:t>
            </w:r>
          </w:p>
          <w:p w14:paraId="2BAE5353"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Answer For Question10: Saisumithra Jagarlamudi");</w:t>
            </w:r>
          </w:p>
          <w:p w14:paraId="59BF5EB5"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Binary Search");</w:t>
            </w:r>
          </w:p>
          <w:p w14:paraId="1DA13181"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if (result == -1)  </w:t>
            </w:r>
          </w:p>
          <w:p w14:paraId="4BF4DCFB"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Element is not found");  </w:t>
            </w:r>
          </w:p>
          <w:p w14:paraId="0BCE6F17"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else  </w:t>
            </w:r>
          </w:p>
          <w:p w14:paraId="09887A09"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Element is found at index: "+result);  </w:t>
            </w:r>
          </w:p>
          <w:p w14:paraId="53BE52FB"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47824B5D" w14:textId="77777777" w:rsidR="00DB16F0" w:rsidRPr="00DB16F0" w:rsidRDefault="00DB16F0" w:rsidP="00DB16F0">
            <w:pPr>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CAF46E5" w14:textId="6C920301" w:rsidR="00DB16F0" w:rsidRDefault="00DB16F0" w:rsidP="00DB16F0">
            <w:pPr>
              <w:rPr>
                <w:rFonts w:ascii="Times New Roman" w:eastAsia="Times New Roman" w:hAnsi="Times New Roman" w:cs="Times New Roman"/>
                <w:bCs/>
                <w:color w:val="000000" w:themeColor="text1"/>
                <w:sz w:val="24"/>
                <w:szCs w:val="24"/>
              </w:rPr>
            </w:pPr>
            <w:r w:rsidRPr="00DB16F0">
              <w:rPr>
                <w:rFonts w:ascii="Times New Roman" w:eastAsia="Times New Roman" w:hAnsi="Times New Roman" w:cs="Times New Roman"/>
                <w:bCs/>
                <w:color w:val="000000" w:themeColor="text1"/>
                <w:sz w:val="24"/>
                <w:szCs w:val="24"/>
              </w:rPr>
              <w:t xml:space="preserve">    </w:t>
            </w:r>
          </w:p>
        </w:tc>
      </w:tr>
    </w:tbl>
    <w:p w14:paraId="1AB940AF" w14:textId="77777777" w:rsidR="00DB16F0" w:rsidRDefault="00DB16F0" w:rsidP="00B851C3">
      <w:pPr>
        <w:rPr>
          <w:rFonts w:ascii="Times New Roman" w:eastAsia="Times New Roman" w:hAnsi="Times New Roman" w:cs="Times New Roman"/>
          <w:bCs/>
          <w:color w:val="000000" w:themeColor="text1"/>
          <w:sz w:val="24"/>
          <w:szCs w:val="24"/>
        </w:rPr>
      </w:pPr>
    </w:p>
    <w:p w14:paraId="0E501D78" w14:textId="6FE8B1D3" w:rsidR="00DB16F0" w:rsidRDefault="00DB16F0"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Output:</w:t>
      </w:r>
    </w:p>
    <w:p w14:paraId="662D0A89" w14:textId="4CFAD11B" w:rsidR="00DB16F0" w:rsidRDefault="00DB16F0" w:rsidP="00B851C3">
      <w:pPr>
        <w:rPr>
          <w:rFonts w:ascii="Times New Roman" w:eastAsia="Times New Roman" w:hAnsi="Times New Roman" w:cs="Times New Roman"/>
          <w:bCs/>
          <w:color w:val="000000" w:themeColor="text1"/>
          <w:sz w:val="24"/>
          <w:szCs w:val="24"/>
        </w:rPr>
      </w:pPr>
      <w:r>
        <w:rPr>
          <w:noProof/>
        </w:rPr>
        <w:drawing>
          <wp:inline distT="0" distB="0" distL="0" distR="0" wp14:anchorId="70A6D718" wp14:editId="4B96B69E">
            <wp:extent cx="4695825" cy="14192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5825" cy="1419225"/>
                    </a:xfrm>
                    <a:prstGeom prst="rect">
                      <a:avLst/>
                    </a:prstGeom>
                  </pic:spPr>
                </pic:pic>
              </a:graphicData>
            </a:graphic>
          </wp:inline>
        </w:drawing>
      </w:r>
    </w:p>
    <w:p w14:paraId="4D34D08D" w14:textId="77777777" w:rsidR="00DB16F0" w:rsidRDefault="00DB16F0" w:rsidP="00B851C3">
      <w:pPr>
        <w:rPr>
          <w:rFonts w:ascii="Times New Roman" w:eastAsia="Times New Roman" w:hAnsi="Times New Roman" w:cs="Times New Roman"/>
          <w:bCs/>
          <w:color w:val="000000" w:themeColor="text1"/>
          <w:sz w:val="24"/>
          <w:szCs w:val="24"/>
        </w:rPr>
      </w:pPr>
    </w:p>
    <w:p w14:paraId="65E31C9E" w14:textId="64BC9299" w:rsidR="00B851C3" w:rsidRPr="00B851C3" w:rsidRDefault="00DB16F0" w:rsidP="00B851C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B851C3">
        <w:rPr>
          <w:rFonts w:ascii="Times New Roman" w:eastAsia="Times New Roman" w:hAnsi="Times New Roman" w:cs="Times New Roman"/>
          <w:bCs/>
          <w:color w:val="000000" w:themeColor="text1"/>
          <w:sz w:val="24"/>
          <w:szCs w:val="24"/>
        </w:rPr>
        <w:br w:type="page"/>
      </w:r>
    </w:p>
    <w:p w14:paraId="5A05FD7C" w14:textId="77777777" w:rsidR="009304CF" w:rsidRPr="009304CF" w:rsidRDefault="009304CF" w:rsidP="009304CF">
      <w:pPr>
        <w:pStyle w:val="ListParagraph"/>
        <w:rPr>
          <w:rFonts w:ascii="Times New Roman" w:eastAsia="Times New Roman" w:hAnsi="Times New Roman" w:cs="Times New Roman"/>
          <w:bCs/>
          <w:color w:val="000000" w:themeColor="text1"/>
          <w:sz w:val="24"/>
          <w:szCs w:val="24"/>
        </w:rPr>
      </w:pPr>
    </w:p>
    <w:p w14:paraId="68B099B7" w14:textId="3AAFB63E" w:rsidR="00FD5DA3"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01EF4D62" w14:textId="54784872" w:rsidR="00D4387D" w:rsidRDefault="00D4387D" w:rsidP="00D4387D">
      <w:pPr>
        <w:pStyle w:val="ListParagraph"/>
        <w:ind w:left="360"/>
        <w:jc w:val="both"/>
        <w:rPr>
          <w:rFonts w:ascii="Times New Roman" w:eastAsia="Times New Roman" w:hAnsi="Times New Roman" w:cs="Times New Roman"/>
          <w:bCs/>
          <w:color w:val="000000" w:themeColor="text1"/>
          <w:sz w:val="24"/>
          <w:szCs w:val="24"/>
        </w:rPr>
      </w:pPr>
    </w:p>
    <w:p w14:paraId="7E9C2F52" w14:textId="77777777" w:rsidR="00D4387D" w:rsidRDefault="00D4387D" w:rsidP="00D4387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ashCode() : It is an integer value that is associated with each other. It is used to facilitate hashing in the hash tables, which are used by data structures like HashMap.</w:t>
      </w:r>
    </w:p>
    <w:p w14:paraId="79C36E17" w14:textId="77777777" w:rsidR="00D4387D" w:rsidRDefault="00D4387D" w:rsidP="00D4387D">
      <w:pPr>
        <w:pStyle w:val="ListParagraph"/>
        <w:ind w:left="360"/>
        <w:jc w:val="both"/>
        <w:rPr>
          <w:rFonts w:ascii="Times New Roman" w:eastAsia="Times New Roman" w:hAnsi="Times New Roman" w:cs="Times New Roman"/>
          <w:bCs/>
          <w:color w:val="000000" w:themeColor="text1"/>
          <w:sz w:val="24"/>
          <w:szCs w:val="24"/>
        </w:rPr>
      </w:pPr>
    </w:p>
    <w:p w14:paraId="25801ED3" w14:textId="64972C2A" w:rsidR="00D4387D" w:rsidRDefault="00D4387D" w:rsidP="00D4387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quals() : equals() method compare the two objects return true if both the strings are equal and returns false if they are not equal.</w:t>
      </w:r>
    </w:p>
    <w:p w14:paraId="5176CDD8" w14:textId="55C3C743" w:rsidR="000B12FC" w:rsidRDefault="000B12FC" w:rsidP="000B12FC">
      <w:pPr>
        <w:pStyle w:val="ListParagraph"/>
        <w:ind w:left="360"/>
        <w:jc w:val="both"/>
        <w:rPr>
          <w:rFonts w:ascii="Times New Roman" w:eastAsia="Times New Roman" w:hAnsi="Times New Roman" w:cs="Times New Roman"/>
          <w:bCs/>
          <w:color w:val="000000" w:themeColor="text1"/>
          <w:sz w:val="24"/>
          <w:szCs w:val="24"/>
        </w:rPr>
      </w:pPr>
    </w:p>
    <w:p w14:paraId="52C02F7A" w14:textId="1A4533C7" w:rsidR="000B12FC" w:rsidRDefault="000B12FC" w:rsidP="000B12F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BE01F59" w14:textId="2499C88E" w:rsidR="000B12FC" w:rsidRDefault="000B12FC" w:rsidP="000B12F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 I have created a class named chocolate and given the attributes name and price and specified the methods for name, price, hashcode, equals.</w:t>
      </w:r>
      <w:r w:rsidR="00D4387D">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In driver I have created two objected </w:t>
      </w:r>
      <w:r w:rsidR="00D4387D">
        <w:rPr>
          <w:rFonts w:ascii="Times New Roman" w:eastAsia="Times New Roman" w:hAnsi="Times New Roman" w:cs="Times New Roman"/>
          <w:bCs/>
          <w:color w:val="000000" w:themeColor="text1"/>
          <w:sz w:val="24"/>
          <w:szCs w:val="24"/>
        </w:rPr>
        <w:t>and called equals and hashcode method to find whether the name and price of chocolate for two objects are same are not.</w:t>
      </w:r>
      <w:r>
        <w:rPr>
          <w:rFonts w:ascii="Times New Roman" w:eastAsia="Times New Roman" w:hAnsi="Times New Roman" w:cs="Times New Roman"/>
          <w:bCs/>
          <w:color w:val="000000" w:themeColor="text1"/>
          <w:sz w:val="24"/>
          <w:szCs w:val="24"/>
        </w:rPr>
        <w:t xml:space="preserve"> </w:t>
      </w:r>
    </w:p>
    <w:p w14:paraId="29E1B773" w14:textId="77777777" w:rsidR="00FF5D49" w:rsidRDefault="00FF5D49" w:rsidP="00FF5D49">
      <w:pPr>
        <w:pStyle w:val="ListParagraph"/>
        <w:ind w:left="360"/>
        <w:jc w:val="both"/>
        <w:rPr>
          <w:rFonts w:ascii="Times New Roman" w:eastAsia="Times New Roman" w:hAnsi="Times New Roman" w:cs="Times New Roman"/>
          <w:bCs/>
          <w:color w:val="000000" w:themeColor="text1"/>
          <w:sz w:val="24"/>
          <w:szCs w:val="24"/>
        </w:rPr>
      </w:pPr>
    </w:p>
    <w:p w14:paraId="05F87902" w14:textId="676063C2" w:rsidR="00FF5D49" w:rsidRDefault="00FF5D49" w:rsidP="00FF5D4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tbl>
      <w:tblPr>
        <w:tblStyle w:val="TableGrid"/>
        <w:tblW w:w="0" w:type="auto"/>
        <w:tblInd w:w="360" w:type="dxa"/>
        <w:tblLook w:val="04A0" w:firstRow="1" w:lastRow="0" w:firstColumn="1" w:lastColumn="0" w:noHBand="0" w:noVBand="1"/>
      </w:tblPr>
      <w:tblGrid>
        <w:gridCol w:w="8990"/>
      </w:tblGrid>
      <w:tr w:rsidR="00DB16F0" w14:paraId="1A140DDC" w14:textId="77777777" w:rsidTr="00DB16F0">
        <w:tc>
          <w:tcPr>
            <w:tcW w:w="9350" w:type="dxa"/>
          </w:tcPr>
          <w:p w14:paraId="65CE13CB" w14:textId="2D4ED5B5" w:rsidR="00DB16F0" w:rsidRDefault="00DB16F0" w:rsidP="00FF5D49">
            <w:pPr>
              <w:pStyle w:val="ListParagraph"/>
              <w:ind w:left="0"/>
              <w:jc w:val="both"/>
              <w:rPr>
                <w:rFonts w:ascii="Courier New" w:eastAsia="Times New Roman" w:hAnsi="Courier New" w:cs="Courier New"/>
                <w:b/>
                <w:color w:val="000000" w:themeColor="text1"/>
                <w:sz w:val="20"/>
                <w:szCs w:val="20"/>
              </w:rPr>
            </w:pPr>
            <w:r w:rsidRPr="00DB16F0">
              <w:rPr>
                <w:rFonts w:ascii="Courier New" w:eastAsia="Times New Roman" w:hAnsi="Courier New" w:cs="Courier New"/>
                <w:b/>
                <w:color w:val="000000" w:themeColor="text1"/>
                <w:sz w:val="20"/>
                <w:szCs w:val="20"/>
              </w:rPr>
              <w:t>Chocolate Class</w:t>
            </w:r>
          </w:p>
          <w:p w14:paraId="18F0F9A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w:t>
            </w:r>
          </w:p>
          <w:p w14:paraId="6FA7401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change this license header, choose License Headers in Project Properties.</w:t>
            </w:r>
          </w:p>
          <w:p w14:paraId="7E5338FA"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change this template file, choose Tools | Templates</w:t>
            </w:r>
          </w:p>
          <w:p w14:paraId="59BDC1AF"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and open the template in the editor.</w:t>
            </w:r>
          </w:p>
          <w:p w14:paraId="5FBC41F2"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543AC5E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package Exam_11;</w:t>
            </w:r>
          </w:p>
          <w:p w14:paraId="6DC79C83"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1DCC4D1F"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import java.util.Objects;</w:t>
            </w:r>
          </w:p>
          <w:p w14:paraId="41B757B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31AD86F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w:t>
            </w:r>
          </w:p>
          <w:p w14:paraId="69205A85"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93D8C8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author Saisumithra Jagarlamudi</w:t>
            </w:r>
          </w:p>
          <w:p w14:paraId="6944628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7F84557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public class Chocolate {</w:t>
            </w:r>
          </w:p>
          <w:p w14:paraId="12D0A01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rivate String name;</w:t>
            </w:r>
          </w:p>
          <w:p w14:paraId="68993ED5"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rivate int price;</w:t>
            </w:r>
          </w:p>
          <w:p w14:paraId="5A0C53FC"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25FEC5E3"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39FA590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constructor with name and price</w:t>
            </w:r>
          </w:p>
          <w:p w14:paraId="54371B6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param name</w:t>
            </w:r>
          </w:p>
          <w:p w14:paraId="6123AD9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param price</w:t>
            </w:r>
          </w:p>
          <w:p w14:paraId="30C74BE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68B7B2C9"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Chocolate(String name, int price) {</w:t>
            </w:r>
          </w:p>
          <w:p w14:paraId="6A52A90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this.name = name;</w:t>
            </w:r>
          </w:p>
          <w:p w14:paraId="002A58F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this.price = price;</w:t>
            </w:r>
          </w:p>
          <w:p w14:paraId="73A4C2A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2CBFA8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3656D2F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3BE7A02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access name of chocolate</w:t>
            </w:r>
          </w:p>
          <w:p w14:paraId="3FF8A76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return name</w:t>
            </w:r>
          </w:p>
          <w:p w14:paraId="413AF81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0E4BF30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String getName() {</w:t>
            </w:r>
          </w:p>
          <w:p w14:paraId="12B8271F"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lastRenderedPageBreak/>
              <w:t xml:space="preserve">        return name;</w:t>
            </w:r>
          </w:p>
          <w:p w14:paraId="3DC18B3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45072E6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3F8BE25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7476CA91"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modify the name of chocolate</w:t>
            </w:r>
          </w:p>
          <w:p w14:paraId="0C4607E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param name</w:t>
            </w:r>
          </w:p>
          <w:p w14:paraId="75A9D9B1"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011650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void setName(String name) {</w:t>
            </w:r>
          </w:p>
          <w:p w14:paraId="065D454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this.name = name;</w:t>
            </w:r>
          </w:p>
          <w:p w14:paraId="4336EA0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2CBC6AA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53546248"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674B4749"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access price of chocolate</w:t>
            </w:r>
          </w:p>
          <w:p w14:paraId="4DFAA14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return price</w:t>
            </w:r>
          </w:p>
          <w:p w14:paraId="2309C788"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493882B9"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int getPrice() {</w:t>
            </w:r>
          </w:p>
          <w:p w14:paraId="17FBD6A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price;</w:t>
            </w:r>
          </w:p>
          <w:p w14:paraId="3366067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6C13594C"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3D55B6CA"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C5238B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to modify the price of chocolate</w:t>
            </w:r>
          </w:p>
          <w:p w14:paraId="19570D2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 @param price</w:t>
            </w:r>
          </w:p>
          <w:p w14:paraId="3B9FE23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7FB5298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void setPrice(int price) {</w:t>
            </w:r>
          </w:p>
          <w:p w14:paraId="6407BF1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this.price = price;</w:t>
            </w:r>
          </w:p>
          <w:p w14:paraId="183AD07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235C296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21ADAC9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Override</w:t>
            </w:r>
          </w:p>
          <w:p w14:paraId="1EC2D19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String toString() {</w:t>
            </w:r>
          </w:p>
          <w:p w14:paraId="32EFFC5A"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Chocolate{" + "name=" + name + ", price=" + price + '}';</w:t>
            </w:r>
          </w:p>
          <w:p w14:paraId="3BB0E8C1"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0CDE08B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3D00E45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Override</w:t>
            </w:r>
          </w:p>
          <w:p w14:paraId="6645B11B"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int hashCode() {</w:t>
            </w:r>
          </w:p>
          <w:p w14:paraId="1AA8332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nt hash = 7;</w:t>
            </w:r>
          </w:p>
          <w:p w14:paraId="41BFFB12"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hash = 89 * hash + Objects.hashCode(this.name);</w:t>
            </w:r>
          </w:p>
          <w:p w14:paraId="7D0FC471"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hash = 89 * hash + this.price;</w:t>
            </w:r>
          </w:p>
          <w:p w14:paraId="60F01A43"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hash;</w:t>
            </w:r>
          </w:p>
          <w:p w14:paraId="762C55E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DE774E7"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p>
          <w:p w14:paraId="537C859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Override</w:t>
            </w:r>
          </w:p>
          <w:p w14:paraId="6B1D596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public boolean equals(Object obj) {</w:t>
            </w:r>
          </w:p>
          <w:p w14:paraId="5FFCA28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f (this == obj) {</w:t>
            </w:r>
          </w:p>
          <w:p w14:paraId="79F51A71"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true;</w:t>
            </w:r>
          </w:p>
          <w:p w14:paraId="4B0460BA"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01FFAD32"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f (obj == null) {</w:t>
            </w:r>
          </w:p>
          <w:p w14:paraId="48A400A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false;</w:t>
            </w:r>
          </w:p>
          <w:p w14:paraId="56BAB874"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54430F2F"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f (getClass() != obj.getClass()) {</w:t>
            </w:r>
          </w:p>
          <w:p w14:paraId="2BAA5E22"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false;</w:t>
            </w:r>
          </w:p>
          <w:p w14:paraId="41EA12F2"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4BE5AA8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final Chocolate other = (Chocolate) obj;</w:t>
            </w:r>
          </w:p>
          <w:p w14:paraId="44CBC40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f (this.price != other.price) {</w:t>
            </w:r>
          </w:p>
          <w:p w14:paraId="582B0E5D"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false;</w:t>
            </w:r>
          </w:p>
          <w:p w14:paraId="06D2E1E0"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63300AEA"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if (!Objects.equals(this.name, other.name)) {</w:t>
            </w:r>
          </w:p>
          <w:p w14:paraId="451FAA38"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lastRenderedPageBreak/>
              <w:t xml:space="preserve">            return false;</w:t>
            </w:r>
          </w:p>
          <w:p w14:paraId="6AD1FFCE"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154F7D65"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return true;</w:t>
            </w:r>
          </w:p>
          <w:p w14:paraId="258A5366" w14:textId="77777777" w:rsidR="00594CAB" w:rsidRPr="00594CAB" w:rsidRDefault="00594CAB" w:rsidP="00594CAB">
            <w:pPr>
              <w:pStyle w:val="ListParagraph"/>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 xml:space="preserve">    }</w:t>
            </w:r>
          </w:p>
          <w:p w14:paraId="44694098" w14:textId="46AE4360" w:rsidR="00594CAB" w:rsidRPr="00594CAB" w:rsidRDefault="00594CAB" w:rsidP="00594CAB">
            <w:pPr>
              <w:pStyle w:val="ListParagraph"/>
              <w:ind w:left="0"/>
              <w:jc w:val="both"/>
              <w:rPr>
                <w:rFonts w:ascii="Courier New" w:eastAsia="Times New Roman" w:hAnsi="Courier New" w:cs="Courier New"/>
                <w:bCs/>
                <w:color w:val="000000" w:themeColor="text1"/>
                <w:sz w:val="20"/>
                <w:szCs w:val="20"/>
              </w:rPr>
            </w:pPr>
            <w:r w:rsidRPr="00594CAB">
              <w:rPr>
                <w:rFonts w:ascii="Courier New" w:eastAsia="Times New Roman" w:hAnsi="Courier New" w:cs="Courier New"/>
                <w:bCs/>
                <w:color w:val="000000" w:themeColor="text1"/>
                <w:sz w:val="20"/>
                <w:szCs w:val="20"/>
              </w:rPr>
              <w:t>}</w:t>
            </w:r>
          </w:p>
          <w:p w14:paraId="3350BDF3" w14:textId="77777777" w:rsidR="00DB16F0" w:rsidRDefault="00DB16F0" w:rsidP="00DB16F0">
            <w:pPr>
              <w:pStyle w:val="ListParagraph"/>
              <w:ind w:left="0"/>
              <w:jc w:val="both"/>
              <w:rPr>
                <w:rFonts w:ascii="Courier New" w:eastAsia="Times New Roman" w:hAnsi="Courier New" w:cs="Courier New"/>
                <w:b/>
                <w:color w:val="000000" w:themeColor="text1"/>
                <w:sz w:val="20"/>
                <w:szCs w:val="20"/>
              </w:rPr>
            </w:pPr>
            <w:r>
              <w:rPr>
                <w:rFonts w:ascii="Courier New" w:eastAsia="Times New Roman" w:hAnsi="Courier New" w:cs="Courier New"/>
                <w:b/>
                <w:color w:val="000000" w:themeColor="text1"/>
                <w:sz w:val="20"/>
                <w:szCs w:val="20"/>
              </w:rPr>
              <w:t>Driver Class</w:t>
            </w:r>
          </w:p>
          <w:p w14:paraId="548DF546"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w:t>
            </w:r>
          </w:p>
          <w:p w14:paraId="65076BD3"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To change this license header, choose License Headers in Project Properties.</w:t>
            </w:r>
          </w:p>
          <w:p w14:paraId="68C05EFB"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To change this template file, choose Tools | Templates</w:t>
            </w:r>
          </w:p>
          <w:p w14:paraId="3708C183"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and open the template in the editor.</w:t>
            </w:r>
          </w:p>
          <w:p w14:paraId="65F4A1DE"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74F2B556"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package Exam_11;</w:t>
            </w:r>
          </w:p>
          <w:p w14:paraId="1E238F78"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p>
          <w:p w14:paraId="55439F5F"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w:t>
            </w:r>
          </w:p>
          <w:p w14:paraId="1E45E2DE"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7A1D32F1"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author Saisumithra Jagarlamudi</w:t>
            </w:r>
          </w:p>
          <w:p w14:paraId="4D382EA7"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7F62941B"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public class Driver {</w:t>
            </w:r>
          </w:p>
          <w:p w14:paraId="03D8CF0A"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p>
          <w:p w14:paraId="2F8B7698"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14517565"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param args the command line arguments</w:t>
            </w:r>
          </w:p>
          <w:p w14:paraId="141164CF"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7A5506C1"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public static void main(String[] args) {</w:t>
            </w:r>
          </w:p>
          <w:p w14:paraId="2AF104BD"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 TODO code application logic here</w:t>
            </w:r>
          </w:p>
          <w:p w14:paraId="7B4F8C6A"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Answer For Question11:Saisumithra Jagarlamudi");</w:t>
            </w:r>
          </w:p>
          <w:p w14:paraId="35CAC2D5"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reated an object obj1 for chocolate class</w:t>
            </w:r>
          </w:p>
          <w:p w14:paraId="3EA136D4"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hocolate obj1 = new Chocolate("Ferrero Rocher",25);</w:t>
            </w:r>
          </w:p>
          <w:p w14:paraId="49C12780"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reated an object2 obj2 for chocolate class</w:t>
            </w:r>
          </w:p>
          <w:p w14:paraId="12153417"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hocolate obj2 = new Chocolate("Ferrero Rocher",30);</w:t>
            </w:r>
          </w:p>
          <w:p w14:paraId="527C20FC"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Hash Code");</w:t>
            </w:r>
          </w:p>
          <w:p w14:paraId="7F0A3A16"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alculating hashcode values using hashcode method with object obj1</w:t>
            </w:r>
          </w:p>
          <w:p w14:paraId="46635654"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obj1.hashCode());</w:t>
            </w:r>
          </w:p>
          <w:p w14:paraId="6BF3A390"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alculating hashcode values using hashcode method with object obj2</w:t>
            </w:r>
          </w:p>
          <w:p w14:paraId="7CD6BD5A"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obj2.hashCode());</w:t>
            </w:r>
          </w:p>
          <w:p w14:paraId="552B1137"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w:t>
            </w:r>
          </w:p>
          <w:p w14:paraId="70405DFE"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Equals");</w:t>
            </w:r>
          </w:p>
          <w:p w14:paraId="7062D281"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omparing the objects using equals method for objects obj1 and obj2 </w:t>
            </w:r>
          </w:p>
          <w:p w14:paraId="1A329B2C"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obj1.equals(obj2));</w:t>
            </w:r>
          </w:p>
          <w:p w14:paraId="2277A7A6"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comparing the objects using equals method by its name method for obj1 and obj2</w:t>
            </w:r>
          </w:p>
          <w:p w14:paraId="63675BC7"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System.out.println(obj1.getName().equals(obj2.getName()));</w:t>
            </w:r>
          </w:p>
          <w:p w14:paraId="0F38BE48"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 xml:space="preserve">    }</w:t>
            </w:r>
          </w:p>
          <w:p w14:paraId="0EE89398" w14:textId="77777777" w:rsidR="009C6E24" w:rsidRPr="009C6E24" w:rsidRDefault="009C6E24" w:rsidP="009C6E24">
            <w:pPr>
              <w:pStyle w:val="ListParagraph"/>
              <w:jc w:val="both"/>
              <w:rPr>
                <w:rFonts w:ascii="Courier New" w:eastAsia="Times New Roman" w:hAnsi="Courier New" w:cs="Courier New"/>
                <w:bCs/>
                <w:color w:val="000000" w:themeColor="text1"/>
                <w:sz w:val="20"/>
                <w:szCs w:val="20"/>
              </w:rPr>
            </w:pPr>
            <w:r w:rsidRPr="009C6E24">
              <w:rPr>
                <w:rFonts w:ascii="Courier New" w:eastAsia="Times New Roman" w:hAnsi="Courier New" w:cs="Courier New"/>
                <w:bCs/>
                <w:color w:val="000000" w:themeColor="text1"/>
                <w:sz w:val="20"/>
                <w:szCs w:val="20"/>
              </w:rPr>
              <w:t>}</w:t>
            </w:r>
          </w:p>
          <w:p w14:paraId="5F63FDFF" w14:textId="593A7218" w:rsidR="00DB16F0" w:rsidRPr="009C6E24" w:rsidRDefault="00DB16F0" w:rsidP="009C6E24">
            <w:pPr>
              <w:jc w:val="both"/>
              <w:rPr>
                <w:rFonts w:ascii="Courier New" w:eastAsia="Times New Roman" w:hAnsi="Courier New" w:cs="Courier New"/>
                <w:bCs/>
                <w:color w:val="000000" w:themeColor="text1"/>
                <w:sz w:val="20"/>
                <w:szCs w:val="20"/>
              </w:rPr>
            </w:pPr>
          </w:p>
        </w:tc>
      </w:tr>
    </w:tbl>
    <w:p w14:paraId="2EBD89B1"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2656C19E"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05F76CC1"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14D0820C"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5E624A64"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7CAA42C6" w14:textId="77777777" w:rsidR="00DA29E9" w:rsidRDefault="00DA29E9" w:rsidP="00FF5D49">
      <w:pPr>
        <w:pStyle w:val="ListParagraph"/>
        <w:ind w:left="360"/>
        <w:jc w:val="both"/>
        <w:rPr>
          <w:rFonts w:ascii="Times New Roman" w:eastAsia="Times New Roman" w:hAnsi="Times New Roman" w:cs="Times New Roman"/>
          <w:bCs/>
          <w:color w:val="000000" w:themeColor="text1"/>
          <w:sz w:val="24"/>
          <w:szCs w:val="24"/>
        </w:rPr>
      </w:pPr>
    </w:p>
    <w:p w14:paraId="77DFF931" w14:textId="7BCCD8E8" w:rsidR="00DB16F0" w:rsidRDefault="00DB16F0" w:rsidP="00FF5D4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697C495E" w14:textId="77777777" w:rsidR="00DB16F0" w:rsidRDefault="00DB16F0" w:rsidP="00FF5D49">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3E972F67" wp14:editId="490253F1">
            <wp:extent cx="4486275" cy="24384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86275" cy="2438400"/>
                    </a:xfrm>
                    <a:prstGeom prst="rect">
                      <a:avLst/>
                    </a:prstGeom>
                  </pic:spPr>
                </pic:pic>
              </a:graphicData>
            </a:graphic>
          </wp:inline>
        </w:drawing>
      </w:r>
    </w:p>
    <w:p w14:paraId="7BE86A8A" w14:textId="0C7D50F3" w:rsidR="00FF5D49" w:rsidRDefault="00FF5D49" w:rsidP="00FF5D49">
      <w:pPr>
        <w:pStyle w:val="ListParagraph"/>
        <w:ind w:left="360"/>
        <w:jc w:val="both"/>
        <w:rPr>
          <w:rFonts w:ascii="Times New Roman" w:eastAsia="Times New Roman" w:hAnsi="Times New Roman" w:cs="Times New Roman"/>
          <w:bCs/>
          <w:color w:val="000000" w:themeColor="text1"/>
          <w:sz w:val="24"/>
          <w:szCs w:val="24"/>
        </w:rPr>
      </w:pPr>
    </w:p>
    <w:p w14:paraId="6D3775C8" w14:textId="77777777" w:rsidR="00FF5D49" w:rsidRDefault="00FF5D49" w:rsidP="00FF5D49">
      <w:pPr>
        <w:pStyle w:val="ListParagraph"/>
        <w:ind w:left="360"/>
        <w:jc w:val="both"/>
        <w:rPr>
          <w:rFonts w:ascii="Times New Roman" w:eastAsia="Times New Roman" w:hAnsi="Times New Roman" w:cs="Times New Roman"/>
          <w:bCs/>
          <w:color w:val="000000" w:themeColor="text1"/>
          <w:sz w:val="24"/>
          <w:szCs w:val="24"/>
        </w:rPr>
      </w:pPr>
    </w:p>
    <w:p w14:paraId="6C1FB04C" w14:textId="77777777" w:rsidR="00FF5D49" w:rsidRDefault="00FF5D49" w:rsidP="00FF5D49">
      <w:pPr>
        <w:pStyle w:val="ListParagraph"/>
        <w:ind w:left="360"/>
        <w:jc w:val="both"/>
        <w:rPr>
          <w:rFonts w:ascii="Times New Roman" w:eastAsia="Times New Roman" w:hAnsi="Times New Roman" w:cs="Times New Roman"/>
          <w:bCs/>
          <w:color w:val="000000" w:themeColor="text1"/>
          <w:sz w:val="24"/>
          <w:szCs w:val="24"/>
        </w:rPr>
      </w:pPr>
    </w:p>
    <w:p w14:paraId="221644BF" w14:textId="01D177B2" w:rsidR="009304CF" w:rsidRPr="00FD5DA3" w:rsidRDefault="00FD5DA3" w:rsidP="00FD5DA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1F8A7BDD"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11722707" w14:textId="77777777" w:rsidR="00A6554B" w:rsidRDefault="00A6554B" w:rsidP="00A6554B">
      <w:pPr>
        <w:autoSpaceDE w:val="0"/>
        <w:autoSpaceDN w:val="0"/>
        <w:adjustRightInd w:val="0"/>
        <w:spacing w:after="0" w:line="240" w:lineRule="auto"/>
        <w:ind w:firstLine="720"/>
        <w:jc w:val="both"/>
        <w:rPr>
          <w:rFonts w:ascii="Times New Roman" w:eastAsia="Times New Roman" w:hAnsi="Times New Roman" w:cs="Times New Roman"/>
          <w:bCs/>
          <w:color w:val="000000" w:themeColor="text1"/>
          <w:sz w:val="24"/>
          <w:szCs w:val="24"/>
        </w:rPr>
      </w:pPr>
    </w:p>
    <w:p w14:paraId="1EBE8B7A" w14:textId="186BB22E" w:rsidR="00A6554B" w:rsidRDefault="00A6554B" w:rsidP="00A6554B">
      <w:pPr>
        <w:autoSpaceDE w:val="0"/>
        <w:autoSpaceDN w:val="0"/>
        <w:adjustRightInd w:val="0"/>
        <w:spacing w:after="0" w:line="240" w:lineRule="auto"/>
        <w:ind w:firstLine="720"/>
        <w:jc w:val="both"/>
        <w:rPr>
          <w:rFonts w:ascii="Times New Roman" w:eastAsia="Times New Roman" w:hAnsi="Times New Roman" w:cs="Times New Roman"/>
          <w:bCs/>
          <w:color w:val="000000" w:themeColor="text1"/>
          <w:sz w:val="24"/>
          <w:szCs w:val="24"/>
        </w:rPr>
      </w:pPr>
      <w:r w:rsidRPr="00A6554B">
        <w:rPr>
          <w:rFonts w:ascii="Times New Roman" w:eastAsia="Times New Roman" w:hAnsi="Times New Roman" w:cs="Times New Roman"/>
          <w:bCs/>
          <w:color w:val="000000" w:themeColor="text1"/>
          <w:sz w:val="24"/>
          <w:szCs w:val="24"/>
        </w:rPr>
        <w:t>Answer:</w:t>
      </w:r>
    </w:p>
    <w:p w14:paraId="671B221F" w14:textId="77777777" w:rsidR="00A6554B" w:rsidRDefault="00A6554B" w:rsidP="00A6554B">
      <w:pPr>
        <w:autoSpaceDE w:val="0"/>
        <w:autoSpaceDN w:val="0"/>
        <w:adjustRightInd w:val="0"/>
        <w:spacing w:after="0" w:line="240" w:lineRule="auto"/>
        <w:ind w:firstLine="720"/>
        <w:jc w:val="both"/>
        <w:rPr>
          <w:rFonts w:ascii="Times New Roman" w:eastAsia="Times New Roman" w:hAnsi="Times New Roman" w:cs="Times New Roman"/>
          <w:bCs/>
          <w:color w:val="000000" w:themeColor="text1"/>
          <w:sz w:val="24"/>
          <w:szCs w:val="24"/>
        </w:rPr>
      </w:pPr>
    </w:p>
    <w:p w14:paraId="59F38F80" w14:textId="77777777" w:rsidR="00423E0D" w:rsidRDefault="00423E0D" w:rsidP="00A6554B">
      <w:pPr>
        <w:autoSpaceDE w:val="0"/>
        <w:autoSpaceDN w:val="0"/>
        <w:adjustRightInd w:val="0"/>
        <w:spacing w:after="0" w:line="240" w:lineRule="auto"/>
        <w:ind w:firstLine="720"/>
        <w:jc w:val="both"/>
        <w:rPr>
          <w:rFonts w:ascii="Times New Roman" w:eastAsia="Times New Roman" w:hAnsi="Times New Roman" w:cs="Times New Roman"/>
          <w:bCs/>
          <w:color w:val="000000" w:themeColor="text1"/>
          <w:sz w:val="24"/>
          <w:szCs w:val="24"/>
        </w:rPr>
      </w:pPr>
    </w:p>
    <w:tbl>
      <w:tblPr>
        <w:tblStyle w:val="TableGrid"/>
        <w:tblW w:w="0" w:type="auto"/>
        <w:tblInd w:w="625" w:type="dxa"/>
        <w:tblLook w:val="04A0" w:firstRow="1" w:lastRow="0" w:firstColumn="1" w:lastColumn="0" w:noHBand="0" w:noVBand="1"/>
      </w:tblPr>
      <w:tblGrid>
        <w:gridCol w:w="8725"/>
      </w:tblGrid>
      <w:tr w:rsidR="00DB16F0" w14:paraId="111EEE22" w14:textId="77777777" w:rsidTr="00DB16F0">
        <w:tc>
          <w:tcPr>
            <w:tcW w:w="8725" w:type="dxa"/>
          </w:tcPr>
          <w:p w14:paraId="71CB4671" w14:textId="77777777" w:rsidR="00DB16F0" w:rsidRPr="00DB16F0" w:rsidRDefault="00DB16F0" w:rsidP="00DB16F0">
            <w:pPr>
              <w:autoSpaceDE w:val="0"/>
              <w:autoSpaceDN w:val="0"/>
              <w:adjustRightInd w:val="0"/>
              <w:jc w:val="both"/>
              <w:rPr>
                <w:rFonts w:ascii="Courier New" w:eastAsia="Times New Roman" w:hAnsi="Courier New" w:cs="Courier New"/>
                <w:b/>
                <w:color w:val="000000" w:themeColor="text1"/>
                <w:sz w:val="20"/>
                <w:szCs w:val="20"/>
              </w:rPr>
            </w:pPr>
            <w:r w:rsidRPr="00DB16F0">
              <w:rPr>
                <w:rFonts w:ascii="Courier New" w:eastAsia="Times New Roman" w:hAnsi="Courier New" w:cs="Courier New"/>
                <w:b/>
                <w:color w:val="000000" w:themeColor="text1"/>
                <w:sz w:val="20"/>
                <w:szCs w:val="20"/>
              </w:rPr>
              <w:t>Employee Class</w:t>
            </w:r>
          </w:p>
          <w:p w14:paraId="3FE2B946" w14:textId="19BFE545"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77EA876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license header, choose License Headers in Project Properties.</w:t>
            </w:r>
          </w:p>
          <w:p w14:paraId="7B592D2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template file, choose Tools | Templates</w:t>
            </w:r>
          </w:p>
          <w:p w14:paraId="2725BD3C"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nd open the template in the editor.</w:t>
            </w:r>
          </w:p>
          <w:p w14:paraId="6DD963B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7D330C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ackage Exam_12;</w:t>
            </w:r>
          </w:p>
          <w:p w14:paraId="0C043A1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1934288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01032C5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1C8DE0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uthor Saisumithra Jagarlamudi</w:t>
            </w:r>
          </w:p>
          <w:p w14:paraId="41FA4C8B"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A575713"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ublic class Employee implements Comparable&lt;Employee&gt; {</w:t>
            </w:r>
          </w:p>
          <w:p w14:paraId="43B440E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52BB9C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rivate int empId;</w:t>
            </w:r>
          </w:p>
          <w:p w14:paraId="298421C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rivate String empName;</w:t>
            </w:r>
          </w:p>
          <w:p w14:paraId="4D0F9DC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rivate double empSalary;</w:t>
            </w:r>
          </w:p>
          <w:p w14:paraId="6B251C7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09C198B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Employee(int empId, String empName, double empSalary) {</w:t>
            </w:r>
          </w:p>
          <w:p w14:paraId="630B45D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this.empId = empId;</w:t>
            </w:r>
          </w:p>
          <w:p w14:paraId="42843CC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this.empName = empName;</w:t>
            </w:r>
          </w:p>
          <w:p w14:paraId="661B693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lastRenderedPageBreak/>
              <w:t xml:space="preserve">        this.empSalary = empSalary;</w:t>
            </w:r>
          </w:p>
          <w:p w14:paraId="449F55A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2FA644E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18AF471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int getEmpId() {</w:t>
            </w:r>
          </w:p>
          <w:p w14:paraId="1745FA2C"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empId;</w:t>
            </w:r>
          </w:p>
          <w:p w14:paraId="729B16C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2C6350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48EDFC5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String getEmpName() {</w:t>
            </w:r>
          </w:p>
          <w:p w14:paraId="6CF5FCB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empName;</w:t>
            </w:r>
          </w:p>
          <w:p w14:paraId="33ED601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48BF0D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77A3B242"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double getEmpSalary() {</w:t>
            </w:r>
          </w:p>
          <w:p w14:paraId="5DFA90B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empSalary;</w:t>
            </w:r>
          </w:p>
          <w:p w14:paraId="708F080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A35152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p>
          <w:p w14:paraId="2179034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Override</w:t>
            </w:r>
          </w:p>
          <w:p w14:paraId="3A7FCF0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String toString() {</w:t>
            </w:r>
          </w:p>
          <w:p w14:paraId="543517C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empId + " " + empName + " " + empSalary ;</w:t>
            </w:r>
          </w:p>
          <w:p w14:paraId="13DE12E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987C0B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7F9316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Override</w:t>
            </w:r>
          </w:p>
          <w:p w14:paraId="2DE91F1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int compareTo(Employee e1) </w:t>
            </w:r>
          </w:p>
          <w:p w14:paraId="635AE47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0FB6FA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Integer.compare(this.empId,e1.empId);</w:t>
            </w:r>
          </w:p>
          <w:p w14:paraId="38F79CB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0E439E5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531DB66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35ECA9D3" w14:textId="77777777" w:rsidR="00DB16F0" w:rsidRPr="00DB16F0" w:rsidRDefault="00DB16F0" w:rsidP="00DB16F0">
            <w:pPr>
              <w:autoSpaceDE w:val="0"/>
              <w:autoSpaceDN w:val="0"/>
              <w:adjustRightInd w:val="0"/>
              <w:jc w:val="both"/>
              <w:rPr>
                <w:rFonts w:ascii="Times New Roman" w:eastAsia="Times New Roman" w:hAnsi="Times New Roman" w:cs="Times New Roman"/>
                <w:bCs/>
                <w:color w:val="000000" w:themeColor="text1"/>
                <w:sz w:val="24"/>
                <w:szCs w:val="24"/>
              </w:rPr>
            </w:pPr>
          </w:p>
          <w:p w14:paraId="533BD3E6" w14:textId="4E627FB5" w:rsidR="00DB16F0" w:rsidRPr="00DB16F0" w:rsidRDefault="00DB16F0" w:rsidP="00DB16F0">
            <w:pPr>
              <w:autoSpaceDE w:val="0"/>
              <w:autoSpaceDN w:val="0"/>
              <w:adjustRightInd w:val="0"/>
              <w:jc w:val="both"/>
              <w:rPr>
                <w:rFonts w:ascii="Courier New" w:eastAsia="Times New Roman" w:hAnsi="Courier New" w:cs="Courier New"/>
                <w:b/>
                <w:color w:val="000000" w:themeColor="text1"/>
                <w:sz w:val="20"/>
                <w:szCs w:val="20"/>
              </w:rPr>
            </w:pPr>
            <w:r w:rsidRPr="00DB16F0">
              <w:rPr>
                <w:rFonts w:ascii="Courier New" w:eastAsia="Times New Roman" w:hAnsi="Courier New" w:cs="Courier New"/>
                <w:b/>
                <w:color w:val="000000" w:themeColor="text1"/>
                <w:sz w:val="20"/>
                <w:szCs w:val="20"/>
              </w:rPr>
              <w:t>EmployeeDriver Class</w:t>
            </w:r>
          </w:p>
          <w:p w14:paraId="584E248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48DC764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license header, choose License Headers in Project Properties.</w:t>
            </w:r>
          </w:p>
          <w:p w14:paraId="4CB2922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To change this template file, choose Tools | Templates</w:t>
            </w:r>
          </w:p>
          <w:p w14:paraId="799EC95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nd open the template in the editor.</w:t>
            </w:r>
          </w:p>
          <w:p w14:paraId="5BA0397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2CC9A97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ackage Exam_12;</w:t>
            </w:r>
          </w:p>
          <w:p w14:paraId="4F76A07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import java.util.*;</w:t>
            </w:r>
          </w:p>
          <w:p w14:paraId="14F66FC3"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4D2A5BB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6D0D471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author Saisumithra Jagarlamudi</w:t>
            </w:r>
          </w:p>
          <w:p w14:paraId="316CD50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7357D0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ublic class EmployeeDriver {</w:t>
            </w:r>
          </w:p>
          <w:p w14:paraId="1A0A6FA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1D6B1C8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public static void main(String[] args) {</w:t>
            </w:r>
          </w:p>
          <w:p w14:paraId="313281B2"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ArrayList&lt;Employee&gt; empList = new ArrayList&lt;&gt;();</w:t>
            </w:r>
          </w:p>
          <w:p w14:paraId="79A65FE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oyee emp1 = new Employee(2, "Sumithra", 50000);</w:t>
            </w:r>
          </w:p>
          <w:p w14:paraId="7EBA23B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oyee emp2 = new Employee(1, "Harish", 500);</w:t>
            </w:r>
          </w:p>
          <w:p w14:paraId="45FA0F8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oyee emp3 = new Employee(3, "Pridhvi", 450);</w:t>
            </w:r>
          </w:p>
          <w:p w14:paraId="2533AB3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oyee emp4 = new Employee(5, "Rupa", 25000);</w:t>
            </w:r>
          </w:p>
          <w:p w14:paraId="4A3BC3F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oyee emp5 = new Employee(4, "Pranesh", 850000);</w:t>
            </w:r>
          </w:p>
          <w:p w14:paraId="71D94E3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empList.add(emp1);</w:t>
            </w:r>
          </w:p>
          <w:p w14:paraId="389A875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ist.add(emp2);</w:t>
            </w:r>
          </w:p>
          <w:p w14:paraId="1B4816D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ist.add(emp3);</w:t>
            </w:r>
          </w:p>
          <w:p w14:paraId="37A1DD7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ist.add(emp4);</w:t>
            </w:r>
          </w:p>
          <w:p w14:paraId="57BA45D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empList.add(emp5);</w:t>
            </w:r>
          </w:p>
          <w:p w14:paraId="201655F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lastRenderedPageBreak/>
              <w:t xml:space="preserve">                System.out.println("Answer For Question10:Saisumithra Jagarlamudi");</w:t>
            </w:r>
          </w:p>
          <w:p w14:paraId="13ECF78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System.out.println("Original order");</w:t>
            </w:r>
          </w:p>
          <w:p w14:paraId="04E0566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for (Employee emp : empList)</w:t>
            </w:r>
          </w:p>
          <w:p w14:paraId="2D60546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ab/>
            </w:r>
            <w:r w:rsidRPr="00DB16F0">
              <w:rPr>
                <w:rFonts w:ascii="Courier New" w:eastAsia="Times New Roman" w:hAnsi="Courier New" w:cs="Courier New"/>
                <w:bCs/>
                <w:color w:val="000000" w:themeColor="text1"/>
                <w:sz w:val="20"/>
                <w:szCs w:val="20"/>
              </w:rPr>
              <w:tab/>
              <w:t>System.out.println(emp);</w:t>
            </w:r>
          </w:p>
          <w:p w14:paraId="63931E8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w:t>
            </w:r>
          </w:p>
          <w:p w14:paraId="1E080255"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Sorted order by using Collections sort");</w:t>
            </w:r>
          </w:p>
          <w:p w14:paraId="344E3B11"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Collections.sort(empList);</w:t>
            </w:r>
          </w:p>
          <w:p w14:paraId="383CB9E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for(Employee emp :empList)</w:t>
            </w:r>
          </w:p>
          <w:p w14:paraId="0CB43AF2"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946049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emp);</w:t>
            </w:r>
          </w:p>
          <w:p w14:paraId="0E2B1B4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26C2478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Collections.sort(empList, new Comparator&lt;Employee&gt;() </w:t>
            </w:r>
          </w:p>
          <w:p w14:paraId="063F3D52"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43203181"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Override</w:t>
            </w:r>
          </w:p>
          <w:p w14:paraId="4517FCF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int compare(Employee emp1, Employee emp2) </w:t>
            </w:r>
          </w:p>
          <w:p w14:paraId="4450D7D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6C76195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Double.compare(emp1.getEmpSalary(),emp2.getEmpSalary());</w:t>
            </w:r>
          </w:p>
          <w:p w14:paraId="09B71991"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505C860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088D7BEE"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w:t>
            </w:r>
          </w:p>
          <w:p w14:paraId="36D8095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sorting based on employee salary ");</w:t>
            </w:r>
          </w:p>
          <w:p w14:paraId="18EB2B12"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for(Employee emp:empList){</w:t>
            </w:r>
          </w:p>
          <w:p w14:paraId="10E00A90"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emp);</w:t>
            </w:r>
          </w:p>
          <w:p w14:paraId="7E01F28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2BC30CED"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Collections.sort(empList, new Comparator&lt;Employee&gt;() </w:t>
            </w:r>
          </w:p>
          <w:p w14:paraId="74D3A3C1"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63E2423"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Override</w:t>
            </w:r>
          </w:p>
          <w:p w14:paraId="48FD4AD3"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public int compare(Employee emp1, Employee emp2) </w:t>
            </w:r>
          </w:p>
          <w:p w14:paraId="382C6116"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19955A11"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return emp1.getEmpName().compareTo(emp2.getEmpName());</w:t>
            </w:r>
          </w:p>
          <w:p w14:paraId="11AD062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  </w:t>
            </w:r>
          </w:p>
          <w:p w14:paraId="35D301E8"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7AFCEA09"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w:t>
            </w:r>
          </w:p>
          <w:p w14:paraId="53AB436B"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sorting based on employee name ");</w:t>
            </w:r>
          </w:p>
          <w:p w14:paraId="6C464C4A"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for(Employee emp : empList){</w:t>
            </w:r>
          </w:p>
          <w:p w14:paraId="5FE9ACB7"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System.out.println(emp);</w:t>
            </w:r>
          </w:p>
          <w:p w14:paraId="2293CFC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1B97FE2F"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 xml:space="preserve">                }</w:t>
            </w:r>
          </w:p>
          <w:p w14:paraId="30FF1D94" w14:textId="77777777" w:rsidR="00DB16F0" w:rsidRPr="00DB16F0" w:rsidRDefault="00DB16F0" w:rsidP="00DB16F0">
            <w:pPr>
              <w:autoSpaceDE w:val="0"/>
              <w:autoSpaceDN w:val="0"/>
              <w:adjustRightInd w:val="0"/>
              <w:jc w:val="both"/>
              <w:rPr>
                <w:rFonts w:ascii="Courier New" w:eastAsia="Times New Roman" w:hAnsi="Courier New" w:cs="Courier New"/>
                <w:bCs/>
                <w:color w:val="000000" w:themeColor="text1"/>
                <w:sz w:val="20"/>
                <w:szCs w:val="20"/>
              </w:rPr>
            </w:pPr>
            <w:r w:rsidRPr="00DB16F0">
              <w:rPr>
                <w:rFonts w:ascii="Courier New" w:eastAsia="Times New Roman" w:hAnsi="Courier New" w:cs="Courier New"/>
                <w:bCs/>
                <w:color w:val="000000" w:themeColor="text1"/>
                <w:sz w:val="20"/>
                <w:szCs w:val="20"/>
              </w:rPr>
              <w:t>}</w:t>
            </w:r>
          </w:p>
          <w:p w14:paraId="461E7BB3" w14:textId="77777777" w:rsidR="00DB16F0" w:rsidRPr="00DB16F0" w:rsidRDefault="00DB16F0" w:rsidP="00DB16F0">
            <w:pPr>
              <w:autoSpaceDE w:val="0"/>
              <w:autoSpaceDN w:val="0"/>
              <w:adjustRightInd w:val="0"/>
              <w:jc w:val="both"/>
              <w:rPr>
                <w:rFonts w:ascii="Times New Roman" w:eastAsia="Times New Roman" w:hAnsi="Times New Roman" w:cs="Times New Roman"/>
                <w:b/>
                <w:color w:val="000000" w:themeColor="text1"/>
                <w:sz w:val="24"/>
                <w:szCs w:val="24"/>
              </w:rPr>
            </w:pPr>
          </w:p>
          <w:p w14:paraId="33CA2656" w14:textId="1A7C6011" w:rsidR="00DB16F0" w:rsidRPr="00DB16F0" w:rsidRDefault="00DB16F0" w:rsidP="00DB16F0">
            <w:pPr>
              <w:autoSpaceDE w:val="0"/>
              <w:autoSpaceDN w:val="0"/>
              <w:adjustRightInd w:val="0"/>
              <w:jc w:val="both"/>
              <w:rPr>
                <w:rFonts w:ascii="Times New Roman" w:eastAsia="Times New Roman" w:hAnsi="Times New Roman" w:cs="Times New Roman"/>
                <w:b/>
                <w:color w:val="000000" w:themeColor="text1"/>
                <w:sz w:val="24"/>
                <w:szCs w:val="24"/>
              </w:rPr>
            </w:pPr>
            <w:r w:rsidRPr="00DB16F0">
              <w:rPr>
                <w:rFonts w:ascii="Times New Roman" w:eastAsia="Times New Roman" w:hAnsi="Times New Roman" w:cs="Times New Roman"/>
                <w:b/>
                <w:color w:val="000000" w:themeColor="text1"/>
                <w:sz w:val="24"/>
                <w:szCs w:val="24"/>
              </w:rPr>
              <w:t xml:space="preserve">  </w:t>
            </w:r>
          </w:p>
          <w:p w14:paraId="393D0D00" w14:textId="77777777" w:rsidR="00DB16F0" w:rsidRPr="00DB16F0" w:rsidRDefault="00DB16F0" w:rsidP="00DB16F0">
            <w:pPr>
              <w:autoSpaceDE w:val="0"/>
              <w:autoSpaceDN w:val="0"/>
              <w:adjustRightInd w:val="0"/>
              <w:jc w:val="both"/>
              <w:rPr>
                <w:rFonts w:ascii="Times New Roman" w:eastAsia="Times New Roman" w:hAnsi="Times New Roman" w:cs="Times New Roman"/>
                <w:bCs/>
                <w:color w:val="000000" w:themeColor="text1"/>
                <w:sz w:val="24"/>
                <w:szCs w:val="24"/>
              </w:rPr>
            </w:pPr>
          </w:p>
          <w:p w14:paraId="13752BD3" w14:textId="77777777" w:rsidR="00DB16F0" w:rsidRDefault="00DB16F0" w:rsidP="00A6554B">
            <w:pPr>
              <w:autoSpaceDE w:val="0"/>
              <w:autoSpaceDN w:val="0"/>
              <w:adjustRightInd w:val="0"/>
              <w:jc w:val="both"/>
              <w:rPr>
                <w:rFonts w:ascii="Times New Roman" w:eastAsia="Times New Roman" w:hAnsi="Times New Roman" w:cs="Times New Roman"/>
                <w:bCs/>
                <w:color w:val="000000" w:themeColor="text1"/>
                <w:sz w:val="24"/>
                <w:szCs w:val="24"/>
              </w:rPr>
            </w:pPr>
          </w:p>
        </w:tc>
      </w:tr>
    </w:tbl>
    <w:p w14:paraId="48E9881A" w14:textId="18CAFB88" w:rsidR="00DB16F0" w:rsidRDefault="00DB16F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3E205F02" w14:textId="7AE997F4"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2CD9CE95" w14:textId="77777777"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63EB87D8" w14:textId="77777777"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34AFE65" w14:textId="77777777"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EC827D9" w14:textId="77777777"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70D1EE48" w14:textId="77777777"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6E776FBD" w14:textId="3D5E1540"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Output:</w:t>
      </w:r>
    </w:p>
    <w:p w14:paraId="305B2686" w14:textId="529D3E63" w:rsidR="0007749C" w:rsidRDefault="0007749C"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Pr>
          <w:noProof/>
        </w:rPr>
        <w:drawing>
          <wp:inline distT="0" distB="0" distL="0" distR="0" wp14:anchorId="5AB6151A" wp14:editId="16547EDC">
            <wp:extent cx="4591050" cy="7000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1050" cy="7000875"/>
                    </a:xfrm>
                    <a:prstGeom prst="rect">
                      <a:avLst/>
                    </a:prstGeom>
                  </pic:spPr>
                </pic:pic>
              </a:graphicData>
            </a:graphic>
          </wp:inline>
        </w:drawing>
      </w:r>
    </w:p>
    <w:p w14:paraId="756F4469" w14:textId="48A0784A" w:rsidR="00B81B00" w:rsidRDefault="00B81B0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F338A5F" w14:textId="0983A540" w:rsidR="00B81B00" w:rsidRDefault="00B81B0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Github Link: </w:t>
      </w:r>
      <w:hyperlink r:id="rId34" w:history="1">
        <w:r w:rsidRPr="005B6F75">
          <w:rPr>
            <w:rStyle w:val="Hyperlink"/>
            <w:rFonts w:ascii="Times New Roman" w:eastAsia="Times New Roman" w:hAnsi="Times New Roman" w:cs="Times New Roman"/>
            <w:bCs/>
            <w:sz w:val="24"/>
            <w:szCs w:val="24"/>
          </w:rPr>
          <w:t>https://github.com/Saisumithra/ja</w:t>
        </w:r>
        <w:r w:rsidRPr="005B6F75">
          <w:rPr>
            <w:rStyle w:val="Hyperlink"/>
            <w:rFonts w:ascii="Times New Roman" w:eastAsia="Times New Roman" w:hAnsi="Times New Roman" w:cs="Times New Roman"/>
            <w:bCs/>
            <w:sz w:val="24"/>
            <w:szCs w:val="24"/>
          </w:rPr>
          <w:t>g</w:t>
        </w:r>
        <w:r w:rsidRPr="005B6F75">
          <w:rPr>
            <w:rStyle w:val="Hyperlink"/>
            <w:rFonts w:ascii="Times New Roman" w:eastAsia="Times New Roman" w:hAnsi="Times New Roman" w:cs="Times New Roman"/>
            <w:bCs/>
            <w:sz w:val="24"/>
            <w:szCs w:val="24"/>
          </w:rPr>
          <w:t>arlamudi_FinalExam.git</w:t>
        </w:r>
      </w:hyperlink>
    </w:p>
    <w:p w14:paraId="1A673CC7" w14:textId="05935E6F" w:rsidR="00B81B00" w:rsidRDefault="00B81B0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019A8E63" w14:textId="77777777" w:rsidR="00B81B00" w:rsidRDefault="00B81B0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16BEF220" w14:textId="77777777" w:rsidR="00B81B00" w:rsidRPr="0007749C" w:rsidRDefault="00B81B00" w:rsidP="0007749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sectPr w:rsidR="00B81B00" w:rsidRPr="000774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E6925"/>
    <w:multiLevelType w:val="multilevel"/>
    <w:tmpl w:val="F146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96712"/>
    <w:multiLevelType w:val="hybridMultilevel"/>
    <w:tmpl w:val="E54E6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B72862"/>
    <w:multiLevelType w:val="hybridMultilevel"/>
    <w:tmpl w:val="48CE610C"/>
    <w:lvl w:ilvl="0" w:tplc="DAAC783E">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2C4335"/>
    <w:multiLevelType w:val="hybridMultilevel"/>
    <w:tmpl w:val="00C62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A5020"/>
    <w:multiLevelType w:val="multilevel"/>
    <w:tmpl w:val="255E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0E7AD4"/>
    <w:multiLevelType w:val="hybridMultilevel"/>
    <w:tmpl w:val="D0B655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25F33D8"/>
    <w:multiLevelType w:val="hybridMultilevel"/>
    <w:tmpl w:val="4A4A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E6488"/>
    <w:multiLevelType w:val="hybridMultilevel"/>
    <w:tmpl w:val="ED628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9126BD"/>
    <w:multiLevelType w:val="hybridMultilevel"/>
    <w:tmpl w:val="8F50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CE3838"/>
    <w:multiLevelType w:val="hybridMultilevel"/>
    <w:tmpl w:val="D2E09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4501A44"/>
    <w:multiLevelType w:val="hybridMultilevel"/>
    <w:tmpl w:val="CB700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F073F46"/>
    <w:multiLevelType w:val="hybridMultilevel"/>
    <w:tmpl w:val="23DCF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4BC270A"/>
    <w:multiLevelType w:val="hybridMultilevel"/>
    <w:tmpl w:val="AC68B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6"/>
  </w:num>
  <w:num w:numId="4">
    <w:abstractNumId w:val="18"/>
  </w:num>
  <w:num w:numId="5">
    <w:abstractNumId w:val="3"/>
  </w:num>
  <w:num w:numId="6">
    <w:abstractNumId w:val="11"/>
  </w:num>
  <w:num w:numId="7">
    <w:abstractNumId w:val="12"/>
  </w:num>
  <w:num w:numId="8">
    <w:abstractNumId w:val="15"/>
  </w:num>
  <w:num w:numId="9">
    <w:abstractNumId w:val="6"/>
  </w:num>
  <w:num w:numId="10">
    <w:abstractNumId w:val="9"/>
  </w:num>
  <w:num w:numId="11">
    <w:abstractNumId w:val="5"/>
  </w:num>
  <w:num w:numId="12">
    <w:abstractNumId w:val="19"/>
  </w:num>
  <w:num w:numId="13">
    <w:abstractNumId w:val="14"/>
  </w:num>
  <w:num w:numId="14">
    <w:abstractNumId w:val="2"/>
  </w:num>
  <w:num w:numId="15">
    <w:abstractNumId w:val="10"/>
  </w:num>
  <w:num w:numId="16">
    <w:abstractNumId w:val="17"/>
  </w:num>
  <w:num w:numId="17">
    <w:abstractNumId w:val="20"/>
  </w:num>
  <w:num w:numId="18">
    <w:abstractNumId w:val="7"/>
  </w:num>
  <w:num w:numId="19">
    <w:abstractNumId w:val="8"/>
  </w:num>
  <w:num w:numId="20">
    <w:abstractNumId w:val="4"/>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04B9F"/>
    <w:rsid w:val="000526B1"/>
    <w:rsid w:val="00070611"/>
    <w:rsid w:val="00076E7D"/>
    <w:rsid w:val="0007749C"/>
    <w:rsid w:val="00077A73"/>
    <w:rsid w:val="0008049C"/>
    <w:rsid w:val="00085BD5"/>
    <w:rsid w:val="00093DB7"/>
    <w:rsid w:val="000B12FC"/>
    <w:rsid w:val="000C4844"/>
    <w:rsid w:val="000D48CB"/>
    <w:rsid w:val="00106E49"/>
    <w:rsid w:val="00114E43"/>
    <w:rsid w:val="00120B67"/>
    <w:rsid w:val="00137D2B"/>
    <w:rsid w:val="00145E20"/>
    <w:rsid w:val="0016229D"/>
    <w:rsid w:val="0016509B"/>
    <w:rsid w:val="00167FE3"/>
    <w:rsid w:val="00170DF8"/>
    <w:rsid w:val="00172C65"/>
    <w:rsid w:val="0018458D"/>
    <w:rsid w:val="00187E8F"/>
    <w:rsid w:val="001A6F7E"/>
    <w:rsid w:val="001C0A1D"/>
    <w:rsid w:val="001E270F"/>
    <w:rsid w:val="0021744B"/>
    <w:rsid w:val="00241AE0"/>
    <w:rsid w:val="00276513"/>
    <w:rsid w:val="00284CE8"/>
    <w:rsid w:val="002A3CF0"/>
    <w:rsid w:val="002B5DF6"/>
    <w:rsid w:val="002C749D"/>
    <w:rsid w:val="00347C3B"/>
    <w:rsid w:val="00393668"/>
    <w:rsid w:val="003C0DE2"/>
    <w:rsid w:val="003D307B"/>
    <w:rsid w:val="00410A47"/>
    <w:rsid w:val="00423E0D"/>
    <w:rsid w:val="004550E0"/>
    <w:rsid w:val="00466502"/>
    <w:rsid w:val="00467916"/>
    <w:rsid w:val="00481F72"/>
    <w:rsid w:val="00493992"/>
    <w:rsid w:val="004D7C7B"/>
    <w:rsid w:val="00567A40"/>
    <w:rsid w:val="00593F4B"/>
    <w:rsid w:val="00594CAB"/>
    <w:rsid w:val="00595C10"/>
    <w:rsid w:val="005A2E99"/>
    <w:rsid w:val="005B7F58"/>
    <w:rsid w:val="005F143C"/>
    <w:rsid w:val="00622347"/>
    <w:rsid w:val="0064225E"/>
    <w:rsid w:val="00642A5A"/>
    <w:rsid w:val="00660ECD"/>
    <w:rsid w:val="006962F5"/>
    <w:rsid w:val="006A0180"/>
    <w:rsid w:val="006C438E"/>
    <w:rsid w:val="006C51AA"/>
    <w:rsid w:val="006E7B44"/>
    <w:rsid w:val="006F558B"/>
    <w:rsid w:val="0070029F"/>
    <w:rsid w:val="007119A5"/>
    <w:rsid w:val="00727083"/>
    <w:rsid w:val="00761834"/>
    <w:rsid w:val="007E2F23"/>
    <w:rsid w:val="00811870"/>
    <w:rsid w:val="008555E3"/>
    <w:rsid w:val="00855CF4"/>
    <w:rsid w:val="008772CD"/>
    <w:rsid w:val="008B55DF"/>
    <w:rsid w:val="008B6872"/>
    <w:rsid w:val="008D69C5"/>
    <w:rsid w:val="009304CF"/>
    <w:rsid w:val="00980040"/>
    <w:rsid w:val="00991860"/>
    <w:rsid w:val="009C6E24"/>
    <w:rsid w:val="009D1C56"/>
    <w:rsid w:val="009D6260"/>
    <w:rsid w:val="009E5096"/>
    <w:rsid w:val="009F625C"/>
    <w:rsid w:val="00A0120F"/>
    <w:rsid w:val="00A1496A"/>
    <w:rsid w:val="00A36B5E"/>
    <w:rsid w:val="00A52E96"/>
    <w:rsid w:val="00A6065F"/>
    <w:rsid w:val="00A6554B"/>
    <w:rsid w:val="00A810F6"/>
    <w:rsid w:val="00AC7EDA"/>
    <w:rsid w:val="00AE1135"/>
    <w:rsid w:val="00AE351A"/>
    <w:rsid w:val="00AF2327"/>
    <w:rsid w:val="00B14A8A"/>
    <w:rsid w:val="00B42937"/>
    <w:rsid w:val="00B7085E"/>
    <w:rsid w:val="00B751D4"/>
    <w:rsid w:val="00B767F2"/>
    <w:rsid w:val="00B772D6"/>
    <w:rsid w:val="00B81B00"/>
    <w:rsid w:val="00B851C3"/>
    <w:rsid w:val="00B87E8F"/>
    <w:rsid w:val="00B97F16"/>
    <w:rsid w:val="00BD14C9"/>
    <w:rsid w:val="00BD4A08"/>
    <w:rsid w:val="00BF31B3"/>
    <w:rsid w:val="00C077F4"/>
    <w:rsid w:val="00C251D1"/>
    <w:rsid w:val="00C46627"/>
    <w:rsid w:val="00C50E75"/>
    <w:rsid w:val="00C51977"/>
    <w:rsid w:val="00C54F3F"/>
    <w:rsid w:val="00C646FA"/>
    <w:rsid w:val="00C66EAF"/>
    <w:rsid w:val="00CD4C05"/>
    <w:rsid w:val="00CE1C25"/>
    <w:rsid w:val="00D4387D"/>
    <w:rsid w:val="00D50BFE"/>
    <w:rsid w:val="00D87699"/>
    <w:rsid w:val="00D9081A"/>
    <w:rsid w:val="00D93669"/>
    <w:rsid w:val="00DA29E9"/>
    <w:rsid w:val="00DB16F0"/>
    <w:rsid w:val="00DB23D1"/>
    <w:rsid w:val="00DD5CD7"/>
    <w:rsid w:val="00DF3724"/>
    <w:rsid w:val="00DF7151"/>
    <w:rsid w:val="00E417EF"/>
    <w:rsid w:val="00E87E97"/>
    <w:rsid w:val="00EA36D9"/>
    <w:rsid w:val="00EB12BE"/>
    <w:rsid w:val="00F31088"/>
    <w:rsid w:val="00F52FC5"/>
    <w:rsid w:val="00F677A2"/>
    <w:rsid w:val="00FB284B"/>
    <w:rsid w:val="00FD3C71"/>
    <w:rsid w:val="00FD5DA3"/>
    <w:rsid w:val="00FF4C01"/>
    <w:rsid w:val="00FF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table" w:styleId="TableGrid">
    <w:name w:val="Table Grid"/>
    <w:basedOn w:val="TableNormal"/>
    <w:uiPriority w:val="39"/>
    <w:rsid w:val="00855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C438E"/>
    <w:rPr>
      <w:i/>
      <w:iCs/>
    </w:rPr>
  </w:style>
  <w:style w:type="character" w:styleId="UnresolvedMention">
    <w:name w:val="Unresolved Mention"/>
    <w:basedOn w:val="DefaultParagraphFont"/>
    <w:uiPriority w:val="99"/>
    <w:semiHidden/>
    <w:unhideWhenUsed/>
    <w:rsid w:val="00B81B00"/>
    <w:rPr>
      <w:color w:val="605E5C"/>
      <w:shd w:val="clear" w:color="auto" w:fill="E1DFDD"/>
    </w:rPr>
  </w:style>
  <w:style w:type="character" w:styleId="FollowedHyperlink">
    <w:name w:val="FollowedHyperlink"/>
    <w:basedOn w:val="DefaultParagraphFont"/>
    <w:uiPriority w:val="99"/>
    <w:semiHidden/>
    <w:unhideWhenUsed/>
    <w:rsid w:val="00B81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972248">
      <w:bodyDiv w:val="1"/>
      <w:marLeft w:val="0"/>
      <w:marRight w:val="0"/>
      <w:marTop w:val="0"/>
      <w:marBottom w:val="0"/>
      <w:divBdr>
        <w:top w:val="none" w:sz="0" w:space="0" w:color="auto"/>
        <w:left w:val="none" w:sz="0" w:space="0" w:color="auto"/>
        <w:bottom w:val="none" w:sz="0" w:space="0" w:color="auto"/>
        <w:right w:val="none" w:sz="0" w:space="0" w:color="auto"/>
      </w:divBdr>
    </w:div>
    <w:div w:id="55242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hyperlink" Target="https://github.com/Saisumithra/jagarlamudi_FinalExam.git"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6</Pages>
  <Words>8976</Words>
  <Characters>5116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Jagarlamudi,Saisumithra</cp:lastModifiedBy>
  <cp:revision>3</cp:revision>
  <dcterms:created xsi:type="dcterms:W3CDTF">2021-05-05T16:49:00Z</dcterms:created>
  <dcterms:modified xsi:type="dcterms:W3CDTF">2021-05-05T17:04:00Z</dcterms:modified>
</cp:coreProperties>
</file>